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8E8B3" w14:textId="77777777" w:rsidR="005876AF" w:rsidRDefault="005876AF" w:rsidP="29FC0652">
      <w:pPr>
        <w:spacing w:after="0" w:line="240" w:lineRule="auto"/>
        <w:rPr>
          <w:rFonts w:cs="Arial"/>
          <w:sz w:val="44"/>
          <w:szCs w:val="44"/>
        </w:rPr>
      </w:pPr>
    </w:p>
    <w:p w14:paraId="71672BB6" w14:textId="73E6D6BC" w:rsidR="007739B4" w:rsidRDefault="5C082BD7" w:rsidP="29FC0652">
      <w:pPr>
        <w:spacing w:after="0" w:line="240" w:lineRule="auto"/>
        <w:rPr>
          <w:rFonts w:cs="Arial"/>
          <w:sz w:val="44"/>
          <w:szCs w:val="44"/>
        </w:rPr>
      </w:pPr>
      <w:r w:rsidRPr="32C0C255">
        <w:rPr>
          <w:rFonts w:cs="Arial"/>
          <w:sz w:val="44"/>
          <w:szCs w:val="44"/>
        </w:rPr>
        <w:t>TR180-</w:t>
      </w:r>
      <w:r w:rsidR="691132D2" w:rsidRPr="6856512D">
        <w:rPr>
          <w:rFonts w:cs="Arial"/>
          <w:sz w:val="44"/>
          <w:szCs w:val="44"/>
        </w:rPr>
        <w:t>22</w:t>
      </w:r>
      <w:r w:rsidRPr="32C0C255">
        <w:rPr>
          <w:rFonts w:cs="Arial"/>
          <w:sz w:val="44"/>
          <w:szCs w:val="44"/>
        </w:rPr>
        <w:t xml:space="preserve"> Ngaio Transitional </w:t>
      </w:r>
      <w:r w:rsidR="2C241EA8" w:rsidRPr="32C0C255">
        <w:rPr>
          <w:rFonts w:cs="Arial"/>
          <w:sz w:val="44"/>
          <w:szCs w:val="44"/>
        </w:rPr>
        <w:t>bike and pedestrian improvements</w:t>
      </w:r>
      <w:r w:rsidRPr="32C0C255">
        <w:rPr>
          <w:rFonts w:cs="Arial"/>
          <w:sz w:val="44"/>
          <w:szCs w:val="44"/>
        </w:rPr>
        <w:t>.</w:t>
      </w:r>
    </w:p>
    <w:p w14:paraId="38DC1AC8" w14:textId="77777777" w:rsidR="007739B4" w:rsidRDefault="007739B4" w:rsidP="007739B4">
      <w:pPr>
        <w:tabs>
          <w:tab w:val="left" w:pos="1426"/>
        </w:tabs>
        <w:spacing w:after="0" w:line="240" w:lineRule="auto"/>
      </w:pPr>
    </w:p>
    <w:p w14:paraId="6EFC3907" w14:textId="77777777" w:rsidR="007739B4" w:rsidRPr="00476683" w:rsidRDefault="007739B4" w:rsidP="002B0B53">
      <w:pPr>
        <w:tabs>
          <w:tab w:val="left" w:pos="1426"/>
        </w:tabs>
        <w:spacing w:after="0" w:line="240" w:lineRule="auto"/>
        <w:ind w:left="-993"/>
      </w:pPr>
      <w:r w:rsidRPr="00476683">
        <w:t xml:space="preserve">Kia </w:t>
      </w:r>
      <w:proofErr w:type="spellStart"/>
      <w:r w:rsidRPr="00476683">
        <w:t>ora</w:t>
      </w:r>
      <w:proofErr w:type="spellEnd"/>
      <w:r w:rsidRPr="00476683">
        <w:t>,</w:t>
      </w:r>
    </w:p>
    <w:p w14:paraId="6889D735" w14:textId="77777777" w:rsidR="007739B4" w:rsidRDefault="007739B4" w:rsidP="007739B4">
      <w:pPr>
        <w:tabs>
          <w:tab w:val="left" w:pos="1426"/>
        </w:tabs>
        <w:spacing w:after="0" w:line="240" w:lineRule="auto"/>
      </w:pPr>
    </w:p>
    <w:p w14:paraId="62C5645A" w14:textId="70816BFF" w:rsidR="00CE78EB" w:rsidRDefault="007739B4" w:rsidP="004003DD">
      <w:pPr>
        <w:tabs>
          <w:tab w:val="left" w:pos="1426"/>
        </w:tabs>
        <w:spacing w:after="0" w:line="240" w:lineRule="auto"/>
        <w:ind w:left="-993"/>
      </w:pPr>
      <w:r>
        <w:t>This leaflet is to let you know about a change we are proposing to make in your neighbourhood.</w:t>
      </w:r>
      <w:r w:rsidR="003954ED">
        <w:t xml:space="preserve"> </w:t>
      </w:r>
    </w:p>
    <w:p w14:paraId="656284C6" w14:textId="77777777" w:rsidR="009666C3" w:rsidRPr="00476683" w:rsidRDefault="009666C3" w:rsidP="004003DD">
      <w:pPr>
        <w:tabs>
          <w:tab w:val="left" w:pos="1426"/>
        </w:tabs>
        <w:spacing w:after="0" w:line="240" w:lineRule="auto"/>
        <w:ind w:left="-993"/>
        <w:rPr>
          <w:rFonts w:ascii="Calibri" w:eastAsia="Calibri" w:hAnsi="Calibri" w:cs="Calibri"/>
          <w:color w:val="000000" w:themeColor="text1"/>
        </w:rPr>
      </w:pPr>
    </w:p>
    <w:p w14:paraId="6B5D05D0" w14:textId="32345BC5" w:rsidR="007739B4" w:rsidRPr="00476683" w:rsidRDefault="007739B4" w:rsidP="009666C3">
      <w:pPr>
        <w:tabs>
          <w:tab w:val="left" w:pos="1426"/>
        </w:tabs>
        <w:spacing w:after="0" w:line="240" w:lineRule="auto"/>
        <w:ind w:left="-993"/>
        <w:rPr>
          <w:b/>
        </w:rPr>
      </w:pPr>
      <w:r w:rsidRPr="00476683">
        <w:rPr>
          <w:b/>
        </w:rPr>
        <w:t>Proposal:</w:t>
      </w:r>
    </w:p>
    <w:p w14:paraId="3AB19FC8" w14:textId="77777777" w:rsidR="009666C3" w:rsidRPr="00476683" w:rsidRDefault="009666C3" w:rsidP="009666C3">
      <w:pPr>
        <w:tabs>
          <w:tab w:val="left" w:pos="1426"/>
        </w:tabs>
        <w:spacing w:after="0" w:line="240" w:lineRule="auto"/>
        <w:ind w:left="-993"/>
        <w:rPr>
          <w:b/>
        </w:rPr>
      </w:pPr>
    </w:p>
    <w:tbl>
      <w:tblPr>
        <w:tblStyle w:val="TableGrid"/>
        <w:tblW w:w="10774" w:type="dxa"/>
        <w:tblInd w:w="-998" w:type="dxa"/>
        <w:tblLook w:val="04A0" w:firstRow="1" w:lastRow="0" w:firstColumn="1" w:lastColumn="0" w:noHBand="0" w:noVBand="1"/>
      </w:tblPr>
      <w:tblGrid>
        <w:gridCol w:w="3076"/>
        <w:gridCol w:w="7698"/>
      </w:tblGrid>
      <w:tr w:rsidR="00E44D56" w:rsidRPr="00476683" w14:paraId="72D5DE1A" w14:textId="77777777" w:rsidTr="151BB477">
        <w:trPr>
          <w:trHeight w:val="343"/>
        </w:trPr>
        <w:tc>
          <w:tcPr>
            <w:tcW w:w="3076" w:type="dxa"/>
            <w:shd w:val="clear" w:color="auto" w:fill="D9D9D9" w:themeFill="background1" w:themeFillShade="D9"/>
          </w:tcPr>
          <w:p w14:paraId="3B468401" w14:textId="248DA0C7" w:rsidR="00E44D56" w:rsidRDefault="00E44D56" w:rsidP="00E44D56">
            <w:pPr>
              <w:tabs>
                <w:tab w:val="left" w:pos="1426"/>
              </w:tabs>
              <w:spacing w:after="0" w:line="240" w:lineRule="auto"/>
              <w:rPr>
                <w:b/>
              </w:rPr>
            </w:pPr>
            <w:r>
              <w:rPr>
                <w:b/>
              </w:rPr>
              <w:t xml:space="preserve">Reference </w:t>
            </w:r>
          </w:p>
        </w:tc>
        <w:tc>
          <w:tcPr>
            <w:tcW w:w="7698" w:type="dxa"/>
          </w:tcPr>
          <w:p w14:paraId="1B42F5A1" w14:textId="1B23521A" w:rsidR="00E44D56" w:rsidRPr="00E44D56" w:rsidRDefault="00E44D56" w:rsidP="00E44D56">
            <w:pPr>
              <w:pStyle w:val="ListParagraph"/>
              <w:tabs>
                <w:tab w:val="left" w:pos="1426"/>
              </w:tabs>
              <w:spacing w:after="0" w:line="240" w:lineRule="auto"/>
              <w:ind w:left="714"/>
              <w:rPr>
                <w:rFonts w:cs="Arial"/>
              </w:rPr>
            </w:pPr>
            <w:r w:rsidRPr="6856512D">
              <w:rPr>
                <w:rFonts w:cs="Arial"/>
              </w:rPr>
              <w:t>TR180-22</w:t>
            </w:r>
            <w:r w:rsidRPr="361A5923">
              <w:rPr>
                <w:rFonts w:cs="Arial"/>
              </w:rPr>
              <w:t xml:space="preserve"> Ngaio Transitional Cycleway. </w:t>
            </w:r>
            <w:r w:rsidRPr="361A5923">
              <w:rPr>
                <w:rFonts w:ascii="Calibri" w:eastAsia="Calibri" w:hAnsi="Calibri" w:cs="Calibri"/>
              </w:rPr>
              <w:t>Proposed cycle lanes, new pedestrian crossings and parking changes.</w:t>
            </w:r>
          </w:p>
        </w:tc>
      </w:tr>
      <w:tr w:rsidR="00870231" w:rsidRPr="00476683" w14:paraId="5462D7F3" w14:textId="77777777" w:rsidTr="151BB477">
        <w:trPr>
          <w:trHeight w:val="343"/>
        </w:trPr>
        <w:tc>
          <w:tcPr>
            <w:tcW w:w="3076" w:type="dxa"/>
            <w:shd w:val="clear" w:color="auto" w:fill="D9D9D9" w:themeFill="background1" w:themeFillShade="D9"/>
          </w:tcPr>
          <w:p w14:paraId="10F2241A" w14:textId="1191D4A8" w:rsidR="00870231" w:rsidRDefault="00870231" w:rsidP="00E44D56">
            <w:pPr>
              <w:tabs>
                <w:tab w:val="left" w:pos="1426"/>
              </w:tabs>
              <w:spacing w:after="0" w:line="240" w:lineRule="auto"/>
              <w:rPr>
                <w:b/>
              </w:rPr>
            </w:pPr>
            <w:r w:rsidRPr="00476683">
              <w:rPr>
                <w:b/>
              </w:rPr>
              <w:t>Location – wher</w:t>
            </w:r>
            <w:r>
              <w:rPr>
                <w:b/>
              </w:rPr>
              <w:t>e we propose to make the change</w:t>
            </w:r>
          </w:p>
        </w:tc>
        <w:tc>
          <w:tcPr>
            <w:tcW w:w="7698" w:type="dxa"/>
          </w:tcPr>
          <w:p w14:paraId="43C8AFE2" w14:textId="77777777" w:rsidR="00870231" w:rsidRDefault="00870231" w:rsidP="00870231">
            <w:pPr>
              <w:pStyle w:val="ListParagraph"/>
              <w:numPr>
                <w:ilvl w:val="0"/>
                <w:numId w:val="4"/>
              </w:numPr>
              <w:tabs>
                <w:tab w:val="left" w:pos="1426"/>
              </w:tabs>
              <w:spacing w:after="0" w:line="240" w:lineRule="auto"/>
              <w:rPr>
                <w:rFonts w:cs="Arial"/>
              </w:rPr>
            </w:pPr>
            <w:proofErr w:type="spellStart"/>
            <w:r w:rsidRPr="6DDBCD6F">
              <w:rPr>
                <w:rFonts w:cs="Arial"/>
              </w:rPr>
              <w:t>Kaiwharawhara</w:t>
            </w:r>
            <w:proofErr w:type="spellEnd"/>
            <w:r w:rsidRPr="6DDBCD6F">
              <w:rPr>
                <w:rFonts w:cs="Arial"/>
              </w:rPr>
              <w:t xml:space="preserve"> Road, Old Porirua Road, Ngaio Gorge Road, Kenya Street, Crofton Road, Cameron Street, </w:t>
            </w:r>
            <w:proofErr w:type="spellStart"/>
            <w:r w:rsidRPr="6DDBCD6F">
              <w:rPr>
                <w:rFonts w:cs="Arial"/>
              </w:rPr>
              <w:t>Sargeson</w:t>
            </w:r>
            <w:proofErr w:type="spellEnd"/>
            <w:r w:rsidRPr="6DDBCD6F">
              <w:rPr>
                <w:rFonts w:cs="Arial"/>
              </w:rPr>
              <w:t xml:space="preserve"> Way, Marsh Way. </w:t>
            </w:r>
          </w:p>
          <w:p w14:paraId="345FA5A7" w14:textId="780B5397" w:rsidR="00870231" w:rsidRPr="00870231" w:rsidRDefault="00870231" w:rsidP="00870231">
            <w:pPr>
              <w:pStyle w:val="ListParagraph"/>
              <w:numPr>
                <w:ilvl w:val="0"/>
                <w:numId w:val="4"/>
              </w:numPr>
              <w:tabs>
                <w:tab w:val="left" w:pos="1426"/>
              </w:tabs>
              <w:spacing w:after="0" w:line="240" w:lineRule="auto"/>
              <w:rPr>
                <w:rFonts w:cs="Arial"/>
              </w:rPr>
            </w:pPr>
            <w:r>
              <w:rPr>
                <w:rFonts w:cs="Arial"/>
              </w:rPr>
              <w:t xml:space="preserve">Suburbs of </w:t>
            </w:r>
            <w:proofErr w:type="spellStart"/>
            <w:r w:rsidRPr="6DDBCD6F">
              <w:rPr>
                <w:rFonts w:cs="Arial"/>
              </w:rPr>
              <w:t>Kaiwharawhara</w:t>
            </w:r>
            <w:proofErr w:type="spellEnd"/>
            <w:r w:rsidRPr="6DDBCD6F">
              <w:rPr>
                <w:rFonts w:cs="Arial"/>
              </w:rPr>
              <w:t xml:space="preserve"> and Ngaio, Wellington.</w:t>
            </w:r>
          </w:p>
        </w:tc>
      </w:tr>
      <w:tr w:rsidR="00E714C1" w:rsidRPr="00476683" w14:paraId="5052A63C" w14:textId="77777777" w:rsidTr="151BB477">
        <w:tc>
          <w:tcPr>
            <w:tcW w:w="3076" w:type="dxa"/>
            <w:shd w:val="clear" w:color="auto" w:fill="D9D9D9" w:themeFill="background1" w:themeFillShade="D9"/>
          </w:tcPr>
          <w:p w14:paraId="6AB4F618" w14:textId="77777777" w:rsidR="00E714C1" w:rsidRPr="00476683" w:rsidRDefault="00E714C1" w:rsidP="00E714C1">
            <w:pPr>
              <w:tabs>
                <w:tab w:val="left" w:pos="1426"/>
              </w:tabs>
              <w:spacing w:after="0" w:line="240" w:lineRule="auto"/>
              <w:rPr>
                <w:b/>
              </w:rPr>
            </w:pPr>
            <w:r w:rsidRPr="00714F3F">
              <w:rPr>
                <w:b/>
                <w:highlight w:val="lightGray"/>
              </w:rPr>
              <w:t>What we’d like to do</w:t>
            </w:r>
          </w:p>
        </w:tc>
        <w:tc>
          <w:tcPr>
            <w:tcW w:w="7698" w:type="dxa"/>
          </w:tcPr>
          <w:p w14:paraId="08FC8AD6" w14:textId="3709E7F5" w:rsidR="00E714C1" w:rsidRPr="00476683" w:rsidRDefault="3FD18294" w:rsidP="29FC0652">
            <w:pPr>
              <w:spacing w:after="0" w:line="240" w:lineRule="auto"/>
            </w:pPr>
            <w:r>
              <w:t>Proposed changes</w:t>
            </w:r>
            <w:r w:rsidR="7911D855">
              <w:t xml:space="preserve"> along</w:t>
            </w:r>
            <w:r w:rsidR="5714199F">
              <w:t xml:space="preserve"> </w:t>
            </w:r>
            <w:proofErr w:type="spellStart"/>
            <w:r w:rsidR="5714199F">
              <w:t>Kaiwharawhara</w:t>
            </w:r>
            <w:proofErr w:type="spellEnd"/>
            <w:r w:rsidR="5714199F">
              <w:t xml:space="preserve"> Road </w:t>
            </w:r>
            <w:r w:rsidR="7911D855">
              <w:t>will</w:t>
            </w:r>
            <w:r w:rsidR="5714199F">
              <w:t xml:space="preserve"> be made over three stages</w:t>
            </w:r>
            <w:r w:rsidR="2B5D0715">
              <w:t xml:space="preserve"> (2023, 2024, and 2025) to give </w:t>
            </w:r>
            <w:r w:rsidR="4E60D5C9">
              <w:t xml:space="preserve">people using this route and local </w:t>
            </w:r>
            <w:r w:rsidR="2B5D0715">
              <w:t xml:space="preserve">businesses time to adapt to </w:t>
            </w:r>
            <w:r w:rsidR="3923FEB7">
              <w:t>the</w:t>
            </w:r>
            <w:r w:rsidR="330793FA">
              <w:t>se</w:t>
            </w:r>
            <w:r w:rsidR="3923FEB7">
              <w:t xml:space="preserve"> proposed changes</w:t>
            </w:r>
            <w:r w:rsidR="00D645D7">
              <w:t xml:space="preserve">. </w:t>
            </w:r>
            <w:r w:rsidR="003D2310">
              <w:t xml:space="preserve"> </w:t>
            </w:r>
          </w:p>
          <w:p w14:paraId="73062255" w14:textId="5E019CC2" w:rsidR="29FC0652" w:rsidRDefault="29FC0652" w:rsidP="29FC0652">
            <w:pPr>
              <w:spacing w:after="0" w:line="240" w:lineRule="auto"/>
            </w:pPr>
          </w:p>
          <w:p w14:paraId="733E0A35" w14:textId="7A3C3BD4" w:rsidR="094D4B32" w:rsidRDefault="094D4B32" w:rsidP="29FC0652">
            <w:pPr>
              <w:spacing w:after="0" w:line="240" w:lineRule="auto"/>
              <w:rPr>
                <w:b/>
                <w:bCs/>
              </w:rPr>
            </w:pPr>
            <w:proofErr w:type="spellStart"/>
            <w:r w:rsidRPr="29FC0652">
              <w:rPr>
                <w:b/>
                <w:bCs/>
              </w:rPr>
              <w:t>Kaiwharawhara</w:t>
            </w:r>
            <w:proofErr w:type="spellEnd"/>
            <w:r w:rsidRPr="29FC0652">
              <w:rPr>
                <w:b/>
                <w:bCs/>
              </w:rPr>
              <w:t xml:space="preserve"> Road</w:t>
            </w:r>
          </w:p>
          <w:p w14:paraId="1995986D" w14:textId="7FA39A86" w:rsidR="00E714C1" w:rsidRPr="00476683" w:rsidRDefault="6DF84D82" w:rsidP="00E714C1">
            <w:pPr>
              <w:pStyle w:val="ListParagraph"/>
              <w:numPr>
                <w:ilvl w:val="0"/>
                <w:numId w:val="11"/>
              </w:numPr>
              <w:spacing w:after="0" w:line="240" w:lineRule="auto"/>
              <w:ind w:left="714" w:hanging="357"/>
            </w:pPr>
            <w:r>
              <w:t>I</w:t>
            </w:r>
            <w:r w:rsidR="76ABF341">
              <w:t>nstall</w:t>
            </w:r>
            <w:r w:rsidR="459B9731">
              <w:t xml:space="preserve"> a </w:t>
            </w:r>
            <w:r w:rsidR="6AB3C7E5">
              <w:t>4</w:t>
            </w:r>
            <w:r w:rsidR="69020E5B">
              <w:t>pm</w:t>
            </w:r>
            <w:r w:rsidR="459B9731">
              <w:t>-7pm</w:t>
            </w:r>
            <w:r w:rsidR="70DC6D31">
              <w:t>, 7 days</w:t>
            </w:r>
            <w:r w:rsidR="459B9731">
              <w:t xml:space="preserve"> Clearway on </w:t>
            </w:r>
            <w:r w:rsidR="3BDE29E7">
              <w:t xml:space="preserve">the southern side of </w:t>
            </w:r>
            <w:proofErr w:type="spellStart"/>
            <w:r w:rsidR="3BB03E79">
              <w:t>Kaiwharawhara</w:t>
            </w:r>
            <w:proofErr w:type="spellEnd"/>
            <w:r w:rsidR="3BB03E79">
              <w:t xml:space="preserve"> Road</w:t>
            </w:r>
            <w:r w:rsidR="3BDE29E7">
              <w:t xml:space="preserve"> </w:t>
            </w:r>
            <w:r w:rsidR="0492D5E6">
              <w:t xml:space="preserve">for 145 metres </w:t>
            </w:r>
            <w:r w:rsidR="16D3E519">
              <w:t>(</w:t>
            </w:r>
            <w:r w:rsidR="459B9731">
              <w:t>from</w:t>
            </w:r>
            <w:r w:rsidR="4E8DBAF1">
              <w:t xml:space="preserve"> Hutt Road to </w:t>
            </w:r>
            <w:r w:rsidR="330793FA">
              <w:t>No</w:t>
            </w:r>
            <w:r w:rsidR="00E73DCF">
              <w:t>.</w:t>
            </w:r>
            <w:r w:rsidR="384F698B">
              <w:t xml:space="preserve">25 </w:t>
            </w:r>
            <w:proofErr w:type="spellStart"/>
            <w:r w:rsidR="384F698B">
              <w:t>Kaiwharawhara</w:t>
            </w:r>
            <w:proofErr w:type="spellEnd"/>
            <w:r w:rsidR="384F698B">
              <w:t xml:space="preserve"> </w:t>
            </w:r>
            <w:r w:rsidR="740C1666">
              <w:t>R</w:t>
            </w:r>
            <w:r w:rsidR="330793FA">
              <w:t>oa</w:t>
            </w:r>
            <w:r w:rsidR="740C1666">
              <w:t>d</w:t>
            </w:r>
            <w:r w:rsidR="708006A0">
              <w:t>) in 2023</w:t>
            </w:r>
            <w:r w:rsidR="384F698B">
              <w:t xml:space="preserve">. </w:t>
            </w:r>
          </w:p>
          <w:p w14:paraId="686F777A" w14:textId="1B7E0E41" w:rsidR="00E714C1" w:rsidRPr="00476683" w:rsidRDefault="4D4AC01B" w:rsidP="00E714C1">
            <w:pPr>
              <w:pStyle w:val="ListParagraph"/>
              <w:numPr>
                <w:ilvl w:val="0"/>
                <w:numId w:val="11"/>
              </w:numPr>
              <w:spacing w:after="0" w:line="240" w:lineRule="auto"/>
              <w:ind w:left="714" w:hanging="357"/>
            </w:pPr>
            <w:r>
              <w:t>I</w:t>
            </w:r>
            <w:r w:rsidR="384F698B">
              <w:t xml:space="preserve">nstall 320 metres of cycle lane </w:t>
            </w:r>
            <w:r w:rsidR="4D7A1844">
              <w:t xml:space="preserve">from </w:t>
            </w:r>
            <w:r w:rsidR="330793FA">
              <w:t>No.</w:t>
            </w:r>
            <w:r w:rsidR="384F698B">
              <w:t xml:space="preserve">25 </w:t>
            </w:r>
            <w:proofErr w:type="spellStart"/>
            <w:r w:rsidR="384F698B">
              <w:t>Kaiwharawhara</w:t>
            </w:r>
            <w:proofErr w:type="spellEnd"/>
            <w:r w:rsidR="384F698B">
              <w:t xml:space="preserve"> </w:t>
            </w:r>
            <w:r w:rsidR="2CDEF9A4">
              <w:t>Road to</w:t>
            </w:r>
            <w:r w:rsidR="384F698B">
              <w:t xml:space="preserve"> </w:t>
            </w:r>
            <w:r w:rsidR="00E73DCF">
              <w:t>No.</w:t>
            </w:r>
            <w:r w:rsidR="748EAB32">
              <w:t xml:space="preserve">53 </w:t>
            </w:r>
            <w:proofErr w:type="spellStart"/>
            <w:r w:rsidR="748EAB32">
              <w:t>Kaiwharawhara</w:t>
            </w:r>
            <w:proofErr w:type="spellEnd"/>
            <w:r w:rsidR="748EAB32">
              <w:t xml:space="preserve"> Road (</w:t>
            </w:r>
            <w:r w:rsidR="1641330A">
              <w:t>Capital Auto Electrics Ltd</w:t>
            </w:r>
            <w:r w:rsidR="46C372BB">
              <w:t>)</w:t>
            </w:r>
            <w:r w:rsidR="06274DA6">
              <w:t xml:space="preserve"> in 2023</w:t>
            </w:r>
            <w:r w:rsidR="5F034D6C">
              <w:t xml:space="preserve"> where there</w:t>
            </w:r>
            <w:r w:rsidR="19D05BA6">
              <w:t xml:space="preserve"> is currently unrestricted parking.</w:t>
            </w:r>
          </w:p>
          <w:p w14:paraId="6F2142FB" w14:textId="41A40DC0" w:rsidR="00E714C1" w:rsidRPr="00476683" w:rsidRDefault="115EA58D" w:rsidP="00E714C1">
            <w:pPr>
              <w:pStyle w:val="ListParagraph"/>
              <w:numPr>
                <w:ilvl w:val="0"/>
                <w:numId w:val="11"/>
              </w:numPr>
              <w:spacing w:after="0" w:line="240" w:lineRule="auto"/>
              <w:ind w:left="714" w:hanging="357"/>
            </w:pPr>
            <w:r>
              <w:t>I</w:t>
            </w:r>
            <w:r w:rsidR="1641330A">
              <w:t>n</w:t>
            </w:r>
            <w:r w:rsidR="788EF6EB">
              <w:t>stall</w:t>
            </w:r>
            <w:r w:rsidR="1641330A">
              <w:t xml:space="preserve"> a </w:t>
            </w:r>
            <w:r w:rsidR="00A604BE">
              <w:t xml:space="preserve">P10 </w:t>
            </w:r>
            <w:r w:rsidR="1641330A">
              <w:t xml:space="preserve">loading zone </w:t>
            </w:r>
            <w:r w:rsidR="7181CD80">
              <w:t xml:space="preserve">with a Clearway from </w:t>
            </w:r>
            <w:r w:rsidR="27C22806">
              <w:t>4</w:t>
            </w:r>
            <w:r w:rsidR="69020E5B">
              <w:t>pm</w:t>
            </w:r>
            <w:r w:rsidR="7181CD80">
              <w:t>-7pm</w:t>
            </w:r>
            <w:r w:rsidR="072A16B4">
              <w:t>, 7 days,</w:t>
            </w:r>
            <w:r w:rsidR="7181CD80">
              <w:t xml:space="preserve"> </w:t>
            </w:r>
            <w:r w:rsidR="1641330A">
              <w:t xml:space="preserve">for </w:t>
            </w:r>
            <w:r w:rsidR="44301D7E">
              <w:t xml:space="preserve">30 metres outside </w:t>
            </w:r>
            <w:r w:rsidR="00E73DCF">
              <w:t>Nos.</w:t>
            </w:r>
            <w:r w:rsidR="0F4658FB">
              <w:t xml:space="preserve">53 and 55 </w:t>
            </w:r>
            <w:proofErr w:type="spellStart"/>
            <w:r w:rsidR="5000FE57">
              <w:t>Kaiwharawhara</w:t>
            </w:r>
            <w:proofErr w:type="spellEnd"/>
            <w:r w:rsidR="0F4658FB">
              <w:t xml:space="preserve"> Road (</w:t>
            </w:r>
            <w:r w:rsidR="44301D7E">
              <w:t>Capital Auto Electrics Ltd and Hanging Around</w:t>
            </w:r>
            <w:r w:rsidR="44D305F6">
              <w:t>)</w:t>
            </w:r>
            <w:r w:rsidR="04342911">
              <w:t xml:space="preserve"> </w:t>
            </w:r>
            <w:r w:rsidR="7A7B27A3">
              <w:t xml:space="preserve">in 2023 </w:t>
            </w:r>
            <w:r w:rsidR="04342911">
              <w:t>where there</w:t>
            </w:r>
            <w:r w:rsidR="0D1DEFD2">
              <w:t xml:space="preserve"> is currently unrestricted parking.</w:t>
            </w:r>
          </w:p>
          <w:p w14:paraId="2FEA91EC" w14:textId="6C0A9E4D" w:rsidR="00E714C1" w:rsidRPr="00476683" w:rsidRDefault="0D1DEFD2" w:rsidP="00E714C1">
            <w:pPr>
              <w:pStyle w:val="ListParagraph"/>
              <w:numPr>
                <w:ilvl w:val="0"/>
                <w:numId w:val="11"/>
              </w:numPr>
              <w:spacing w:after="0" w:line="240" w:lineRule="auto"/>
              <w:ind w:left="714" w:hanging="357"/>
            </w:pPr>
            <w:r>
              <w:t xml:space="preserve">Install </w:t>
            </w:r>
            <w:r w:rsidR="70B12FCD">
              <w:t>four P30</w:t>
            </w:r>
            <w:r w:rsidR="530D73F2">
              <w:t xml:space="preserve"> carparking spaces with a Clearway from 4</w:t>
            </w:r>
            <w:r w:rsidR="00585262">
              <w:t>pm</w:t>
            </w:r>
            <w:r w:rsidR="530D73F2">
              <w:t>-7pm</w:t>
            </w:r>
            <w:r w:rsidR="64051B04">
              <w:t>, Monday to Sunday</w:t>
            </w:r>
            <w:r w:rsidR="2A77DA5D">
              <w:t xml:space="preserve"> on </w:t>
            </w:r>
            <w:proofErr w:type="spellStart"/>
            <w:r w:rsidR="2A77DA5D">
              <w:t>Kaiwharawhara</w:t>
            </w:r>
            <w:proofErr w:type="spellEnd"/>
            <w:r w:rsidR="2A77DA5D">
              <w:t xml:space="preserve"> Road</w:t>
            </w:r>
            <w:r w:rsidR="7F8964A2">
              <w:t xml:space="preserve"> (</w:t>
            </w:r>
            <w:r w:rsidR="2A77DA5D">
              <w:t xml:space="preserve">west of the loading zone outside </w:t>
            </w:r>
            <w:r w:rsidR="00DE4BEE">
              <w:t>No.</w:t>
            </w:r>
            <w:r w:rsidR="534B8F26">
              <w:t>5</w:t>
            </w:r>
            <w:r w:rsidR="00A604BE">
              <w:t>7</w:t>
            </w:r>
            <w:r w:rsidR="534B8F26">
              <w:t xml:space="preserve"> </w:t>
            </w:r>
            <w:proofErr w:type="spellStart"/>
            <w:r w:rsidR="534B8F26">
              <w:t>Kaiwharawhara</w:t>
            </w:r>
            <w:proofErr w:type="spellEnd"/>
            <w:r w:rsidR="534B8F26">
              <w:t xml:space="preserve"> Road</w:t>
            </w:r>
            <w:r w:rsidR="6D5D599E">
              <w:t>)</w:t>
            </w:r>
            <w:r w:rsidR="2A77DA5D">
              <w:t xml:space="preserve"> in 2023</w:t>
            </w:r>
            <w:r w:rsidR="00A95E26">
              <w:t xml:space="preserve"> where there</w:t>
            </w:r>
            <w:r w:rsidR="20F80F56">
              <w:t xml:space="preserve"> are currently unrestricted parking spaces. </w:t>
            </w:r>
          </w:p>
          <w:p w14:paraId="7DF9245F" w14:textId="5E7B23EE" w:rsidR="00E714C1" w:rsidRPr="00476683" w:rsidRDefault="5292DC95" w:rsidP="00E714C1">
            <w:pPr>
              <w:pStyle w:val="ListParagraph"/>
              <w:numPr>
                <w:ilvl w:val="0"/>
                <w:numId w:val="11"/>
              </w:numPr>
              <w:spacing w:after="0" w:line="240" w:lineRule="auto"/>
              <w:ind w:left="714" w:hanging="357"/>
            </w:pPr>
            <w:r>
              <w:t xml:space="preserve">Install </w:t>
            </w:r>
            <w:r w:rsidR="2709E6B1">
              <w:t>a cycle lane</w:t>
            </w:r>
            <w:r w:rsidR="683B4B24">
              <w:t xml:space="preserve"> and </w:t>
            </w:r>
            <w:r w:rsidR="58367EFB">
              <w:t>N</w:t>
            </w:r>
            <w:r w:rsidR="3C7069CF">
              <w:t xml:space="preserve">o </w:t>
            </w:r>
            <w:r w:rsidR="58367EFB">
              <w:t>S</w:t>
            </w:r>
            <w:r w:rsidR="3C7069CF">
              <w:t>topping</w:t>
            </w:r>
            <w:r w:rsidR="58367EFB">
              <w:t xml:space="preserve"> Restriction </w:t>
            </w:r>
            <w:r w:rsidR="723859DA">
              <w:t xml:space="preserve">with </w:t>
            </w:r>
            <w:r w:rsidR="58367EFB">
              <w:t>broken yellow</w:t>
            </w:r>
            <w:r w:rsidR="683B4B24">
              <w:t xml:space="preserve"> lines</w:t>
            </w:r>
            <w:r w:rsidR="7BB850A5">
              <w:t xml:space="preserve">, </w:t>
            </w:r>
            <w:r w:rsidR="16460F61">
              <w:t>(</w:t>
            </w:r>
            <w:r w:rsidR="7BB850A5">
              <w:t>BYLs</w:t>
            </w:r>
            <w:r w:rsidR="58367EFB">
              <w:t>)</w:t>
            </w:r>
            <w:r w:rsidR="5F0CF8C1">
              <w:t xml:space="preserve"> in 2023</w:t>
            </w:r>
            <w:r w:rsidR="73C3F002">
              <w:t xml:space="preserve"> </w:t>
            </w:r>
            <w:r w:rsidR="2709E6B1">
              <w:t>from the new P30 carparks</w:t>
            </w:r>
            <w:r w:rsidR="7645AE3C">
              <w:t xml:space="preserve"> on </w:t>
            </w:r>
            <w:proofErr w:type="spellStart"/>
            <w:r w:rsidR="7645AE3C">
              <w:t>Kaiwharawhara</w:t>
            </w:r>
            <w:proofErr w:type="spellEnd"/>
            <w:r w:rsidR="7645AE3C">
              <w:t xml:space="preserve"> Road</w:t>
            </w:r>
            <w:r w:rsidR="2709E6B1">
              <w:t xml:space="preserve"> along the remainder of the </w:t>
            </w:r>
            <w:r w:rsidR="7430FA61">
              <w:t xml:space="preserve">southern side of </w:t>
            </w:r>
            <w:proofErr w:type="spellStart"/>
            <w:r w:rsidR="5000FE57">
              <w:t>Kaiwharawhara</w:t>
            </w:r>
            <w:proofErr w:type="spellEnd"/>
            <w:r w:rsidR="7430FA61">
              <w:t xml:space="preserve"> Road</w:t>
            </w:r>
            <w:r w:rsidR="3F2420E4">
              <w:t xml:space="preserve"> </w:t>
            </w:r>
            <w:r w:rsidR="70B42B9E">
              <w:t xml:space="preserve">westward to the </w:t>
            </w:r>
            <w:r w:rsidR="7430FA61">
              <w:t>slip stabilisation work</w:t>
            </w:r>
            <w:r w:rsidR="1562B9EB">
              <w:t xml:space="preserve">. This </w:t>
            </w:r>
            <w:r w:rsidR="7A2A8666">
              <w:t xml:space="preserve">work </w:t>
            </w:r>
            <w:r w:rsidR="1562B9EB">
              <w:t>will tie in with 480 metres of cycle lane being built as part of the Ngaio</w:t>
            </w:r>
            <w:r w:rsidR="393C75F7">
              <w:t xml:space="preserve"> Gorge</w:t>
            </w:r>
            <w:r w:rsidR="1562B9EB">
              <w:t xml:space="preserve"> slip stabilisation work (due for completion in Dec 2022).</w:t>
            </w:r>
          </w:p>
          <w:p w14:paraId="3B51E889" w14:textId="2D8C19D8" w:rsidR="00E714C1" w:rsidRPr="00476683" w:rsidRDefault="5000FE57" w:rsidP="001C0572">
            <w:pPr>
              <w:pStyle w:val="ListParagraph"/>
              <w:numPr>
                <w:ilvl w:val="0"/>
                <w:numId w:val="11"/>
              </w:numPr>
              <w:spacing w:after="0" w:line="240" w:lineRule="auto"/>
              <w:ind w:left="714" w:hanging="357"/>
            </w:pPr>
            <w:r>
              <w:t xml:space="preserve">In </w:t>
            </w:r>
            <w:r w:rsidR="0021DA43">
              <w:t>January/February</w:t>
            </w:r>
            <w:r w:rsidR="76EFC94E">
              <w:t xml:space="preserve"> 2024, </w:t>
            </w:r>
            <w:r w:rsidR="558129A2">
              <w:t>we are proposing</w:t>
            </w:r>
            <w:r w:rsidR="294C0933">
              <w:t xml:space="preserve"> to </w:t>
            </w:r>
            <w:r w:rsidR="76EFC94E">
              <w:t>e</w:t>
            </w:r>
            <w:r w:rsidR="530D73F2">
              <w:t xml:space="preserve">xtend the Clearway times </w:t>
            </w:r>
            <w:r w:rsidR="7DC3BF6A">
              <w:t xml:space="preserve">on the southern side of </w:t>
            </w:r>
            <w:proofErr w:type="spellStart"/>
            <w:r w:rsidR="7DC3BF6A">
              <w:t>Kaiwharawhara</w:t>
            </w:r>
            <w:proofErr w:type="spellEnd"/>
            <w:r w:rsidR="7DC3BF6A">
              <w:t xml:space="preserve"> Road </w:t>
            </w:r>
            <w:r w:rsidR="773A7B67">
              <w:t>(</w:t>
            </w:r>
            <w:r w:rsidR="1931035D">
              <w:t xml:space="preserve">from </w:t>
            </w:r>
            <w:r w:rsidR="773A7B67">
              <w:t xml:space="preserve">Hutt Road to </w:t>
            </w:r>
            <w:r w:rsidR="0E90EE25">
              <w:t>No.</w:t>
            </w:r>
            <w:r w:rsidR="773A7B67">
              <w:t xml:space="preserve">25 </w:t>
            </w:r>
            <w:proofErr w:type="spellStart"/>
            <w:r w:rsidR="773A7B67">
              <w:t>Kaiwharawhara</w:t>
            </w:r>
            <w:proofErr w:type="spellEnd"/>
            <w:r w:rsidR="773A7B67">
              <w:t xml:space="preserve"> Road and </w:t>
            </w:r>
            <w:r w:rsidR="6A3F82CE">
              <w:t xml:space="preserve">from </w:t>
            </w:r>
            <w:r w:rsidR="00DE4BEE">
              <w:t>Nos.</w:t>
            </w:r>
            <w:r w:rsidR="6A3F82CE">
              <w:t>53 to 5</w:t>
            </w:r>
            <w:r w:rsidR="00A604BE">
              <w:t>7</w:t>
            </w:r>
            <w:r w:rsidR="6A3F82CE">
              <w:t xml:space="preserve"> </w:t>
            </w:r>
            <w:proofErr w:type="spellStart"/>
            <w:r w:rsidR="6A3F82CE">
              <w:t>Kaiwharawhara</w:t>
            </w:r>
            <w:proofErr w:type="spellEnd"/>
            <w:r w:rsidR="6A3F82CE">
              <w:t xml:space="preserve"> Road</w:t>
            </w:r>
            <w:r w:rsidR="65FAE4CB">
              <w:t xml:space="preserve"> </w:t>
            </w:r>
            <w:r w:rsidR="442CEAA4">
              <w:t>from 4</w:t>
            </w:r>
            <w:r w:rsidR="4050A480">
              <w:t>pm</w:t>
            </w:r>
            <w:r w:rsidR="530D73F2">
              <w:t xml:space="preserve">-7pm to </w:t>
            </w:r>
            <w:r w:rsidR="442CEAA4">
              <w:t>2</w:t>
            </w:r>
            <w:r w:rsidR="1931035D">
              <w:t>pm</w:t>
            </w:r>
            <w:r w:rsidR="530D73F2">
              <w:t>-9pm</w:t>
            </w:r>
            <w:r w:rsidR="128FB794">
              <w:t xml:space="preserve"> to increase the safety benefits to cyclists while continuing to give businesses time to adapt to the changes</w:t>
            </w:r>
            <w:r w:rsidR="5BAC6058">
              <w:t>.</w:t>
            </w:r>
          </w:p>
        </w:tc>
      </w:tr>
    </w:tbl>
    <w:p w14:paraId="66779F4B" w14:textId="7E274C2C" w:rsidR="007739B4" w:rsidRDefault="007739B4" w:rsidP="007739B4">
      <w:pPr>
        <w:tabs>
          <w:tab w:val="left" w:pos="1426"/>
        </w:tabs>
        <w:spacing w:after="0" w:line="240" w:lineRule="auto"/>
      </w:pPr>
    </w:p>
    <w:p w14:paraId="26C34C78" w14:textId="77777777" w:rsidR="00F73556" w:rsidRDefault="00F73556" w:rsidP="007739B4">
      <w:pPr>
        <w:tabs>
          <w:tab w:val="left" w:pos="1426"/>
        </w:tabs>
        <w:spacing w:after="0" w:line="240" w:lineRule="auto"/>
      </w:pPr>
    </w:p>
    <w:p w14:paraId="7948D604" w14:textId="77777777" w:rsidR="00B93E23" w:rsidRDefault="00B93E23" w:rsidP="007739B4">
      <w:pPr>
        <w:tabs>
          <w:tab w:val="left" w:pos="1426"/>
        </w:tabs>
        <w:spacing w:after="0" w:line="240" w:lineRule="auto"/>
      </w:pPr>
    </w:p>
    <w:tbl>
      <w:tblPr>
        <w:tblStyle w:val="TableGrid"/>
        <w:tblW w:w="10774" w:type="dxa"/>
        <w:tblInd w:w="-998" w:type="dxa"/>
        <w:tblLook w:val="04A0" w:firstRow="1" w:lastRow="0" w:firstColumn="1" w:lastColumn="0" w:noHBand="0" w:noVBand="1"/>
      </w:tblPr>
      <w:tblGrid>
        <w:gridCol w:w="3261"/>
        <w:gridCol w:w="7513"/>
      </w:tblGrid>
      <w:tr w:rsidR="00C63552" w:rsidRPr="00662270" w14:paraId="7D379942" w14:textId="77777777" w:rsidTr="151BB477">
        <w:trPr>
          <w:trHeight w:val="1647"/>
        </w:trPr>
        <w:tc>
          <w:tcPr>
            <w:tcW w:w="3261" w:type="dxa"/>
            <w:shd w:val="clear" w:color="auto" w:fill="D9D9D9" w:themeFill="background1" w:themeFillShade="D9"/>
          </w:tcPr>
          <w:p w14:paraId="68E5FAC7" w14:textId="77777777" w:rsidR="00C63552" w:rsidRDefault="00C63552" w:rsidP="0049771F">
            <w:pPr>
              <w:tabs>
                <w:tab w:val="left" w:pos="1426"/>
              </w:tabs>
              <w:spacing w:after="0" w:line="240" w:lineRule="auto"/>
              <w:rPr>
                <w:b/>
              </w:rPr>
            </w:pPr>
          </w:p>
        </w:tc>
        <w:tc>
          <w:tcPr>
            <w:tcW w:w="7513" w:type="dxa"/>
          </w:tcPr>
          <w:p w14:paraId="09C01199" w14:textId="60D52F81" w:rsidR="0022413E" w:rsidRPr="00476683" w:rsidRDefault="4183F905" w:rsidP="0022413E">
            <w:pPr>
              <w:pStyle w:val="ListParagraph"/>
              <w:numPr>
                <w:ilvl w:val="0"/>
                <w:numId w:val="11"/>
              </w:numPr>
              <w:spacing w:after="0" w:line="240" w:lineRule="auto"/>
              <w:ind w:left="714" w:hanging="357"/>
            </w:pPr>
            <w:r>
              <w:t xml:space="preserve">In </w:t>
            </w:r>
            <w:r w:rsidR="543048EC">
              <w:t>January/February</w:t>
            </w:r>
            <w:r w:rsidR="0022413E">
              <w:t xml:space="preserve"> 2025, we are proposing to install cycle lanes on the two sections of clearway along </w:t>
            </w:r>
            <w:proofErr w:type="spellStart"/>
            <w:r w:rsidR="0022413E">
              <w:t>Kaiwharawhara</w:t>
            </w:r>
            <w:proofErr w:type="spellEnd"/>
            <w:r w:rsidR="0022413E">
              <w:t xml:space="preserve"> Road outlined</w:t>
            </w:r>
            <w:r w:rsidR="0022413E" w:rsidDel="00184B31">
              <w:t xml:space="preserve"> </w:t>
            </w:r>
            <w:r w:rsidR="0022413E">
              <w:t xml:space="preserve">above (from Hutt Road to No.25 </w:t>
            </w:r>
            <w:proofErr w:type="spellStart"/>
            <w:r w:rsidR="0022413E">
              <w:t>Kaiwharawhara</w:t>
            </w:r>
            <w:proofErr w:type="spellEnd"/>
            <w:r w:rsidR="0022413E">
              <w:t xml:space="preserve"> Road and </w:t>
            </w:r>
            <w:r w:rsidR="00DE4BEE">
              <w:t>Nos.</w:t>
            </w:r>
            <w:r w:rsidR="0022413E">
              <w:t>53 to 5</w:t>
            </w:r>
            <w:r w:rsidR="00613120">
              <w:t>7</w:t>
            </w:r>
            <w:r w:rsidR="0022413E">
              <w:t xml:space="preserve"> </w:t>
            </w:r>
            <w:proofErr w:type="spellStart"/>
            <w:r w:rsidR="0022413E">
              <w:t>Kaiwharawhara</w:t>
            </w:r>
            <w:proofErr w:type="spellEnd"/>
            <w:r w:rsidR="0022413E">
              <w:t xml:space="preserve"> Road).</w:t>
            </w:r>
          </w:p>
          <w:p w14:paraId="286FD241" w14:textId="05C90B26" w:rsidR="0022413E" w:rsidRPr="00476683" w:rsidRDefault="6A27E15E" w:rsidP="0022413E">
            <w:pPr>
              <w:pStyle w:val="ListParagraph"/>
              <w:numPr>
                <w:ilvl w:val="0"/>
                <w:numId w:val="11"/>
              </w:numPr>
              <w:spacing w:after="0" w:line="240" w:lineRule="auto"/>
              <w:ind w:left="714" w:hanging="357"/>
            </w:pPr>
            <w:r>
              <w:t>In January/February 2025, i</w:t>
            </w:r>
            <w:r w:rsidR="4183F905">
              <w:t>nstall</w:t>
            </w:r>
            <w:r w:rsidR="0022413E">
              <w:t xml:space="preserve"> 5metres of No Stopping </w:t>
            </w:r>
            <w:r w:rsidR="001C0572">
              <w:t>Restriction (</w:t>
            </w:r>
            <w:r w:rsidR="0022413E">
              <w:t xml:space="preserve">BYLs) section outside No.19 </w:t>
            </w:r>
            <w:proofErr w:type="spellStart"/>
            <w:r w:rsidR="0022413E">
              <w:t>Kaiwharawhara</w:t>
            </w:r>
            <w:proofErr w:type="spellEnd"/>
            <w:r w:rsidR="0022413E">
              <w:t xml:space="preserve"> Road where a new pedestrian crossing will be built (2023).</w:t>
            </w:r>
          </w:p>
          <w:p w14:paraId="64E1DFE0" w14:textId="2747DFB1" w:rsidR="0022413E" w:rsidRPr="00476683" w:rsidRDefault="79F01628" w:rsidP="0022413E">
            <w:pPr>
              <w:pStyle w:val="ListParagraph"/>
              <w:numPr>
                <w:ilvl w:val="0"/>
                <w:numId w:val="11"/>
              </w:numPr>
              <w:spacing w:after="0" w:line="240" w:lineRule="auto"/>
              <w:ind w:left="714" w:hanging="357"/>
            </w:pPr>
            <w:r>
              <w:t>In January/February 2025, i</w:t>
            </w:r>
            <w:r w:rsidR="4183F905">
              <w:t>nstall</w:t>
            </w:r>
            <w:r w:rsidR="00613120">
              <w:t xml:space="preserve"> </w:t>
            </w:r>
            <w:r w:rsidR="0022413E">
              <w:t>8.5metres of No Stopping Restriction (BYLs) section outside No.24</w:t>
            </w:r>
            <w:r w:rsidR="00613120">
              <w:t>-28</w:t>
            </w:r>
            <w:r w:rsidR="0022413E">
              <w:t xml:space="preserve"> </w:t>
            </w:r>
            <w:proofErr w:type="spellStart"/>
            <w:r w:rsidR="0022413E">
              <w:t>Kaiwharawhara</w:t>
            </w:r>
            <w:proofErr w:type="spellEnd"/>
            <w:r w:rsidR="0022413E">
              <w:t xml:space="preserve"> Road where a new pedestrian crossing will be built (2023).</w:t>
            </w:r>
          </w:p>
          <w:p w14:paraId="48569387" w14:textId="77777777" w:rsidR="0022413E" w:rsidRPr="00476683" w:rsidRDefault="0022413E" w:rsidP="001C0572">
            <w:pPr>
              <w:pStyle w:val="ListParagraph"/>
              <w:spacing w:after="0" w:line="240" w:lineRule="auto"/>
              <w:ind w:left="714"/>
            </w:pPr>
          </w:p>
          <w:p w14:paraId="3C668540" w14:textId="77777777" w:rsidR="0022413E" w:rsidRPr="00476683" w:rsidRDefault="0022413E" w:rsidP="0022413E">
            <w:pPr>
              <w:spacing w:after="0" w:line="240" w:lineRule="auto"/>
              <w:rPr>
                <w:b/>
                <w:bCs/>
              </w:rPr>
            </w:pPr>
            <w:r w:rsidRPr="29FC0652">
              <w:rPr>
                <w:b/>
                <w:bCs/>
              </w:rPr>
              <w:t xml:space="preserve">Old Porirua Road </w:t>
            </w:r>
          </w:p>
          <w:p w14:paraId="4412AE9C" w14:textId="77777777" w:rsidR="0022413E" w:rsidRPr="00476683" w:rsidRDefault="0022413E" w:rsidP="0022413E">
            <w:pPr>
              <w:pStyle w:val="ListParagraph"/>
              <w:numPr>
                <w:ilvl w:val="0"/>
                <w:numId w:val="2"/>
              </w:numPr>
              <w:spacing w:after="0" w:line="240" w:lineRule="auto"/>
            </w:pPr>
            <w:r>
              <w:t>Install No Stopping Restriction</w:t>
            </w:r>
            <w:r w:rsidDel="00593235">
              <w:t xml:space="preserve"> </w:t>
            </w:r>
            <w:r>
              <w:t xml:space="preserve">(BYLs) for 8 metres extending from the limit line where Old Porirua Road meets </w:t>
            </w:r>
            <w:proofErr w:type="spellStart"/>
            <w:r>
              <w:t>Kaiwharawhara</w:t>
            </w:r>
            <w:proofErr w:type="spellEnd"/>
            <w:r>
              <w:t xml:space="preserve"> Road (2023).  </w:t>
            </w:r>
          </w:p>
          <w:p w14:paraId="1BC15FA8" w14:textId="77777777" w:rsidR="0022413E" w:rsidRPr="00476683" w:rsidRDefault="0022413E" w:rsidP="0022413E">
            <w:pPr>
              <w:spacing w:after="0" w:line="240" w:lineRule="auto"/>
            </w:pPr>
          </w:p>
          <w:p w14:paraId="647F605C" w14:textId="77777777" w:rsidR="0022413E" w:rsidRPr="00476683" w:rsidRDefault="0022413E" w:rsidP="0022413E">
            <w:pPr>
              <w:spacing w:after="0" w:line="240" w:lineRule="auto"/>
              <w:rPr>
                <w:b/>
                <w:bCs/>
              </w:rPr>
            </w:pPr>
            <w:r w:rsidRPr="6DDBCD6F">
              <w:rPr>
                <w:b/>
                <w:bCs/>
              </w:rPr>
              <w:t xml:space="preserve">Ngaio Gorge Road  </w:t>
            </w:r>
          </w:p>
          <w:p w14:paraId="05A08955" w14:textId="77777777" w:rsidR="0022413E" w:rsidRPr="00476683" w:rsidRDefault="0022413E" w:rsidP="0022413E">
            <w:pPr>
              <w:pStyle w:val="ListParagraph"/>
              <w:numPr>
                <w:ilvl w:val="0"/>
                <w:numId w:val="11"/>
              </w:numPr>
              <w:spacing w:after="0" w:line="240" w:lineRule="auto"/>
              <w:ind w:left="714" w:hanging="357"/>
            </w:pPr>
            <w:r>
              <w:t>Install an uphill cycle lane with No Stopping Restriction (BYLs</w:t>
            </w:r>
            <w:r w:rsidDel="00E55377">
              <w:t>)</w:t>
            </w:r>
            <w:r>
              <w:t xml:space="preserve"> for 950 metres from the bottom of Ngaio Gorge Road to the intersection with </w:t>
            </w:r>
            <w:proofErr w:type="spellStart"/>
            <w:r>
              <w:t>Trelissick</w:t>
            </w:r>
            <w:proofErr w:type="spellEnd"/>
            <w:r>
              <w:t xml:space="preserve"> Cres at Kenya Street (2023). </w:t>
            </w:r>
          </w:p>
          <w:p w14:paraId="7AC14888" w14:textId="44309181" w:rsidR="0022413E" w:rsidRPr="00476683" w:rsidRDefault="0022413E" w:rsidP="0022413E">
            <w:pPr>
              <w:pStyle w:val="ListParagraph"/>
              <w:numPr>
                <w:ilvl w:val="0"/>
                <w:numId w:val="11"/>
              </w:numPr>
              <w:spacing w:after="0" w:line="240" w:lineRule="auto"/>
              <w:ind w:left="714" w:hanging="357"/>
            </w:pPr>
            <w:r>
              <w:t>Install</w:t>
            </w:r>
            <w:r w:rsidR="0004421B">
              <w:t xml:space="preserve"> a</w:t>
            </w:r>
            <w:r>
              <w:t xml:space="preserve"> raised pedestrian crossing between No.5 and No.7 Ngaio Gorge Road (2023).</w:t>
            </w:r>
          </w:p>
          <w:p w14:paraId="6408949F" w14:textId="77777777" w:rsidR="0022413E" w:rsidRDefault="0022413E" w:rsidP="0022413E">
            <w:pPr>
              <w:spacing w:after="0" w:line="240" w:lineRule="auto"/>
            </w:pPr>
          </w:p>
          <w:p w14:paraId="383A847C" w14:textId="77777777" w:rsidR="0022413E" w:rsidRDefault="0022413E" w:rsidP="0022413E">
            <w:pPr>
              <w:spacing w:after="0" w:line="240" w:lineRule="auto"/>
              <w:rPr>
                <w:b/>
                <w:bCs/>
              </w:rPr>
            </w:pPr>
            <w:r w:rsidRPr="6DDBCD6F">
              <w:rPr>
                <w:b/>
                <w:bCs/>
              </w:rPr>
              <w:t>Kenya Street and Crofton Road (2023)</w:t>
            </w:r>
          </w:p>
          <w:p w14:paraId="37F95207" w14:textId="77777777" w:rsidR="0022413E" w:rsidRPr="00476683" w:rsidRDefault="0022413E" w:rsidP="0022413E">
            <w:pPr>
              <w:pStyle w:val="ListParagraph"/>
              <w:numPr>
                <w:ilvl w:val="0"/>
                <w:numId w:val="11"/>
              </w:numPr>
              <w:spacing w:after="0" w:line="240" w:lineRule="auto"/>
              <w:ind w:left="714" w:hanging="357"/>
            </w:pPr>
            <w:r>
              <w:t xml:space="preserve">Install 700 metres of cycle lane in the uphill direction, from </w:t>
            </w:r>
            <w:proofErr w:type="spellStart"/>
            <w:r>
              <w:t>Waikowhai</w:t>
            </w:r>
            <w:proofErr w:type="spellEnd"/>
            <w:r>
              <w:t xml:space="preserve"> Street roundabout westward to Crofton Road</w:t>
            </w:r>
            <w:r w:rsidDel="00533F9C">
              <w:t xml:space="preserve"> </w:t>
            </w:r>
            <w:r>
              <w:t xml:space="preserve">and extending along Kenya Street (heading towards the city). </w:t>
            </w:r>
          </w:p>
          <w:p w14:paraId="72CCAD3B" w14:textId="77777777" w:rsidR="0022413E" w:rsidRPr="00476683" w:rsidRDefault="0022413E" w:rsidP="0022413E">
            <w:pPr>
              <w:pStyle w:val="ListParagraph"/>
              <w:numPr>
                <w:ilvl w:val="0"/>
                <w:numId w:val="11"/>
              </w:numPr>
              <w:spacing w:after="0" w:line="240" w:lineRule="auto"/>
              <w:ind w:left="714" w:hanging="357"/>
            </w:pPr>
            <w:r>
              <w:t xml:space="preserve">Install No Stopping Restriction (BYLs) for 36 metres on the bend outside Nos.54, 56, and 58 Kenya Street extending to the existing bus stop by removing 4 unrestricted carparks. </w:t>
            </w:r>
          </w:p>
          <w:p w14:paraId="311EB6B5" w14:textId="77777777" w:rsidR="0022413E" w:rsidRPr="00476683" w:rsidRDefault="0022413E" w:rsidP="0022413E">
            <w:pPr>
              <w:pStyle w:val="ListParagraph"/>
              <w:numPr>
                <w:ilvl w:val="0"/>
                <w:numId w:val="11"/>
              </w:numPr>
              <w:spacing w:after="0" w:line="240" w:lineRule="auto"/>
              <w:ind w:left="714" w:hanging="357"/>
            </w:pPr>
            <w:r>
              <w:t>Install No Stopping Restriction (BYLs) to replace</w:t>
            </w:r>
            <w:r w:rsidDel="000763D2">
              <w:t xml:space="preserve"> </w:t>
            </w:r>
            <w:r>
              <w:t>an existing P30 carpark outside No.2 Kenya Street outside a Takeaways shop.</w:t>
            </w:r>
          </w:p>
          <w:p w14:paraId="0254046A" w14:textId="77777777" w:rsidR="0022413E" w:rsidRPr="00476683" w:rsidRDefault="0022413E" w:rsidP="0022413E">
            <w:pPr>
              <w:pStyle w:val="ListParagraph"/>
              <w:numPr>
                <w:ilvl w:val="0"/>
                <w:numId w:val="11"/>
              </w:numPr>
              <w:spacing w:after="0" w:line="240" w:lineRule="auto"/>
              <w:ind w:left="714" w:hanging="357"/>
            </w:pPr>
            <w:r>
              <w:t>Convert one unrestricted carpark space to a P10 carpark outside No.6 Kenya Street.</w:t>
            </w:r>
          </w:p>
          <w:p w14:paraId="6C3A14FF" w14:textId="77777777" w:rsidR="0022413E" w:rsidRPr="00476683" w:rsidRDefault="0022413E" w:rsidP="0022413E">
            <w:pPr>
              <w:pStyle w:val="ListParagraph"/>
              <w:numPr>
                <w:ilvl w:val="0"/>
                <w:numId w:val="11"/>
              </w:numPr>
              <w:spacing w:after="0" w:line="240" w:lineRule="auto"/>
              <w:ind w:left="714" w:hanging="357"/>
            </w:pPr>
            <w:r>
              <w:t>Extend the Ngaio Village 30 kph speed limit zone by 337 metres from No.11 Ottawa Road to No.6 Kenya Street.</w:t>
            </w:r>
          </w:p>
          <w:p w14:paraId="0B446737" w14:textId="77777777" w:rsidR="0022413E" w:rsidRDefault="0022413E" w:rsidP="0022413E">
            <w:pPr>
              <w:spacing w:after="0" w:line="240" w:lineRule="auto"/>
            </w:pPr>
          </w:p>
          <w:p w14:paraId="5A3854AA" w14:textId="77777777" w:rsidR="0022413E" w:rsidRDefault="0022413E" w:rsidP="0022413E">
            <w:pPr>
              <w:spacing w:after="0" w:line="240" w:lineRule="auto"/>
              <w:rPr>
                <w:b/>
                <w:bCs/>
              </w:rPr>
            </w:pPr>
            <w:r w:rsidRPr="29FC0652">
              <w:rPr>
                <w:b/>
                <w:bCs/>
              </w:rPr>
              <w:t>Cameron Street (2023)</w:t>
            </w:r>
          </w:p>
          <w:p w14:paraId="3E14D3A0" w14:textId="77777777" w:rsidR="0022413E" w:rsidRPr="00476683" w:rsidRDefault="0022413E" w:rsidP="0022413E">
            <w:pPr>
              <w:pStyle w:val="ListParagraph"/>
              <w:numPr>
                <w:ilvl w:val="0"/>
                <w:numId w:val="11"/>
              </w:numPr>
              <w:spacing w:after="0" w:line="240" w:lineRule="auto"/>
              <w:ind w:left="714" w:hanging="357"/>
            </w:pPr>
            <w:r>
              <w:t>Convert four unrestricted carparks outside No.6 Cameron St to four P60 carparks.</w:t>
            </w:r>
          </w:p>
          <w:p w14:paraId="4007811C" w14:textId="77777777" w:rsidR="0022413E" w:rsidRDefault="0022413E" w:rsidP="0022413E">
            <w:pPr>
              <w:pStyle w:val="ListParagraph"/>
              <w:numPr>
                <w:ilvl w:val="0"/>
                <w:numId w:val="11"/>
              </w:numPr>
              <w:spacing w:after="0" w:line="240" w:lineRule="auto"/>
              <w:ind w:left="714" w:hanging="357"/>
            </w:pPr>
            <w:r>
              <w:t xml:space="preserve">Convert seven unrestricted carparks outside Nos.8 – 14 Cameron Street to six P120 carparks </w:t>
            </w:r>
          </w:p>
          <w:p w14:paraId="7AF0DCCB" w14:textId="77777777" w:rsidR="0022413E" w:rsidRDefault="0022413E" w:rsidP="0022413E">
            <w:pPr>
              <w:pStyle w:val="ListParagraph"/>
              <w:numPr>
                <w:ilvl w:val="0"/>
                <w:numId w:val="11"/>
              </w:numPr>
              <w:spacing w:after="0" w:line="240" w:lineRule="auto"/>
              <w:ind w:left="714" w:hanging="357"/>
            </w:pPr>
            <w:r>
              <w:t>Convert two metres of kerb space to a no stopping section at the existing kerb ramp in front of 10 Cameron Street (opposite Fore St).</w:t>
            </w:r>
          </w:p>
          <w:p w14:paraId="59D28B51" w14:textId="164AD423" w:rsidR="00C63552" w:rsidRPr="17418428" w:rsidRDefault="0022413E" w:rsidP="00BC3B5D">
            <w:pPr>
              <w:pStyle w:val="ListParagraph"/>
              <w:numPr>
                <w:ilvl w:val="0"/>
                <w:numId w:val="11"/>
              </w:numPr>
              <w:spacing w:after="0" w:line="240" w:lineRule="auto"/>
              <w:ind w:left="714" w:hanging="357"/>
            </w:pPr>
            <w:r>
              <w:t>Convert</w:t>
            </w:r>
            <w:r w:rsidR="0004421B">
              <w:t xml:space="preserve"> </w:t>
            </w:r>
            <w:r>
              <w:t>39 unrestricted carparks from Nos.16 – 60 Cameron Street to 39 P24hr carparks.</w:t>
            </w:r>
          </w:p>
        </w:tc>
      </w:tr>
    </w:tbl>
    <w:p w14:paraId="46B8E52A" w14:textId="0E7A522F" w:rsidR="110EBF16" w:rsidRDefault="110EBF16" w:rsidP="110EBF16">
      <w:pPr>
        <w:tabs>
          <w:tab w:val="left" w:pos="1426"/>
        </w:tabs>
        <w:spacing w:after="0" w:line="240" w:lineRule="auto"/>
      </w:pPr>
    </w:p>
    <w:p w14:paraId="05AF7C91" w14:textId="77777777" w:rsidR="00BC3B5D" w:rsidRDefault="00BC3B5D">
      <w:pPr>
        <w:spacing w:after="160" w:line="259" w:lineRule="auto"/>
      </w:pPr>
      <w:r>
        <w:br w:type="page"/>
      </w:r>
    </w:p>
    <w:p w14:paraId="70C346A6" w14:textId="77777777" w:rsidR="110EBF16" w:rsidRDefault="110EBF16" w:rsidP="110EBF16">
      <w:pPr>
        <w:tabs>
          <w:tab w:val="left" w:pos="1426"/>
        </w:tabs>
        <w:spacing w:after="0" w:line="240" w:lineRule="auto"/>
      </w:pPr>
    </w:p>
    <w:p w14:paraId="4D59EF54" w14:textId="77777777" w:rsidR="00CE42CB" w:rsidRDefault="00CE42CB" w:rsidP="110EBF16">
      <w:pPr>
        <w:tabs>
          <w:tab w:val="left" w:pos="1426"/>
        </w:tabs>
        <w:spacing w:after="0" w:line="240" w:lineRule="auto"/>
      </w:pPr>
    </w:p>
    <w:tbl>
      <w:tblPr>
        <w:tblStyle w:val="TableGrid"/>
        <w:tblW w:w="10774" w:type="dxa"/>
        <w:tblInd w:w="-998" w:type="dxa"/>
        <w:tblLook w:val="04A0" w:firstRow="1" w:lastRow="0" w:firstColumn="1" w:lastColumn="0" w:noHBand="0" w:noVBand="1"/>
      </w:tblPr>
      <w:tblGrid>
        <w:gridCol w:w="3345"/>
        <w:gridCol w:w="7429"/>
      </w:tblGrid>
      <w:tr w:rsidR="00BC3B5D" w:rsidRPr="00662270" w14:paraId="7BA27D6F" w14:textId="77777777" w:rsidTr="003B0BD0">
        <w:trPr>
          <w:trHeight w:val="1647"/>
        </w:trPr>
        <w:tc>
          <w:tcPr>
            <w:tcW w:w="3345" w:type="dxa"/>
            <w:shd w:val="clear" w:color="auto" w:fill="D9D9D9" w:themeFill="background1" w:themeFillShade="D9"/>
          </w:tcPr>
          <w:p w14:paraId="3A114003" w14:textId="77777777" w:rsidR="00BC3B5D" w:rsidRDefault="00BC3B5D" w:rsidP="0049771F">
            <w:pPr>
              <w:tabs>
                <w:tab w:val="left" w:pos="1426"/>
              </w:tabs>
              <w:spacing w:after="0" w:line="240" w:lineRule="auto"/>
              <w:rPr>
                <w:b/>
              </w:rPr>
            </w:pPr>
          </w:p>
        </w:tc>
        <w:tc>
          <w:tcPr>
            <w:tcW w:w="7429" w:type="dxa"/>
          </w:tcPr>
          <w:p w14:paraId="5797C360" w14:textId="77777777" w:rsidR="00BC3B5D" w:rsidRDefault="00BC3B5D" w:rsidP="00BC3B5D">
            <w:pPr>
              <w:pStyle w:val="ListParagraph"/>
              <w:numPr>
                <w:ilvl w:val="0"/>
                <w:numId w:val="7"/>
              </w:numPr>
              <w:spacing w:after="0" w:line="240" w:lineRule="auto"/>
            </w:pPr>
            <w:r>
              <w:t xml:space="preserve">Install No Stopping Restriction (BYLs) </w:t>
            </w:r>
          </w:p>
          <w:p w14:paraId="742F28EA" w14:textId="77777777" w:rsidR="00BC3B5D" w:rsidRDefault="00BC3B5D" w:rsidP="00BC3B5D">
            <w:pPr>
              <w:pStyle w:val="ListParagraph"/>
              <w:numPr>
                <w:ilvl w:val="1"/>
                <w:numId w:val="7"/>
              </w:numPr>
              <w:spacing w:after="0" w:line="240" w:lineRule="auto"/>
            </w:pPr>
            <w:r>
              <w:t xml:space="preserve">around the corner of Cameron Street into </w:t>
            </w:r>
            <w:proofErr w:type="spellStart"/>
            <w:r>
              <w:t>Sargeson</w:t>
            </w:r>
            <w:proofErr w:type="spellEnd"/>
            <w:r>
              <w:t xml:space="preserve"> Way for a length of 15 metres and </w:t>
            </w:r>
          </w:p>
          <w:p w14:paraId="5041A08D" w14:textId="77777777" w:rsidR="00BC3B5D" w:rsidRDefault="00BC3B5D" w:rsidP="00BC3B5D">
            <w:pPr>
              <w:pStyle w:val="ListParagraph"/>
              <w:numPr>
                <w:ilvl w:val="1"/>
                <w:numId w:val="7"/>
              </w:numPr>
              <w:spacing w:after="0" w:line="240" w:lineRule="auto"/>
            </w:pPr>
            <w:r>
              <w:t xml:space="preserve">around the corner of </w:t>
            </w:r>
            <w:proofErr w:type="spellStart"/>
            <w:r>
              <w:t>Sargeson</w:t>
            </w:r>
            <w:proofErr w:type="spellEnd"/>
            <w:r>
              <w:t xml:space="preserve"> Way into Marsh Way for a length of 15 metres and </w:t>
            </w:r>
          </w:p>
          <w:p w14:paraId="00B931B2" w14:textId="4FB90720" w:rsidR="00BC3B5D" w:rsidRDefault="00BC3B5D" w:rsidP="00BC3B5D">
            <w:pPr>
              <w:pStyle w:val="ListParagraph"/>
              <w:numPr>
                <w:ilvl w:val="1"/>
                <w:numId w:val="7"/>
              </w:numPr>
              <w:spacing w:after="0" w:line="240" w:lineRule="auto"/>
            </w:pPr>
            <w:r>
              <w:t>around the corner of Marsh Way into Cameron Street for a length of</w:t>
            </w:r>
            <w:r w:rsidR="0004421B">
              <w:t xml:space="preserve"> </w:t>
            </w:r>
            <w:r>
              <w:t xml:space="preserve">14 metres. </w:t>
            </w:r>
          </w:p>
          <w:p w14:paraId="5BB41F6D" w14:textId="77777777" w:rsidR="00BC3B5D" w:rsidRDefault="00BC3B5D" w:rsidP="00BC3B5D">
            <w:pPr>
              <w:pStyle w:val="ListParagraph"/>
              <w:numPr>
                <w:ilvl w:val="0"/>
                <w:numId w:val="7"/>
              </w:numPr>
              <w:spacing w:after="0" w:line="240" w:lineRule="auto"/>
            </w:pPr>
            <w:r>
              <w:t xml:space="preserve">Install No Stopping Restriction (BYLs) on both sides of the narrow section of Cameron St from No.60 Cameron Street to </w:t>
            </w:r>
            <w:proofErr w:type="spellStart"/>
            <w:r>
              <w:t>Brasch</w:t>
            </w:r>
            <w:proofErr w:type="spellEnd"/>
            <w:r>
              <w:t xml:space="preserve"> Way for a length of 35 metres.</w:t>
            </w:r>
          </w:p>
          <w:p w14:paraId="42D189DB" w14:textId="2826876B" w:rsidR="00BC3B5D" w:rsidRPr="17418428" w:rsidRDefault="00BC3B5D" w:rsidP="00BC3B5D">
            <w:pPr>
              <w:pStyle w:val="ListParagraph"/>
              <w:numPr>
                <w:ilvl w:val="0"/>
                <w:numId w:val="7"/>
              </w:numPr>
              <w:spacing w:after="0" w:line="240" w:lineRule="auto"/>
            </w:pPr>
            <w:r>
              <w:t>Convert four angle P60 carparks at the bottom of Cameron Street on the western side to 2 parallel P60 carparks.</w:t>
            </w:r>
          </w:p>
        </w:tc>
      </w:tr>
      <w:tr w:rsidR="009E6B80" w14:paraId="2394AED5" w14:textId="77777777" w:rsidTr="00F253FD">
        <w:tc>
          <w:tcPr>
            <w:tcW w:w="3345" w:type="dxa"/>
            <w:shd w:val="clear" w:color="auto" w:fill="D9D9D9" w:themeFill="background1" w:themeFillShade="D9"/>
          </w:tcPr>
          <w:p w14:paraId="14B89DFA" w14:textId="552FA185" w:rsidR="009E6B80" w:rsidRPr="00476683" w:rsidRDefault="009E6B80" w:rsidP="009E6B80">
            <w:pPr>
              <w:tabs>
                <w:tab w:val="left" w:pos="1426"/>
              </w:tabs>
              <w:spacing w:after="0" w:line="240" w:lineRule="auto"/>
              <w:rPr>
                <w:b/>
              </w:rPr>
            </w:pPr>
            <w:r>
              <w:rPr>
                <w:b/>
              </w:rPr>
              <w:t>W</w:t>
            </w:r>
            <w:r w:rsidRPr="00476683">
              <w:rPr>
                <w:b/>
              </w:rPr>
              <w:t>hy we are proposing the</w:t>
            </w:r>
            <w:r>
              <w:rPr>
                <w:b/>
              </w:rPr>
              <w:t xml:space="preserve"> change</w:t>
            </w:r>
          </w:p>
        </w:tc>
        <w:tc>
          <w:tcPr>
            <w:tcW w:w="7429" w:type="dxa"/>
          </w:tcPr>
          <w:p w14:paraId="20D4E9CD" w14:textId="77777777" w:rsidR="009E6B80" w:rsidRDefault="009E6B80" w:rsidP="009E6B80">
            <w:pPr>
              <w:pStyle w:val="ListParagraph"/>
              <w:numPr>
                <w:ilvl w:val="0"/>
                <w:numId w:val="7"/>
              </w:numPr>
              <w:spacing w:after="0" w:line="240" w:lineRule="auto"/>
              <w:ind w:left="714" w:hanging="357"/>
            </w:pPr>
            <w:r w:rsidRPr="17418428">
              <w:t xml:space="preserve">This primary bike route is part of the Wellington Bike Network, which was approved by council in March 2022. </w:t>
            </w:r>
          </w:p>
          <w:p w14:paraId="231A17FE" w14:textId="77777777" w:rsidR="009E6B80" w:rsidRDefault="009E6B80" w:rsidP="009E6B80">
            <w:pPr>
              <w:pStyle w:val="ListParagraph"/>
              <w:numPr>
                <w:ilvl w:val="0"/>
                <w:numId w:val="7"/>
              </w:numPr>
              <w:spacing w:after="0" w:line="240" w:lineRule="auto"/>
              <w:ind w:left="714" w:hanging="357"/>
            </w:pPr>
            <w:r>
              <w:t xml:space="preserve">This route will support the strategic goals outlined in the Long-Term Plan, the Regional Land Transport Plan and </w:t>
            </w:r>
            <w:proofErr w:type="spellStart"/>
            <w:r>
              <w:t>Te</w:t>
            </w:r>
            <w:proofErr w:type="spellEnd"/>
            <w:r>
              <w:t xml:space="preserve"> </w:t>
            </w:r>
            <w:proofErr w:type="spellStart"/>
            <w:r>
              <w:t>Atakura</w:t>
            </w:r>
            <w:proofErr w:type="spellEnd"/>
            <w:r>
              <w:t xml:space="preserve"> by improving safety, improving travel </w:t>
            </w:r>
            <w:proofErr w:type="gramStart"/>
            <w:r>
              <w:t>options</w:t>
            </w:r>
            <w:proofErr w:type="gramEnd"/>
            <w:r>
              <w:t xml:space="preserve"> and enabling a reduction in transport-generated carbon emissions. </w:t>
            </w:r>
          </w:p>
          <w:p w14:paraId="3B173FCB" w14:textId="77777777" w:rsidR="009E6B80" w:rsidRDefault="009E6B80" w:rsidP="009E6B80">
            <w:pPr>
              <w:pStyle w:val="ListParagraph"/>
              <w:numPr>
                <w:ilvl w:val="0"/>
                <w:numId w:val="7"/>
              </w:numPr>
              <w:spacing w:after="0" w:line="240" w:lineRule="auto"/>
              <w:ind w:left="714" w:hanging="357"/>
            </w:pPr>
            <w:r>
              <w:t>This proposal connects</w:t>
            </w:r>
            <w:r w:rsidRPr="17418428">
              <w:t xml:space="preserve"> the Hutt Road Cycleway to the suburbs of Ngaio, Crofton Downs and </w:t>
            </w:r>
            <w:proofErr w:type="spellStart"/>
            <w:r w:rsidRPr="17418428">
              <w:t>Khandallah</w:t>
            </w:r>
            <w:proofErr w:type="spellEnd"/>
            <w:r w:rsidRPr="17418428">
              <w:t>.</w:t>
            </w:r>
          </w:p>
          <w:p w14:paraId="05F72465" w14:textId="77777777" w:rsidR="009E6B80" w:rsidRDefault="009E6B80" w:rsidP="009E6B80">
            <w:pPr>
              <w:pStyle w:val="ListParagraph"/>
              <w:numPr>
                <w:ilvl w:val="0"/>
                <w:numId w:val="7"/>
              </w:numPr>
              <w:spacing w:after="0" w:line="240" w:lineRule="auto"/>
              <w:ind w:left="714" w:hanging="357"/>
            </w:pPr>
            <w:r>
              <w:t>These changes will make it safer for more people to bike/scoot between these suburbs and Wellington City and walk locally.</w:t>
            </w:r>
          </w:p>
          <w:p w14:paraId="753BDB67" w14:textId="77777777" w:rsidR="009E6B80" w:rsidRDefault="009E6B80" w:rsidP="009E6B80">
            <w:pPr>
              <w:pStyle w:val="ListParagraph"/>
              <w:numPr>
                <w:ilvl w:val="0"/>
                <w:numId w:val="7"/>
              </w:numPr>
              <w:spacing w:after="0" w:line="240" w:lineRule="auto"/>
              <w:ind w:left="714" w:hanging="357"/>
            </w:pPr>
            <w:r w:rsidRPr="17418428">
              <w:t xml:space="preserve">It takes approximately 20 minutes to ride into the CBD from Ngaio, and 25-30 minutes from the CBD to Ngaio.  </w:t>
            </w:r>
          </w:p>
          <w:p w14:paraId="145CFEC6" w14:textId="77777777" w:rsidR="009E6B80" w:rsidRDefault="009E6B80" w:rsidP="009E6B80">
            <w:pPr>
              <w:pStyle w:val="ListParagraph"/>
              <w:numPr>
                <w:ilvl w:val="0"/>
                <w:numId w:val="7"/>
              </w:numPr>
              <w:spacing w:after="0" w:line="240" w:lineRule="auto"/>
              <w:ind w:left="714" w:hanging="357"/>
            </w:pPr>
            <w:r>
              <w:t xml:space="preserve">The route improvements include safer pedestrian facilities across </w:t>
            </w:r>
            <w:proofErr w:type="spellStart"/>
            <w:r>
              <w:t>Kaiwharawhara</w:t>
            </w:r>
            <w:proofErr w:type="spellEnd"/>
            <w:r>
              <w:t xml:space="preserve"> Road, Ngaio Gorge Road and Crofton Road. </w:t>
            </w:r>
          </w:p>
          <w:p w14:paraId="4EA6AB40" w14:textId="77777777" w:rsidR="009E6B80" w:rsidRDefault="009E6B80" w:rsidP="009E6B80">
            <w:pPr>
              <w:pStyle w:val="ListParagraph"/>
              <w:numPr>
                <w:ilvl w:val="0"/>
                <w:numId w:val="7"/>
              </w:numPr>
              <w:spacing w:after="0" w:line="240" w:lineRule="auto"/>
              <w:ind w:left="714" w:hanging="357"/>
            </w:pPr>
            <w:r>
              <w:t xml:space="preserve">A new solid median pedestrian refuge will be installed on </w:t>
            </w:r>
            <w:proofErr w:type="spellStart"/>
            <w:r>
              <w:t>Kaiwharawhara</w:t>
            </w:r>
            <w:proofErr w:type="spellEnd"/>
            <w:r>
              <w:t xml:space="preserve"> Road for pedestrians to cross near Cameron St.</w:t>
            </w:r>
          </w:p>
          <w:p w14:paraId="6B048E5D" w14:textId="77777777" w:rsidR="009E6B80" w:rsidRDefault="009E6B80" w:rsidP="009E6B80">
            <w:pPr>
              <w:pStyle w:val="ListParagraph"/>
              <w:numPr>
                <w:ilvl w:val="0"/>
                <w:numId w:val="7"/>
              </w:numPr>
              <w:spacing w:after="0" w:line="240" w:lineRule="auto"/>
              <w:ind w:left="714" w:hanging="357"/>
            </w:pPr>
            <w:r w:rsidRPr="29FC0652">
              <w:t xml:space="preserve">There will be a new raised pedestrian </w:t>
            </w:r>
            <w:r>
              <w:t xml:space="preserve">zebra </w:t>
            </w:r>
            <w:r w:rsidRPr="29FC0652">
              <w:t xml:space="preserve">crossing installed at the top of Ngaio Gorge Road near </w:t>
            </w:r>
            <w:r>
              <w:t>the</w:t>
            </w:r>
            <w:r w:rsidRPr="29FC0652">
              <w:t xml:space="preserve"> bus stops.</w:t>
            </w:r>
          </w:p>
          <w:p w14:paraId="28D67701" w14:textId="77777777" w:rsidR="009E6B80" w:rsidRDefault="009E6B80" w:rsidP="009E6B80">
            <w:pPr>
              <w:pStyle w:val="ListParagraph"/>
              <w:numPr>
                <w:ilvl w:val="0"/>
                <w:numId w:val="7"/>
              </w:numPr>
              <w:spacing w:after="0" w:line="240" w:lineRule="auto"/>
              <w:ind w:left="714" w:hanging="357"/>
            </w:pPr>
            <w:r w:rsidRPr="29FC0652">
              <w:t xml:space="preserve">The existing pedestrian </w:t>
            </w:r>
            <w:r>
              <w:t xml:space="preserve">zebra </w:t>
            </w:r>
            <w:r w:rsidRPr="29FC0652">
              <w:t xml:space="preserve">crossing at the bus stop on Crofton Road will be raised. </w:t>
            </w:r>
          </w:p>
          <w:p w14:paraId="46A02686" w14:textId="2BBB1B7A" w:rsidR="009E6B80" w:rsidRDefault="009E6B80" w:rsidP="009E6B80">
            <w:pPr>
              <w:pStyle w:val="ListParagraph"/>
              <w:numPr>
                <w:ilvl w:val="0"/>
                <w:numId w:val="7"/>
              </w:numPr>
              <w:spacing w:after="0" w:line="240" w:lineRule="auto"/>
              <w:ind w:left="714" w:hanging="357"/>
            </w:pPr>
            <w:r>
              <w:t xml:space="preserve">The changes on </w:t>
            </w:r>
            <w:proofErr w:type="spellStart"/>
            <w:r>
              <w:t>Kaiwharawhara</w:t>
            </w:r>
            <w:proofErr w:type="spellEnd"/>
            <w:r>
              <w:t xml:space="preserve"> Road will be made over three stages – </w:t>
            </w:r>
            <w:r w:rsidR="387C1B55">
              <w:t>mid-</w:t>
            </w:r>
            <w:r>
              <w:t xml:space="preserve">2023, </w:t>
            </w:r>
            <w:r w:rsidR="005D913E">
              <w:t>early</w:t>
            </w:r>
            <w:r w:rsidR="0F8EA1F3">
              <w:t>-</w:t>
            </w:r>
            <w:r>
              <w:t xml:space="preserve">2024, and </w:t>
            </w:r>
            <w:r w:rsidR="674B8C61">
              <w:t>early</w:t>
            </w:r>
            <w:r w:rsidR="3EC62E9D">
              <w:t>-</w:t>
            </w:r>
            <w:r>
              <w:t xml:space="preserve">2025 – to give residents and businesses time to adjust to the relocation and removal of carparks on one side of the road. </w:t>
            </w:r>
          </w:p>
          <w:p w14:paraId="0B322BBE" w14:textId="38A8A762" w:rsidR="3031F965" w:rsidRDefault="3031F965" w:rsidP="151BB477">
            <w:pPr>
              <w:pStyle w:val="ListParagraph"/>
              <w:numPr>
                <w:ilvl w:val="0"/>
                <w:numId w:val="7"/>
              </w:numPr>
              <w:spacing w:after="0" w:line="240" w:lineRule="auto"/>
              <w:ind w:left="714" w:hanging="357"/>
            </w:pPr>
            <w:r>
              <w:t xml:space="preserve">Affected landowners will be notified two weeks before the work in 2023, 2024 and 2025 begins. </w:t>
            </w:r>
          </w:p>
          <w:p w14:paraId="249CF84E" w14:textId="77777777" w:rsidR="009E6B80" w:rsidRDefault="009E6B80" w:rsidP="00490F84">
            <w:pPr>
              <w:pStyle w:val="ListParagraph"/>
              <w:numPr>
                <w:ilvl w:val="0"/>
                <w:numId w:val="7"/>
              </w:numPr>
              <w:spacing w:after="0" w:line="240" w:lineRule="auto"/>
              <w:ind w:left="714" w:hanging="357"/>
            </w:pPr>
            <w:r>
              <w:t>These changes have been developed through the business case process and have involved initial engagement with residents and businesses along the route.</w:t>
            </w:r>
          </w:p>
          <w:p w14:paraId="09913B18" w14:textId="18225C08" w:rsidR="00784BFD" w:rsidRPr="00490F84" w:rsidRDefault="00784BFD" w:rsidP="00784BFD">
            <w:pPr>
              <w:spacing w:after="0" w:line="240" w:lineRule="auto"/>
            </w:pPr>
          </w:p>
        </w:tc>
      </w:tr>
    </w:tbl>
    <w:p w14:paraId="669B7BDE" w14:textId="77777777" w:rsidR="00C74796" w:rsidRDefault="00C74796">
      <w:r>
        <w:br w:type="page"/>
      </w:r>
    </w:p>
    <w:p w14:paraId="329EF056" w14:textId="77777777" w:rsidR="00C74796" w:rsidRDefault="00C74796"/>
    <w:tbl>
      <w:tblPr>
        <w:tblStyle w:val="TableGrid"/>
        <w:tblW w:w="10774" w:type="dxa"/>
        <w:tblInd w:w="-998" w:type="dxa"/>
        <w:tblLook w:val="04A0" w:firstRow="1" w:lastRow="0" w:firstColumn="1" w:lastColumn="0" w:noHBand="0" w:noVBand="1"/>
      </w:tblPr>
      <w:tblGrid>
        <w:gridCol w:w="3345"/>
        <w:gridCol w:w="7429"/>
      </w:tblGrid>
      <w:tr w:rsidR="00784BFD" w14:paraId="7B82A8CE" w14:textId="77777777" w:rsidTr="00110848">
        <w:trPr>
          <w:trHeight w:val="12179"/>
        </w:trPr>
        <w:tc>
          <w:tcPr>
            <w:tcW w:w="3345" w:type="dxa"/>
            <w:shd w:val="clear" w:color="auto" w:fill="D9D9D9" w:themeFill="background1" w:themeFillShade="D9"/>
          </w:tcPr>
          <w:p w14:paraId="7F39D259" w14:textId="1F545352" w:rsidR="00784BFD" w:rsidRPr="00D07D7E" w:rsidRDefault="00784BFD" w:rsidP="0049771F">
            <w:pPr>
              <w:tabs>
                <w:tab w:val="left" w:pos="1426"/>
              </w:tabs>
              <w:spacing w:after="0" w:line="240" w:lineRule="auto"/>
              <w:rPr>
                <w:b/>
              </w:rPr>
            </w:pPr>
            <w:r w:rsidRPr="00476683">
              <w:rPr>
                <w:b/>
              </w:rPr>
              <w:t>Impact</w:t>
            </w:r>
          </w:p>
        </w:tc>
        <w:tc>
          <w:tcPr>
            <w:tcW w:w="7429" w:type="dxa"/>
          </w:tcPr>
          <w:p w14:paraId="1EF1F900" w14:textId="21AD4D16" w:rsidR="00784BFD" w:rsidRPr="00490F84" w:rsidRDefault="00784BFD" w:rsidP="009E6B80">
            <w:pPr>
              <w:pStyle w:val="ListParagraph"/>
              <w:numPr>
                <w:ilvl w:val="0"/>
                <w:numId w:val="6"/>
              </w:numPr>
              <w:spacing w:after="0" w:line="240" w:lineRule="auto"/>
              <w:ind w:left="714" w:hanging="357"/>
              <w:rPr>
                <w:rFonts w:cs="Arial"/>
              </w:rPr>
            </w:pPr>
            <w:r w:rsidRPr="6DDBCD6F">
              <w:rPr>
                <w:rFonts w:cs="Arial"/>
              </w:rPr>
              <w:t>Net parking impact</w:t>
            </w:r>
          </w:p>
          <w:p w14:paraId="43EA44E0" w14:textId="77777777" w:rsidR="00784BFD" w:rsidRDefault="00784BFD" w:rsidP="0049771F">
            <w:pPr>
              <w:spacing w:after="0" w:line="240" w:lineRule="auto"/>
              <w:ind w:left="714"/>
              <w:rPr>
                <w:rFonts w:cs="Arial"/>
              </w:rPr>
            </w:pPr>
            <w:r w:rsidRPr="6856512D">
              <w:rPr>
                <w:rFonts w:cs="Arial"/>
              </w:rPr>
              <w:t xml:space="preserve">- removal of 51 carparking spaces on </w:t>
            </w:r>
            <w:proofErr w:type="spellStart"/>
            <w:r w:rsidRPr="6856512D">
              <w:rPr>
                <w:rFonts w:cs="Arial"/>
              </w:rPr>
              <w:t>Kaiwharawhara</w:t>
            </w:r>
            <w:proofErr w:type="spellEnd"/>
            <w:r w:rsidRPr="6856512D">
              <w:rPr>
                <w:rFonts w:cs="Arial"/>
              </w:rPr>
              <w:t xml:space="preserve"> Road (five P30 and 26 unrestricted), taking maximum occupancy from a current peak of 84% to a predicted new peak of 100%.</w:t>
            </w:r>
          </w:p>
          <w:p w14:paraId="0D6110FB" w14:textId="77777777" w:rsidR="00784BFD" w:rsidRDefault="00784BFD" w:rsidP="0049771F">
            <w:pPr>
              <w:spacing w:after="0" w:line="240" w:lineRule="auto"/>
              <w:ind w:left="714"/>
              <w:rPr>
                <w:rFonts w:cs="Arial"/>
              </w:rPr>
            </w:pPr>
            <w:r w:rsidRPr="6856512D">
              <w:rPr>
                <w:rFonts w:cs="Arial"/>
              </w:rPr>
              <w:t>- removal of one P30 parking space on Kenya Street</w:t>
            </w:r>
          </w:p>
          <w:p w14:paraId="5FD52B39" w14:textId="77777777" w:rsidR="00784BFD" w:rsidRDefault="00784BFD" w:rsidP="0049771F">
            <w:pPr>
              <w:spacing w:after="0" w:line="240" w:lineRule="auto"/>
              <w:ind w:left="714"/>
              <w:rPr>
                <w:rFonts w:cs="Arial"/>
              </w:rPr>
            </w:pPr>
            <w:r w:rsidRPr="17418428">
              <w:rPr>
                <w:rFonts w:cs="Arial"/>
              </w:rPr>
              <w:t xml:space="preserve">- installation of </w:t>
            </w:r>
            <w:r w:rsidRPr="6856512D">
              <w:rPr>
                <w:rFonts w:cs="Arial"/>
              </w:rPr>
              <w:t>one</w:t>
            </w:r>
            <w:r w:rsidRPr="17418428">
              <w:rPr>
                <w:rFonts w:cs="Arial"/>
              </w:rPr>
              <w:t xml:space="preserve"> P10 parking space on Kenya St</w:t>
            </w:r>
            <w:r>
              <w:rPr>
                <w:rFonts w:cs="Arial"/>
              </w:rPr>
              <w:t>reet</w:t>
            </w:r>
          </w:p>
          <w:p w14:paraId="751F9480" w14:textId="77777777" w:rsidR="00784BFD" w:rsidRPr="003E4A74" w:rsidRDefault="00784BFD" w:rsidP="003E4A74">
            <w:pPr>
              <w:spacing w:after="0" w:line="240" w:lineRule="auto"/>
              <w:ind w:left="714"/>
              <w:rPr>
                <w:rFonts w:cs="Arial"/>
              </w:rPr>
            </w:pPr>
            <w:r w:rsidRPr="361A5923">
              <w:rPr>
                <w:rFonts w:cs="Arial"/>
              </w:rPr>
              <w:t>- removal of 59 unrestricted parking spaces on Kenya St</w:t>
            </w:r>
            <w:r>
              <w:rPr>
                <w:rFonts w:cs="Arial"/>
              </w:rPr>
              <w:t>reet</w:t>
            </w:r>
            <w:r w:rsidRPr="361A5923">
              <w:rPr>
                <w:rFonts w:cs="Arial"/>
              </w:rPr>
              <w:t>, taking maximum occupancy from a current peak of 41% to a predicted new peak of 87%.</w:t>
            </w:r>
          </w:p>
          <w:p w14:paraId="5790E1FE" w14:textId="77777777" w:rsidR="00784BFD" w:rsidRDefault="00784BFD" w:rsidP="003E4A74">
            <w:pPr>
              <w:spacing w:after="0" w:line="240" w:lineRule="auto"/>
              <w:ind w:left="714"/>
              <w:rPr>
                <w:rFonts w:cs="Arial"/>
              </w:rPr>
            </w:pPr>
            <w:r w:rsidRPr="17418428">
              <w:rPr>
                <w:rFonts w:cs="Arial"/>
              </w:rPr>
              <w:t>removal of 16 unrestricted parking spaces on Crofton R</w:t>
            </w:r>
            <w:r>
              <w:rPr>
                <w:rFonts w:cs="Arial"/>
              </w:rPr>
              <w:t>oa</w:t>
            </w:r>
            <w:r w:rsidRPr="17418428">
              <w:rPr>
                <w:rFonts w:cs="Arial"/>
              </w:rPr>
              <w:t xml:space="preserve">d (assessed low impact). </w:t>
            </w:r>
          </w:p>
          <w:p w14:paraId="6C3AB1E6" w14:textId="77777777" w:rsidR="00784BFD" w:rsidRDefault="00784BFD" w:rsidP="003E4A74">
            <w:pPr>
              <w:spacing w:after="0" w:line="240" w:lineRule="auto"/>
              <w:ind w:left="714"/>
              <w:rPr>
                <w:rFonts w:cs="Arial"/>
              </w:rPr>
            </w:pPr>
            <w:r w:rsidRPr="29FC0652">
              <w:rPr>
                <w:rFonts w:cs="Arial"/>
              </w:rPr>
              <w:t xml:space="preserve">- removal of </w:t>
            </w:r>
            <w:r w:rsidRPr="6856512D">
              <w:rPr>
                <w:rFonts w:cs="Arial"/>
              </w:rPr>
              <w:t>two</w:t>
            </w:r>
            <w:r w:rsidRPr="29FC0652">
              <w:rPr>
                <w:rFonts w:cs="Arial"/>
              </w:rPr>
              <w:t xml:space="preserve"> P60 car parks on Cameron St</w:t>
            </w:r>
            <w:r>
              <w:rPr>
                <w:rFonts w:cs="Arial"/>
              </w:rPr>
              <w:t>reet</w:t>
            </w:r>
          </w:p>
          <w:p w14:paraId="22C7C296" w14:textId="77777777" w:rsidR="00784BFD" w:rsidRDefault="00784BFD" w:rsidP="003E4A74">
            <w:pPr>
              <w:spacing w:after="0" w:line="240" w:lineRule="auto"/>
              <w:ind w:left="714"/>
              <w:rPr>
                <w:rFonts w:cs="Arial"/>
              </w:rPr>
            </w:pPr>
            <w:r w:rsidRPr="29FC0652">
              <w:rPr>
                <w:rFonts w:cs="Arial"/>
              </w:rPr>
              <w:t xml:space="preserve">- </w:t>
            </w:r>
            <w:r w:rsidRPr="6856512D">
              <w:rPr>
                <w:rFonts w:cs="Arial"/>
              </w:rPr>
              <w:t>convert four</w:t>
            </w:r>
            <w:r w:rsidRPr="29FC0652">
              <w:rPr>
                <w:rFonts w:cs="Arial"/>
              </w:rPr>
              <w:t xml:space="preserve"> unrestricted </w:t>
            </w:r>
            <w:r w:rsidRPr="6856512D">
              <w:rPr>
                <w:rFonts w:cs="Arial"/>
              </w:rPr>
              <w:t>carparks</w:t>
            </w:r>
            <w:r w:rsidRPr="29FC0652">
              <w:rPr>
                <w:rFonts w:cs="Arial"/>
              </w:rPr>
              <w:t xml:space="preserve"> to </w:t>
            </w:r>
            <w:r w:rsidRPr="6856512D">
              <w:rPr>
                <w:rFonts w:cs="Arial"/>
              </w:rPr>
              <w:t>four</w:t>
            </w:r>
            <w:r w:rsidRPr="29FC0652">
              <w:rPr>
                <w:rFonts w:cs="Arial"/>
              </w:rPr>
              <w:t xml:space="preserve"> P60</w:t>
            </w:r>
            <w:r>
              <w:rPr>
                <w:rFonts w:cs="Arial"/>
              </w:rPr>
              <w:t xml:space="preserve"> carpark</w:t>
            </w:r>
            <w:r w:rsidRPr="29FC0652">
              <w:rPr>
                <w:rFonts w:cs="Arial"/>
              </w:rPr>
              <w:t>s on Cameron St</w:t>
            </w:r>
            <w:r>
              <w:rPr>
                <w:rFonts w:cs="Arial"/>
              </w:rPr>
              <w:t>reet</w:t>
            </w:r>
          </w:p>
          <w:p w14:paraId="6480BC0C" w14:textId="77777777" w:rsidR="00784BFD" w:rsidRDefault="00784BFD" w:rsidP="003E4A74">
            <w:pPr>
              <w:spacing w:after="0" w:line="240" w:lineRule="auto"/>
              <w:ind w:left="714"/>
              <w:rPr>
                <w:rFonts w:cs="Arial"/>
              </w:rPr>
            </w:pPr>
            <w:r w:rsidRPr="29FC0652">
              <w:rPr>
                <w:rFonts w:cs="Arial"/>
              </w:rPr>
              <w:t xml:space="preserve">- </w:t>
            </w:r>
            <w:r w:rsidRPr="6856512D">
              <w:rPr>
                <w:rFonts w:cs="Arial"/>
              </w:rPr>
              <w:t>convert seven</w:t>
            </w:r>
            <w:r w:rsidRPr="29FC0652">
              <w:rPr>
                <w:rFonts w:cs="Arial"/>
              </w:rPr>
              <w:t xml:space="preserve"> unrestricted </w:t>
            </w:r>
            <w:r w:rsidRPr="6856512D">
              <w:rPr>
                <w:rFonts w:cs="Arial"/>
              </w:rPr>
              <w:t>carparks</w:t>
            </w:r>
            <w:r w:rsidRPr="29FC0652">
              <w:rPr>
                <w:rFonts w:cs="Arial"/>
              </w:rPr>
              <w:t xml:space="preserve"> to </w:t>
            </w:r>
            <w:r w:rsidRPr="6856512D">
              <w:rPr>
                <w:rFonts w:cs="Arial"/>
              </w:rPr>
              <w:t>six</w:t>
            </w:r>
            <w:r w:rsidRPr="29FC0652">
              <w:rPr>
                <w:rFonts w:cs="Arial"/>
              </w:rPr>
              <w:t xml:space="preserve"> P120</w:t>
            </w:r>
            <w:r>
              <w:rPr>
                <w:rFonts w:cs="Arial"/>
              </w:rPr>
              <w:t xml:space="preserve"> carpark</w:t>
            </w:r>
            <w:r w:rsidRPr="29FC0652">
              <w:rPr>
                <w:rFonts w:cs="Arial"/>
              </w:rPr>
              <w:t>s on Cameron St</w:t>
            </w:r>
            <w:r>
              <w:rPr>
                <w:rFonts w:cs="Arial"/>
              </w:rPr>
              <w:t>reet</w:t>
            </w:r>
          </w:p>
          <w:p w14:paraId="39BB041B" w14:textId="77777777" w:rsidR="00784BFD" w:rsidRDefault="00784BFD" w:rsidP="003E4A74">
            <w:pPr>
              <w:spacing w:after="0" w:line="240" w:lineRule="auto"/>
              <w:ind w:left="714"/>
              <w:rPr>
                <w:rFonts w:cs="Arial"/>
              </w:rPr>
            </w:pPr>
            <w:r w:rsidRPr="32C0C255">
              <w:rPr>
                <w:rFonts w:cs="Arial"/>
              </w:rPr>
              <w:t xml:space="preserve">- </w:t>
            </w:r>
            <w:r w:rsidRPr="6856512D">
              <w:rPr>
                <w:rFonts w:cs="Arial"/>
              </w:rPr>
              <w:t>convert</w:t>
            </w:r>
            <w:r w:rsidRPr="32C0C255">
              <w:rPr>
                <w:rFonts w:cs="Arial"/>
              </w:rPr>
              <w:t xml:space="preserve"> 39 unrestricted </w:t>
            </w:r>
            <w:r w:rsidRPr="6856512D">
              <w:rPr>
                <w:rFonts w:cs="Arial"/>
              </w:rPr>
              <w:t>carparks</w:t>
            </w:r>
            <w:r w:rsidRPr="32C0C255">
              <w:rPr>
                <w:rFonts w:cs="Arial"/>
              </w:rPr>
              <w:t xml:space="preserve"> to 39 P24hr </w:t>
            </w:r>
            <w:r w:rsidRPr="6856512D">
              <w:rPr>
                <w:rFonts w:cs="Arial"/>
              </w:rPr>
              <w:t>carparks</w:t>
            </w:r>
            <w:r w:rsidRPr="32C0C255">
              <w:rPr>
                <w:rFonts w:cs="Arial"/>
              </w:rPr>
              <w:t xml:space="preserve"> on Cameron St</w:t>
            </w:r>
            <w:r>
              <w:rPr>
                <w:rFonts w:cs="Arial"/>
              </w:rPr>
              <w:t>reet</w:t>
            </w:r>
            <w:r w:rsidRPr="32C0C255">
              <w:rPr>
                <w:rFonts w:cs="Arial"/>
              </w:rPr>
              <w:t xml:space="preserve"> </w:t>
            </w:r>
          </w:p>
          <w:p w14:paraId="5699614A" w14:textId="77777777" w:rsidR="00784BFD" w:rsidRDefault="00784BFD" w:rsidP="003E4A74">
            <w:pPr>
              <w:spacing w:after="0" w:line="240" w:lineRule="auto"/>
              <w:ind w:left="714"/>
              <w:rPr>
                <w:rFonts w:cs="Arial"/>
              </w:rPr>
            </w:pPr>
            <w:r w:rsidRPr="29FC0652">
              <w:rPr>
                <w:rFonts w:cs="Arial"/>
              </w:rPr>
              <w:t>- Note: Cameron St is not expected to exceed 85% occupancy</w:t>
            </w:r>
          </w:p>
          <w:p w14:paraId="553639C9" w14:textId="77777777" w:rsidR="00784BFD" w:rsidRDefault="00784BFD" w:rsidP="003E4A74">
            <w:pPr>
              <w:spacing w:after="0" w:line="240" w:lineRule="auto"/>
              <w:ind w:left="714"/>
              <w:rPr>
                <w:rFonts w:cs="Arial"/>
              </w:rPr>
            </w:pPr>
            <w:r w:rsidRPr="29FC0652">
              <w:rPr>
                <w:rFonts w:cs="Arial"/>
              </w:rPr>
              <w:t xml:space="preserve">- removal of one unrestricted car park at the bottom of Old Porirua Road. </w:t>
            </w:r>
          </w:p>
          <w:p w14:paraId="1C53AF0F" w14:textId="77777777" w:rsidR="00784BFD" w:rsidRDefault="00784BFD" w:rsidP="003E4A74">
            <w:pPr>
              <w:pStyle w:val="ListParagraph"/>
              <w:numPr>
                <w:ilvl w:val="0"/>
                <w:numId w:val="6"/>
              </w:numPr>
              <w:spacing w:after="0" w:line="240" w:lineRule="auto"/>
              <w:ind w:left="714" w:hanging="357"/>
              <w:rPr>
                <w:rFonts w:cs="Arial"/>
              </w:rPr>
            </w:pPr>
            <w:r w:rsidRPr="17418428">
              <w:rPr>
                <w:rFonts w:cs="Arial"/>
              </w:rPr>
              <w:t>The impact on people driving along this</w:t>
            </w:r>
            <w:r w:rsidRPr="17418428" w:rsidDel="00BC4EF0">
              <w:rPr>
                <w:rFonts w:cs="Arial"/>
              </w:rPr>
              <w:t xml:space="preserve"> </w:t>
            </w:r>
            <w:r w:rsidRPr="6856512D">
              <w:rPr>
                <w:rFonts w:cs="Arial"/>
              </w:rPr>
              <w:t>principal</w:t>
            </w:r>
            <w:r w:rsidRPr="17418428">
              <w:rPr>
                <w:rFonts w:cs="Arial"/>
              </w:rPr>
              <w:t xml:space="preserve"> route will be improved traffic efficiency and safety.</w:t>
            </w:r>
          </w:p>
          <w:p w14:paraId="516FA086" w14:textId="77777777" w:rsidR="00784BFD" w:rsidRDefault="00784BFD" w:rsidP="003E4A74">
            <w:pPr>
              <w:pStyle w:val="ListParagraph"/>
              <w:numPr>
                <w:ilvl w:val="0"/>
                <w:numId w:val="6"/>
              </w:numPr>
              <w:spacing w:after="0" w:line="240" w:lineRule="auto"/>
              <w:ind w:left="714" w:hanging="357"/>
              <w:rPr>
                <w:rFonts w:cs="Arial"/>
              </w:rPr>
            </w:pPr>
            <w:r w:rsidRPr="32C0C255">
              <w:rPr>
                <w:rFonts w:cs="Arial"/>
              </w:rPr>
              <w:t>Pedestrian impact is positive: The impact on pedestrians will be improved safety and accessibility due to two new crossings and one existing crossing be</w:t>
            </w:r>
            <w:r>
              <w:rPr>
                <w:rFonts w:cs="Arial"/>
              </w:rPr>
              <w:t>ing</w:t>
            </w:r>
            <w:r w:rsidRPr="32C0C255">
              <w:rPr>
                <w:rFonts w:cs="Arial"/>
              </w:rPr>
              <w:t xml:space="preserve"> upgraded.</w:t>
            </w:r>
          </w:p>
          <w:p w14:paraId="426E18DC" w14:textId="77777777" w:rsidR="00784BFD" w:rsidRDefault="00784BFD" w:rsidP="003E4A74">
            <w:pPr>
              <w:pStyle w:val="ListParagraph"/>
              <w:numPr>
                <w:ilvl w:val="0"/>
                <w:numId w:val="6"/>
              </w:numPr>
              <w:spacing w:after="0" w:line="240" w:lineRule="auto"/>
              <w:ind w:left="714" w:hanging="357"/>
              <w:rPr>
                <w:rFonts w:cs="Arial"/>
              </w:rPr>
            </w:pPr>
            <w:r w:rsidRPr="29FC0652">
              <w:rPr>
                <w:rFonts w:cs="Arial"/>
              </w:rPr>
              <w:t>Business impact will vary depending on where they are:</w:t>
            </w:r>
          </w:p>
          <w:p w14:paraId="14BC8425" w14:textId="77777777" w:rsidR="00784BFD" w:rsidRDefault="00784BFD" w:rsidP="003E4A74">
            <w:pPr>
              <w:spacing w:after="0" w:line="240" w:lineRule="auto"/>
              <w:ind w:left="714"/>
              <w:rPr>
                <w:rFonts w:cs="Arial"/>
              </w:rPr>
            </w:pPr>
            <w:r w:rsidRPr="32C0C255">
              <w:rPr>
                <w:rFonts w:cs="Arial"/>
              </w:rPr>
              <w:t xml:space="preserve">- On Crofton Road the impact will be low as parking will be retained directly outside the businesses and alternative parking is available nearby. </w:t>
            </w:r>
          </w:p>
          <w:p w14:paraId="1F263937" w14:textId="77777777" w:rsidR="00784BFD" w:rsidRDefault="00784BFD" w:rsidP="003E4A74">
            <w:pPr>
              <w:pStyle w:val="ListParagraph"/>
              <w:numPr>
                <w:ilvl w:val="0"/>
                <w:numId w:val="11"/>
              </w:numPr>
              <w:spacing w:after="0" w:line="240" w:lineRule="auto"/>
              <w:rPr>
                <w:rFonts w:cs="Arial"/>
              </w:rPr>
            </w:pPr>
            <w:proofErr w:type="spellStart"/>
            <w:r w:rsidRPr="361A5923">
              <w:rPr>
                <w:rFonts w:cs="Arial"/>
              </w:rPr>
              <w:t>Kaiwharawhara</w:t>
            </w:r>
            <w:proofErr w:type="spellEnd"/>
            <w:r w:rsidRPr="361A5923">
              <w:rPr>
                <w:rFonts w:cs="Arial"/>
              </w:rPr>
              <w:t xml:space="preserve"> Road businesses in the uphill (Ngaio bound) direction will have </w:t>
            </w:r>
            <w:r w:rsidRPr="6856512D">
              <w:rPr>
                <w:rFonts w:cs="Arial"/>
              </w:rPr>
              <w:t>the</w:t>
            </w:r>
            <w:r w:rsidRPr="361A5923">
              <w:rPr>
                <w:rFonts w:cs="Arial"/>
              </w:rPr>
              <w:t xml:space="preserve"> on</w:t>
            </w:r>
            <w:r w:rsidRPr="6856512D">
              <w:rPr>
                <w:rFonts w:cs="Arial"/>
              </w:rPr>
              <w:t>-</w:t>
            </w:r>
            <w:r w:rsidRPr="361A5923">
              <w:rPr>
                <w:rFonts w:cs="Arial"/>
              </w:rPr>
              <w:t>street parking adjacent to their premises</w:t>
            </w:r>
            <w:r w:rsidRPr="361A5923" w:rsidDel="6D17887D">
              <w:rPr>
                <w:rFonts w:cs="Arial"/>
              </w:rPr>
              <w:t xml:space="preserve"> </w:t>
            </w:r>
            <w:r w:rsidRPr="361A5923">
              <w:rPr>
                <w:rFonts w:cs="Arial"/>
              </w:rPr>
              <w:t xml:space="preserve">removed between 2023 and 2025. The staged approach to delivery of this project is aimed at minimising the impact to businesses and giving them time to find alternative parking, including optimising private land in the area, make any operational changes that reduce the need for on-street parking and consider how staff and customers can access premises via other modes of transport. </w:t>
            </w:r>
          </w:p>
          <w:p w14:paraId="186DA82F" w14:textId="77777777" w:rsidR="00784BFD" w:rsidRDefault="00784BFD" w:rsidP="003E4A74">
            <w:pPr>
              <w:pStyle w:val="ListParagraph"/>
              <w:numPr>
                <w:ilvl w:val="0"/>
                <w:numId w:val="11"/>
              </w:numPr>
              <w:spacing w:after="0" w:line="240" w:lineRule="auto"/>
              <w:rPr>
                <w:rFonts w:cs="Arial"/>
              </w:rPr>
            </w:pPr>
            <w:r w:rsidRPr="693D971F">
              <w:rPr>
                <w:rFonts w:cs="Arial"/>
              </w:rPr>
              <w:t>The impact on public transport will be improved access to bus stops and improved efficiency for buses, which currently have difficulty on narrow parts of Kenya St</w:t>
            </w:r>
            <w:r>
              <w:rPr>
                <w:rFonts w:cs="Arial"/>
              </w:rPr>
              <w:t>reet</w:t>
            </w:r>
            <w:r w:rsidRPr="693D971F">
              <w:rPr>
                <w:rFonts w:cs="Arial"/>
              </w:rPr>
              <w:t xml:space="preserve"> when cars are parked on both sides of the street leaving less than 6 metre</w:t>
            </w:r>
            <w:r>
              <w:rPr>
                <w:rFonts w:cs="Arial"/>
              </w:rPr>
              <w:t>s</w:t>
            </w:r>
            <w:r w:rsidRPr="693D971F">
              <w:rPr>
                <w:rFonts w:cs="Arial"/>
              </w:rPr>
              <w:t xml:space="preserve"> width</w:t>
            </w:r>
            <w:r>
              <w:rPr>
                <w:rFonts w:cs="Arial"/>
              </w:rPr>
              <w:t xml:space="preserve"> for two lanes of traffic</w:t>
            </w:r>
            <w:r w:rsidRPr="693D971F">
              <w:rPr>
                <w:rFonts w:cs="Arial"/>
              </w:rPr>
              <w:t xml:space="preserve">. </w:t>
            </w:r>
          </w:p>
          <w:p w14:paraId="41D9C534" w14:textId="77777777" w:rsidR="00784BFD" w:rsidRPr="00C6449A" w:rsidRDefault="00784BFD" w:rsidP="003E4A74">
            <w:pPr>
              <w:pStyle w:val="ListParagraph"/>
              <w:numPr>
                <w:ilvl w:val="0"/>
                <w:numId w:val="11"/>
              </w:numPr>
              <w:spacing w:after="0" w:line="240" w:lineRule="auto"/>
              <w:rPr>
                <w:rFonts w:cs="Arial"/>
              </w:rPr>
            </w:pPr>
            <w:r w:rsidRPr="693D971F">
              <w:rPr>
                <w:rFonts w:cs="Arial"/>
              </w:rPr>
              <w:t>Impact on parking revenue will be none.</w:t>
            </w:r>
          </w:p>
          <w:p w14:paraId="5DAE77AC" w14:textId="77777777" w:rsidR="00784BFD" w:rsidRDefault="00784BFD" w:rsidP="003E4A74">
            <w:pPr>
              <w:pStyle w:val="ListParagraph"/>
              <w:numPr>
                <w:ilvl w:val="0"/>
                <w:numId w:val="12"/>
              </w:numPr>
              <w:spacing w:after="0" w:line="240" w:lineRule="auto"/>
              <w:rPr>
                <w:rFonts w:cs="Arial"/>
              </w:rPr>
            </w:pPr>
            <w:r w:rsidRPr="693D971F">
              <w:rPr>
                <w:rFonts w:cs="Arial"/>
              </w:rPr>
              <w:t>The impact on people cycling or wanting to cycle will be a safer and more attractive route</w:t>
            </w:r>
            <w:r w:rsidRPr="41835930">
              <w:rPr>
                <w:rFonts w:cs="Arial"/>
              </w:rPr>
              <w:t>.</w:t>
            </w:r>
          </w:p>
          <w:p w14:paraId="7080FD4C" w14:textId="77777777" w:rsidR="00784BFD" w:rsidRDefault="00784BFD" w:rsidP="00784BFD">
            <w:pPr>
              <w:spacing w:after="0" w:line="240" w:lineRule="auto"/>
              <w:rPr>
                <w:rFonts w:cs="Arial"/>
              </w:rPr>
            </w:pPr>
          </w:p>
          <w:p w14:paraId="6ACDFD7E" w14:textId="793139BD" w:rsidR="00784BFD" w:rsidRPr="00784BFD" w:rsidRDefault="00784BFD" w:rsidP="00784BFD">
            <w:pPr>
              <w:spacing w:after="0" w:line="240" w:lineRule="auto"/>
              <w:rPr>
                <w:rFonts w:cs="Arial"/>
              </w:rPr>
            </w:pPr>
          </w:p>
        </w:tc>
      </w:tr>
    </w:tbl>
    <w:p w14:paraId="57F219EE" w14:textId="77777777" w:rsidR="00C74796" w:rsidRDefault="00C74796">
      <w:r>
        <w:br w:type="page"/>
      </w:r>
    </w:p>
    <w:p w14:paraId="2B6BBA3E" w14:textId="77777777" w:rsidR="005C6135" w:rsidRDefault="005C6135"/>
    <w:tbl>
      <w:tblPr>
        <w:tblStyle w:val="TableGrid"/>
        <w:tblW w:w="10774" w:type="dxa"/>
        <w:tblInd w:w="-998" w:type="dxa"/>
        <w:tblLook w:val="04A0" w:firstRow="1" w:lastRow="0" w:firstColumn="1" w:lastColumn="0" w:noHBand="0" w:noVBand="1"/>
      </w:tblPr>
      <w:tblGrid>
        <w:gridCol w:w="3345"/>
        <w:gridCol w:w="7429"/>
      </w:tblGrid>
      <w:tr w:rsidR="00F16890" w:rsidRPr="00751F31" w14:paraId="1CD4C028" w14:textId="77777777" w:rsidTr="00A83EEA">
        <w:trPr>
          <w:trHeight w:val="3279"/>
        </w:trPr>
        <w:tc>
          <w:tcPr>
            <w:tcW w:w="3345" w:type="dxa"/>
            <w:shd w:val="clear" w:color="auto" w:fill="D9D9D9" w:themeFill="background1" w:themeFillShade="D9"/>
          </w:tcPr>
          <w:p w14:paraId="1BB7B372" w14:textId="350D3D36" w:rsidR="00F16890" w:rsidRPr="00476683" w:rsidRDefault="00F16890" w:rsidP="0049771F">
            <w:pPr>
              <w:tabs>
                <w:tab w:val="left" w:pos="1426"/>
              </w:tabs>
              <w:spacing w:after="0" w:line="240" w:lineRule="auto"/>
              <w:rPr>
                <w:b/>
              </w:rPr>
            </w:pPr>
            <w:r w:rsidRPr="00D07D7E">
              <w:rPr>
                <w:b/>
              </w:rPr>
              <w:t>How this relates to the parking policy</w:t>
            </w:r>
          </w:p>
        </w:tc>
        <w:tc>
          <w:tcPr>
            <w:tcW w:w="7429" w:type="dxa"/>
          </w:tcPr>
          <w:p w14:paraId="716BCB17" w14:textId="77777777" w:rsidR="00F16890" w:rsidRDefault="00F16890" w:rsidP="0049771F">
            <w:pPr>
              <w:pStyle w:val="ListParagraph"/>
              <w:numPr>
                <w:ilvl w:val="0"/>
                <w:numId w:val="12"/>
              </w:numPr>
              <w:spacing w:after="0" w:line="240" w:lineRule="auto"/>
            </w:pPr>
            <w:r>
              <w:t>Supports mode shift to using active modes (e.g., walking and cycling) and public transport through improved street design and parking management</w:t>
            </w:r>
          </w:p>
          <w:p w14:paraId="4F5B37C7" w14:textId="77777777" w:rsidR="00F16890" w:rsidRDefault="00F16890" w:rsidP="0049771F">
            <w:pPr>
              <w:pStyle w:val="ListParagraph"/>
              <w:numPr>
                <w:ilvl w:val="0"/>
                <w:numId w:val="12"/>
              </w:numPr>
              <w:spacing w:after="0" w:line="240" w:lineRule="auto"/>
              <w:ind w:left="714" w:hanging="357"/>
            </w:pPr>
            <w:r>
              <w:t xml:space="preserve"> Supports safe movement – facilitates the safe and efficient movement of people and goods by focusing on people moving along transport corridors rather than people parking or storing stationary vehicles.</w:t>
            </w:r>
          </w:p>
          <w:p w14:paraId="1F4D212F" w14:textId="77777777" w:rsidR="00F16890" w:rsidRPr="004318DC" w:rsidRDefault="00F16890" w:rsidP="004318DC">
            <w:pPr>
              <w:pStyle w:val="ListParagraph"/>
              <w:numPr>
                <w:ilvl w:val="0"/>
                <w:numId w:val="12"/>
              </w:numPr>
              <w:spacing w:after="0" w:line="240" w:lineRule="auto"/>
              <w:ind w:left="714" w:hanging="357"/>
              <w:rPr>
                <w:rFonts w:ascii="Calibri" w:eastAsia="Calibri" w:hAnsi="Calibri" w:cs="Calibri"/>
                <w:color w:val="000000" w:themeColor="text1"/>
              </w:rPr>
            </w:pPr>
            <w:r w:rsidRPr="361A5923">
              <w:rPr>
                <w:rFonts w:ascii="Calibri" w:eastAsia="Calibri" w:hAnsi="Calibri" w:cs="Calibri"/>
                <w:color w:val="000000" w:themeColor="text1"/>
              </w:rPr>
              <w:t>A parking management plan was undertaken to inform the design of these changes and feedback from the community has subsequently been incorporated into the proposed parking changes.</w:t>
            </w:r>
          </w:p>
          <w:p w14:paraId="7D901DD0" w14:textId="6CFEC30A" w:rsidR="00F16890" w:rsidRPr="004318DC" w:rsidRDefault="00F16890" w:rsidP="0049771F">
            <w:pPr>
              <w:pStyle w:val="ListParagraph"/>
              <w:numPr>
                <w:ilvl w:val="0"/>
                <w:numId w:val="12"/>
              </w:numPr>
              <w:spacing w:after="0" w:line="240" w:lineRule="auto"/>
              <w:rPr>
                <w:rFonts w:ascii="Calibri" w:eastAsia="Calibri" w:hAnsi="Calibri" w:cs="Calibri"/>
                <w:color w:val="000000" w:themeColor="text1"/>
              </w:rPr>
            </w:pPr>
            <w:r w:rsidRPr="29FC0652">
              <w:rPr>
                <w:rFonts w:ascii="Calibri" w:eastAsia="Calibri" w:hAnsi="Calibri" w:cs="Calibri"/>
                <w:color w:val="000000" w:themeColor="text1"/>
              </w:rPr>
              <w:t>As outlined in the Parking Policy 2020, short term and residents parking has been prioritised over commuter parking which is the lowest priority for road space allocation.</w:t>
            </w:r>
          </w:p>
        </w:tc>
      </w:tr>
      <w:tr w:rsidR="004318DC" w:rsidRPr="00EC3009" w14:paraId="761EEDA6" w14:textId="77777777" w:rsidTr="25E78A19">
        <w:tc>
          <w:tcPr>
            <w:tcW w:w="3345" w:type="dxa"/>
            <w:shd w:val="clear" w:color="auto" w:fill="D9D9D9" w:themeFill="background1" w:themeFillShade="D9"/>
          </w:tcPr>
          <w:p w14:paraId="71E617A7" w14:textId="77777777" w:rsidR="004318DC" w:rsidRPr="00476683" w:rsidRDefault="004318DC" w:rsidP="0049771F">
            <w:pPr>
              <w:tabs>
                <w:tab w:val="left" w:pos="1426"/>
              </w:tabs>
              <w:spacing w:after="0" w:line="240" w:lineRule="auto"/>
              <w:rPr>
                <w:b/>
              </w:rPr>
            </w:pPr>
            <w:r w:rsidRPr="00476683">
              <w:rPr>
                <w:b/>
              </w:rPr>
              <w:t>Additional Information</w:t>
            </w:r>
          </w:p>
          <w:p w14:paraId="23266625" w14:textId="77777777" w:rsidR="004318DC" w:rsidRPr="00476683" w:rsidRDefault="004318DC" w:rsidP="0049771F">
            <w:pPr>
              <w:tabs>
                <w:tab w:val="left" w:pos="1426"/>
              </w:tabs>
              <w:spacing w:after="0" w:line="240" w:lineRule="auto"/>
              <w:rPr>
                <w:b/>
              </w:rPr>
            </w:pPr>
          </w:p>
        </w:tc>
        <w:tc>
          <w:tcPr>
            <w:tcW w:w="7429" w:type="dxa"/>
          </w:tcPr>
          <w:p w14:paraId="13295251" w14:textId="77777777" w:rsidR="004318DC" w:rsidRDefault="004318DC" w:rsidP="0049771F">
            <w:pPr>
              <w:pStyle w:val="ListParagraph"/>
              <w:numPr>
                <w:ilvl w:val="0"/>
                <w:numId w:val="12"/>
              </w:numPr>
              <w:spacing w:after="0" w:line="240" w:lineRule="auto"/>
            </w:pPr>
            <w:r w:rsidRPr="32C0C255">
              <w:rPr>
                <w:rFonts w:ascii="Calibri" w:eastAsia="Calibri" w:hAnsi="Calibri" w:cs="Calibri"/>
                <w:color w:val="000000" w:themeColor="text1"/>
              </w:rPr>
              <w:t xml:space="preserve">This Ngaio to City project is a key initiative to deliver on several strategic plans for the city, including the Long-Term Plan, </w:t>
            </w:r>
            <w:proofErr w:type="spellStart"/>
            <w:r w:rsidRPr="32C0C255">
              <w:rPr>
                <w:rFonts w:ascii="Calibri" w:eastAsia="Calibri" w:hAnsi="Calibri" w:cs="Calibri"/>
                <w:color w:val="000000" w:themeColor="text1"/>
              </w:rPr>
              <w:t>Te</w:t>
            </w:r>
            <w:proofErr w:type="spellEnd"/>
            <w:r w:rsidRPr="32C0C255">
              <w:rPr>
                <w:rFonts w:ascii="Calibri" w:eastAsia="Calibri" w:hAnsi="Calibri" w:cs="Calibri"/>
                <w:color w:val="000000" w:themeColor="text1"/>
              </w:rPr>
              <w:t xml:space="preserve"> </w:t>
            </w:r>
            <w:proofErr w:type="spellStart"/>
            <w:r w:rsidRPr="32C0C255">
              <w:rPr>
                <w:rFonts w:ascii="Calibri" w:eastAsia="Calibri" w:hAnsi="Calibri" w:cs="Calibri"/>
                <w:color w:val="000000" w:themeColor="text1"/>
              </w:rPr>
              <w:t>Atakura</w:t>
            </w:r>
            <w:proofErr w:type="spellEnd"/>
            <w:r w:rsidRPr="32C0C255">
              <w:rPr>
                <w:rFonts w:ascii="Calibri" w:eastAsia="Calibri" w:hAnsi="Calibri" w:cs="Calibri"/>
                <w:color w:val="000000" w:themeColor="text1"/>
              </w:rPr>
              <w:t xml:space="preserve"> (Climate Action Plan) and </w:t>
            </w:r>
            <w:proofErr w:type="spellStart"/>
            <w:r w:rsidRPr="32C0C255">
              <w:rPr>
                <w:rFonts w:ascii="Calibri" w:eastAsia="Calibri" w:hAnsi="Calibri" w:cs="Calibri"/>
                <w:color w:val="000000" w:themeColor="text1"/>
              </w:rPr>
              <w:t>Paneke</w:t>
            </w:r>
            <w:proofErr w:type="spellEnd"/>
            <w:r w:rsidRPr="32C0C255">
              <w:rPr>
                <w:rFonts w:ascii="Calibri" w:eastAsia="Calibri" w:hAnsi="Calibri" w:cs="Calibri"/>
                <w:color w:val="000000" w:themeColor="text1"/>
              </w:rPr>
              <w:t xml:space="preserve"> </w:t>
            </w:r>
            <w:proofErr w:type="spellStart"/>
            <w:r w:rsidRPr="32C0C255">
              <w:rPr>
                <w:rFonts w:ascii="Calibri" w:eastAsia="Calibri" w:hAnsi="Calibri" w:cs="Calibri"/>
                <w:color w:val="000000" w:themeColor="text1"/>
              </w:rPr>
              <w:t>Pōneke</w:t>
            </w:r>
            <w:proofErr w:type="spellEnd"/>
            <w:r w:rsidRPr="32C0C255">
              <w:rPr>
                <w:rFonts w:ascii="Calibri" w:eastAsia="Calibri" w:hAnsi="Calibri" w:cs="Calibri"/>
                <w:color w:val="000000" w:themeColor="text1"/>
              </w:rPr>
              <w:t xml:space="preserve"> (Wellington Bike Network Plan) </w:t>
            </w:r>
          </w:p>
          <w:p w14:paraId="33479BBC" w14:textId="77777777" w:rsidR="004318DC" w:rsidRDefault="004318DC" w:rsidP="0049771F">
            <w:pPr>
              <w:pStyle w:val="ListParagraph"/>
              <w:numPr>
                <w:ilvl w:val="0"/>
                <w:numId w:val="1"/>
              </w:numPr>
              <w:spacing w:after="0" w:line="240" w:lineRule="auto"/>
              <w:ind w:left="714" w:hanging="357"/>
              <w:rPr>
                <w:rFonts w:ascii="Calibri" w:eastAsia="Calibri" w:hAnsi="Calibri" w:cs="Calibri"/>
                <w:color w:val="000000" w:themeColor="text1"/>
              </w:rPr>
            </w:pPr>
            <w:r w:rsidRPr="29FC0652">
              <w:rPr>
                <w:rFonts w:ascii="Calibri" w:eastAsia="Calibri" w:hAnsi="Calibri" w:cs="Calibri"/>
                <w:color w:val="000000" w:themeColor="text1"/>
              </w:rPr>
              <w:t xml:space="preserve">The improvements are being made using lower cost, adaptable materials that can be tweaked based on public feedback, and data, once these initial installations are in place. </w:t>
            </w:r>
          </w:p>
          <w:p w14:paraId="5D2E3883" w14:textId="77777777" w:rsidR="004318DC" w:rsidRDefault="004318DC" w:rsidP="0049771F">
            <w:pPr>
              <w:pStyle w:val="ListParagraph"/>
              <w:numPr>
                <w:ilvl w:val="0"/>
                <w:numId w:val="1"/>
              </w:numPr>
              <w:rPr>
                <w:rFonts w:ascii="Calibri" w:eastAsia="Calibri" w:hAnsi="Calibri" w:cs="Calibri"/>
                <w:color w:val="000000" w:themeColor="text1"/>
              </w:rPr>
            </w:pPr>
            <w:r w:rsidRPr="32C0C255">
              <w:rPr>
                <w:rFonts w:ascii="Calibri" w:eastAsia="Calibri" w:hAnsi="Calibri" w:cs="Calibri"/>
                <w:color w:val="000000" w:themeColor="text1"/>
              </w:rPr>
              <w:t>Designs were developed by technical experts and with input from the community. A technical working group helped to ensure project objectives were met without compromising road safety, within a constrained road corridor.</w:t>
            </w:r>
          </w:p>
          <w:p w14:paraId="513AE2CA" w14:textId="77777777" w:rsidR="004318DC" w:rsidRPr="002B0B53" w:rsidRDefault="004318DC" w:rsidP="0049771F">
            <w:pPr>
              <w:pStyle w:val="ListParagraph"/>
              <w:numPr>
                <w:ilvl w:val="0"/>
                <w:numId w:val="12"/>
              </w:numPr>
              <w:spacing w:after="0" w:line="240" w:lineRule="auto"/>
            </w:pPr>
            <w:r>
              <w:t xml:space="preserve">Average daily traffic count – 12,400 AADT on </w:t>
            </w:r>
            <w:proofErr w:type="spellStart"/>
            <w:r>
              <w:t>Kaiwharawhara</w:t>
            </w:r>
            <w:proofErr w:type="spellEnd"/>
            <w:r>
              <w:t xml:space="preserve"> Road, 9,800 AADT on Ngaio Gorge Road, 8,000 AADT on Kenya Street, 690 AADT on Cameron Street. </w:t>
            </w:r>
          </w:p>
          <w:p w14:paraId="5B1B3A1F" w14:textId="411E295F" w:rsidR="004318DC" w:rsidRDefault="004318DC" w:rsidP="0049771F">
            <w:pPr>
              <w:pStyle w:val="ListParagraph"/>
              <w:numPr>
                <w:ilvl w:val="0"/>
                <w:numId w:val="12"/>
              </w:numPr>
              <w:spacing w:after="0" w:line="240" w:lineRule="auto"/>
              <w:rPr>
                <w:rFonts w:ascii="Calibri" w:eastAsia="Calibri" w:hAnsi="Calibri" w:cs="Calibri"/>
                <w:color w:val="000000" w:themeColor="text1"/>
              </w:rPr>
            </w:pPr>
            <w:r w:rsidRPr="361A5923">
              <w:rPr>
                <w:color w:val="000000" w:themeColor="text1"/>
              </w:rPr>
              <w:t xml:space="preserve">It is proposed that these changes will be complemented by an extension of the existing 30kph zone on Ottawa Road in Ngaio Village, to Ngaio Roundabout and up Crofton Road. The existing 30kph zone is 305 metres long, and the proposed extension is 320 metres long.  </w:t>
            </w:r>
            <w:r w:rsidR="3214B160" w:rsidRPr="151BB477">
              <w:rPr>
                <w:rFonts w:ascii="Calibri" w:eastAsia="Calibri" w:hAnsi="Calibri" w:cs="Calibri"/>
                <w:color w:val="000000" w:themeColor="text1"/>
              </w:rPr>
              <w:t>This speed change is</w:t>
            </w:r>
            <w:r w:rsidR="00354AE4">
              <w:rPr>
                <w:rFonts w:ascii="Calibri" w:eastAsia="Calibri" w:hAnsi="Calibri" w:cs="Calibri"/>
                <w:color w:val="000000" w:themeColor="text1"/>
              </w:rPr>
              <w:t xml:space="preserve"> being consulted on as part of this Traffic Resolution </w:t>
            </w:r>
            <w:proofErr w:type="gramStart"/>
            <w:r w:rsidR="00354AE4">
              <w:rPr>
                <w:rFonts w:ascii="Calibri" w:eastAsia="Calibri" w:hAnsi="Calibri" w:cs="Calibri"/>
                <w:color w:val="000000" w:themeColor="text1"/>
              </w:rPr>
              <w:t>process, but</w:t>
            </w:r>
            <w:proofErr w:type="gramEnd"/>
            <w:r w:rsidR="00354AE4">
              <w:rPr>
                <w:rFonts w:ascii="Calibri" w:eastAsia="Calibri" w:hAnsi="Calibri" w:cs="Calibri"/>
                <w:color w:val="000000" w:themeColor="text1"/>
              </w:rPr>
              <w:t xml:space="preserve"> will follow the alternative</w:t>
            </w:r>
            <w:r w:rsidR="008C5C6C">
              <w:rPr>
                <w:rFonts w:ascii="Calibri" w:eastAsia="Calibri" w:hAnsi="Calibri" w:cs="Calibri"/>
                <w:color w:val="000000" w:themeColor="text1"/>
              </w:rPr>
              <w:t xml:space="preserve"> method for setting speed limits</w:t>
            </w:r>
            <w:r w:rsidR="001E4A82">
              <w:rPr>
                <w:rFonts w:ascii="Calibri" w:eastAsia="Calibri" w:hAnsi="Calibri" w:cs="Calibri"/>
                <w:color w:val="000000" w:themeColor="text1"/>
              </w:rPr>
              <w:t xml:space="preserve"> </w:t>
            </w:r>
            <w:r w:rsidRPr="151BB477">
              <w:rPr>
                <w:rFonts w:ascii="Calibri" w:eastAsia="Calibri" w:hAnsi="Calibri" w:cs="Calibri"/>
                <w:color w:val="000000" w:themeColor="text1"/>
              </w:rPr>
              <w:t>outlined in the Setting the Speed Limit Rule 2022.</w:t>
            </w:r>
            <w:r w:rsidR="3214B160" w:rsidRPr="00503692">
              <w:rPr>
                <w:rFonts w:ascii="Calibri" w:eastAsia="Calibri" w:hAnsi="Calibri" w:cs="Calibri"/>
              </w:rPr>
              <w:t xml:space="preserve"> </w:t>
            </w:r>
            <w:r w:rsidR="00D40CAF" w:rsidRPr="00503692">
              <w:rPr>
                <w:rFonts w:ascii="Calibri" w:eastAsia="Calibri" w:hAnsi="Calibri" w:cs="Calibri"/>
              </w:rPr>
              <w:t>Submissions received on the speed limit change will be considered</w:t>
            </w:r>
            <w:r w:rsidR="001A11D9" w:rsidRPr="00503692">
              <w:rPr>
                <w:rFonts w:ascii="Calibri" w:eastAsia="Calibri" w:hAnsi="Calibri" w:cs="Calibri"/>
              </w:rPr>
              <w:t xml:space="preserve"> before a final decision by the Director of Land Transport, Waka Kotahi is ma</w:t>
            </w:r>
            <w:r w:rsidR="00A41E34" w:rsidRPr="00503692">
              <w:rPr>
                <w:rFonts w:ascii="Calibri" w:eastAsia="Calibri" w:hAnsi="Calibri" w:cs="Calibri"/>
              </w:rPr>
              <w:t>de on the proposed speed limit change</w:t>
            </w:r>
            <w:r w:rsidR="00503692" w:rsidRPr="00503692">
              <w:rPr>
                <w:rFonts w:ascii="Calibri" w:eastAsia="Calibri" w:hAnsi="Calibri" w:cs="Calibri"/>
              </w:rPr>
              <w:t>.</w:t>
            </w:r>
          </w:p>
          <w:p w14:paraId="3E918FD4" w14:textId="3AC87A9F" w:rsidR="004318DC" w:rsidRDefault="004318DC" w:rsidP="0049771F">
            <w:pPr>
              <w:pStyle w:val="ListParagraph"/>
              <w:numPr>
                <w:ilvl w:val="0"/>
                <w:numId w:val="12"/>
              </w:numPr>
              <w:spacing w:after="0" w:line="240" w:lineRule="auto"/>
              <w:rPr>
                <w:rFonts w:ascii="Calibri" w:eastAsia="Calibri" w:hAnsi="Calibri" w:cs="Calibri"/>
                <w:color w:val="000000" w:themeColor="text1"/>
              </w:rPr>
            </w:pPr>
            <w:r>
              <w:t xml:space="preserve">It is also proposed to reduce the speed limit from 50kph to 30kph on the whole of Cameron Street (525 metres long). </w:t>
            </w:r>
            <w:r w:rsidR="00503692" w:rsidRPr="151BB477">
              <w:rPr>
                <w:rFonts w:ascii="Calibri" w:eastAsia="Calibri" w:hAnsi="Calibri" w:cs="Calibri"/>
                <w:color w:val="000000" w:themeColor="text1"/>
              </w:rPr>
              <w:t>This speed change is</w:t>
            </w:r>
            <w:r w:rsidR="00503692">
              <w:rPr>
                <w:rFonts w:ascii="Calibri" w:eastAsia="Calibri" w:hAnsi="Calibri" w:cs="Calibri"/>
                <w:color w:val="000000" w:themeColor="text1"/>
              </w:rPr>
              <w:t xml:space="preserve"> being consulted on as part of this Traffic Resolution </w:t>
            </w:r>
            <w:proofErr w:type="gramStart"/>
            <w:r w:rsidR="00503692">
              <w:rPr>
                <w:rFonts w:ascii="Calibri" w:eastAsia="Calibri" w:hAnsi="Calibri" w:cs="Calibri"/>
                <w:color w:val="000000" w:themeColor="text1"/>
              </w:rPr>
              <w:t>process, but</w:t>
            </w:r>
            <w:proofErr w:type="gramEnd"/>
            <w:r w:rsidR="00503692">
              <w:rPr>
                <w:rFonts w:ascii="Calibri" w:eastAsia="Calibri" w:hAnsi="Calibri" w:cs="Calibri"/>
                <w:color w:val="000000" w:themeColor="text1"/>
              </w:rPr>
              <w:t xml:space="preserve"> will follow the alternative method for setting speed limits </w:t>
            </w:r>
            <w:r w:rsidR="00503692" w:rsidRPr="151BB477">
              <w:rPr>
                <w:rFonts w:ascii="Calibri" w:eastAsia="Calibri" w:hAnsi="Calibri" w:cs="Calibri"/>
                <w:color w:val="000000" w:themeColor="text1"/>
              </w:rPr>
              <w:t>outlined in the Setting the Speed Limit Rule 2022.</w:t>
            </w:r>
            <w:r w:rsidR="00503692" w:rsidRPr="00503692">
              <w:rPr>
                <w:rFonts w:ascii="Calibri" w:eastAsia="Calibri" w:hAnsi="Calibri" w:cs="Calibri"/>
              </w:rPr>
              <w:t xml:space="preserve"> Submissions received on the speed limit change will be considered before a final decision by the Director of Land Transport, Waka Kotahi is made on the proposed speed limit change.</w:t>
            </w:r>
          </w:p>
          <w:p w14:paraId="71478650" w14:textId="77777777" w:rsidR="004318DC" w:rsidRPr="002B0B53" w:rsidRDefault="004318DC" w:rsidP="0049771F">
            <w:pPr>
              <w:pStyle w:val="ListParagraph"/>
              <w:numPr>
                <w:ilvl w:val="0"/>
                <w:numId w:val="12"/>
              </w:numPr>
              <w:spacing w:after="0" w:line="240" w:lineRule="auto"/>
            </w:pPr>
            <w:r w:rsidRPr="3BE1BA29">
              <w:t>Annual parking revenue impact - none</w:t>
            </w:r>
          </w:p>
          <w:p w14:paraId="771E7E49" w14:textId="41F356AE" w:rsidR="004318DC" w:rsidRPr="005C6135" w:rsidRDefault="004318DC" w:rsidP="00ED3F7E">
            <w:pPr>
              <w:pStyle w:val="ListParagraph"/>
              <w:numPr>
                <w:ilvl w:val="0"/>
                <w:numId w:val="12"/>
              </w:numPr>
              <w:spacing w:after="0" w:line="240" w:lineRule="auto"/>
              <w:ind w:left="714" w:hanging="357"/>
              <w:rPr>
                <w:color w:val="000000" w:themeColor="text1"/>
                <w:lang w:eastAsia="en-NZ"/>
              </w:rPr>
            </w:pPr>
            <w:r w:rsidRPr="3BE1BA29">
              <w:rPr>
                <w:lang w:eastAsia="en-NZ"/>
              </w:rPr>
              <w:t xml:space="preserve">To view </w:t>
            </w:r>
            <w:r w:rsidRPr="09361CA7">
              <w:rPr>
                <w:color w:val="000000"/>
                <w:lang w:eastAsia="en-NZ"/>
              </w:rPr>
              <w:t>the legal description for this Traffic Resolution,</w:t>
            </w:r>
            <w:r w:rsidRPr="09361CA7">
              <w:rPr>
                <w:rFonts w:ascii="Arial" w:hAnsi="Arial" w:cs="Arial"/>
                <w:spacing w:val="-3"/>
                <w:lang w:val="en-GB"/>
              </w:rPr>
              <w:t xml:space="preserve"> </w:t>
            </w:r>
            <w:r w:rsidRPr="09361CA7">
              <w:rPr>
                <w:spacing w:val="-3"/>
                <w:lang w:val="en-GB"/>
              </w:rPr>
              <w:t>an electronic copy of the report</w:t>
            </w:r>
            <w:r w:rsidRPr="09361CA7">
              <w:rPr>
                <w:color w:val="000000"/>
                <w:lang w:eastAsia="en-NZ"/>
              </w:rPr>
              <w:t xml:space="preserve"> will be available on the Council’s website from 9.00am </w:t>
            </w:r>
            <w:r w:rsidRPr="29FC0652">
              <w:rPr>
                <w:color w:val="000000"/>
                <w:lang w:eastAsia="en-NZ"/>
              </w:rPr>
              <w:t>Monday 31 October 2022</w:t>
            </w:r>
            <w:r w:rsidRPr="09361CA7">
              <w:rPr>
                <w:color w:val="000000"/>
                <w:lang w:eastAsia="en-NZ"/>
              </w:rPr>
              <w:t xml:space="preserve"> at </w:t>
            </w:r>
            <w:hyperlink r:id="rId12" w:history="1">
              <w:r>
                <w:rPr>
                  <w:rStyle w:val="Hyperlink"/>
                </w:rPr>
                <w:t>https://www.letstalk.wellington.govt.nz/</w:t>
              </w:r>
            </w:hyperlink>
            <w:r>
              <w:rPr>
                <w:color w:val="0070C0"/>
              </w:rPr>
              <w:t xml:space="preserve"> </w:t>
            </w:r>
            <w:r w:rsidRPr="09361CA7">
              <w:rPr>
                <w:color w:val="000000"/>
                <w:lang w:eastAsia="en-NZ"/>
              </w:rPr>
              <w:t>or you can call (04) 499 4444 and we will send one out to you.</w:t>
            </w:r>
          </w:p>
          <w:p w14:paraId="1F7675B4" w14:textId="77777777" w:rsidR="005C6135" w:rsidRPr="00714F3F" w:rsidRDefault="005C6135" w:rsidP="005C6135">
            <w:pPr>
              <w:pStyle w:val="ListParagraph"/>
              <w:spacing w:after="0" w:line="240" w:lineRule="auto"/>
              <w:ind w:left="714"/>
              <w:rPr>
                <w:color w:val="000000" w:themeColor="text1"/>
                <w:lang w:eastAsia="en-NZ"/>
              </w:rPr>
            </w:pPr>
          </w:p>
          <w:p w14:paraId="60BE0DA9" w14:textId="3C8A39C7" w:rsidR="004318DC" w:rsidRPr="00714F3F" w:rsidRDefault="1F3F3151" w:rsidP="0049771F">
            <w:pPr>
              <w:pStyle w:val="ListParagraph"/>
              <w:numPr>
                <w:ilvl w:val="0"/>
                <w:numId w:val="12"/>
              </w:numPr>
              <w:spacing w:after="0" w:line="240" w:lineRule="auto"/>
              <w:ind w:left="714" w:hanging="357"/>
              <w:rPr>
                <w:color w:val="000000" w:themeColor="text1"/>
                <w:lang w:eastAsia="en-NZ"/>
              </w:rPr>
            </w:pPr>
            <w:r w:rsidRPr="25E78A19">
              <w:rPr>
                <w:rFonts w:ascii="Calibri" w:eastAsia="Calibri" w:hAnsi="Calibri" w:cs="Calibri"/>
                <w:color w:val="000000" w:themeColor="text1"/>
              </w:rPr>
              <w:t xml:space="preserve"> The improvements proposed in this Traffic Resolution are</w:t>
            </w:r>
            <w:r w:rsidR="1D43F305" w:rsidRPr="25E78A19">
              <w:rPr>
                <w:rFonts w:ascii="Calibri" w:eastAsia="Calibri" w:hAnsi="Calibri" w:cs="Calibri"/>
                <w:color w:val="000000" w:themeColor="text1"/>
              </w:rPr>
              <w:t xml:space="preserve"> the </w:t>
            </w:r>
            <w:r w:rsidRPr="25E78A19">
              <w:rPr>
                <w:rFonts w:ascii="Calibri" w:eastAsia="Calibri" w:hAnsi="Calibri" w:cs="Calibri"/>
                <w:color w:val="000000" w:themeColor="text1"/>
              </w:rPr>
              <w:t xml:space="preserve">result of an options analysis. The options analysis report, along with other </w:t>
            </w:r>
            <w:r w:rsidR="1D43F305" w:rsidRPr="25E78A19">
              <w:rPr>
                <w:rFonts w:ascii="Calibri" w:eastAsia="Calibri" w:hAnsi="Calibri" w:cs="Calibri"/>
                <w:color w:val="000000" w:themeColor="text1"/>
              </w:rPr>
              <w:t xml:space="preserve">supporting material </w:t>
            </w:r>
            <w:r w:rsidRPr="25E78A19">
              <w:rPr>
                <w:rFonts w:ascii="Calibri" w:eastAsia="Calibri" w:hAnsi="Calibri" w:cs="Calibri"/>
                <w:color w:val="000000" w:themeColor="text1"/>
              </w:rPr>
              <w:t>such as a</w:t>
            </w:r>
            <w:r w:rsidR="1D43F305" w:rsidRPr="25E78A19">
              <w:rPr>
                <w:rFonts w:ascii="Calibri" w:eastAsia="Calibri" w:hAnsi="Calibri" w:cs="Calibri"/>
                <w:color w:val="000000" w:themeColor="text1"/>
              </w:rPr>
              <w:t xml:space="preserve"> parking management plan, safety audits, etc</w:t>
            </w:r>
            <w:r w:rsidRPr="25E78A19">
              <w:rPr>
                <w:rFonts w:ascii="Calibri" w:eastAsia="Calibri" w:hAnsi="Calibri" w:cs="Calibri"/>
                <w:color w:val="000000" w:themeColor="text1"/>
              </w:rPr>
              <w:t>, can be found here:</w:t>
            </w:r>
            <w:r w:rsidR="34A186B9" w:rsidRPr="151BB477">
              <w:rPr>
                <w:color w:val="000000" w:themeColor="text1"/>
                <w:lang w:eastAsia="en-NZ"/>
              </w:rPr>
              <w:t xml:space="preserve"> </w:t>
            </w:r>
            <w:r w:rsidR="34A186B9" w:rsidRPr="151BB477">
              <w:rPr>
                <w:color w:val="4472C4" w:themeColor="accent1"/>
                <w:u w:val="single"/>
                <w:lang w:eastAsia="en-NZ"/>
              </w:rPr>
              <w:t>https://www.transportprojects.org.nz/current/ngaio-connection/</w:t>
            </w:r>
          </w:p>
        </w:tc>
      </w:tr>
      <w:tr w:rsidR="004318DC" w:rsidRPr="002340BB" w14:paraId="5CBB6AC4" w14:textId="77777777" w:rsidTr="25E78A19">
        <w:tc>
          <w:tcPr>
            <w:tcW w:w="3345" w:type="dxa"/>
            <w:shd w:val="clear" w:color="auto" w:fill="D9D9D9" w:themeFill="background1" w:themeFillShade="D9"/>
          </w:tcPr>
          <w:p w14:paraId="1B8FF0AB" w14:textId="77777777" w:rsidR="004318DC" w:rsidRPr="00476683" w:rsidRDefault="004318DC" w:rsidP="0049771F">
            <w:pPr>
              <w:tabs>
                <w:tab w:val="left" w:pos="1426"/>
              </w:tabs>
              <w:spacing w:after="0" w:line="240" w:lineRule="auto"/>
              <w:rPr>
                <w:b/>
              </w:rPr>
            </w:pPr>
            <w:r w:rsidRPr="00476683">
              <w:rPr>
                <w:b/>
              </w:rPr>
              <w:lastRenderedPageBreak/>
              <w:t>Feedback</w:t>
            </w:r>
          </w:p>
        </w:tc>
        <w:tc>
          <w:tcPr>
            <w:tcW w:w="7429" w:type="dxa"/>
          </w:tcPr>
          <w:p w14:paraId="7C10913B" w14:textId="77777777" w:rsidR="004318DC" w:rsidRDefault="004318DC" w:rsidP="0049771F">
            <w:pPr>
              <w:pStyle w:val="ListParagraph"/>
              <w:numPr>
                <w:ilvl w:val="0"/>
                <w:numId w:val="6"/>
              </w:numPr>
              <w:tabs>
                <w:tab w:val="left" w:pos="1426"/>
              </w:tabs>
              <w:spacing w:after="0" w:line="240" w:lineRule="auto"/>
              <w:ind w:left="714" w:hanging="357"/>
            </w:pPr>
            <w:r>
              <w:t xml:space="preserve">If you would like to provide us with specific feedback, which will be added to the Traffic Resolution following consultation and made public in full, you can do so by filling out an online submission form, downloading a printable submission form on </w:t>
            </w:r>
            <w:hyperlink r:id="rId13">
              <w:r w:rsidRPr="32C0C255">
                <w:rPr>
                  <w:rStyle w:val="Hyperlink"/>
                </w:rPr>
                <w:t>https://www.letstalk.wellington.govt.nz/</w:t>
              </w:r>
            </w:hyperlink>
            <w:r>
              <w:t xml:space="preserve"> or emailing us at </w:t>
            </w:r>
            <w:r w:rsidRPr="41835930">
              <w:rPr>
                <w:color w:val="4472C4" w:themeColor="accent1"/>
                <w:sz w:val="24"/>
                <w:szCs w:val="24"/>
                <w:u w:val="single"/>
              </w:rPr>
              <w:t>ngaioconnections@wcc.govt.nz</w:t>
            </w:r>
            <w:r>
              <w:t xml:space="preserve"> </w:t>
            </w:r>
          </w:p>
          <w:p w14:paraId="22A07EB8" w14:textId="50DE7D2A" w:rsidR="004318DC" w:rsidRDefault="004318DC" w:rsidP="0049771F">
            <w:pPr>
              <w:spacing w:after="0" w:line="240" w:lineRule="auto"/>
              <w:ind w:left="743" w:right="567"/>
              <w:rPr>
                <w:b/>
                <w:bCs/>
              </w:rPr>
            </w:pPr>
            <w:r w:rsidRPr="0524231B">
              <w:rPr>
                <w:b/>
                <w:bCs/>
              </w:rPr>
              <w:t xml:space="preserve">Please note if you are giving feedback the consultation period opens at 9.00 am </w:t>
            </w:r>
            <w:r w:rsidRPr="6856512D">
              <w:rPr>
                <w:b/>
              </w:rPr>
              <w:t xml:space="preserve">Monday 31 October </w:t>
            </w:r>
            <w:r w:rsidRPr="6856512D">
              <w:rPr>
                <w:b/>
                <w:color w:val="000000" w:themeColor="text1"/>
                <w:lang w:eastAsia="en-NZ"/>
              </w:rPr>
              <w:t xml:space="preserve">2022 </w:t>
            </w:r>
            <w:r w:rsidRPr="6856512D">
              <w:rPr>
                <w:b/>
              </w:rPr>
              <w:t xml:space="preserve">and finishes at 5.00 pm </w:t>
            </w:r>
            <w:r w:rsidR="00FA1FEA">
              <w:rPr>
                <w:b/>
              </w:rPr>
              <w:t>Monday</w:t>
            </w:r>
            <w:r w:rsidRPr="6856512D">
              <w:rPr>
                <w:b/>
              </w:rPr>
              <w:t xml:space="preserve"> 2</w:t>
            </w:r>
            <w:r w:rsidR="00FA1FEA">
              <w:rPr>
                <w:b/>
              </w:rPr>
              <w:t>1</w:t>
            </w:r>
            <w:r w:rsidRPr="6856512D">
              <w:rPr>
                <w:b/>
              </w:rPr>
              <w:t xml:space="preserve"> November 2022.</w:t>
            </w:r>
          </w:p>
          <w:p w14:paraId="022A1D1C" w14:textId="77777777" w:rsidR="004318DC" w:rsidRPr="00433AC3" w:rsidRDefault="004318DC" w:rsidP="0049771F">
            <w:pPr>
              <w:pStyle w:val="ListParagraph"/>
              <w:numPr>
                <w:ilvl w:val="0"/>
                <w:numId w:val="6"/>
              </w:numPr>
              <w:tabs>
                <w:tab w:val="left" w:pos="1426"/>
              </w:tabs>
              <w:spacing w:after="0" w:line="240" w:lineRule="auto"/>
              <w:ind w:left="714" w:hanging="357"/>
            </w:pPr>
            <w:r>
              <w:t>What we do with your personal information:</w:t>
            </w:r>
          </w:p>
          <w:p w14:paraId="24AB5A7E" w14:textId="02CC56EE" w:rsidR="004318DC" w:rsidRPr="002340BB" w:rsidRDefault="004318DC" w:rsidP="0049771F">
            <w:pPr>
              <w:spacing w:after="0" w:line="240" w:lineRule="auto"/>
              <w:ind w:left="743" w:right="567"/>
            </w:pPr>
            <w:r w:rsidRPr="00433AC3">
              <w:t>All submissions (</w:t>
            </w:r>
            <w:r w:rsidRPr="00F44721">
              <w:rPr>
                <w:b/>
                <w:bCs/>
              </w:rPr>
              <w:t>including</w:t>
            </w:r>
            <w:r w:rsidRPr="00433AC3">
              <w:t xml:space="preserve"> </w:t>
            </w:r>
            <w:r w:rsidRPr="00291DF4">
              <w:rPr>
                <w:b/>
                <w:bCs/>
              </w:rPr>
              <w:t>your name</w:t>
            </w:r>
            <w:r w:rsidRPr="00433AC3">
              <w:t xml:space="preserve">, but not contact details) are provided </w:t>
            </w:r>
            <w:r w:rsidRPr="005876A9">
              <w:rPr>
                <w:b/>
                <w:bCs/>
              </w:rPr>
              <w:t>in their entirety</w:t>
            </w:r>
            <w:r w:rsidRPr="00433AC3">
              <w:t xml:space="preserve"> to elected members and made available to the public on our website</w:t>
            </w:r>
            <w:r>
              <w:t xml:space="preserve"> and at our office</w:t>
            </w:r>
            <w:r w:rsidRPr="00433AC3">
              <w:t xml:space="preserve">. </w:t>
            </w:r>
          </w:p>
        </w:tc>
      </w:tr>
      <w:tr w:rsidR="000E5CA7" w:rsidRPr="00662270" w14:paraId="4288DF1A" w14:textId="77777777" w:rsidTr="00F253FD">
        <w:tc>
          <w:tcPr>
            <w:tcW w:w="3345" w:type="dxa"/>
            <w:shd w:val="clear" w:color="auto" w:fill="D9D9D9" w:themeFill="background1" w:themeFillShade="D9"/>
          </w:tcPr>
          <w:p w14:paraId="6C16DA44" w14:textId="77777777" w:rsidR="000E5CA7" w:rsidRPr="00476683" w:rsidRDefault="000E5CA7" w:rsidP="0049771F">
            <w:pPr>
              <w:tabs>
                <w:tab w:val="left" w:pos="1426"/>
              </w:tabs>
              <w:spacing w:after="0" w:line="240" w:lineRule="auto"/>
              <w:rPr>
                <w:b/>
              </w:rPr>
            </w:pPr>
          </w:p>
        </w:tc>
        <w:tc>
          <w:tcPr>
            <w:tcW w:w="7429" w:type="dxa"/>
          </w:tcPr>
          <w:p w14:paraId="43C047A2" w14:textId="742F92F1" w:rsidR="000E5CA7" w:rsidRPr="466EBD99" w:rsidRDefault="000E5CA7" w:rsidP="000E5CA7">
            <w:pPr>
              <w:pStyle w:val="ListParagraph"/>
              <w:numPr>
                <w:ilvl w:val="0"/>
                <w:numId w:val="12"/>
              </w:numPr>
              <w:spacing w:after="0" w:line="240" w:lineRule="auto"/>
              <w:rPr>
                <w:color w:val="000000" w:themeColor="text1"/>
              </w:rPr>
            </w:pPr>
            <w:r w:rsidRPr="00433AC3">
              <w:t>Personal information (including contact details) will also be used for the administration of the consultation process including informing you of the outcome of the consultation. All information collected will be held by Wellington City Council, 113 The Terrace, Wellington, with submitters having the right to access and correct personal information.</w:t>
            </w:r>
          </w:p>
        </w:tc>
      </w:tr>
      <w:tr w:rsidR="000E5CA7" w:rsidRPr="00662270" w14:paraId="1BD325AC" w14:textId="77777777" w:rsidTr="00F253FD">
        <w:tc>
          <w:tcPr>
            <w:tcW w:w="3345" w:type="dxa"/>
            <w:shd w:val="clear" w:color="auto" w:fill="D9D9D9" w:themeFill="background1" w:themeFillShade="D9"/>
          </w:tcPr>
          <w:p w14:paraId="537AA94A" w14:textId="77777777" w:rsidR="000E5CA7" w:rsidRPr="00476683" w:rsidRDefault="000E5CA7" w:rsidP="0049771F">
            <w:pPr>
              <w:tabs>
                <w:tab w:val="left" w:pos="1426"/>
              </w:tabs>
              <w:spacing w:after="0" w:line="240" w:lineRule="auto"/>
              <w:rPr>
                <w:b/>
              </w:rPr>
            </w:pPr>
            <w:r w:rsidRPr="00476683">
              <w:rPr>
                <w:b/>
              </w:rPr>
              <w:t>Next Steps</w:t>
            </w:r>
          </w:p>
        </w:tc>
        <w:tc>
          <w:tcPr>
            <w:tcW w:w="7429" w:type="dxa"/>
          </w:tcPr>
          <w:p w14:paraId="23BD51D4" w14:textId="77777777" w:rsidR="000E5CA7" w:rsidRPr="003C3B61" w:rsidRDefault="000E5CA7" w:rsidP="000E5CA7">
            <w:pPr>
              <w:pStyle w:val="ListParagraph"/>
              <w:numPr>
                <w:ilvl w:val="0"/>
                <w:numId w:val="18"/>
              </w:numPr>
              <w:shd w:val="clear" w:color="auto" w:fill="FFFFFF" w:themeFill="background1"/>
              <w:tabs>
                <w:tab w:val="left" w:pos="1426"/>
              </w:tabs>
              <w:spacing w:after="0" w:line="240" w:lineRule="auto"/>
            </w:pPr>
            <w:r w:rsidRPr="466EBD99">
              <w:rPr>
                <w:color w:val="000000" w:themeColor="text1"/>
              </w:rPr>
              <w:t xml:space="preserve">Feedback will be collated, and the </w:t>
            </w:r>
            <w:r w:rsidRPr="466EBD99">
              <w:rPr>
                <w:rFonts w:ascii="Calibri" w:eastAsia="Calibri" w:hAnsi="Calibri" w:cs="Calibri"/>
                <w:color w:val="000000" w:themeColor="text1"/>
              </w:rPr>
              <w:t>propos</w:t>
            </w:r>
            <w:r w:rsidRPr="466EBD99">
              <w:rPr>
                <w:rFonts w:ascii="Calibri" w:eastAsia="Calibri" w:hAnsi="Calibri" w:cs="Calibri"/>
              </w:rPr>
              <w:t xml:space="preserve">al will be presented to a Council committee in December 2022.  </w:t>
            </w:r>
          </w:p>
          <w:p w14:paraId="30F8F29B" w14:textId="1E8E3FB4" w:rsidR="000E5CA7" w:rsidRDefault="000E5CA7" w:rsidP="000E5CA7">
            <w:pPr>
              <w:pStyle w:val="ListParagraph"/>
              <w:numPr>
                <w:ilvl w:val="0"/>
                <w:numId w:val="18"/>
              </w:numPr>
              <w:shd w:val="clear" w:color="auto" w:fill="FFFFFF" w:themeFill="background1"/>
              <w:tabs>
                <w:tab w:val="left" w:pos="1426"/>
              </w:tabs>
              <w:spacing w:after="0" w:line="240" w:lineRule="auto"/>
              <w:ind w:left="714" w:hanging="357"/>
            </w:pPr>
            <w:r w:rsidRPr="466EBD99">
              <w:rPr>
                <w:rFonts w:ascii="Calibri" w:eastAsia="Calibri" w:hAnsi="Calibri" w:cs="Calibri"/>
              </w:rPr>
              <w:t>The</w:t>
            </w:r>
            <w:r w:rsidRPr="361A5923">
              <w:rPr>
                <w:rFonts w:ascii="Calibri" w:eastAsia="Calibri" w:hAnsi="Calibri" w:cs="Calibri"/>
              </w:rPr>
              <w:t xml:space="preserve"> committee meeting date and time will be confirmed after 17 November. Council Officers will update submitters on the committee meeting details.</w:t>
            </w:r>
          </w:p>
          <w:p w14:paraId="597FEDD0" w14:textId="77777777" w:rsidR="000E5CA7" w:rsidRPr="00662270" w:rsidRDefault="000E5CA7" w:rsidP="000E5CA7">
            <w:pPr>
              <w:pStyle w:val="ListParagraph"/>
              <w:numPr>
                <w:ilvl w:val="0"/>
                <w:numId w:val="18"/>
              </w:numPr>
              <w:shd w:val="clear" w:color="auto" w:fill="FFFFFF" w:themeFill="background1"/>
              <w:tabs>
                <w:tab w:val="left" w:pos="1426"/>
              </w:tabs>
              <w:spacing w:after="0" w:line="240" w:lineRule="auto"/>
              <w:ind w:left="714" w:hanging="357"/>
              <w:rPr>
                <w:color w:val="000000" w:themeColor="text1"/>
              </w:rPr>
            </w:pPr>
            <w:r w:rsidRPr="00662270">
              <w:rPr>
                <w:shd w:val="clear" w:color="auto" w:fill="FFFFFF" w:themeFill="background1"/>
              </w:rPr>
              <w:t>If approved, the proposal will be installed within the</w:t>
            </w:r>
            <w:r w:rsidRPr="002340BB">
              <w:t xml:space="preserve"> </w:t>
            </w:r>
            <w:r>
              <w:t>following</w:t>
            </w:r>
            <w:r w:rsidRPr="002340BB">
              <w:t xml:space="preserve"> </w:t>
            </w:r>
            <w:r>
              <w:t>three</w:t>
            </w:r>
            <w:r w:rsidRPr="002340BB">
              <w:t xml:space="preserve"> years.</w:t>
            </w:r>
          </w:p>
        </w:tc>
      </w:tr>
    </w:tbl>
    <w:p w14:paraId="649180D4" w14:textId="77777777" w:rsidR="00CC15E8" w:rsidRDefault="00CC15E8" w:rsidP="00205966">
      <w:pPr>
        <w:tabs>
          <w:tab w:val="left" w:pos="1426"/>
        </w:tabs>
        <w:spacing w:after="0" w:line="240" w:lineRule="auto"/>
      </w:pPr>
    </w:p>
    <w:p w14:paraId="7E158C63" w14:textId="26DC6504" w:rsidR="003B0BD0" w:rsidRDefault="003B0BD0">
      <w:pPr>
        <w:spacing w:after="160" w:line="259" w:lineRule="auto"/>
      </w:pPr>
      <w:r>
        <w:br w:type="page"/>
      </w:r>
    </w:p>
    <w:p w14:paraId="6D49BB7D" w14:textId="3819BBFE" w:rsidR="007739B4" w:rsidRPr="0086696B" w:rsidRDefault="007739B4" w:rsidP="00205966">
      <w:pPr>
        <w:tabs>
          <w:tab w:val="left" w:pos="1426"/>
        </w:tabs>
        <w:spacing w:after="0" w:line="240" w:lineRule="auto"/>
      </w:pPr>
    </w:p>
    <w:p w14:paraId="03E994DE" w14:textId="4E4DD6DD" w:rsidR="00526E1D" w:rsidRDefault="00DC786D" w:rsidP="007739B4">
      <w:pPr>
        <w:tabs>
          <w:tab w:val="left" w:pos="1426"/>
        </w:tabs>
        <w:spacing w:after="0" w:line="240" w:lineRule="auto"/>
        <w:rPr>
          <w:noProof/>
          <w:lang w:eastAsia="en-NZ"/>
        </w:rPr>
      </w:pPr>
      <w:r w:rsidRPr="0086696B">
        <w:rPr>
          <w:rFonts w:ascii="Calibri" w:hAnsi="Calibri"/>
          <w:noProof/>
          <w:szCs w:val="20"/>
          <w:lang w:eastAsia="en-NZ"/>
        </w:rPr>
        <mc:AlternateContent>
          <mc:Choice Requires="wps">
            <w:drawing>
              <wp:anchor distT="0" distB="0" distL="114300" distR="114300" simplePos="0" relativeHeight="251658240" behindDoc="0" locked="0" layoutInCell="1" allowOverlap="1" wp14:anchorId="64AAEDB0" wp14:editId="0980B644">
                <wp:simplePos x="0" y="0"/>
                <wp:positionH relativeFrom="column">
                  <wp:posOffset>118110</wp:posOffset>
                </wp:positionH>
                <wp:positionV relativeFrom="paragraph">
                  <wp:posOffset>69822</wp:posOffset>
                </wp:positionV>
                <wp:extent cx="5629523" cy="38481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523" cy="384810"/>
                        </a:xfrm>
                        <a:prstGeom prst="rect">
                          <a:avLst/>
                        </a:prstGeom>
                        <a:noFill/>
                        <a:ln w="9525">
                          <a:noFill/>
                          <a:miter lim="800000"/>
                          <a:headEnd/>
                          <a:tailEnd/>
                        </a:ln>
                      </wps:spPr>
                      <wps:txbx>
                        <w:txbxContent>
                          <w:p w14:paraId="57BEC505" w14:textId="6E63F8FD" w:rsidR="00B34620" w:rsidRPr="00AA24B4" w:rsidRDefault="00B34620" w:rsidP="007739B4">
                            <w:pPr>
                              <w:suppressAutoHyphens/>
                              <w:rPr>
                                <w:b/>
                                <w:bCs/>
                              </w:rPr>
                            </w:pPr>
                            <w:r w:rsidRPr="00913A91">
                              <w:rPr>
                                <w:rFonts w:cs="Arial"/>
                                <w:b/>
                                <w:bCs/>
                              </w:rPr>
                              <w:t xml:space="preserve">Traffic Resolution Plan: </w:t>
                            </w:r>
                            <w:r w:rsidRPr="00AA24B4">
                              <w:rPr>
                                <w:rFonts w:cs="Arial"/>
                                <w:b/>
                                <w:bCs/>
                              </w:rPr>
                              <w:t>TR</w:t>
                            </w:r>
                            <w:r w:rsidR="005876AF" w:rsidRPr="00AA24B4">
                              <w:rPr>
                                <w:rFonts w:cs="Arial"/>
                                <w:b/>
                                <w:bCs/>
                              </w:rPr>
                              <w:t>180</w:t>
                            </w:r>
                            <w:r w:rsidRPr="00AA24B4">
                              <w:rPr>
                                <w:rFonts w:cs="Arial"/>
                                <w:b/>
                                <w:bCs/>
                              </w:rPr>
                              <w:t>-2</w:t>
                            </w:r>
                            <w:r w:rsidR="005876AF" w:rsidRPr="00AA24B4">
                              <w:rPr>
                                <w:rFonts w:cs="Arial"/>
                                <w:b/>
                                <w:bCs/>
                              </w:rPr>
                              <w:t>2</w:t>
                            </w:r>
                            <w:r w:rsidRPr="00AA24B4">
                              <w:rPr>
                                <w:rFonts w:cs="Arial"/>
                                <w:b/>
                                <w:bCs/>
                              </w:rPr>
                              <w:t xml:space="preserve"> </w:t>
                            </w:r>
                            <w:r w:rsidR="00AA24B4" w:rsidRPr="00AA24B4">
                              <w:rPr>
                                <w:rFonts w:cs="Arial"/>
                                <w:b/>
                                <w:bCs/>
                              </w:rPr>
                              <w:t>Ngaio Transitional bike and pedestrian</w:t>
                            </w:r>
                            <w:r w:rsidR="00AA24B4" w:rsidRPr="00AA24B4">
                              <w:rPr>
                                <w:rFonts w:cs="Arial"/>
                                <w:b/>
                                <w:bCs/>
                                <w:sz w:val="44"/>
                                <w:szCs w:val="44"/>
                              </w:rPr>
                              <w:t xml:space="preserve"> </w:t>
                            </w:r>
                            <w:r w:rsidR="00AA24B4" w:rsidRPr="00AA24B4">
                              <w:rPr>
                                <w:rFonts w:cs="Arial"/>
                                <w:b/>
                                <w:bCs/>
                              </w:rPr>
                              <w:t>improvements</w:t>
                            </w:r>
                          </w:p>
                          <w:p w14:paraId="4C993213" w14:textId="77777777" w:rsidR="00B34620" w:rsidRPr="0086696B" w:rsidRDefault="00B34620" w:rsidP="007739B4">
                            <w:pPr>
                              <w:suppressAutoHyphens/>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AAEDB0" id="_x0000_t202" coordsize="21600,21600" o:spt="202" path="m,l,21600r21600,l21600,xe">
                <v:stroke joinstyle="miter"/>
                <v:path gradientshapeok="t" o:connecttype="rect"/>
              </v:shapetype>
              <v:shape id="Text Box 6" o:spid="_x0000_s1026" type="#_x0000_t202" style="position:absolute;margin-left:9.3pt;margin-top:5.5pt;width:443.25pt;height:30.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" filled="f" stroked="f">
                <v:textbox>
                  <w:txbxContent>
                    <w:p w14:paraId="57BEC505" w14:textId="6E63F8FD" w:rsidR="00B34620" w:rsidRPr="00AA24B4" w:rsidRDefault="00B34620" w:rsidP="007739B4">
                      <w:pPr>
                        <w:suppressAutoHyphens/>
                        <w:rPr>
                          <w:b/>
                          <w:bCs/>
                        </w:rPr>
                      </w:pPr>
                      <w:r w:rsidRPr="00913A91">
                        <w:rPr>
                          <w:rFonts w:cs="Arial"/>
                          <w:b/>
                          <w:bCs/>
                        </w:rPr>
                        <w:t xml:space="preserve">Traffic Resolution Plan: </w:t>
                      </w:r>
                      <w:r w:rsidRPr="00AA24B4">
                        <w:rPr>
                          <w:rFonts w:cs="Arial"/>
                          <w:b/>
                          <w:bCs/>
                        </w:rPr>
                        <w:t>TR</w:t>
                      </w:r>
                      <w:r w:rsidR="005876AF" w:rsidRPr="00AA24B4">
                        <w:rPr>
                          <w:rFonts w:cs="Arial"/>
                          <w:b/>
                          <w:bCs/>
                        </w:rPr>
                        <w:t>180</w:t>
                      </w:r>
                      <w:r w:rsidRPr="00AA24B4">
                        <w:rPr>
                          <w:rFonts w:cs="Arial"/>
                          <w:b/>
                          <w:bCs/>
                        </w:rPr>
                        <w:t>-2</w:t>
                      </w:r>
                      <w:r w:rsidR="005876AF" w:rsidRPr="00AA24B4">
                        <w:rPr>
                          <w:rFonts w:cs="Arial"/>
                          <w:b/>
                          <w:bCs/>
                        </w:rPr>
                        <w:t>2</w:t>
                      </w:r>
                      <w:r w:rsidRPr="00AA24B4">
                        <w:rPr>
                          <w:rFonts w:cs="Arial"/>
                          <w:b/>
                          <w:bCs/>
                        </w:rPr>
                        <w:t xml:space="preserve"> </w:t>
                      </w:r>
                      <w:r w:rsidR="00AA24B4" w:rsidRPr="00AA24B4">
                        <w:rPr>
                          <w:rFonts w:cs="Arial"/>
                          <w:b/>
                          <w:bCs/>
                        </w:rPr>
                        <w:t>Ngaio Transitional bike and pedestrian</w:t>
                      </w:r>
                      <w:r w:rsidR="00AA24B4" w:rsidRPr="00AA24B4">
                        <w:rPr>
                          <w:rFonts w:cs="Arial"/>
                          <w:b/>
                          <w:bCs/>
                          <w:sz w:val="44"/>
                          <w:szCs w:val="44"/>
                        </w:rPr>
                        <w:t xml:space="preserve"> </w:t>
                      </w:r>
                      <w:r w:rsidR="00AA24B4" w:rsidRPr="00AA24B4">
                        <w:rPr>
                          <w:rFonts w:cs="Arial"/>
                          <w:b/>
                          <w:bCs/>
                        </w:rPr>
                        <w:t>improvements</w:t>
                      </w:r>
                    </w:p>
                    <w:p w14:paraId="4C993213" w14:textId="77777777" w:rsidR="00B34620" w:rsidRPr="0086696B" w:rsidRDefault="00B34620" w:rsidP="007739B4">
                      <w:pPr>
                        <w:suppressAutoHyphens/>
                      </w:pPr>
                    </w:p>
                  </w:txbxContent>
                </v:textbox>
              </v:shape>
            </w:pict>
          </mc:Fallback>
        </mc:AlternateContent>
      </w:r>
    </w:p>
    <w:p w14:paraId="3BCE255C" w14:textId="77777777" w:rsidR="00526E1D" w:rsidRDefault="00526E1D" w:rsidP="007739B4">
      <w:pPr>
        <w:tabs>
          <w:tab w:val="left" w:pos="1426"/>
        </w:tabs>
        <w:spacing w:after="0" w:line="240" w:lineRule="auto"/>
        <w:rPr>
          <w:noProof/>
          <w:lang w:eastAsia="en-NZ"/>
        </w:rPr>
      </w:pPr>
    </w:p>
    <w:p w14:paraId="205A0FBB" w14:textId="19EB2A86" w:rsidR="00197D59" w:rsidRDefault="00BD1257" w:rsidP="007739B4">
      <w:pPr>
        <w:tabs>
          <w:tab w:val="left" w:pos="1426"/>
        </w:tabs>
        <w:spacing w:after="0" w:line="240" w:lineRule="auto"/>
        <w:rPr>
          <w:noProof/>
          <w:lang w:eastAsia="en-NZ"/>
        </w:rPr>
      </w:pPr>
      <w:r>
        <w:rPr>
          <w:noProof/>
          <w:lang w:eastAsia="en-NZ"/>
        </w:rPr>
        <w:t>Kaiwharawhara Road – Stage 1 (</w:t>
      </w:r>
      <w:r w:rsidR="00556DB9">
        <w:rPr>
          <w:noProof/>
          <w:lang w:eastAsia="en-NZ"/>
        </w:rPr>
        <w:t>2023)</w:t>
      </w:r>
    </w:p>
    <w:p w14:paraId="1D007D76" w14:textId="30C15AF6" w:rsidR="00197D59" w:rsidRDefault="000935FC" w:rsidP="007739B4">
      <w:pPr>
        <w:tabs>
          <w:tab w:val="left" w:pos="1426"/>
        </w:tabs>
        <w:spacing w:after="0" w:line="240" w:lineRule="auto"/>
        <w:rPr>
          <w:noProof/>
          <w:lang w:eastAsia="en-NZ"/>
        </w:rPr>
      </w:pPr>
      <w:r>
        <w:rPr>
          <w:noProof/>
        </w:rPr>
        <w:drawing>
          <wp:inline distT="0" distB="0" distL="0" distR="0" wp14:anchorId="04CB6DA2" wp14:editId="1971EF9C">
            <wp:extent cx="7691224" cy="5309552"/>
            <wp:effectExtent l="0" t="9208"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16200000">
                      <a:off x="0" y="0"/>
                      <a:ext cx="7701007" cy="5316305"/>
                    </a:xfrm>
                    <a:prstGeom prst="rect">
                      <a:avLst/>
                    </a:prstGeom>
                  </pic:spPr>
                </pic:pic>
              </a:graphicData>
            </a:graphic>
          </wp:inline>
        </w:drawing>
      </w:r>
    </w:p>
    <w:p w14:paraId="2E929CD4" w14:textId="77777777" w:rsidR="000935FC" w:rsidRDefault="000935FC" w:rsidP="007739B4">
      <w:pPr>
        <w:tabs>
          <w:tab w:val="left" w:pos="1426"/>
        </w:tabs>
        <w:spacing w:after="0" w:line="240" w:lineRule="auto"/>
        <w:rPr>
          <w:noProof/>
          <w:lang w:eastAsia="en-NZ"/>
        </w:rPr>
      </w:pPr>
    </w:p>
    <w:p w14:paraId="4C3C43F0" w14:textId="4557CE03" w:rsidR="000935FC" w:rsidRDefault="004D4C77" w:rsidP="007739B4">
      <w:pPr>
        <w:tabs>
          <w:tab w:val="left" w:pos="1426"/>
        </w:tabs>
        <w:spacing w:after="0" w:line="240" w:lineRule="auto"/>
        <w:rPr>
          <w:noProof/>
          <w:lang w:eastAsia="en-NZ"/>
        </w:rPr>
      </w:pPr>
      <w:r>
        <w:rPr>
          <w:noProof/>
        </w:rPr>
        <w:lastRenderedPageBreak/>
        <w:drawing>
          <wp:inline distT="0" distB="0" distL="0" distR="0" wp14:anchorId="54871C42" wp14:editId="5C12871D">
            <wp:extent cx="8235531" cy="5674359"/>
            <wp:effectExtent l="4445"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6200000">
                      <a:off x="0" y="0"/>
                      <a:ext cx="8255485" cy="5688108"/>
                    </a:xfrm>
                    <a:prstGeom prst="rect">
                      <a:avLst/>
                    </a:prstGeom>
                  </pic:spPr>
                </pic:pic>
              </a:graphicData>
            </a:graphic>
          </wp:inline>
        </w:drawing>
      </w:r>
    </w:p>
    <w:p w14:paraId="1AF2A81A" w14:textId="77777777" w:rsidR="004D4C77" w:rsidRDefault="004D4C77" w:rsidP="007739B4">
      <w:pPr>
        <w:tabs>
          <w:tab w:val="left" w:pos="1426"/>
        </w:tabs>
        <w:spacing w:after="0" w:line="240" w:lineRule="auto"/>
        <w:rPr>
          <w:noProof/>
          <w:lang w:eastAsia="en-NZ"/>
        </w:rPr>
      </w:pPr>
    </w:p>
    <w:p w14:paraId="0CB456A7" w14:textId="2A6DD0FE" w:rsidR="004D4C77" w:rsidRDefault="00E448A2" w:rsidP="007739B4">
      <w:pPr>
        <w:tabs>
          <w:tab w:val="left" w:pos="1426"/>
        </w:tabs>
        <w:spacing w:after="0" w:line="240" w:lineRule="auto"/>
        <w:rPr>
          <w:noProof/>
          <w:lang w:eastAsia="en-NZ"/>
        </w:rPr>
      </w:pPr>
      <w:r>
        <w:rPr>
          <w:noProof/>
        </w:rPr>
        <w:lastRenderedPageBreak/>
        <w:drawing>
          <wp:inline distT="0" distB="0" distL="0" distR="0" wp14:anchorId="51F7711F" wp14:editId="139CEA74">
            <wp:extent cx="8326529" cy="5741670"/>
            <wp:effectExtent l="0" t="3175"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16200000">
                      <a:off x="0" y="0"/>
                      <a:ext cx="8337387" cy="5749157"/>
                    </a:xfrm>
                    <a:prstGeom prst="rect">
                      <a:avLst/>
                    </a:prstGeom>
                  </pic:spPr>
                </pic:pic>
              </a:graphicData>
            </a:graphic>
          </wp:inline>
        </w:drawing>
      </w:r>
    </w:p>
    <w:p w14:paraId="554050EC" w14:textId="77777777" w:rsidR="00E448A2" w:rsidRDefault="00E448A2" w:rsidP="007739B4">
      <w:pPr>
        <w:tabs>
          <w:tab w:val="left" w:pos="1426"/>
        </w:tabs>
        <w:spacing w:after="0" w:line="240" w:lineRule="auto"/>
        <w:rPr>
          <w:noProof/>
          <w:lang w:eastAsia="en-NZ"/>
        </w:rPr>
      </w:pPr>
    </w:p>
    <w:p w14:paraId="40370EDD" w14:textId="61F57827" w:rsidR="00E448A2" w:rsidRDefault="009A5367" w:rsidP="007739B4">
      <w:pPr>
        <w:tabs>
          <w:tab w:val="left" w:pos="1426"/>
        </w:tabs>
        <w:spacing w:after="0" w:line="240" w:lineRule="auto"/>
        <w:rPr>
          <w:noProof/>
          <w:lang w:eastAsia="en-NZ"/>
        </w:rPr>
      </w:pPr>
      <w:r>
        <w:rPr>
          <w:noProof/>
        </w:rPr>
        <w:lastRenderedPageBreak/>
        <w:drawing>
          <wp:inline distT="0" distB="0" distL="0" distR="0" wp14:anchorId="210F65E2" wp14:editId="2B3F38AC">
            <wp:extent cx="8342561" cy="5750877"/>
            <wp:effectExtent l="318" t="0" r="2222" b="2223"/>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rot="16200000">
                      <a:off x="0" y="0"/>
                      <a:ext cx="8356338" cy="5760374"/>
                    </a:xfrm>
                    <a:prstGeom prst="rect">
                      <a:avLst/>
                    </a:prstGeom>
                  </pic:spPr>
                </pic:pic>
              </a:graphicData>
            </a:graphic>
          </wp:inline>
        </w:drawing>
      </w:r>
    </w:p>
    <w:p w14:paraId="7EC9EC79" w14:textId="77777777" w:rsidR="009A5367" w:rsidRDefault="009A5367" w:rsidP="007739B4">
      <w:pPr>
        <w:tabs>
          <w:tab w:val="left" w:pos="1426"/>
        </w:tabs>
        <w:spacing w:after="0" w:line="240" w:lineRule="auto"/>
        <w:rPr>
          <w:noProof/>
          <w:lang w:eastAsia="en-NZ"/>
        </w:rPr>
      </w:pPr>
    </w:p>
    <w:p w14:paraId="44F5E217" w14:textId="01BA4B21" w:rsidR="009A5367" w:rsidRDefault="00956683" w:rsidP="007739B4">
      <w:pPr>
        <w:tabs>
          <w:tab w:val="left" w:pos="1426"/>
        </w:tabs>
        <w:spacing w:after="0" w:line="240" w:lineRule="auto"/>
        <w:rPr>
          <w:noProof/>
          <w:lang w:eastAsia="en-NZ"/>
        </w:rPr>
      </w:pPr>
      <w:r>
        <w:rPr>
          <w:noProof/>
        </w:rPr>
        <w:lastRenderedPageBreak/>
        <w:drawing>
          <wp:inline distT="0" distB="0" distL="0" distR="0" wp14:anchorId="62E0DED8" wp14:editId="19C986FC">
            <wp:extent cx="8281104" cy="5696585"/>
            <wp:effectExtent l="0" t="3175"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rot="16200000">
                      <a:off x="0" y="0"/>
                      <a:ext cx="8291258" cy="5703570"/>
                    </a:xfrm>
                    <a:prstGeom prst="rect">
                      <a:avLst/>
                    </a:prstGeom>
                  </pic:spPr>
                </pic:pic>
              </a:graphicData>
            </a:graphic>
          </wp:inline>
        </w:drawing>
      </w:r>
    </w:p>
    <w:p w14:paraId="2B48F7D9" w14:textId="77777777" w:rsidR="00956683" w:rsidRDefault="00956683" w:rsidP="007739B4">
      <w:pPr>
        <w:tabs>
          <w:tab w:val="left" w:pos="1426"/>
        </w:tabs>
        <w:spacing w:after="0" w:line="240" w:lineRule="auto"/>
        <w:rPr>
          <w:noProof/>
          <w:lang w:eastAsia="en-NZ"/>
        </w:rPr>
      </w:pPr>
    </w:p>
    <w:p w14:paraId="56C554FD" w14:textId="546F4BE0" w:rsidR="00956683" w:rsidRDefault="00BD1257" w:rsidP="007739B4">
      <w:pPr>
        <w:tabs>
          <w:tab w:val="left" w:pos="1426"/>
        </w:tabs>
        <w:spacing w:after="0" w:line="240" w:lineRule="auto"/>
        <w:rPr>
          <w:noProof/>
          <w:lang w:eastAsia="en-NZ"/>
        </w:rPr>
      </w:pPr>
      <w:r>
        <w:rPr>
          <w:noProof/>
          <w:lang w:eastAsia="en-NZ"/>
        </w:rPr>
        <w:lastRenderedPageBreak/>
        <w:t>Kaiwharawhara Road Stage 2</w:t>
      </w:r>
      <w:r w:rsidR="00556DB9">
        <w:rPr>
          <w:noProof/>
          <w:lang w:eastAsia="en-NZ"/>
        </w:rPr>
        <w:t xml:space="preserve"> (2024)</w:t>
      </w:r>
    </w:p>
    <w:p w14:paraId="4BF9161B" w14:textId="6E36E016" w:rsidR="00556DB9" w:rsidRDefault="00293C0D" w:rsidP="007739B4">
      <w:pPr>
        <w:tabs>
          <w:tab w:val="left" w:pos="1426"/>
        </w:tabs>
        <w:spacing w:after="0" w:line="240" w:lineRule="auto"/>
        <w:rPr>
          <w:noProof/>
          <w:lang w:eastAsia="en-NZ"/>
        </w:rPr>
      </w:pPr>
      <w:r>
        <w:rPr>
          <w:noProof/>
        </w:rPr>
        <w:drawing>
          <wp:inline distT="0" distB="0" distL="0" distR="0" wp14:anchorId="4A3F91D2" wp14:editId="4C4F4BB7">
            <wp:extent cx="8175492" cy="5631180"/>
            <wp:effectExtent l="0" t="4445"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rot="16200000">
                      <a:off x="0" y="0"/>
                      <a:ext cx="8182791" cy="5636208"/>
                    </a:xfrm>
                    <a:prstGeom prst="rect">
                      <a:avLst/>
                    </a:prstGeom>
                  </pic:spPr>
                </pic:pic>
              </a:graphicData>
            </a:graphic>
          </wp:inline>
        </w:drawing>
      </w:r>
    </w:p>
    <w:p w14:paraId="16B6CB7B" w14:textId="77777777" w:rsidR="00293C0D" w:rsidRDefault="00293C0D" w:rsidP="007739B4">
      <w:pPr>
        <w:tabs>
          <w:tab w:val="left" w:pos="1426"/>
        </w:tabs>
        <w:spacing w:after="0" w:line="240" w:lineRule="auto"/>
        <w:rPr>
          <w:noProof/>
          <w:lang w:eastAsia="en-NZ"/>
        </w:rPr>
      </w:pPr>
    </w:p>
    <w:p w14:paraId="51CA3F77" w14:textId="3CF063A3" w:rsidR="00293C0D" w:rsidRDefault="008E4B91" w:rsidP="007739B4">
      <w:pPr>
        <w:tabs>
          <w:tab w:val="left" w:pos="1426"/>
        </w:tabs>
        <w:spacing w:after="0" w:line="240" w:lineRule="auto"/>
        <w:rPr>
          <w:noProof/>
          <w:lang w:eastAsia="en-NZ"/>
        </w:rPr>
      </w:pPr>
      <w:r>
        <w:rPr>
          <w:noProof/>
        </w:rPr>
        <w:lastRenderedPageBreak/>
        <w:drawing>
          <wp:inline distT="0" distB="0" distL="0" distR="0" wp14:anchorId="6D2B2B9E" wp14:editId="258754D7">
            <wp:extent cx="8093491" cy="5585459"/>
            <wp:effectExtent l="0" t="3175"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16200000">
                      <a:off x="0" y="0"/>
                      <a:ext cx="8112136" cy="5598326"/>
                    </a:xfrm>
                    <a:prstGeom prst="rect">
                      <a:avLst/>
                    </a:prstGeom>
                  </pic:spPr>
                </pic:pic>
              </a:graphicData>
            </a:graphic>
          </wp:inline>
        </w:drawing>
      </w:r>
    </w:p>
    <w:p w14:paraId="6E31C8F6" w14:textId="77777777" w:rsidR="008E4B91" w:rsidRDefault="008E4B91" w:rsidP="007739B4">
      <w:pPr>
        <w:tabs>
          <w:tab w:val="left" w:pos="1426"/>
        </w:tabs>
        <w:spacing w:after="0" w:line="240" w:lineRule="auto"/>
        <w:rPr>
          <w:noProof/>
          <w:lang w:eastAsia="en-NZ"/>
        </w:rPr>
      </w:pPr>
    </w:p>
    <w:p w14:paraId="5E3F8111" w14:textId="5BA956A1" w:rsidR="008E4B91" w:rsidRDefault="006257F0" w:rsidP="007739B4">
      <w:pPr>
        <w:tabs>
          <w:tab w:val="left" w:pos="1426"/>
        </w:tabs>
        <w:spacing w:after="0" w:line="240" w:lineRule="auto"/>
        <w:rPr>
          <w:noProof/>
          <w:lang w:eastAsia="en-NZ"/>
        </w:rPr>
      </w:pPr>
      <w:r>
        <w:rPr>
          <w:noProof/>
        </w:rPr>
        <w:lastRenderedPageBreak/>
        <w:drawing>
          <wp:inline distT="0" distB="0" distL="0" distR="0" wp14:anchorId="0A6D4CF0" wp14:editId="5DB8A803">
            <wp:extent cx="8162501" cy="5633084"/>
            <wp:effectExtent l="762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rot="16200000">
                      <a:off x="0" y="0"/>
                      <a:ext cx="8183704" cy="5647717"/>
                    </a:xfrm>
                    <a:prstGeom prst="rect">
                      <a:avLst/>
                    </a:prstGeom>
                  </pic:spPr>
                </pic:pic>
              </a:graphicData>
            </a:graphic>
          </wp:inline>
        </w:drawing>
      </w:r>
    </w:p>
    <w:p w14:paraId="1140EBA9" w14:textId="77777777" w:rsidR="006257F0" w:rsidRDefault="006257F0" w:rsidP="007739B4">
      <w:pPr>
        <w:tabs>
          <w:tab w:val="left" w:pos="1426"/>
        </w:tabs>
        <w:spacing w:after="0" w:line="240" w:lineRule="auto"/>
        <w:rPr>
          <w:noProof/>
          <w:lang w:eastAsia="en-NZ"/>
        </w:rPr>
      </w:pPr>
    </w:p>
    <w:p w14:paraId="69EFBDFA" w14:textId="54E472FB" w:rsidR="006257F0" w:rsidRDefault="00FD60B5" w:rsidP="007739B4">
      <w:pPr>
        <w:tabs>
          <w:tab w:val="left" w:pos="1426"/>
        </w:tabs>
        <w:spacing w:after="0" w:line="240" w:lineRule="auto"/>
        <w:rPr>
          <w:noProof/>
          <w:lang w:eastAsia="en-NZ"/>
        </w:rPr>
      </w:pPr>
      <w:r>
        <w:rPr>
          <w:noProof/>
        </w:rPr>
        <w:lastRenderedPageBreak/>
        <w:drawing>
          <wp:inline distT="0" distB="0" distL="0" distR="0" wp14:anchorId="5B1BE990" wp14:editId="478A4BE4">
            <wp:extent cx="8212985" cy="5666104"/>
            <wp:effectExtent l="0" t="2857"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rot="16200000">
                      <a:off x="0" y="0"/>
                      <a:ext cx="8233624" cy="5680343"/>
                    </a:xfrm>
                    <a:prstGeom prst="rect">
                      <a:avLst/>
                    </a:prstGeom>
                  </pic:spPr>
                </pic:pic>
              </a:graphicData>
            </a:graphic>
          </wp:inline>
        </w:drawing>
      </w:r>
    </w:p>
    <w:p w14:paraId="0EE4AE27" w14:textId="77777777" w:rsidR="00FD60B5" w:rsidRDefault="00FD60B5" w:rsidP="007739B4">
      <w:pPr>
        <w:tabs>
          <w:tab w:val="left" w:pos="1426"/>
        </w:tabs>
        <w:spacing w:after="0" w:line="240" w:lineRule="auto"/>
        <w:rPr>
          <w:noProof/>
          <w:lang w:eastAsia="en-NZ"/>
        </w:rPr>
      </w:pPr>
    </w:p>
    <w:p w14:paraId="0C18EB00" w14:textId="3DC47BD3" w:rsidR="00FD60B5" w:rsidRDefault="007822F8" w:rsidP="007739B4">
      <w:pPr>
        <w:tabs>
          <w:tab w:val="left" w:pos="1426"/>
        </w:tabs>
        <w:spacing w:after="0" w:line="240" w:lineRule="auto"/>
        <w:rPr>
          <w:noProof/>
          <w:lang w:eastAsia="en-NZ"/>
        </w:rPr>
      </w:pPr>
      <w:r>
        <w:rPr>
          <w:noProof/>
        </w:rPr>
        <w:lastRenderedPageBreak/>
        <w:drawing>
          <wp:inline distT="0" distB="0" distL="0" distR="0" wp14:anchorId="35CF3368" wp14:editId="76F1D9F3">
            <wp:extent cx="8350698" cy="5785167"/>
            <wp:effectExtent l="63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rot="16200000">
                      <a:off x="0" y="0"/>
                      <a:ext cx="8368123" cy="5797239"/>
                    </a:xfrm>
                    <a:prstGeom prst="rect">
                      <a:avLst/>
                    </a:prstGeom>
                  </pic:spPr>
                </pic:pic>
              </a:graphicData>
            </a:graphic>
          </wp:inline>
        </w:drawing>
      </w:r>
    </w:p>
    <w:p w14:paraId="33C67BE4" w14:textId="77777777" w:rsidR="007822F8" w:rsidRDefault="007822F8" w:rsidP="007739B4">
      <w:pPr>
        <w:tabs>
          <w:tab w:val="left" w:pos="1426"/>
        </w:tabs>
        <w:spacing w:after="0" w:line="240" w:lineRule="auto"/>
        <w:rPr>
          <w:noProof/>
          <w:lang w:eastAsia="en-NZ"/>
        </w:rPr>
      </w:pPr>
    </w:p>
    <w:p w14:paraId="69E01FA5" w14:textId="5C617F97" w:rsidR="007822F8" w:rsidRDefault="005A2DD8" w:rsidP="007739B4">
      <w:pPr>
        <w:tabs>
          <w:tab w:val="left" w:pos="1426"/>
        </w:tabs>
        <w:spacing w:after="0" w:line="240" w:lineRule="auto"/>
        <w:rPr>
          <w:noProof/>
          <w:lang w:eastAsia="en-NZ"/>
        </w:rPr>
      </w:pPr>
      <w:r>
        <w:rPr>
          <w:noProof/>
          <w:lang w:eastAsia="en-NZ"/>
        </w:rPr>
        <w:lastRenderedPageBreak/>
        <w:t>Kaiwharawhara Road Stage 3 (</w:t>
      </w:r>
      <w:r w:rsidR="00346880">
        <w:rPr>
          <w:noProof/>
          <w:lang w:eastAsia="en-NZ"/>
        </w:rPr>
        <w:t xml:space="preserve">early </w:t>
      </w:r>
      <w:r>
        <w:rPr>
          <w:noProof/>
          <w:lang w:eastAsia="en-NZ"/>
        </w:rPr>
        <w:t>2025</w:t>
      </w:r>
      <w:r w:rsidR="00346880">
        <w:rPr>
          <w:noProof/>
          <w:lang w:eastAsia="en-NZ"/>
        </w:rPr>
        <w:t xml:space="preserve"> onwards</w:t>
      </w:r>
      <w:r>
        <w:rPr>
          <w:noProof/>
          <w:lang w:eastAsia="en-NZ"/>
        </w:rPr>
        <w:t>)</w:t>
      </w:r>
    </w:p>
    <w:p w14:paraId="236A4236" w14:textId="09FDEEE4" w:rsidR="005A2DD8" w:rsidRDefault="000C18BF" w:rsidP="007739B4">
      <w:pPr>
        <w:tabs>
          <w:tab w:val="left" w:pos="1426"/>
        </w:tabs>
        <w:spacing w:after="0" w:line="240" w:lineRule="auto"/>
        <w:rPr>
          <w:noProof/>
          <w:lang w:eastAsia="en-NZ"/>
        </w:rPr>
      </w:pPr>
      <w:r>
        <w:rPr>
          <w:noProof/>
        </w:rPr>
        <w:drawing>
          <wp:inline distT="0" distB="0" distL="0" distR="0" wp14:anchorId="6DC259FF" wp14:editId="79043350">
            <wp:extent cx="8177562" cy="5648008"/>
            <wp:effectExtent l="7620" t="0" r="254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rot="16200000">
                      <a:off x="0" y="0"/>
                      <a:ext cx="8186573" cy="5654231"/>
                    </a:xfrm>
                    <a:prstGeom prst="rect">
                      <a:avLst/>
                    </a:prstGeom>
                  </pic:spPr>
                </pic:pic>
              </a:graphicData>
            </a:graphic>
          </wp:inline>
        </w:drawing>
      </w:r>
    </w:p>
    <w:p w14:paraId="628BA2A0" w14:textId="77777777" w:rsidR="000C18BF" w:rsidRDefault="000C18BF" w:rsidP="007739B4">
      <w:pPr>
        <w:tabs>
          <w:tab w:val="left" w:pos="1426"/>
        </w:tabs>
        <w:spacing w:after="0" w:line="240" w:lineRule="auto"/>
        <w:rPr>
          <w:noProof/>
          <w:lang w:eastAsia="en-NZ"/>
        </w:rPr>
      </w:pPr>
    </w:p>
    <w:p w14:paraId="440C63CC" w14:textId="557482A5" w:rsidR="000C18BF" w:rsidRDefault="00E61986" w:rsidP="007739B4">
      <w:pPr>
        <w:tabs>
          <w:tab w:val="left" w:pos="1426"/>
        </w:tabs>
        <w:spacing w:after="0" w:line="240" w:lineRule="auto"/>
        <w:rPr>
          <w:noProof/>
          <w:lang w:eastAsia="en-NZ"/>
        </w:rPr>
      </w:pPr>
      <w:r>
        <w:rPr>
          <w:noProof/>
        </w:rPr>
        <w:lastRenderedPageBreak/>
        <w:drawing>
          <wp:inline distT="0" distB="0" distL="0" distR="0" wp14:anchorId="71C4DF03" wp14:editId="1B35539F">
            <wp:extent cx="8322761" cy="5756592"/>
            <wp:effectExtent l="6667" t="0" r="9208" b="9207"/>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rot="16200000">
                      <a:off x="0" y="0"/>
                      <a:ext cx="8332625" cy="5763414"/>
                    </a:xfrm>
                    <a:prstGeom prst="rect">
                      <a:avLst/>
                    </a:prstGeom>
                  </pic:spPr>
                </pic:pic>
              </a:graphicData>
            </a:graphic>
          </wp:inline>
        </w:drawing>
      </w:r>
    </w:p>
    <w:p w14:paraId="3F238BBE" w14:textId="77777777" w:rsidR="00E61986" w:rsidRDefault="00E61986" w:rsidP="007739B4">
      <w:pPr>
        <w:tabs>
          <w:tab w:val="left" w:pos="1426"/>
        </w:tabs>
        <w:spacing w:after="0" w:line="240" w:lineRule="auto"/>
        <w:rPr>
          <w:noProof/>
          <w:lang w:eastAsia="en-NZ"/>
        </w:rPr>
      </w:pPr>
    </w:p>
    <w:p w14:paraId="1F402FD7" w14:textId="7FBA8895" w:rsidR="00E61986" w:rsidRDefault="00BB693C" w:rsidP="007739B4">
      <w:pPr>
        <w:tabs>
          <w:tab w:val="left" w:pos="1426"/>
        </w:tabs>
        <w:spacing w:after="0" w:line="240" w:lineRule="auto"/>
        <w:rPr>
          <w:noProof/>
          <w:lang w:eastAsia="en-NZ"/>
        </w:rPr>
      </w:pPr>
      <w:r>
        <w:rPr>
          <w:noProof/>
        </w:rPr>
        <w:lastRenderedPageBreak/>
        <w:drawing>
          <wp:inline distT="0" distB="0" distL="0" distR="0" wp14:anchorId="3216A7F4" wp14:editId="30369B1C">
            <wp:extent cx="8190568" cy="5646102"/>
            <wp:effectExtent l="0" t="4128"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rot="16200000">
                      <a:off x="0" y="0"/>
                      <a:ext cx="8202422" cy="5654273"/>
                    </a:xfrm>
                    <a:prstGeom prst="rect">
                      <a:avLst/>
                    </a:prstGeom>
                  </pic:spPr>
                </pic:pic>
              </a:graphicData>
            </a:graphic>
          </wp:inline>
        </w:drawing>
      </w:r>
    </w:p>
    <w:p w14:paraId="50C8492A" w14:textId="77777777" w:rsidR="00BB693C" w:rsidRDefault="00BB693C" w:rsidP="007739B4">
      <w:pPr>
        <w:tabs>
          <w:tab w:val="left" w:pos="1426"/>
        </w:tabs>
        <w:spacing w:after="0" w:line="240" w:lineRule="auto"/>
        <w:rPr>
          <w:noProof/>
          <w:lang w:eastAsia="en-NZ"/>
        </w:rPr>
      </w:pPr>
    </w:p>
    <w:p w14:paraId="0A981389" w14:textId="662893EC" w:rsidR="00BB693C" w:rsidRDefault="00BB693C" w:rsidP="007739B4">
      <w:pPr>
        <w:tabs>
          <w:tab w:val="left" w:pos="1426"/>
        </w:tabs>
        <w:spacing w:after="0" w:line="240" w:lineRule="auto"/>
        <w:rPr>
          <w:noProof/>
          <w:lang w:eastAsia="en-NZ"/>
        </w:rPr>
      </w:pPr>
      <w:r>
        <w:rPr>
          <w:noProof/>
        </w:rPr>
        <w:lastRenderedPageBreak/>
        <w:drawing>
          <wp:inline distT="0" distB="0" distL="0" distR="0" wp14:anchorId="3DBFB5F4" wp14:editId="05C3368F">
            <wp:extent cx="8164681" cy="5621020"/>
            <wp:effectExtent l="0" t="4762" r="3492" b="3493"/>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rot="16200000">
                      <a:off x="0" y="0"/>
                      <a:ext cx="8170050" cy="5624717"/>
                    </a:xfrm>
                    <a:prstGeom prst="rect">
                      <a:avLst/>
                    </a:prstGeom>
                  </pic:spPr>
                </pic:pic>
              </a:graphicData>
            </a:graphic>
          </wp:inline>
        </w:drawing>
      </w:r>
    </w:p>
    <w:p w14:paraId="7DD776D7" w14:textId="77777777" w:rsidR="00BB693C" w:rsidRDefault="00BB693C" w:rsidP="007739B4">
      <w:pPr>
        <w:tabs>
          <w:tab w:val="left" w:pos="1426"/>
        </w:tabs>
        <w:spacing w:after="0" w:line="240" w:lineRule="auto"/>
        <w:rPr>
          <w:noProof/>
          <w:lang w:eastAsia="en-NZ"/>
        </w:rPr>
      </w:pPr>
    </w:p>
    <w:p w14:paraId="0DB39E66" w14:textId="2B360886" w:rsidR="00BB693C" w:rsidRDefault="00ED117A" w:rsidP="007739B4">
      <w:pPr>
        <w:tabs>
          <w:tab w:val="left" w:pos="1426"/>
        </w:tabs>
        <w:spacing w:after="0" w:line="240" w:lineRule="auto"/>
        <w:rPr>
          <w:noProof/>
          <w:lang w:eastAsia="en-NZ"/>
        </w:rPr>
      </w:pPr>
      <w:r>
        <w:rPr>
          <w:noProof/>
        </w:rPr>
        <w:lastRenderedPageBreak/>
        <w:drawing>
          <wp:inline distT="0" distB="0" distL="0" distR="0" wp14:anchorId="52F1BDDE" wp14:editId="7C9ECF7B">
            <wp:extent cx="8341435" cy="5745480"/>
            <wp:effectExtent l="2540" t="0" r="508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rot="16200000">
                      <a:off x="0" y="0"/>
                      <a:ext cx="8349615" cy="5751114"/>
                    </a:xfrm>
                    <a:prstGeom prst="rect">
                      <a:avLst/>
                    </a:prstGeom>
                  </pic:spPr>
                </pic:pic>
              </a:graphicData>
            </a:graphic>
          </wp:inline>
        </w:drawing>
      </w:r>
    </w:p>
    <w:p w14:paraId="0B9D69F5" w14:textId="77777777" w:rsidR="00ED117A" w:rsidRDefault="00ED117A" w:rsidP="007739B4">
      <w:pPr>
        <w:tabs>
          <w:tab w:val="left" w:pos="1426"/>
        </w:tabs>
        <w:spacing w:after="0" w:line="240" w:lineRule="auto"/>
        <w:rPr>
          <w:noProof/>
          <w:lang w:eastAsia="en-NZ"/>
        </w:rPr>
      </w:pPr>
    </w:p>
    <w:p w14:paraId="40AA8D17" w14:textId="4F001C56" w:rsidR="007739B4" w:rsidRDefault="003B0BD0" w:rsidP="007739B4">
      <w:pPr>
        <w:tabs>
          <w:tab w:val="left" w:pos="1426"/>
        </w:tabs>
        <w:spacing w:after="0" w:line="240" w:lineRule="auto"/>
        <w:rPr>
          <w:noProof/>
          <w:lang w:eastAsia="en-NZ"/>
        </w:rPr>
      </w:pPr>
      <w:r>
        <w:rPr>
          <w:noProof/>
        </w:rPr>
        <w:lastRenderedPageBreak/>
        <w:drawing>
          <wp:anchor distT="0" distB="0" distL="114300" distR="114300" simplePos="0" relativeHeight="251658241" behindDoc="1" locked="0" layoutInCell="1" allowOverlap="1" wp14:anchorId="34557CCA" wp14:editId="718C06DF">
            <wp:simplePos x="0" y="0"/>
            <wp:positionH relativeFrom="column">
              <wp:posOffset>-1115060</wp:posOffset>
            </wp:positionH>
            <wp:positionV relativeFrom="paragraph">
              <wp:posOffset>1356995</wp:posOffset>
            </wp:positionV>
            <wp:extent cx="7846695" cy="5609590"/>
            <wp:effectExtent l="0" t="5397" r="0" b="0"/>
            <wp:wrapTight wrapText="bothSides">
              <wp:wrapPolygon edited="0">
                <wp:start x="21615" y="21"/>
                <wp:lineTo x="62" y="21"/>
                <wp:lineTo x="62" y="21513"/>
                <wp:lineTo x="21615" y="21513"/>
                <wp:lineTo x="21615" y="21"/>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9">
                      <a:extLst>
                        <a:ext uri="{28A0092B-C50C-407E-A947-70E740481C1C}">
                          <a14:useLocalDpi xmlns:a14="http://schemas.microsoft.com/office/drawing/2010/main" val="0"/>
                        </a:ext>
                      </a:extLst>
                    </a:blip>
                    <a:stretch>
                      <a:fillRect/>
                    </a:stretch>
                  </pic:blipFill>
                  <pic:spPr>
                    <a:xfrm rot="16200000">
                      <a:off x="0" y="0"/>
                      <a:ext cx="7846695" cy="5609590"/>
                    </a:xfrm>
                    <a:prstGeom prst="rect">
                      <a:avLst/>
                    </a:prstGeom>
                  </pic:spPr>
                </pic:pic>
              </a:graphicData>
            </a:graphic>
            <wp14:sizeRelH relativeFrom="page">
              <wp14:pctWidth>0</wp14:pctWidth>
            </wp14:sizeRelH>
            <wp14:sizeRelV relativeFrom="page">
              <wp14:pctHeight>0</wp14:pctHeight>
            </wp14:sizeRelV>
          </wp:anchor>
        </w:drawing>
      </w:r>
      <w:r w:rsidR="005C397C">
        <w:rPr>
          <w:noProof/>
          <w:lang w:eastAsia="en-NZ"/>
        </w:rPr>
        <w:t>A</w:t>
      </w:r>
      <w:r w:rsidR="007D7CD6">
        <w:rPr>
          <w:noProof/>
          <w:lang w:eastAsia="en-NZ"/>
        </w:rPr>
        <w:t>ll</w:t>
      </w:r>
      <w:r w:rsidR="005C397C">
        <w:rPr>
          <w:noProof/>
          <w:lang w:eastAsia="en-NZ"/>
        </w:rPr>
        <w:t xml:space="preserve"> plans</w:t>
      </w:r>
      <w:r w:rsidR="00372EF6">
        <w:rPr>
          <w:noProof/>
          <w:lang w:eastAsia="en-NZ"/>
        </w:rPr>
        <w:t xml:space="preserve"> below are </w:t>
      </w:r>
      <w:r w:rsidR="007D7CD6">
        <w:rPr>
          <w:noProof/>
          <w:lang w:eastAsia="en-NZ"/>
        </w:rPr>
        <w:t>Stage 1</w:t>
      </w:r>
      <w:r w:rsidR="00372EF6">
        <w:rPr>
          <w:noProof/>
          <w:lang w:eastAsia="en-NZ"/>
        </w:rPr>
        <w:t xml:space="preserve"> (2023 onwards)</w:t>
      </w:r>
    </w:p>
    <w:p w14:paraId="7E8A26DB" w14:textId="76070EA4" w:rsidR="007A55B6" w:rsidRDefault="007A55B6" w:rsidP="007739B4">
      <w:pPr>
        <w:tabs>
          <w:tab w:val="left" w:pos="1426"/>
        </w:tabs>
        <w:spacing w:after="0" w:line="240" w:lineRule="auto"/>
        <w:rPr>
          <w:noProof/>
          <w:lang w:eastAsia="en-NZ"/>
        </w:rPr>
      </w:pPr>
    </w:p>
    <w:p w14:paraId="0BBF0E6A" w14:textId="6E4934C9" w:rsidR="00154F83" w:rsidRDefault="00154F83" w:rsidP="007739B4">
      <w:pPr>
        <w:tabs>
          <w:tab w:val="left" w:pos="1426"/>
        </w:tabs>
        <w:spacing w:after="0" w:line="240" w:lineRule="auto"/>
        <w:rPr>
          <w:noProof/>
          <w:lang w:eastAsia="en-NZ"/>
        </w:rPr>
      </w:pPr>
    </w:p>
    <w:p w14:paraId="678E625F" w14:textId="16EB8C65" w:rsidR="003B0BD0" w:rsidRDefault="00BC470C" w:rsidP="007739B4">
      <w:pPr>
        <w:tabs>
          <w:tab w:val="left" w:pos="1426"/>
        </w:tabs>
        <w:spacing w:after="0" w:line="240" w:lineRule="auto"/>
        <w:rPr>
          <w:noProof/>
          <w:lang w:eastAsia="en-NZ"/>
        </w:rPr>
      </w:pPr>
      <w:r>
        <w:rPr>
          <w:noProof/>
        </w:rPr>
        <w:lastRenderedPageBreak/>
        <w:drawing>
          <wp:anchor distT="0" distB="0" distL="114300" distR="114300" simplePos="0" relativeHeight="251658243" behindDoc="1" locked="0" layoutInCell="1" allowOverlap="1" wp14:anchorId="7C42397D" wp14:editId="1D3572A6">
            <wp:simplePos x="0" y="0"/>
            <wp:positionH relativeFrom="column">
              <wp:posOffset>-1165225</wp:posOffset>
            </wp:positionH>
            <wp:positionV relativeFrom="paragraph">
              <wp:posOffset>1356360</wp:posOffset>
            </wp:positionV>
            <wp:extent cx="7860665" cy="5617210"/>
            <wp:effectExtent l="0" t="2222" r="4762" b="4763"/>
            <wp:wrapTight wrapText="bothSides">
              <wp:wrapPolygon edited="0">
                <wp:start x="21606" y="9"/>
                <wp:lineTo x="39" y="9"/>
                <wp:lineTo x="39" y="21545"/>
                <wp:lineTo x="21606" y="21545"/>
                <wp:lineTo x="21606" y="9"/>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0">
                      <a:extLst>
                        <a:ext uri="{28A0092B-C50C-407E-A947-70E740481C1C}">
                          <a14:useLocalDpi xmlns:a14="http://schemas.microsoft.com/office/drawing/2010/main" val="0"/>
                        </a:ext>
                      </a:extLst>
                    </a:blip>
                    <a:stretch>
                      <a:fillRect/>
                    </a:stretch>
                  </pic:blipFill>
                  <pic:spPr>
                    <a:xfrm rot="16200000">
                      <a:off x="0" y="0"/>
                      <a:ext cx="7860665" cy="5617210"/>
                    </a:xfrm>
                    <a:prstGeom prst="rect">
                      <a:avLst/>
                    </a:prstGeom>
                  </pic:spPr>
                </pic:pic>
              </a:graphicData>
            </a:graphic>
            <wp14:sizeRelH relativeFrom="page">
              <wp14:pctWidth>0</wp14:pctWidth>
            </wp14:sizeRelH>
            <wp14:sizeRelV relativeFrom="page">
              <wp14:pctHeight>0</wp14:pctHeight>
            </wp14:sizeRelV>
          </wp:anchor>
        </w:drawing>
      </w:r>
    </w:p>
    <w:p w14:paraId="074B5C7D" w14:textId="31B3367A" w:rsidR="003B0BD0" w:rsidRDefault="003B0BD0" w:rsidP="007739B4">
      <w:pPr>
        <w:tabs>
          <w:tab w:val="left" w:pos="1426"/>
        </w:tabs>
        <w:spacing w:after="0" w:line="240" w:lineRule="auto"/>
        <w:rPr>
          <w:noProof/>
          <w:lang w:eastAsia="en-NZ"/>
        </w:rPr>
      </w:pPr>
    </w:p>
    <w:p w14:paraId="58B87991" w14:textId="1922C05D" w:rsidR="00154F83" w:rsidRDefault="00154F83" w:rsidP="007739B4">
      <w:pPr>
        <w:tabs>
          <w:tab w:val="left" w:pos="1426"/>
        </w:tabs>
        <w:spacing w:after="0" w:line="240" w:lineRule="auto"/>
        <w:rPr>
          <w:noProof/>
          <w:lang w:eastAsia="en-NZ"/>
        </w:rPr>
      </w:pPr>
    </w:p>
    <w:p w14:paraId="3AB4948A" w14:textId="660121CB" w:rsidR="00154F83" w:rsidRDefault="00BC470C" w:rsidP="007739B4">
      <w:pPr>
        <w:tabs>
          <w:tab w:val="left" w:pos="1426"/>
        </w:tabs>
        <w:spacing w:after="0" w:line="240" w:lineRule="auto"/>
        <w:rPr>
          <w:noProof/>
          <w:lang w:eastAsia="en-NZ"/>
        </w:rPr>
      </w:pPr>
      <w:r>
        <w:rPr>
          <w:noProof/>
        </w:rPr>
        <w:lastRenderedPageBreak/>
        <w:drawing>
          <wp:anchor distT="0" distB="0" distL="114300" distR="114300" simplePos="0" relativeHeight="251658244" behindDoc="1" locked="0" layoutInCell="1" allowOverlap="1" wp14:anchorId="5DE7FEDA" wp14:editId="2EE62071">
            <wp:simplePos x="0" y="0"/>
            <wp:positionH relativeFrom="column">
              <wp:posOffset>-1170940</wp:posOffset>
            </wp:positionH>
            <wp:positionV relativeFrom="paragraph">
              <wp:posOffset>1315720</wp:posOffset>
            </wp:positionV>
            <wp:extent cx="7967980" cy="5713095"/>
            <wp:effectExtent l="3492" t="0" r="0" b="0"/>
            <wp:wrapTight wrapText="bothSides">
              <wp:wrapPolygon edited="0">
                <wp:start x="21591" y="-13"/>
                <wp:lineTo x="56" y="-13"/>
                <wp:lineTo x="56" y="21522"/>
                <wp:lineTo x="21591" y="21522"/>
                <wp:lineTo x="21591" y="-13"/>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1">
                      <a:extLst>
                        <a:ext uri="{28A0092B-C50C-407E-A947-70E740481C1C}">
                          <a14:useLocalDpi xmlns:a14="http://schemas.microsoft.com/office/drawing/2010/main" val="0"/>
                        </a:ext>
                      </a:extLst>
                    </a:blip>
                    <a:stretch>
                      <a:fillRect/>
                    </a:stretch>
                  </pic:blipFill>
                  <pic:spPr>
                    <a:xfrm rot="16200000">
                      <a:off x="0" y="0"/>
                      <a:ext cx="7967980" cy="5713095"/>
                    </a:xfrm>
                    <a:prstGeom prst="rect">
                      <a:avLst/>
                    </a:prstGeom>
                  </pic:spPr>
                </pic:pic>
              </a:graphicData>
            </a:graphic>
            <wp14:sizeRelH relativeFrom="page">
              <wp14:pctWidth>0</wp14:pctWidth>
            </wp14:sizeRelH>
            <wp14:sizeRelV relativeFrom="page">
              <wp14:pctHeight>0</wp14:pctHeight>
            </wp14:sizeRelV>
          </wp:anchor>
        </w:drawing>
      </w:r>
    </w:p>
    <w:p w14:paraId="43377AFF" w14:textId="513E8D85" w:rsidR="00154F83" w:rsidRDefault="00154F83" w:rsidP="007739B4">
      <w:pPr>
        <w:tabs>
          <w:tab w:val="left" w:pos="1426"/>
        </w:tabs>
        <w:spacing w:after="0" w:line="240" w:lineRule="auto"/>
        <w:rPr>
          <w:noProof/>
          <w:lang w:eastAsia="en-NZ"/>
        </w:rPr>
      </w:pPr>
    </w:p>
    <w:p w14:paraId="4FA496E9" w14:textId="78547AB5" w:rsidR="00154F83" w:rsidRDefault="00154F83" w:rsidP="007739B4">
      <w:pPr>
        <w:tabs>
          <w:tab w:val="left" w:pos="1426"/>
        </w:tabs>
        <w:spacing w:after="0" w:line="240" w:lineRule="auto"/>
        <w:rPr>
          <w:noProof/>
          <w:lang w:eastAsia="en-NZ"/>
        </w:rPr>
      </w:pPr>
    </w:p>
    <w:p w14:paraId="7E3BE356" w14:textId="4AFC27D2" w:rsidR="004C1BDF" w:rsidRDefault="00BC470C" w:rsidP="007739B4">
      <w:pPr>
        <w:tabs>
          <w:tab w:val="left" w:pos="1426"/>
        </w:tabs>
        <w:spacing w:after="0" w:line="240" w:lineRule="auto"/>
        <w:rPr>
          <w:noProof/>
          <w:lang w:eastAsia="en-NZ"/>
        </w:rPr>
      </w:pPr>
      <w:r>
        <w:rPr>
          <w:noProof/>
        </w:rPr>
        <w:lastRenderedPageBreak/>
        <w:drawing>
          <wp:anchor distT="0" distB="0" distL="114300" distR="114300" simplePos="0" relativeHeight="251658245" behindDoc="1" locked="0" layoutInCell="1" allowOverlap="1" wp14:anchorId="62256414" wp14:editId="6DC4B9A3">
            <wp:simplePos x="0" y="0"/>
            <wp:positionH relativeFrom="column">
              <wp:posOffset>-1159510</wp:posOffset>
            </wp:positionH>
            <wp:positionV relativeFrom="paragraph">
              <wp:posOffset>1315720</wp:posOffset>
            </wp:positionV>
            <wp:extent cx="7940040" cy="5709920"/>
            <wp:effectExtent l="0" t="8890" r="0" b="0"/>
            <wp:wrapTight wrapText="bothSides">
              <wp:wrapPolygon edited="0">
                <wp:start x="21624" y="34"/>
                <wp:lineTo x="66" y="34"/>
                <wp:lineTo x="66" y="21509"/>
                <wp:lineTo x="21624" y="21509"/>
                <wp:lineTo x="21624" y="34"/>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2" cstate="print">
                      <a:extLst>
                        <a:ext uri="{28A0092B-C50C-407E-A947-70E740481C1C}">
                          <a14:useLocalDpi xmlns:a14="http://schemas.microsoft.com/office/drawing/2010/main" val="0"/>
                        </a:ext>
                      </a:extLst>
                    </a:blip>
                    <a:stretch>
                      <a:fillRect/>
                    </a:stretch>
                  </pic:blipFill>
                  <pic:spPr>
                    <a:xfrm rot="16200000">
                      <a:off x="0" y="0"/>
                      <a:ext cx="7940040" cy="5709920"/>
                    </a:xfrm>
                    <a:prstGeom prst="rect">
                      <a:avLst/>
                    </a:prstGeom>
                  </pic:spPr>
                </pic:pic>
              </a:graphicData>
            </a:graphic>
            <wp14:sizeRelH relativeFrom="page">
              <wp14:pctWidth>0</wp14:pctWidth>
            </wp14:sizeRelH>
            <wp14:sizeRelV relativeFrom="page">
              <wp14:pctHeight>0</wp14:pctHeight>
            </wp14:sizeRelV>
          </wp:anchor>
        </w:drawing>
      </w:r>
    </w:p>
    <w:p w14:paraId="4BDC3170" w14:textId="61C1883F" w:rsidR="001A2B7A" w:rsidRDefault="001A2B7A" w:rsidP="007739B4">
      <w:pPr>
        <w:tabs>
          <w:tab w:val="left" w:pos="1426"/>
        </w:tabs>
        <w:spacing w:after="0" w:line="240" w:lineRule="auto"/>
        <w:rPr>
          <w:noProof/>
          <w:lang w:eastAsia="en-NZ"/>
        </w:rPr>
      </w:pPr>
    </w:p>
    <w:p w14:paraId="081A9593" w14:textId="5B45B215" w:rsidR="001A2B7A" w:rsidRDefault="001A2B7A" w:rsidP="007739B4">
      <w:pPr>
        <w:tabs>
          <w:tab w:val="left" w:pos="1426"/>
        </w:tabs>
        <w:spacing w:after="0" w:line="240" w:lineRule="auto"/>
        <w:rPr>
          <w:noProof/>
          <w:lang w:eastAsia="en-NZ"/>
        </w:rPr>
      </w:pPr>
    </w:p>
    <w:p w14:paraId="764579DB" w14:textId="393025D5" w:rsidR="00DC649A" w:rsidRDefault="00BC470C" w:rsidP="007739B4">
      <w:pPr>
        <w:tabs>
          <w:tab w:val="left" w:pos="1426"/>
        </w:tabs>
        <w:spacing w:after="0" w:line="240" w:lineRule="auto"/>
        <w:rPr>
          <w:noProof/>
          <w:lang w:eastAsia="en-NZ"/>
        </w:rPr>
      </w:pPr>
      <w:r>
        <w:rPr>
          <w:noProof/>
        </w:rPr>
        <w:lastRenderedPageBreak/>
        <w:drawing>
          <wp:anchor distT="0" distB="0" distL="114300" distR="114300" simplePos="0" relativeHeight="251658246" behindDoc="1" locked="0" layoutInCell="1" allowOverlap="1" wp14:anchorId="3AD2C43B" wp14:editId="073323AA">
            <wp:simplePos x="0" y="0"/>
            <wp:positionH relativeFrom="column">
              <wp:posOffset>-1191895</wp:posOffset>
            </wp:positionH>
            <wp:positionV relativeFrom="paragraph">
              <wp:posOffset>1387475</wp:posOffset>
            </wp:positionV>
            <wp:extent cx="7996555" cy="5715000"/>
            <wp:effectExtent l="0" t="2222" r="2222" b="2223"/>
            <wp:wrapTight wrapText="bothSides">
              <wp:wrapPolygon edited="0">
                <wp:start x="21606" y="8"/>
                <wp:lineTo x="45" y="8"/>
                <wp:lineTo x="45" y="21536"/>
                <wp:lineTo x="21606" y="21536"/>
                <wp:lineTo x="21606" y="8"/>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3" cstate="print">
                      <a:extLst>
                        <a:ext uri="{28A0092B-C50C-407E-A947-70E740481C1C}">
                          <a14:useLocalDpi xmlns:a14="http://schemas.microsoft.com/office/drawing/2010/main" val="0"/>
                        </a:ext>
                      </a:extLst>
                    </a:blip>
                    <a:stretch>
                      <a:fillRect/>
                    </a:stretch>
                  </pic:blipFill>
                  <pic:spPr>
                    <a:xfrm rot="16200000">
                      <a:off x="0" y="0"/>
                      <a:ext cx="7996555" cy="5715000"/>
                    </a:xfrm>
                    <a:prstGeom prst="rect">
                      <a:avLst/>
                    </a:prstGeom>
                  </pic:spPr>
                </pic:pic>
              </a:graphicData>
            </a:graphic>
            <wp14:sizeRelH relativeFrom="page">
              <wp14:pctWidth>0</wp14:pctWidth>
            </wp14:sizeRelH>
            <wp14:sizeRelV relativeFrom="page">
              <wp14:pctHeight>0</wp14:pctHeight>
            </wp14:sizeRelV>
          </wp:anchor>
        </w:drawing>
      </w:r>
    </w:p>
    <w:p w14:paraId="7407348B" w14:textId="319B694A" w:rsidR="00DB5AA4" w:rsidRDefault="00DB5AA4" w:rsidP="007739B4">
      <w:pPr>
        <w:tabs>
          <w:tab w:val="left" w:pos="1426"/>
        </w:tabs>
        <w:spacing w:after="0" w:line="240" w:lineRule="auto"/>
        <w:rPr>
          <w:noProof/>
          <w:lang w:eastAsia="en-NZ"/>
        </w:rPr>
      </w:pPr>
    </w:p>
    <w:p w14:paraId="342ECE9B" w14:textId="3FDD5E75" w:rsidR="00DB5AA4" w:rsidRDefault="00BC470C" w:rsidP="007739B4">
      <w:pPr>
        <w:tabs>
          <w:tab w:val="left" w:pos="1426"/>
        </w:tabs>
        <w:spacing w:after="0" w:line="240" w:lineRule="auto"/>
        <w:rPr>
          <w:noProof/>
          <w:lang w:eastAsia="en-NZ"/>
        </w:rPr>
      </w:pPr>
      <w:r>
        <w:rPr>
          <w:noProof/>
        </w:rPr>
        <w:lastRenderedPageBreak/>
        <w:drawing>
          <wp:anchor distT="0" distB="0" distL="114300" distR="114300" simplePos="0" relativeHeight="251658247" behindDoc="1" locked="0" layoutInCell="1" allowOverlap="1" wp14:anchorId="450F4842" wp14:editId="0A9A5F78">
            <wp:simplePos x="0" y="0"/>
            <wp:positionH relativeFrom="column">
              <wp:posOffset>-1163955</wp:posOffset>
            </wp:positionH>
            <wp:positionV relativeFrom="paragraph">
              <wp:posOffset>1297305</wp:posOffset>
            </wp:positionV>
            <wp:extent cx="7889240" cy="5653405"/>
            <wp:effectExtent l="0" t="6033" r="0" b="0"/>
            <wp:wrapTight wrapText="bothSides">
              <wp:wrapPolygon edited="0">
                <wp:start x="21617" y="23"/>
                <wp:lineTo x="76" y="23"/>
                <wp:lineTo x="76" y="21494"/>
                <wp:lineTo x="21617" y="21494"/>
                <wp:lineTo x="21617" y="23"/>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4" cstate="print">
                      <a:extLst>
                        <a:ext uri="{28A0092B-C50C-407E-A947-70E740481C1C}">
                          <a14:useLocalDpi xmlns:a14="http://schemas.microsoft.com/office/drawing/2010/main" val="0"/>
                        </a:ext>
                      </a:extLst>
                    </a:blip>
                    <a:stretch>
                      <a:fillRect/>
                    </a:stretch>
                  </pic:blipFill>
                  <pic:spPr>
                    <a:xfrm rot="16200000">
                      <a:off x="0" y="0"/>
                      <a:ext cx="7889240" cy="5653405"/>
                    </a:xfrm>
                    <a:prstGeom prst="rect">
                      <a:avLst/>
                    </a:prstGeom>
                  </pic:spPr>
                </pic:pic>
              </a:graphicData>
            </a:graphic>
            <wp14:sizeRelH relativeFrom="page">
              <wp14:pctWidth>0</wp14:pctWidth>
            </wp14:sizeRelH>
            <wp14:sizeRelV relativeFrom="page">
              <wp14:pctHeight>0</wp14:pctHeight>
            </wp14:sizeRelV>
          </wp:anchor>
        </w:drawing>
      </w:r>
    </w:p>
    <w:p w14:paraId="2A02604D" w14:textId="05E8CBF8" w:rsidR="00DC649A" w:rsidRDefault="00DC649A" w:rsidP="007739B4">
      <w:pPr>
        <w:tabs>
          <w:tab w:val="left" w:pos="1426"/>
        </w:tabs>
        <w:spacing w:after="0" w:line="240" w:lineRule="auto"/>
        <w:rPr>
          <w:noProof/>
          <w:lang w:eastAsia="en-NZ"/>
        </w:rPr>
      </w:pPr>
    </w:p>
    <w:p w14:paraId="3F314995" w14:textId="2C2B313C" w:rsidR="00DC649A" w:rsidRDefault="00DC649A" w:rsidP="007739B4">
      <w:pPr>
        <w:tabs>
          <w:tab w:val="left" w:pos="1426"/>
        </w:tabs>
        <w:spacing w:after="0" w:line="240" w:lineRule="auto"/>
        <w:rPr>
          <w:noProof/>
          <w:lang w:eastAsia="en-NZ"/>
        </w:rPr>
      </w:pPr>
    </w:p>
    <w:p w14:paraId="422F0997" w14:textId="750204FA" w:rsidR="00DB5AA4" w:rsidRDefault="00BC470C" w:rsidP="007739B4">
      <w:pPr>
        <w:tabs>
          <w:tab w:val="left" w:pos="1426"/>
        </w:tabs>
        <w:spacing w:after="0" w:line="240" w:lineRule="auto"/>
        <w:rPr>
          <w:noProof/>
          <w:lang w:eastAsia="en-NZ"/>
        </w:rPr>
      </w:pPr>
      <w:r>
        <w:rPr>
          <w:noProof/>
        </w:rPr>
        <w:lastRenderedPageBreak/>
        <w:drawing>
          <wp:anchor distT="0" distB="0" distL="114300" distR="114300" simplePos="0" relativeHeight="251658248" behindDoc="1" locked="0" layoutInCell="1" allowOverlap="1" wp14:anchorId="3A3E1555" wp14:editId="068B441F">
            <wp:simplePos x="0" y="0"/>
            <wp:positionH relativeFrom="column">
              <wp:posOffset>-1078865</wp:posOffset>
            </wp:positionH>
            <wp:positionV relativeFrom="paragraph">
              <wp:posOffset>1300480</wp:posOffset>
            </wp:positionV>
            <wp:extent cx="7792085" cy="5564505"/>
            <wp:effectExtent l="8890" t="0" r="8255" b="8255"/>
            <wp:wrapTight wrapText="bothSides">
              <wp:wrapPolygon edited="0">
                <wp:start x="21575" y="-35"/>
                <wp:lineTo x="30" y="-35"/>
                <wp:lineTo x="30" y="21558"/>
                <wp:lineTo x="21575" y="21558"/>
                <wp:lineTo x="21575" y="-35"/>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5" cstate="print">
                      <a:extLst>
                        <a:ext uri="{28A0092B-C50C-407E-A947-70E740481C1C}">
                          <a14:useLocalDpi xmlns:a14="http://schemas.microsoft.com/office/drawing/2010/main" val="0"/>
                        </a:ext>
                      </a:extLst>
                    </a:blip>
                    <a:stretch>
                      <a:fillRect/>
                    </a:stretch>
                  </pic:blipFill>
                  <pic:spPr>
                    <a:xfrm rot="16200000">
                      <a:off x="0" y="0"/>
                      <a:ext cx="7792085" cy="5564505"/>
                    </a:xfrm>
                    <a:prstGeom prst="rect">
                      <a:avLst/>
                    </a:prstGeom>
                  </pic:spPr>
                </pic:pic>
              </a:graphicData>
            </a:graphic>
            <wp14:sizeRelH relativeFrom="page">
              <wp14:pctWidth>0</wp14:pctWidth>
            </wp14:sizeRelH>
            <wp14:sizeRelV relativeFrom="page">
              <wp14:pctHeight>0</wp14:pctHeight>
            </wp14:sizeRelV>
          </wp:anchor>
        </w:drawing>
      </w:r>
    </w:p>
    <w:p w14:paraId="06D6D534" w14:textId="6A42D7A0" w:rsidR="00DB5AA4" w:rsidRDefault="00DB5AA4" w:rsidP="007739B4">
      <w:pPr>
        <w:tabs>
          <w:tab w:val="left" w:pos="1426"/>
        </w:tabs>
        <w:spacing w:after="0" w:line="240" w:lineRule="auto"/>
        <w:rPr>
          <w:noProof/>
          <w:lang w:eastAsia="en-NZ"/>
        </w:rPr>
      </w:pPr>
    </w:p>
    <w:p w14:paraId="19DFC465" w14:textId="7AC3538A" w:rsidR="00580443" w:rsidRDefault="00580443" w:rsidP="007739B4">
      <w:pPr>
        <w:tabs>
          <w:tab w:val="left" w:pos="1426"/>
        </w:tabs>
        <w:spacing w:after="0" w:line="240" w:lineRule="auto"/>
        <w:rPr>
          <w:noProof/>
          <w:lang w:eastAsia="en-NZ"/>
        </w:rPr>
      </w:pPr>
    </w:p>
    <w:p w14:paraId="5A583740" w14:textId="4AB5C813" w:rsidR="00580443" w:rsidRDefault="00106DDF" w:rsidP="007739B4">
      <w:pPr>
        <w:tabs>
          <w:tab w:val="left" w:pos="1426"/>
        </w:tabs>
        <w:spacing w:after="0" w:line="240" w:lineRule="auto"/>
        <w:rPr>
          <w:noProof/>
          <w:lang w:eastAsia="en-NZ"/>
        </w:rPr>
      </w:pPr>
      <w:r>
        <w:rPr>
          <w:noProof/>
        </w:rPr>
        <w:lastRenderedPageBreak/>
        <w:drawing>
          <wp:anchor distT="0" distB="0" distL="114300" distR="114300" simplePos="0" relativeHeight="251658249" behindDoc="1" locked="0" layoutInCell="1" allowOverlap="1" wp14:anchorId="1B06F715" wp14:editId="380484A2">
            <wp:simplePos x="0" y="0"/>
            <wp:positionH relativeFrom="column">
              <wp:posOffset>-1586865</wp:posOffset>
            </wp:positionH>
            <wp:positionV relativeFrom="paragraph">
              <wp:posOffset>1129665</wp:posOffset>
            </wp:positionV>
            <wp:extent cx="7857490" cy="5598160"/>
            <wp:effectExtent l="5715" t="0" r="0" b="0"/>
            <wp:wrapTight wrapText="bothSides">
              <wp:wrapPolygon edited="0">
                <wp:start x="21584" y="-22"/>
                <wp:lineTo x="61" y="-22"/>
                <wp:lineTo x="61" y="21514"/>
                <wp:lineTo x="21584" y="21514"/>
                <wp:lineTo x="21584" y="-22"/>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6" cstate="print">
                      <a:extLst>
                        <a:ext uri="{28A0092B-C50C-407E-A947-70E740481C1C}">
                          <a14:useLocalDpi xmlns:a14="http://schemas.microsoft.com/office/drawing/2010/main" val="0"/>
                        </a:ext>
                      </a:extLst>
                    </a:blip>
                    <a:stretch>
                      <a:fillRect/>
                    </a:stretch>
                  </pic:blipFill>
                  <pic:spPr>
                    <a:xfrm rot="16200000">
                      <a:off x="0" y="0"/>
                      <a:ext cx="7857490" cy="5598160"/>
                    </a:xfrm>
                    <a:prstGeom prst="rect">
                      <a:avLst/>
                    </a:prstGeom>
                  </pic:spPr>
                </pic:pic>
              </a:graphicData>
            </a:graphic>
            <wp14:sizeRelH relativeFrom="page">
              <wp14:pctWidth>0</wp14:pctWidth>
            </wp14:sizeRelH>
            <wp14:sizeRelV relativeFrom="page">
              <wp14:pctHeight>0</wp14:pctHeight>
            </wp14:sizeRelV>
          </wp:anchor>
        </w:drawing>
      </w:r>
    </w:p>
    <w:p w14:paraId="645616FA" w14:textId="67CD5153" w:rsidR="00DB5AA4" w:rsidRDefault="00DB5AA4" w:rsidP="007739B4">
      <w:pPr>
        <w:tabs>
          <w:tab w:val="left" w:pos="1426"/>
        </w:tabs>
        <w:spacing w:after="0" w:line="240" w:lineRule="auto"/>
        <w:rPr>
          <w:noProof/>
          <w:lang w:eastAsia="en-NZ"/>
        </w:rPr>
      </w:pPr>
    </w:p>
    <w:p w14:paraId="34C09046" w14:textId="657DFB9C" w:rsidR="00B83873" w:rsidRDefault="00B83873" w:rsidP="007739B4">
      <w:pPr>
        <w:tabs>
          <w:tab w:val="left" w:pos="1426"/>
        </w:tabs>
        <w:spacing w:after="0" w:line="240" w:lineRule="auto"/>
        <w:rPr>
          <w:noProof/>
          <w:lang w:eastAsia="en-NZ"/>
        </w:rPr>
      </w:pPr>
    </w:p>
    <w:p w14:paraId="1FE581EE" w14:textId="339E4FED" w:rsidR="00DB5AA4" w:rsidRDefault="00DB5AA4" w:rsidP="007739B4">
      <w:pPr>
        <w:tabs>
          <w:tab w:val="left" w:pos="1426"/>
        </w:tabs>
        <w:spacing w:after="0" w:line="240" w:lineRule="auto"/>
        <w:rPr>
          <w:noProof/>
          <w:lang w:eastAsia="en-NZ"/>
        </w:rPr>
      </w:pPr>
    </w:p>
    <w:p w14:paraId="6DC94193" w14:textId="4BC4195B" w:rsidR="00B83873" w:rsidRDefault="00BC470C" w:rsidP="007739B4">
      <w:pPr>
        <w:tabs>
          <w:tab w:val="left" w:pos="1426"/>
        </w:tabs>
        <w:spacing w:after="0" w:line="240" w:lineRule="auto"/>
        <w:rPr>
          <w:noProof/>
          <w:lang w:eastAsia="en-NZ"/>
        </w:rPr>
      </w:pPr>
      <w:r>
        <w:rPr>
          <w:noProof/>
        </w:rPr>
        <w:lastRenderedPageBreak/>
        <w:drawing>
          <wp:anchor distT="0" distB="0" distL="114300" distR="114300" simplePos="0" relativeHeight="251658250" behindDoc="1" locked="0" layoutInCell="1" allowOverlap="1" wp14:anchorId="417507B2" wp14:editId="37132C4E">
            <wp:simplePos x="0" y="0"/>
            <wp:positionH relativeFrom="column">
              <wp:posOffset>-1153795</wp:posOffset>
            </wp:positionH>
            <wp:positionV relativeFrom="paragraph">
              <wp:posOffset>1291590</wp:posOffset>
            </wp:positionV>
            <wp:extent cx="7775575" cy="5561330"/>
            <wp:effectExtent l="2223" t="0" r="0" b="0"/>
            <wp:wrapTight wrapText="bothSides">
              <wp:wrapPolygon edited="0">
                <wp:start x="21594" y="-9"/>
                <wp:lineTo x="56" y="-9"/>
                <wp:lineTo x="56" y="21522"/>
                <wp:lineTo x="21594" y="21522"/>
                <wp:lineTo x="21594" y="-9"/>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7" cstate="print">
                      <a:extLst>
                        <a:ext uri="{28A0092B-C50C-407E-A947-70E740481C1C}">
                          <a14:useLocalDpi xmlns:a14="http://schemas.microsoft.com/office/drawing/2010/main" val="0"/>
                        </a:ext>
                      </a:extLst>
                    </a:blip>
                    <a:stretch>
                      <a:fillRect/>
                    </a:stretch>
                  </pic:blipFill>
                  <pic:spPr>
                    <a:xfrm rot="16200000">
                      <a:off x="0" y="0"/>
                      <a:ext cx="7775575" cy="5561330"/>
                    </a:xfrm>
                    <a:prstGeom prst="rect">
                      <a:avLst/>
                    </a:prstGeom>
                  </pic:spPr>
                </pic:pic>
              </a:graphicData>
            </a:graphic>
            <wp14:sizeRelH relativeFrom="page">
              <wp14:pctWidth>0</wp14:pctWidth>
            </wp14:sizeRelH>
            <wp14:sizeRelV relativeFrom="page">
              <wp14:pctHeight>0</wp14:pctHeight>
            </wp14:sizeRelV>
          </wp:anchor>
        </w:drawing>
      </w:r>
    </w:p>
    <w:p w14:paraId="3889485F" w14:textId="1757DBD7" w:rsidR="00DB5AA4" w:rsidRDefault="00DB5AA4" w:rsidP="007739B4">
      <w:pPr>
        <w:tabs>
          <w:tab w:val="left" w:pos="1426"/>
        </w:tabs>
        <w:spacing w:after="0" w:line="240" w:lineRule="auto"/>
        <w:rPr>
          <w:noProof/>
          <w:lang w:eastAsia="en-NZ"/>
        </w:rPr>
      </w:pPr>
    </w:p>
    <w:p w14:paraId="6E749C62" w14:textId="2AD2641A" w:rsidR="00DB5AA4" w:rsidRDefault="00DB5AA4" w:rsidP="007739B4">
      <w:pPr>
        <w:tabs>
          <w:tab w:val="left" w:pos="1426"/>
        </w:tabs>
        <w:spacing w:after="0" w:line="240" w:lineRule="auto"/>
        <w:rPr>
          <w:noProof/>
          <w:lang w:eastAsia="en-NZ"/>
        </w:rPr>
      </w:pPr>
    </w:p>
    <w:p w14:paraId="25EF35FF" w14:textId="034279C8" w:rsidR="009140FF" w:rsidRDefault="00565985" w:rsidP="007739B4">
      <w:pPr>
        <w:tabs>
          <w:tab w:val="left" w:pos="1426"/>
        </w:tabs>
        <w:spacing w:after="0" w:line="240" w:lineRule="auto"/>
        <w:rPr>
          <w:noProof/>
          <w:lang w:eastAsia="en-NZ"/>
        </w:rPr>
      </w:pPr>
      <w:r>
        <w:rPr>
          <w:noProof/>
        </w:rPr>
        <w:lastRenderedPageBreak/>
        <w:drawing>
          <wp:anchor distT="0" distB="0" distL="114300" distR="114300" simplePos="0" relativeHeight="251658251" behindDoc="1" locked="0" layoutInCell="1" allowOverlap="1" wp14:anchorId="5B4A9A9E" wp14:editId="799F041A">
            <wp:simplePos x="0" y="0"/>
            <wp:positionH relativeFrom="column">
              <wp:posOffset>-1151890</wp:posOffset>
            </wp:positionH>
            <wp:positionV relativeFrom="paragraph">
              <wp:posOffset>1450975</wp:posOffset>
            </wp:positionV>
            <wp:extent cx="7840980" cy="5629910"/>
            <wp:effectExtent l="635" t="0" r="8255" b="8255"/>
            <wp:wrapTight wrapText="bothSides">
              <wp:wrapPolygon edited="0">
                <wp:start x="21598" y="-2"/>
                <wp:lineTo x="30" y="-2"/>
                <wp:lineTo x="30" y="21559"/>
                <wp:lineTo x="21598" y="21559"/>
                <wp:lineTo x="21598" y="-2"/>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8" cstate="print">
                      <a:extLst>
                        <a:ext uri="{28A0092B-C50C-407E-A947-70E740481C1C}">
                          <a14:useLocalDpi xmlns:a14="http://schemas.microsoft.com/office/drawing/2010/main" val="0"/>
                        </a:ext>
                      </a:extLst>
                    </a:blip>
                    <a:stretch>
                      <a:fillRect/>
                    </a:stretch>
                  </pic:blipFill>
                  <pic:spPr>
                    <a:xfrm rot="16200000">
                      <a:off x="0" y="0"/>
                      <a:ext cx="7840980" cy="5629910"/>
                    </a:xfrm>
                    <a:prstGeom prst="rect">
                      <a:avLst/>
                    </a:prstGeom>
                  </pic:spPr>
                </pic:pic>
              </a:graphicData>
            </a:graphic>
            <wp14:sizeRelH relativeFrom="page">
              <wp14:pctWidth>0</wp14:pctWidth>
            </wp14:sizeRelH>
            <wp14:sizeRelV relativeFrom="page">
              <wp14:pctHeight>0</wp14:pctHeight>
            </wp14:sizeRelV>
          </wp:anchor>
        </w:drawing>
      </w:r>
    </w:p>
    <w:p w14:paraId="79A5448C" w14:textId="2EDDD697" w:rsidR="009140FF" w:rsidRDefault="009140FF" w:rsidP="007739B4">
      <w:pPr>
        <w:tabs>
          <w:tab w:val="left" w:pos="1426"/>
        </w:tabs>
        <w:spacing w:after="0" w:line="240" w:lineRule="auto"/>
        <w:rPr>
          <w:noProof/>
          <w:lang w:eastAsia="en-NZ"/>
        </w:rPr>
      </w:pPr>
    </w:p>
    <w:p w14:paraId="42E956DD" w14:textId="40B39766" w:rsidR="00DB5AA4" w:rsidRDefault="00DB5AA4" w:rsidP="007739B4">
      <w:pPr>
        <w:tabs>
          <w:tab w:val="left" w:pos="1426"/>
        </w:tabs>
        <w:spacing w:after="0" w:line="240" w:lineRule="auto"/>
        <w:rPr>
          <w:noProof/>
          <w:lang w:eastAsia="en-NZ"/>
        </w:rPr>
      </w:pPr>
    </w:p>
    <w:p w14:paraId="426FFC04" w14:textId="40CDE78E" w:rsidR="00DB5AA4" w:rsidRDefault="00DB5AA4" w:rsidP="007739B4">
      <w:pPr>
        <w:tabs>
          <w:tab w:val="left" w:pos="1426"/>
        </w:tabs>
        <w:spacing w:after="0" w:line="240" w:lineRule="auto"/>
        <w:rPr>
          <w:noProof/>
          <w:lang w:eastAsia="en-NZ"/>
        </w:rPr>
      </w:pPr>
    </w:p>
    <w:p w14:paraId="54AC0BBE" w14:textId="1EA24543" w:rsidR="00CB6647" w:rsidRDefault="00CB6647" w:rsidP="007739B4">
      <w:pPr>
        <w:tabs>
          <w:tab w:val="left" w:pos="1426"/>
        </w:tabs>
        <w:spacing w:after="0" w:line="240" w:lineRule="auto"/>
        <w:rPr>
          <w:noProof/>
          <w:lang w:eastAsia="en-NZ"/>
        </w:rPr>
      </w:pPr>
    </w:p>
    <w:p w14:paraId="4BCBCF73" w14:textId="5247D017" w:rsidR="007F61C9" w:rsidRDefault="00BC470C" w:rsidP="007739B4">
      <w:pPr>
        <w:tabs>
          <w:tab w:val="left" w:pos="1426"/>
        </w:tabs>
        <w:spacing w:after="0" w:line="240" w:lineRule="auto"/>
        <w:rPr>
          <w:noProof/>
          <w:lang w:eastAsia="en-NZ"/>
        </w:rPr>
      </w:pPr>
      <w:r>
        <w:rPr>
          <w:noProof/>
        </w:rPr>
        <w:drawing>
          <wp:anchor distT="0" distB="0" distL="114300" distR="114300" simplePos="0" relativeHeight="251658252" behindDoc="1" locked="0" layoutInCell="1" allowOverlap="1" wp14:anchorId="64D8D1C3" wp14:editId="4BB46E67">
            <wp:simplePos x="0" y="0"/>
            <wp:positionH relativeFrom="column">
              <wp:posOffset>-1157605</wp:posOffset>
            </wp:positionH>
            <wp:positionV relativeFrom="paragraph">
              <wp:posOffset>1297305</wp:posOffset>
            </wp:positionV>
            <wp:extent cx="7784465" cy="5557520"/>
            <wp:effectExtent l="8573" t="0" r="0" b="0"/>
            <wp:wrapTight wrapText="bothSides">
              <wp:wrapPolygon edited="0">
                <wp:start x="21576" y="-33"/>
                <wp:lineTo x="63" y="-33"/>
                <wp:lineTo x="63" y="21512"/>
                <wp:lineTo x="21576" y="21512"/>
                <wp:lineTo x="21576" y="-33"/>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9" cstate="print">
                      <a:extLst>
                        <a:ext uri="{28A0092B-C50C-407E-A947-70E740481C1C}">
                          <a14:useLocalDpi xmlns:a14="http://schemas.microsoft.com/office/drawing/2010/main" val="0"/>
                        </a:ext>
                      </a:extLst>
                    </a:blip>
                    <a:stretch>
                      <a:fillRect/>
                    </a:stretch>
                  </pic:blipFill>
                  <pic:spPr>
                    <a:xfrm rot="16200000">
                      <a:off x="0" y="0"/>
                      <a:ext cx="7784465" cy="5557520"/>
                    </a:xfrm>
                    <a:prstGeom prst="rect">
                      <a:avLst/>
                    </a:prstGeom>
                  </pic:spPr>
                </pic:pic>
              </a:graphicData>
            </a:graphic>
            <wp14:sizeRelH relativeFrom="page">
              <wp14:pctWidth>0</wp14:pctWidth>
            </wp14:sizeRelH>
            <wp14:sizeRelV relativeFrom="page">
              <wp14:pctHeight>0</wp14:pctHeight>
            </wp14:sizeRelV>
          </wp:anchor>
        </w:drawing>
      </w:r>
    </w:p>
    <w:p w14:paraId="49FA06ED" w14:textId="2FA0F20F" w:rsidR="00DB5AA4" w:rsidRDefault="00DB5AA4" w:rsidP="007739B4">
      <w:pPr>
        <w:tabs>
          <w:tab w:val="left" w:pos="1426"/>
        </w:tabs>
        <w:spacing w:after="0" w:line="240" w:lineRule="auto"/>
        <w:rPr>
          <w:noProof/>
          <w:lang w:eastAsia="en-NZ"/>
        </w:rPr>
      </w:pPr>
    </w:p>
    <w:p w14:paraId="4E7B714D" w14:textId="21C42A8D" w:rsidR="00DB5AA4" w:rsidRDefault="00DB5AA4" w:rsidP="007739B4">
      <w:pPr>
        <w:tabs>
          <w:tab w:val="left" w:pos="1426"/>
        </w:tabs>
        <w:spacing w:after="0" w:line="240" w:lineRule="auto"/>
        <w:rPr>
          <w:noProof/>
          <w:lang w:eastAsia="en-NZ"/>
        </w:rPr>
      </w:pPr>
    </w:p>
    <w:p w14:paraId="2C051711" w14:textId="44EF6A8F" w:rsidR="00106A74" w:rsidRDefault="00106A74" w:rsidP="007739B4">
      <w:pPr>
        <w:tabs>
          <w:tab w:val="left" w:pos="1426"/>
        </w:tabs>
        <w:spacing w:after="0" w:line="240" w:lineRule="auto"/>
        <w:rPr>
          <w:noProof/>
          <w:lang w:eastAsia="en-NZ"/>
        </w:rPr>
      </w:pPr>
    </w:p>
    <w:p w14:paraId="32D7D2BB" w14:textId="4E555184" w:rsidR="00106A74" w:rsidRDefault="00BC470C" w:rsidP="007739B4">
      <w:pPr>
        <w:tabs>
          <w:tab w:val="left" w:pos="1426"/>
        </w:tabs>
        <w:spacing w:after="0" w:line="240" w:lineRule="auto"/>
        <w:rPr>
          <w:noProof/>
          <w:lang w:eastAsia="en-NZ"/>
        </w:rPr>
      </w:pPr>
      <w:r>
        <w:rPr>
          <w:noProof/>
        </w:rPr>
        <w:drawing>
          <wp:anchor distT="0" distB="0" distL="114300" distR="114300" simplePos="0" relativeHeight="251658253" behindDoc="1" locked="0" layoutInCell="1" allowOverlap="1" wp14:anchorId="76CB19DE" wp14:editId="55C7B2C6">
            <wp:simplePos x="0" y="0"/>
            <wp:positionH relativeFrom="column">
              <wp:posOffset>-1167130</wp:posOffset>
            </wp:positionH>
            <wp:positionV relativeFrom="paragraph">
              <wp:posOffset>1317625</wp:posOffset>
            </wp:positionV>
            <wp:extent cx="7856220" cy="5607685"/>
            <wp:effectExtent l="317" t="0" r="0" b="0"/>
            <wp:wrapTight wrapText="bothSides">
              <wp:wrapPolygon edited="0">
                <wp:start x="21599" y="-1"/>
                <wp:lineTo x="72" y="-1"/>
                <wp:lineTo x="72" y="21498"/>
                <wp:lineTo x="21599" y="21498"/>
                <wp:lineTo x="21599" y="-1"/>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0" cstate="print">
                      <a:extLst>
                        <a:ext uri="{28A0092B-C50C-407E-A947-70E740481C1C}">
                          <a14:useLocalDpi xmlns:a14="http://schemas.microsoft.com/office/drawing/2010/main" val="0"/>
                        </a:ext>
                      </a:extLst>
                    </a:blip>
                    <a:stretch>
                      <a:fillRect/>
                    </a:stretch>
                  </pic:blipFill>
                  <pic:spPr>
                    <a:xfrm rot="16200000">
                      <a:off x="0" y="0"/>
                      <a:ext cx="7856220" cy="5607685"/>
                    </a:xfrm>
                    <a:prstGeom prst="rect">
                      <a:avLst/>
                    </a:prstGeom>
                  </pic:spPr>
                </pic:pic>
              </a:graphicData>
            </a:graphic>
            <wp14:sizeRelH relativeFrom="page">
              <wp14:pctWidth>0</wp14:pctWidth>
            </wp14:sizeRelH>
            <wp14:sizeRelV relativeFrom="page">
              <wp14:pctHeight>0</wp14:pctHeight>
            </wp14:sizeRelV>
          </wp:anchor>
        </w:drawing>
      </w:r>
    </w:p>
    <w:p w14:paraId="2118987D" w14:textId="1B4D48B9" w:rsidR="00DB5AA4" w:rsidRDefault="00565985" w:rsidP="007739B4">
      <w:pPr>
        <w:tabs>
          <w:tab w:val="left" w:pos="1426"/>
        </w:tabs>
        <w:spacing w:after="0" w:line="240" w:lineRule="auto"/>
        <w:rPr>
          <w:noProof/>
          <w:lang w:eastAsia="en-NZ"/>
        </w:rPr>
      </w:pPr>
      <w:r>
        <w:rPr>
          <w:noProof/>
        </w:rPr>
        <w:lastRenderedPageBreak/>
        <w:drawing>
          <wp:anchor distT="0" distB="0" distL="114300" distR="114300" simplePos="0" relativeHeight="251658255" behindDoc="1" locked="0" layoutInCell="1" allowOverlap="1" wp14:anchorId="089D5670" wp14:editId="2676F3E8">
            <wp:simplePos x="0" y="0"/>
            <wp:positionH relativeFrom="column">
              <wp:posOffset>-1168400</wp:posOffset>
            </wp:positionH>
            <wp:positionV relativeFrom="paragraph">
              <wp:posOffset>1471930</wp:posOffset>
            </wp:positionV>
            <wp:extent cx="7878445" cy="5630545"/>
            <wp:effectExtent l="0" t="0" r="8255" b="8255"/>
            <wp:wrapTight wrapText="bothSides">
              <wp:wrapPolygon edited="0">
                <wp:start x="21600" y="0"/>
                <wp:lineTo x="30" y="0"/>
                <wp:lineTo x="30" y="21559"/>
                <wp:lineTo x="21600" y="21559"/>
                <wp:lineTo x="2160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1" cstate="print">
                      <a:extLst>
                        <a:ext uri="{28A0092B-C50C-407E-A947-70E740481C1C}">
                          <a14:useLocalDpi xmlns:a14="http://schemas.microsoft.com/office/drawing/2010/main" val="0"/>
                        </a:ext>
                      </a:extLst>
                    </a:blip>
                    <a:stretch>
                      <a:fillRect/>
                    </a:stretch>
                  </pic:blipFill>
                  <pic:spPr>
                    <a:xfrm rot="16200000">
                      <a:off x="0" y="0"/>
                      <a:ext cx="7878445" cy="5630545"/>
                    </a:xfrm>
                    <a:prstGeom prst="rect">
                      <a:avLst/>
                    </a:prstGeom>
                  </pic:spPr>
                </pic:pic>
              </a:graphicData>
            </a:graphic>
            <wp14:sizeRelH relativeFrom="page">
              <wp14:pctWidth>0</wp14:pctWidth>
            </wp14:sizeRelH>
            <wp14:sizeRelV relativeFrom="page">
              <wp14:pctHeight>0</wp14:pctHeight>
            </wp14:sizeRelV>
          </wp:anchor>
        </w:drawing>
      </w:r>
    </w:p>
    <w:p w14:paraId="2E638DE5" w14:textId="285AFC4D" w:rsidR="00DB5AA4" w:rsidRDefault="00DB5AA4" w:rsidP="007739B4">
      <w:pPr>
        <w:tabs>
          <w:tab w:val="left" w:pos="1426"/>
        </w:tabs>
        <w:spacing w:after="0" w:line="240" w:lineRule="auto"/>
        <w:rPr>
          <w:noProof/>
          <w:lang w:eastAsia="en-NZ"/>
        </w:rPr>
      </w:pPr>
    </w:p>
    <w:p w14:paraId="426B8EEC" w14:textId="0EA34ED7" w:rsidR="00FF3E88" w:rsidRDefault="00FF3E88" w:rsidP="007739B4">
      <w:pPr>
        <w:tabs>
          <w:tab w:val="left" w:pos="1426"/>
        </w:tabs>
        <w:spacing w:after="0" w:line="240" w:lineRule="auto"/>
        <w:rPr>
          <w:noProof/>
          <w:lang w:eastAsia="en-NZ"/>
        </w:rPr>
      </w:pPr>
    </w:p>
    <w:p w14:paraId="2452CF7D" w14:textId="25734DDE" w:rsidR="00FF3E88" w:rsidRDefault="00FF3E88" w:rsidP="007739B4">
      <w:pPr>
        <w:tabs>
          <w:tab w:val="left" w:pos="1426"/>
        </w:tabs>
        <w:spacing w:after="0" w:line="240" w:lineRule="auto"/>
        <w:rPr>
          <w:noProof/>
          <w:lang w:eastAsia="en-NZ"/>
        </w:rPr>
      </w:pPr>
    </w:p>
    <w:p w14:paraId="1706B8EA" w14:textId="3FE58E78" w:rsidR="00DB5AA4" w:rsidRDefault="00BC470C" w:rsidP="007739B4">
      <w:pPr>
        <w:tabs>
          <w:tab w:val="left" w:pos="1426"/>
        </w:tabs>
        <w:spacing w:after="0" w:line="240" w:lineRule="auto"/>
        <w:rPr>
          <w:noProof/>
          <w:lang w:eastAsia="en-NZ"/>
        </w:rPr>
      </w:pPr>
      <w:r>
        <w:rPr>
          <w:noProof/>
        </w:rPr>
        <w:drawing>
          <wp:anchor distT="0" distB="0" distL="114300" distR="114300" simplePos="0" relativeHeight="251658254" behindDoc="1" locked="0" layoutInCell="1" allowOverlap="1" wp14:anchorId="7C1CB725" wp14:editId="2AAB392F">
            <wp:simplePos x="0" y="0"/>
            <wp:positionH relativeFrom="column">
              <wp:posOffset>-1183005</wp:posOffset>
            </wp:positionH>
            <wp:positionV relativeFrom="paragraph">
              <wp:posOffset>1336675</wp:posOffset>
            </wp:positionV>
            <wp:extent cx="7973695" cy="5697220"/>
            <wp:effectExtent l="0" t="4762" r="3492" b="3493"/>
            <wp:wrapTight wrapText="bothSides">
              <wp:wrapPolygon edited="0">
                <wp:start x="21613" y="18"/>
                <wp:lineTo x="42" y="18"/>
                <wp:lineTo x="42" y="21541"/>
                <wp:lineTo x="21613" y="21541"/>
                <wp:lineTo x="21613" y="18"/>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42" cstate="print">
                      <a:extLst>
                        <a:ext uri="{28A0092B-C50C-407E-A947-70E740481C1C}">
                          <a14:useLocalDpi xmlns:a14="http://schemas.microsoft.com/office/drawing/2010/main" val="0"/>
                        </a:ext>
                      </a:extLst>
                    </a:blip>
                    <a:stretch>
                      <a:fillRect/>
                    </a:stretch>
                  </pic:blipFill>
                  <pic:spPr>
                    <a:xfrm rot="16200000">
                      <a:off x="0" y="0"/>
                      <a:ext cx="7973695" cy="5697220"/>
                    </a:xfrm>
                    <a:prstGeom prst="rect">
                      <a:avLst/>
                    </a:prstGeom>
                  </pic:spPr>
                </pic:pic>
              </a:graphicData>
            </a:graphic>
            <wp14:sizeRelH relativeFrom="page">
              <wp14:pctWidth>0</wp14:pctWidth>
            </wp14:sizeRelH>
            <wp14:sizeRelV relativeFrom="page">
              <wp14:pctHeight>0</wp14:pctHeight>
            </wp14:sizeRelV>
          </wp:anchor>
        </w:drawing>
      </w:r>
    </w:p>
    <w:p w14:paraId="58F39BB1" w14:textId="1AB50D8B" w:rsidR="00DB5AA4" w:rsidRDefault="00DB5AA4" w:rsidP="007739B4">
      <w:pPr>
        <w:tabs>
          <w:tab w:val="left" w:pos="1426"/>
        </w:tabs>
        <w:spacing w:after="0" w:line="240" w:lineRule="auto"/>
        <w:rPr>
          <w:noProof/>
          <w:lang w:eastAsia="en-NZ"/>
        </w:rPr>
      </w:pPr>
    </w:p>
    <w:p w14:paraId="7D7F6823" w14:textId="298C16CD" w:rsidR="00666584" w:rsidRDefault="00020222" w:rsidP="007739B4">
      <w:pPr>
        <w:tabs>
          <w:tab w:val="left" w:pos="1426"/>
        </w:tabs>
        <w:spacing w:after="0" w:line="240" w:lineRule="auto"/>
        <w:rPr>
          <w:noProof/>
          <w:lang w:eastAsia="en-NZ"/>
        </w:rPr>
      </w:pPr>
      <w:r>
        <w:rPr>
          <w:noProof/>
        </w:rPr>
        <w:lastRenderedPageBreak/>
        <w:drawing>
          <wp:anchor distT="0" distB="0" distL="114300" distR="114300" simplePos="0" relativeHeight="251658242" behindDoc="1" locked="0" layoutInCell="1" allowOverlap="1" wp14:anchorId="253EDE93" wp14:editId="5CB0B955">
            <wp:simplePos x="0" y="0"/>
            <wp:positionH relativeFrom="column">
              <wp:posOffset>-1183005</wp:posOffset>
            </wp:positionH>
            <wp:positionV relativeFrom="paragraph">
              <wp:posOffset>1539240</wp:posOffset>
            </wp:positionV>
            <wp:extent cx="7939405" cy="5670550"/>
            <wp:effectExtent l="0" t="8572" r="0" b="0"/>
            <wp:wrapTight wrapText="bothSides">
              <wp:wrapPolygon edited="0">
                <wp:start x="21623" y="33"/>
                <wp:lineTo x="63" y="33"/>
                <wp:lineTo x="63" y="21512"/>
                <wp:lineTo x="21623" y="21512"/>
                <wp:lineTo x="21623" y="33"/>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3" cstate="print">
                      <a:extLst>
                        <a:ext uri="{28A0092B-C50C-407E-A947-70E740481C1C}">
                          <a14:useLocalDpi xmlns:a14="http://schemas.microsoft.com/office/drawing/2010/main" val="0"/>
                        </a:ext>
                      </a:extLst>
                    </a:blip>
                    <a:stretch>
                      <a:fillRect/>
                    </a:stretch>
                  </pic:blipFill>
                  <pic:spPr>
                    <a:xfrm rot="16200000">
                      <a:off x="0" y="0"/>
                      <a:ext cx="7939405" cy="5670550"/>
                    </a:xfrm>
                    <a:prstGeom prst="rect">
                      <a:avLst/>
                    </a:prstGeom>
                  </pic:spPr>
                </pic:pic>
              </a:graphicData>
            </a:graphic>
            <wp14:sizeRelH relativeFrom="page">
              <wp14:pctWidth>0</wp14:pctWidth>
            </wp14:sizeRelH>
            <wp14:sizeRelV relativeFrom="page">
              <wp14:pctHeight>0</wp14:pctHeight>
            </wp14:sizeRelV>
          </wp:anchor>
        </w:drawing>
      </w:r>
    </w:p>
    <w:p w14:paraId="30EE9B40" w14:textId="4CF450BF" w:rsidR="00020222" w:rsidRDefault="00020222">
      <w:pPr>
        <w:spacing w:after="160" w:line="259" w:lineRule="auto"/>
        <w:rPr>
          <w:b/>
          <w:bCs/>
          <w:noProof/>
          <w:lang w:eastAsia="en-NZ"/>
        </w:rPr>
      </w:pPr>
    </w:p>
    <w:p w14:paraId="5ED845EE" w14:textId="77777777" w:rsidR="00020222" w:rsidRDefault="00020222" w:rsidP="007739B4">
      <w:pPr>
        <w:tabs>
          <w:tab w:val="left" w:pos="1426"/>
        </w:tabs>
        <w:spacing w:after="0" w:line="240" w:lineRule="auto"/>
        <w:rPr>
          <w:b/>
          <w:bCs/>
          <w:noProof/>
          <w:lang w:eastAsia="en-NZ"/>
        </w:rPr>
      </w:pPr>
    </w:p>
    <w:p w14:paraId="1576CDE8" w14:textId="77777777" w:rsidR="00BC470C" w:rsidRDefault="00BC470C" w:rsidP="007739B4">
      <w:pPr>
        <w:tabs>
          <w:tab w:val="left" w:pos="1426"/>
        </w:tabs>
        <w:spacing w:after="0" w:line="240" w:lineRule="auto"/>
        <w:rPr>
          <w:b/>
          <w:bCs/>
          <w:noProof/>
          <w:lang w:eastAsia="en-NZ"/>
        </w:rPr>
      </w:pPr>
    </w:p>
    <w:p w14:paraId="54D2AE31" w14:textId="478BF239" w:rsidR="00666584" w:rsidRPr="00CD7D03" w:rsidRDefault="00CD7D03" w:rsidP="007739B4">
      <w:pPr>
        <w:tabs>
          <w:tab w:val="left" w:pos="1426"/>
        </w:tabs>
        <w:spacing w:after="0" w:line="240" w:lineRule="auto"/>
        <w:rPr>
          <w:b/>
          <w:bCs/>
          <w:noProof/>
          <w:lang w:eastAsia="en-NZ"/>
        </w:rPr>
      </w:pPr>
      <w:r w:rsidRPr="00CD7D03">
        <w:rPr>
          <w:b/>
          <w:bCs/>
          <w:noProof/>
          <w:lang w:eastAsia="en-NZ"/>
        </w:rPr>
        <w:t>Cameron Street</w:t>
      </w:r>
    </w:p>
    <w:p w14:paraId="5E8B287B" w14:textId="77777777" w:rsidR="00CD7D03" w:rsidRDefault="00CD7D03" w:rsidP="007739B4">
      <w:pPr>
        <w:tabs>
          <w:tab w:val="left" w:pos="1426"/>
        </w:tabs>
        <w:spacing w:after="0" w:line="240" w:lineRule="auto"/>
        <w:rPr>
          <w:noProof/>
          <w:lang w:eastAsia="en-NZ"/>
        </w:rPr>
      </w:pPr>
    </w:p>
    <w:p w14:paraId="26DDC38B" w14:textId="1E73CA62" w:rsidR="00E82967" w:rsidRDefault="00484BE0" w:rsidP="007739B4">
      <w:pPr>
        <w:tabs>
          <w:tab w:val="left" w:pos="1426"/>
        </w:tabs>
        <w:spacing w:after="0" w:line="240" w:lineRule="auto"/>
        <w:rPr>
          <w:noProof/>
          <w:lang w:eastAsia="en-NZ"/>
        </w:rPr>
      </w:pPr>
      <w:r>
        <w:rPr>
          <w:noProof/>
        </w:rPr>
        <w:drawing>
          <wp:inline distT="0" distB="0" distL="0" distR="0" wp14:anchorId="5B27CC32" wp14:editId="006F7DFE">
            <wp:extent cx="7799974" cy="5501290"/>
            <wp:effectExtent l="635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rot="16200000">
                      <a:off x="0" y="0"/>
                      <a:ext cx="7816297" cy="5512803"/>
                    </a:xfrm>
                    <a:prstGeom prst="rect">
                      <a:avLst/>
                    </a:prstGeom>
                  </pic:spPr>
                </pic:pic>
              </a:graphicData>
            </a:graphic>
          </wp:inline>
        </w:drawing>
      </w:r>
    </w:p>
    <w:p w14:paraId="4AC3DCCC" w14:textId="4595F69C" w:rsidR="00484BE0" w:rsidRDefault="00484BE0" w:rsidP="007739B4">
      <w:pPr>
        <w:tabs>
          <w:tab w:val="left" w:pos="1426"/>
        </w:tabs>
        <w:spacing w:after="0" w:line="240" w:lineRule="auto"/>
        <w:rPr>
          <w:noProof/>
          <w:lang w:eastAsia="en-NZ"/>
        </w:rPr>
      </w:pPr>
    </w:p>
    <w:p w14:paraId="5BF3239F" w14:textId="2522A4F4" w:rsidR="00484BE0" w:rsidRDefault="00BC470C" w:rsidP="007739B4">
      <w:pPr>
        <w:tabs>
          <w:tab w:val="left" w:pos="1426"/>
        </w:tabs>
        <w:spacing w:after="0" w:line="240" w:lineRule="auto"/>
        <w:rPr>
          <w:noProof/>
          <w:lang w:eastAsia="en-NZ"/>
        </w:rPr>
      </w:pPr>
      <w:r>
        <w:rPr>
          <w:noProof/>
        </w:rPr>
        <w:drawing>
          <wp:anchor distT="0" distB="0" distL="114300" distR="114300" simplePos="0" relativeHeight="251658257" behindDoc="1" locked="0" layoutInCell="1" allowOverlap="1" wp14:anchorId="6A61FC93" wp14:editId="569E7087">
            <wp:simplePos x="0" y="0"/>
            <wp:positionH relativeFrom="column">
              <wp:posOffset>-1243330</wp:posOffset>
            </wp:positionH>
            <wp:positionV relativeFrom="paragraph">
              <wp:posOffset>1401445</wp:posOffset>
            </wp:positionV>
            <wp:extent cx="8150225" cy="5748020"/>
            <wp:effectExtent l="953" t="0" r="4127" b="4128"/>
            <wp:wrapTight wrapText="bothSides">
              <wp:wrapPolygon edited="0">
                <wp:start x="21597" y="-4"/>
                <wp:lineTo x="40" y="-4"/>
                <wp:lineTo x="40" y="21544"/>
                <wp:lineTo x="21597" y="21544"/>
                <wp:lineTo x="21597" y="-4"/>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rot="16200000">
                      <a:off x="0" y="0"/>
                      <a:ext cx="8150225" cy="5748020"/>
                    </a:xfrm>
                    <a:prstGeom prst="rect">
                      <a:avLst/>
                    </a:prstGeom>
                  </pic:spPr>
                </pic:pic>
              </a:graphicData>
            </a:graphic>
            <wp14:sizeRelH relativeFrom="page">
              <wp14:pctWidth>0</wp14:pctWidth>
            </wp14:sizeRelH>
            <wp14:sizeRelV relativeFrom="page">
              <wp14:pctHeight>0</wp14:pctHeight>
            </wp14:sizeRelV>
          </wp:anchor>
        </w:drawing>
      </w:r>
    </w:p>
    <w:p w14:paraId="0D582124" w14:textId="31934A0B" w:rsidR="00604AC6" w:rsidRDefault="00604AC6" w:rsidP="007739B4">
      <w:pPr>
        <w:tabs>
          <w:tab w:val="left" w:pos="1426"/>
        </w:tabs>
        <w:spacing w:after="0" w:line="240" w:lineRule="auto"/>
        <w:rPr>
          <w:noProof/>
          <w:lang w:eastAsia="en-NZ"/>
        </w:rPr>
      </w:pPr>
    </w:p>
    <w:p w14:paraId="4832ED03" w14:textId="04D75513" w:rsidR="00604AC6" w:rsidRDefault="00CD54B0" w:rsidP="007739B4">
      <w:pPr>
        <w:tabs>
          <w:tab w:val="left" w:pos="1426"/>
        </w:tabs>
        <w:spacing w:after="0" w:line="240" w:lineRule="auto"/>
        <w:rPr>
          <w:noProof/>
          <w:lang w:eastAsia="en-NZ"/>
        </w:rPr>
      </w:pPr>
      <w:r>
        <w:rPr>
          <w:noProof/>
        </w:rPr>
        <w:drawing>
          <wp:inline distT="0" distB="0" distL="0" distR="0" wp14:anchorId="53E75C12" wp14:editId="1A0B263F">
            <wp:extent cx="8310912" cy="5822058"/>
            <wp:effectExtent l="635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rot="16200000">
                      <a:off x="0" y="0"/>
                      <a:ext cx="8329606" cy="5835154"/>
                    </a:xfrm>
                    <a:prstGeom prst="rect">
                      <a:avLst/>
                    </a:prstGeom>
                  </pic:spPr>
                </pic:pic>
              </a:graphicData>
            </a:graphic>
          </wp:inline>
        </w:drawing>
      </w:r>
    </w:p>
    <w:p w14:paraId="06E6B562" w14:textId="3EE1EE66" w:rsidR="00A15576" w:rsidRDefault="00A15576" w:rsidP="007739B4">
      <w:pPr>
        <w:tabs>
          <w:tab w:val="left" w:pos="1426"/>
        </w:tabs>
        <w:spacing w:after="0" w:line="240" w:lineRule="auto"/>
        <w:rPr>
          <w:noProof/>
          <w:lang w:eastAsia="en-NZ"/>
        </w:rPr>
      </w:pPr>
    </w:p>
    <w:p w14:paraId="5E66CF17" w14:textId="77777777" w:rsidR="00AE4821" w:rsidRDefault="00AE4821" w:rsidP="00AE4821">
      <w:pPr>
        <w:spacing w:after="0" w:line="240" w:lineRule="auto"/>
        <w:rPr>
          <w:rFonts w:ascii="Calibri" w:eastAsia="Calibri" w:hAnsi="Calibri" w:cs="Calibri"/>
          <w:b/>
          <w:bCs/>
        </w:rPr>
      </w:pPr>
    </w:p>
    <w:p w14:paraId="5495B42A" w14:textId="7205AA65" w:rsidR="3CDFD090" w:rsidRDefault="3CDFD090" w:rsidP="00AE4821">
      <w:pPr>
        <w:spacing w:after="0" w:line="240" w:lineRule="auto"/>
        <w:rPr>
          <w:rFonts w:ascii="Calibri" w:eastAsia="Calibri" w:hAnsi="Calibri" w:cs="Calibri"/>
          <w:b/>
          <w:bCs/>
        </w:rPr>
      </w:pPr>
      <w:r w:rsidRPr="6DDBCD6F">
        <w:rPr>
          <w:rFonts w:ascii="Calibri" w:eastAsia="Calibri" w:hAnsi="Calibri" w:cs="Calibri"/>
          <w:b/>
          <w:bCs/>
        </w:rPr>
        <w:t>Legal Description:</w:t>
      </w:r>
    </w:p>
    <w:p w14:paraId="7C3C05A9" w14:textId="77777777" w:rsidR="00AE4821" w:rsidRDefault="00AE4821" w:rsidP="00AE4821">
      <w:pPr>
        <w:spacing w:after="0" w:line="240" w:lineRule="auto"/>
        <w:rPr>
          <w:rFonts w:ascii="Calibri" w:eastAsia="Calibri" w:hAnsi="Calibri" w:cs="Calibri"/>
          <w:b/>
          <w:bCs/>
        </w:rPr>
      </w:pPr>
    </w:p>
    <w:p w14:paraId="68D936AC" w14:textId="6ED17EEF" w:rsidR="3CDFD090" w:rsidRDefault="3CDFD090" w:rsidP="00AE4821">
      <w:pPr>
        <w:spacing w:after="0" w:line="240" w:lineRule="auto"/>
        <w:rPr>
          <w:rFonts w:ascii="Calibri" w:eastAsia="Calibri" w:hAnsi="Calibri" w:cs="Calibri"/>
          <w:i/>
        </w:rPr>
      </w:pPr>
      <w:r w:rsidRPr="6DDBCD6F">
        <w:rPr>
          <w:rFonts w:ascii="Calibri" w:eastAsia="Calibri" w:hAnsi="Calibri" w:cs="Calibri"/>
          <w:b/>
          <w:bCs/>
        </w:rPr>
        <w:t xml:space="preserve"> </w:t>
      </w:r>
      <w:r w:rsidRPr="6DDBCD6F">
        <w:rPr>
          <w:rFonts w:ascii="Calibri" w:eastAsia="Calibri" w:hAnsi="Calibri" w:cs="Calibri"/>
          <w:i/>
          <w:iCs/>
          <w:u w:val="single"/>
        </w:rPr>
        <w:t>Delete</w:t>
      </w:r>
      <w:r w:rsidRPr="6DDBCD6F">
        <w:rPr>
          <w:rFonts w:ascii="Calibri" w:eastAsia="Calibri" w:hAnsi="Calibri" w:cs="Calibri"/>
          <w:i/>
          <w:iCs/>
        </w:rPr>
        <w:t xml:space="preserve"> from Schedule A (Time limited) of the Traffic Restrictions Schedule</w:t>
      </w:r>
    </w:p>
    <w:p w14:paraId="30563387" w14:textId="77777777" w:rsidR="00AE4821" w:rsidRDefault="00AE4821" w:rsidP="00AE4821">
      <w:pPr>
        <w:spacing w:after="0" w:line="240" w:lineRule="auto"/>
      </w:pPr>
    </w:p>
    <w:tbl>
      <w:tblPr>
        <w:tblStyle w:val="TableGrid"/>
        <w:tblW w:w="0" w:type="auto"/>
        <w:tblLayout w:type="fixed"/>
        <w:tblLook w:val="04A0" w:firstRow="1" w:lastRow="0" w:firstColumn="1" w:lastColumn="0" w:noHBand="0" w:noVBand="1"/>
      </w:tblPr>
      <w:tblGrid>
        <w:gridCol w:w="2175"/>
        <w:gridCol w:w="2220"/>
        <w:gridCol w:w="4095"/>
      </w:tblGrid>
      <w:tr w:rsidR="6DDBCD6F" w14:paraId="6CAB4C86" w14:textId="77777777" w:rsidTr="41835930">
        <w:tc>
          <w:tcPr>
            <w:tcW w:w="2175" w:type="dxa"/>
            <w:tcBorders>
              <w:top w:val="single" w:sz="8" w:space="0" w:color="auto"/>
              <w:left w:val="single" w:sz="8" w:space="0" w:color="auto"/>
              <w:bottom w:val="single" w:sz="8" w:space="0" w:color="auto"/>
              <w:right w:val="single" w:sz="8" w:space="0" w:color="auto"/>
            </w:tcBorders>
          </w:tcPr>
          <w:p w14:paraId="0622AC0C" w14:textId="6721634F" w:rsidR="6DDBCD6F" w:rsidRDefault="6DDBCD6F">
            <w:r w:rsidRPr="6DDBCD6F">
              <w:rPr>
                <w:rFonts w:ascii="Calibri" w:eastAsia="Calibri" w:hAnsi="Calibri" w:cs="Calibri"/>
                <w:b/>
                <w:bCs/>
              </w:rPr>
              <w:t>Column One</w:t>
            </w:r>
          </w:p>
        </w:tc>
        <w:tc>
          <w:tcPr>
            <w:tcW w:w="2220" w:type="dxa"/>
            <w:tcBorders>
              <w:top w:val="single" w:sz="8" w:space="0" w:color="auto"/>
              <w:left w:val="single" w:sz="8" w:space="0" w:color="auto"/>
              <w:bottom w:val="single" w:sz="8" w:space="0" w:color="auto"/>
              <w:right w:val="single" w:sz="8" w:space="0" w:color="auto"/>
            </w:tcBorders>
          </w:tcPr>
          <w:p w14:paraId="70B3CE18" w14:textId="69C89348" w:rsidR="6DDBCD6F" w:rsidRDefault="6DDBCD6F">
            <w:r w:rsidRPr="6DDBCD6F">
              <w:rPr>
                <w:rFonts w:ascii="Calibri" w:eastAsia="Calibri" w:hAnsi="Calibri" w:cs="Calibri"/>
                <w:b/>
                <w:bCs/>
              </w:rPr>
              <w:t>Column Two</w:t>
            </w:r>
          </w:p>
        </w:tc>
        <w:tc>
          <w:tcPr>
            <w:tcW w:w="4095" w:type="dxa"/>
            <w:tcBorders>
              <w:top w:val="single" w:sz="8" w:space="0" w:color="auto"/>
              <w:left w:val="single" w:sz="8" w:space="0" w:color="auto"/>
              <w:bottom w:val="single" w:sz="8" w:space="0" w:color="auto"/>
              <w:right w:val="single" w:sz="8" w:space="0" w:color="auto"/>
            </w:tcBorders>
          </w:tcPr>
          <w:p w14:paraId="638D396F" w14:textId="611B80F9" w:rsidR="6DDBCD6F" w:rsidRDefault="6DDBCD6F" w:rsidP="6DDBCD6F">
            <w:pPr>
              <w:tabs>
                <w:tab w:val="left" w:pos="0"/>
                <w:tab w:val="left" w:pos="0"/>
                <w:tab w:val="center" w:pos="1941"/>
              </w:tabs>
            </w:pPr>
            <w:r w:rsidRPr="6DDBCD6F">
              <w:rPr>
                <w:rFonts w:ascii="Calibri" w:eastAsia="Calibri" w:hAnsi="Calibri" w:cs="Calibri"/>
                <w:b/>
                <w:bCs/>
              </w:rPr>
              <w:t>Column Three</w:t>
            </w:r>
          </w:p>
        </w:tc>
      </w:tr>
      <w:tr w:rsidR="007B3984" w14:paraId="6A006FCC" w14:textId="77777777" w:rsidTr="00D55C0E">
        <w:trPr>
          <w:trHeight w:val="1104"/>
        </w:trPr>
        <w:tc>
          <w:tcPr>
            <w:tcW w:w="2175" w:type="dxa"/>
            <w:tcBorders>
              <w:top w:val="single" w:sz="8" w:space="0" w:color="auto"/>
              <w:left w:val="single" w:sz="8" w:space="0" w:color="auto"/>
              <w:bottom w:val="single" w:sz="8" w:space="0" w:color="auto"/>
              <w:right w:val="single" w:sz="8" w:space="0" w:color="auto"/>
            </w:tcBorders>
          </w:tcPr>
          <w:p w14:paraId="187BDFEB" w14:textId="0FFF07F7" w:rsidR="007B3984" w:rsidRPr="6DDBCD6F" w:rsidRDefault="007B3984">
            <w:pPr>
              <w:rPr>
                <w:rFonts w:ascii="Calibri" w:eastAsia="Calibri" w:hAnsi="Calibri" w:cs="Calibri"/>
                <w:b/>
                <w:bCs/>
                <w:i/>
                <w:iCs/>
              </w:rPr>
            </w:pPr>
            <w:proofErr w:type="spellStart"/>
            <w:r w:rsidRPr="6DDBCD6F">
              <w:rPr>
                <w:rFonts w:ascii="Calibri" w:eastAsia="Calibri" w:hAnsi="Calibri" w:cs="Calibri"/>
                <w:b/>
                <w:bCs/>
                <w:i/>
                <w:iCs/>
              </w:rPr>
              <w:t>Kaiwharawhara</w:t>
            </w:r>
            <w:proofErr w:type="spellEnd"/>
            <w:r w:rsidRPr="6DDBCD6F">
              <w:rPr>
                <w:rFonts w:ascii="Calibri" w:eastAsia="Calibri" w:hAnsi="Calibri" w:cs="Calibri"/>
                <w:b/>
                <w:bCs/>
                <w:i/>
                <w:iCs/>
              </w:rPr>
              <w:t xml:space="preserve"> Road</w:t>
            </w:r>
          </w:p>
        </w:tc>
        <w:tc>
          <w:tcPr>
            <w:tcW w:w="2220" w:type="dxa"/>
            <w:tcBorders>
              <w:top w:val="single" w:sz="8" w:space="0" w:color="auto"/>
              <w:left w:val="single" w:sz="8" w:space="0" w:color="auto"/>
              <w:bottom w:val="single" w:sz="8" w:space="0" w:color="auto"/>
              <w:right w:val="single" w:sz="8" w:space="0" w:color="auto"/>
            </w:tcBorders>
          </w:tcPr>
          <w:p w14:paraId="6349ED78" w14:textId="02DEBAE1" w:rsidR="007B3984" w:rsidRPr="6DDBCD6F" w:rsidRDefault="007B3984">
            <w:pPr>
              <w:rPr>
                <w:rFonts w:ascii="Calibri" w:eastAsia="Calibri" w:hAnsi="Calibri" w:cs="Calibri"/>
                <w:i/>
                <w:iCs/>
              </w:rPr>
            </w:pPr>
            <w:r w:rsidRPr="6DDBCD6F">
              <w:rPr>
                <w:rFonts w:ascii="Calibri" w:eastAsia="Calibri" w:hAnsi="Calibri" w:cs="Calibri"/>
                <w:i/>
                <w:iCs/>
              </w:rPr>
              <w:t>P30</w:t>
            </w:r>
          </w:p>
        </w:tc>
        <w:tc>
          <w:tcPr>
            <w:tcW w:w="4095" w:type="dxa"/>
            <w:tcBorders>
              <w:top w:val="single" w:sz="8" w:space="0" w:color="auto"/>
              <w:left w:val="single" w:sz="8" w:space="0" w:color="auto"/>
              <w:bottom w:val="single" w:sz="8" w:space="0" w:color="auto"/>
              <w:right w:val="single" w:sz="8" w:space="0" w:color="auto"/>
            </w:tcBorders>
          </w:tcPr>
          <w:p w14:paraId="26281027" w14:textId="378B665A" w:rsidR="007B3984" w:rsidRPr="005A64B0" w:rsidRDefault="007B3984" w:rsidP="00B14A13">
            <w:pPr>
              <w:spacing w:after="0" w:line="240" w:lineRule="auto"/>
            </w:pPr>
            <w:r w:rsidRPr="6DDBCD6F">
              <w:rPr>
                <w:rFonts w:ascii="Calibri" w:eastAsia="Calibri" w:hAnsi="Calibri" w:cs="Calibri"/>
                <w:i/>
                <w:iCs/>
              </w:rPr>
              <w:t xml:space="preserve">South side, commencing 98 metres west of its intersection with Hutt Road and extending in a westerly direction following the south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5.5 metres.</w:t>
            </w:r>
          </w:p>
        </w:tc>
      </w:tr>
      <w:tr w:rsidR="6DDBCD6F" w14:paraId="7AA00A0C" w14:textId="77777777" w:rsidTr="00D55C0E">
        <w:trPr>
          <w:trHeight w:val="1080"/>
        </w:trPr>
        <w:tc>
          <w:tcPr>
            <w:tcW w:w="2175" w:type="dxa"/>
            <w:tcBorders>
              <w:top w:val="single" w:sz="8" w:space="0" w:color="auto"/>
              <w:left w:val="single" w:sz="8" w:space="0" w:color="auto"/>
              <w:bottom w:val="single" w:sz="8" w:space="0" w:color="auto"/>
              <w:right w:val="single" w:sz="8" w:space="0" w:color="auto"/>
            </w:tcBorders>
          </w:tcPr>
          <w:p w14:paraId="24EDB99B" w14:textId="73B4C120" w:rsidR="6DDBCD6F" w:rsidRDefault="6DDBCD6F">
            <w:proofErr w:type="spellStart"/>
            <w:r w:rsidRPr="6DDBCD6F">
              <w:rPr>
                <w:rFonts w:ascii="Calibri" w:eastAsia="Calibri" w:hAnsi="Calibri" w:cs="Calibri"/>
                <w:b/>
                <w:bCs/>
                <w:i/>
                <w:iCs/>
              </w:rPr>
              <w:t>Kaiwharawhara</w:t>
            </w:r>
            <w:proofErr w:type="spellEnd"/>
            <w:r w:rsidRPr="6DDBCD6F">
              <w:rPr>
                <w:rFonts w:ascii="Calibri" w:eastAsia="Calibri" w:hAnsi="Calibri" w:cs="Calibri"/>
                <w:b/>
                <w:bCs/>
                <w:i/>
                <w:iCs/>
              </w:rPr>
              <w:t xml:space="preserve"> Road</w:t>
            </w:r>
          </w:p>
        </w:tc>
        <w:tc>
          <w:tcPr>
            <w:tcW w:w="2220" w:type="dxa"/>
            <w:tcBorders>
              <w:top w:val="single" w:sz="8" w:space="0" w:color="auto"/>
              <w:left w:val="single" w:sz="8" w:space="0" w:color="auto"/>
              <w:bottom w:val="single" w:sz="8" w:space="0" w:color="auto"/>
              <w:right w:val="single" w:sz="8" w:space="0" w:color="auto"/>
            </w:tcBorders>
          </w:tcPr>
          <w:p w14:paraId="3CDF17E5" w14:textId="21E742CC" w:rsidR="6DDBCD6F" w:rsidRDefault="6DDBCD6F">
            <w:r w:rsidRPr="6DDBCD6F">
              <w:rPr>
                <w:rFonts w:ascii="Calibri" w:eastAsia="Calibri" w:hAnsi="Calibri" w:cs="Calibri"/>
                <w:i/>
                <w:iCs/>
              </w:rPr>
              <w:t>P30</w:t>
            </w:r>
          </w:p>
        </w:tc>
        <w:tc>
          <w:tcPr>
            <w:tcW w:w="4095" w:type="dxa"/>
            <w:tcBorders>
              <w:top w:val="single" w:sz="8" w:space="0" w:color="auto"/>
              <w:left w:val="single" w:sz="8" w:space="0" w:color="auto"/>
              <w:bottom w:val="single" w:sz="8" w:space="0" w:color="auto"/>
              <w:right w:val="single" w:sz="8" w:space="0" w:color="auto"/>
            </w:tcBorders>
          </w:tcPr>
          <w:p w14:paraId="7DFA9637" w14:textId="16875F7C" w:rsidR="6DDBCD6F" w:rsidRDefault="6DDBCD6F" w:rsidP="00B14A13">
            <w:pPr>
              <w:spacing w:after="0" w:line="240" w:lineRule="auto"/>
            </w:pPr>
            <w:r w:rsidRPr="6DDBCD6F">
              <w:rPr>
                <w:rFonts w:ascii="Calibri" w:eastAsia="Calibri" w:hAnsi="Calibri" w:cs="Calibri"/>
                <w:i/>
                <w:iCs/>
              </w:rPr>
              <w:t xml:space="preserve">South side, commencing 108 metres west of its intersection with Hutt Road and extending in a westerly direction following the south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5.5 metres.</w:t>
            </w:r>
          </w:p>
        </w:tc>
      </w:tr>
      <w:tr w:rsidR="6DDBCD6F" w14:paraId="59401967" w14:textId="77777777" w:rsidTr="00D55C0E">
        <w:trPr>
          <w:trHeight w:val="1110"/>
        </w:trPr>
        <w:tc>
          <w:tcPr>
            <w:tcW w:w="2175" w:type="dxa"/>
            <w:tcBorders>
              <w:top w:val="single" w:sz="8" w:space="0" w:color="auto"/>
              <w:left w:val="single" w:sz="8" w:space="0" w:color="auto"/>
              <w:bottom w:val="single" w:sz="8" w:space="0" w:color="auto"/>
              <w:right w:val="single" w:sz="8" w:space="0" w:color="auto"/>
            </w:tcBorders>
          </w:tcPr>
          <w:p w14:paraId="59269D11" w14:textId="31B8AB2A" w:rsidR="6DDBCD6F" w:rsidRDefault="6DDBCD6F">
            <w:proofErr w:type="spellStart"/>
            <w:r w:rsidRPr="6DDBCD6F">
              <w:rPr>
                <w:rFonts w:ascii="Calibri" w:eastAsia="Calibri" w:hAnsi="Calibri" w:cs="Calibri"/>
                <w:b/>
                <w:bCs/>
                <w:i/>
                <w:iCs/>
              </w:rPr>
              <w:t>Kaiwharawhara</w:t>
            </w:r>
            <w:proofErr w:type="spellEnd"/>
            <w:r w:rsidRPr="6DDBCD6F">
              <w:rPr>
                <w:rFonts w:ascii="Calibri" w:eastAsia="Calibri" w:hAnsi="Calibri" w:cs="Calibri"/>
                <w:b/>
                <w:bCs/>
                <w:i/>
                <w:iCs/>
              </w:rPr>
              <w:t xml:space="preserve"> Road</w:t>
            </w:r>
          </w:p>
        </w:tc>
        <w:tc>
          <w:tcPr>
            <w:tcW w:w="2220" w:type="dxa"/>
            <w:tcBorders>
              <w:top w:val="single" w:sz="8" w:space="0" w:color="auto"/>
              <w:left w:val="single" w:sz="8" w:space="0" w:color="auto"/>
              <w:bottom w:val="single" w:sz="8" w:space="0" w:color="auto"/>
              <w:right w:val="single" w:sz="8" w:space="0" w:color="auto"/>
            </w:tcBorders>
          </w:tcPr>
          <w:p w14:paraId="7CB2BA6F" w14:textId="0973AAA2" w:rsidR="6DDBCD6F" w:rsidRDefault="6DDBCD6F">
            <w:r w:rsidRPr="6DDBCD6F">
              <w:rPr>
                <w:rFonts w:ascii="Calibri" w:eastAsia="Calibri" w:hAnsi="Calibri" w:cs="Calibri"/>
                <w:i/>
                <w:iCs/>
              </w:rPr>
              <w:t>P30, Monday - Sunday, 9:00am - 6:00pm</w:t>
            </w:r>
          </w:p>
        </w:tc>
        <w:tc>
          <w:tcPr>
            <w:tcW w:w="4095" w:type="dxa"/>
            <w:tcBorders>
              <w:top w:val="single" w:sz="8" w:space="0" w:color="auto"/>
              <w:left w:val="single" w:sz="8" w:space="0" w:color="auto"/>
              <w:bottom w:val="single" w:sz="8" w:space="0" w:color="auto"/>
              <w:right w:val="single" w:sz="8" w:space="0" w:color="auto"/>
            </w:tcBorders>
          </w:tcPr>
          <w:p w14:paraId="3F17E592" w14:textId="0BBE11CB" w:rsidR="6DDBCD6F" w:rsidRDefault="6DDBCD6F" w:rsidP="00B14A13">
            <w:pPr>
              <w:spacing w:after="0" w:line="240" w:lineRule="auto"/>
            </w:pPr>
            <w:r w:rsidRPr="6DDBCD6F">
              <w:rPr>
                <w:rFonts w:ascii="Calibri" w:eastAsia="Calibri" w:hAnsi="Calibri" w:cs="Calibri"/>
                <w:i/>
                <w:iCs/>
              </w:rPr>
              <w:t xml:space="preserve">North side, commencing 6 metres from its intersection with Cameron Street and extending in an easterly direction following the north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32 metres.</w:t>
            </w:r>
          </w:p>
        </w:tc>
      </w:tr>
      <w:tr w:rsidR="6DDBCD6F" w14:paraId="3C833C3F" w14:textId="77777777" w:rsidTr="41835930">
        <w:trPr>
          <w:trHeight w:val="1350"/>
        </w:trPr>
        <w:tc>
          <w:tcPr>
            <w:tcW w:w="2175" w:type="dxa"/>
            <w:tcBorders>
              <w:top w:val="single" w:sz="8" w:space="0" w:color="auto"/>
              <w:left w:val="single" w:sz="8" w:space="0" w:color="auto"/>
              <w:bottom w:val="single" w:sz="8" w:space="0" w:color="auto"/>
              <w:right w:val="single" w:sz="8" w:space="0" w:color="auto"/>
            </w:tcBorders>
          </w:tcPr>
          <w:p w14:paraId="74F2A3E2" w14:textId="7B654D7D" w:rsidR="6DDBCD6F" w:rsidRDefault="6DDBCD6F">
            <w:r w:rsidRPr="6DDBCD6F">
              <w:rPr>
                <w:rFonts w:ascii="Calibri" w:eastAsia="Calibri" w:hAnsi="Calibri" w:cs="Calibri"/>
                <w:b/>
                <w:bCs/>
                <w:i/>
                <w:iCs/>
              </w:rPr>
              <w:t>Cameron Street</w:t>
            </w:r>
          </w:p>
        </w:tc>
        <w:tc>
          <w:tcPr>
            <w:tcW w:w="2220" w:type="dxa"/>
            <w:tcBorders>
              <w:top w:val="single" w:sz="8" w:space="0" w:color="auto"/>
              <w:left w:val="single" w:sz="8" w:space="0" w:color="auto"/>
              <w:bottom w:val="single" w:sz="8" w:space="0" w:color="auto"/>
              <w:right w:val="single" w:sz="8" w:space="0" w:color="auto"/>
            </w:tcBorders>
          </w:tcPr>
          <w:p w14:paraId="2218F01F" w14:textId="26E62073" w:rsidR="6DDBCD6F" w:rsidRDefault="6DDBCD6F">
            <w:r w:rsidRPr="6DDBCD6F">
              <w:rPr>
                <w:rFonts w:ascii="Calibri" w:eastAsia="Calibri" w:hAnsi="Calibri" w:cs="Calibri"/>
                <w:i/>
                <w:iCs/>
              </w:rPr>
              <w:t>P60</w:t>
            </w:r>
          </w:p>
        </w:tc>
        <w:tc>
          <w:tcPr>
            <w:tcW w:w="4095" w:type="dxa"/>
            <w:tcBorders>
              <w:top w:val="single" w:sz="8" w:space="0" w:color="auto"/>
              <w:left w:val="single" w:sz="8" w:space="0" w:color="auto"/>
              <w:bottom w:val="single" w:sz="8" w:space="0" w:color="auto"/>
              <w:right w:val="single" w:sz="8" w:space="0" w:color="auto"/>
            </w:tcBorders>
          </w:tcPr>
          <w:p w14:paraId="456DAF26" w14:textId="2F853AE6" w:rsidR="6DDBCD6F" w:rsidRPr="00B14A13" w:rsidRDefault="7A843CA8" w:rsidP="00B14A13">
            <w:pPr>
              <w:spacing w:after="0" w:line="240" w:lineRule="auto"/>
              <w:rPr>
                <w:rFonts w:ascii="Calibri" w:eastAsia="Calibri" w:hAnsi="Calibri" w:cs="Calibri"/>
                <w:i/>
              </w:rPr>
            </w:pPr>
            <w:r w:rsidRPr="00B14A13">
              <w:rPr>
                <w:rFonts w:ascii="Calibri" w:eastAsia="Calibri" w:hAnsi="Calibri" w:cs="Calibri"/>
                <w:i/>
              </w:rPr>
              <w:t xml:space="preserve">North side, commencing 30 metres east of its intersection with </w:t>
            </w:r>
            <w:proofErr w:type="spellStart"/>
            <w:r w:rsidRPr="00B14A13">
              <w:rPr>
                <w:rFonts w:ascii="Calibri" w:eastAsia="Calibri" w:hAnsi="Calibri" w:cs="Calibri"/>
                <w:i/>
              </w:rPr>
              <w:t>Kaiwharawhara</w:t>
            </w:r>
            <w:proofErr w:type="spellEnd"/>
            <w:r w:rsidRPr="00B14A13">
              <w:rPr>
                <w:rFonts w:ascii="Calibri" w:eastAsia="Calibri" w:hAnsi="Calibri" w:cs="Calibri"/>
                <w:i/>
              </w:rPr>
              <w:t xml:space="preserve"> Road</w:t>
            </w:r>
            <w:r w:rsidR="3F1644B5" w:rsidRPr="00B14A13">
              <w:rPr>
                <w:rFonts w:ascii="Calibri" w:eastAsia="Calibri" w:hAnsi="Calibri" w:cs="Calibri"/>
                <w:i/>
              </w:rPr>
              <w:t xml:space="preserve"> </w:t>
            </w:r>
            <w:r w:rsidRPr="00B14A13">
              <w:rPr>
                <w:rFonts w:ascii="Calibri" w:eastAsia="Calibri" w:hAnsi="Calibri" w:cs="Calibri"/>
                <w:i/>
              </w:rPr>
              <w:t>(Grid Coordinates x= 1749805.8 m,</w:t>
            </w:r>
            <w:r w:rsidR="0F4A85BF" w:rsidRPr="00B14A13">
              <w:rPr>
                <w:rFonts w:ascii="Calibri" w:eastAsia="Calibri" w:hAnsi="Calibri" w:cs="Calibri"/>
                <w:i/>
              </w:rPr>
              <w:t xml:space="preserve"> </w:t>
            </w:r>
            <w:r w:rsidRPr="00B14A13">
              <w:rPr>
                <w:rFonts w:ascii="Calibri" w:eastAsia="Calibri" w:hAnsi="Calibri" w:cs="Calibri"/>
                <w:i/>
              </w:rPr>
              <w:t xml:space="preserve">y= 5430949.9 m), and extending in a south-easterly direction following the northern </w:t>
            </w:r>
            <w:proofErr w:type="spellStart"/>
            <w:r w:rsidRPr="00B14A13">
              <w:rPr>
                <w:rFonts w:ascii="Calibri" w:eastAsia="Calibri" w:hAnsi="Calibri" w:cs="Calibri"/>
                <w:i/>
              </w:rPr>
              <w:t>kerbline</w:t>
            </w:r>
            <w:proofErr w:type="spellEnd"/>
            <w:r w:rsidRPr="00B14A13">
              <w:rPr>
                <w:rFonts w:ascii="Calibri" w:eastAsia="Calibri" w:hAnsi="Calibri" w:cs="Calibri"/>
                <w:i/>
              </w:rPr>
              <w:t xml:space="preserve"> for 19 metres. (4 angle and 1 parallel parking space)</w:t>
            </w:r>
          </w:p>
        </w:tc>
      </w:tr>
      <w:tr w:rsidR="6DDBCD6F" w14:paraId="63811F0C" w14:textId="77777777" w:rsidTr="001F151B">
        <w:trPr>
          <w:trHeight w:val="958"/>
        </w:trPr>
        <w:tc>
          <w:tcPr>
            <w:tcW w:w="2175" w:type="dxa"/>
            <w:tcBorders>
              <w:top w:val="single" w:sz="8" w:space="0" w:color="auto"/>
              <w:left w:val="single" w:sz="8" w:space="0" w:color="auto"/>
              <w:bottom w:val="single" w:sz="8" w:space="0" w:color="auto"/>
              <w:right w:val="single" w:sz="8" w:space="0" w:color="auto"/>
            </w:tcBorders>
          </w:tcPr>
          <w:p w14:paraId="1ED5A111" w14:textId="1F785A65" w:rsidR="6DDBCD6F" w:rsidRDefault="6DDBCD6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tcPr>
          <w:p w14:paraId="177D44FD" w14:textId="2FD8E19B" w:rsidR="6DDBCD6F" w:rsidRDefault="6DDBCD6F">
            <w:r w:rsidRPr="6DDBCD6F">
              <w:rPr>
                <w:rFonts w:ascii="Calibri" w:eastAsia="Calibri" w:hAnsi="Calibri" w:cs="Calibri"/>
                <w:i/>
                <w:iCs/>
              </w:rPr>
              <w:t>P30</w:t>
            </w:r>
          </w:p>
        </w:tc>
        <w:tc>
          <w:tcPr>
            <w:tcW w:w="4095" w:type="dxa"/>
            <w:tcBorders>
              <w:top w:val="single" w:sz="8" w:space="0" w:color="auto"/>
              <w:left w:val="single" w:sz="8" w:space="0" w:color="auto"/>
              <w:bottom w:val="single" w:sz="8" w:space="0" w:color="auto"/>
              <w:right w:val="single" w:sz="8" w:space="0" w:color="auto"/>
            </w:tcBorders>
          </w:tcPr>
          <w:p w14:paraId="5BD31772" w14:textId="251C535C" w:rsidR="6DDBCD6F" w:rsidRPr="00B14A13" w:rsidRDefault="6DDBCD6F" w:rsidP="00B14A13">
            <w:pPr>
              <w:spacing w:after="0" w:line="240" w:lineRule="auto"/>
              <w:rPr>
                <w:rFonts w:ascii="Calibri" w:eastAsia="Calibri" w:hAnsi="Calibri" w:cs="Calibri"/>
                <w:i/>
              </w:rPr>
            </w:pPr>
            <w:r w:rsidRPr="6DDBCD6F">
              <w:rPr>
                <w:rFonts w:ascii="Calibri" w:eastAsia="Calibri" w:hAnsi="Calibri" w:cs="Calibri"/>
                <w:i/>
                <w:iCs/>
              </w:rPr>
              <w:t>East side, commencing 16 metres south of its intersection with Crofton Rd and extending in a southerly direction for 7 metres</w:t>
            </w:r>
          </w:p>
        </w:tc>
      </w:tr>
    </w:tbl>
    <w:p w14:paraId="7C265CFD" w14:textId="287B82FA" w:rsidR="3CDFD090" w:rsidRDefault="3CDFD090" w:rsidP="00DB2CFD">
      <w:pPr>
        <w:tabs>
          <w:tab w:val="left" w:pos="2218"/>
        </w:tabs>
        <w:spacing w:after="0" w:line="240" w:lineRule="auto"/>
        <w:rPr>
          <w:rFonts w:ascii="Calibri" w:eastAsia="Calibri" w:hAnsi="Calibri" w:cs="Calibri"/>
        </w:rPr>
      </w:pPr>
      <w:r w:rsidRPr="41835930">
        <w:rPr>
          <w:rFonts w:ascii="Calibri" w:eastAsia="Calibri" w:hAnsi="Calibri" w:cs="Calibri"/>
        </w:rPr>
        <w:t xml:space="preserve">  </w:t>
      </w:r>
    </w:p>
    <w:p w14:paraId="54F58EF5" w14:textId="3342525D" w:rsidR="3CDFD090" w:rsidRDefault="3CDFD090" w:rsidP="00DB2CFD">
      <w:pPr>
        <w:tabs>
          <w:tab w:val="left" w:pos="2218"/>
        </w:tabs>
        <w:spacing w:after="0" w:line="240" w:lineRule="auto"/>
        <w:rPr>
          <w:rFonts w:ascii="Calibri" w:eastAsia="Calibri" w:hAnsi="Calibri" w:cs="Calibri"/>
          <w:i/>
        </w:rPr>
      </w:pPr>
      <w:r w:rsidRPr="6DDBCD6F">
        <w:rPr>
          <w:rFonts w:ascii="Calibri" w:eastAsia="Calibri" w:hAnsi="Calibri" w:cs="Calibri"/>
          <w:i/>
          <w:iCs/>
          <w:u w:val="single"/>
        </w:rPr>
        <w:t>Add</w:t>
      </w:r>
      <w:r w:rsidRPr="6DDBCD6F">
        <w:rPr>
          <w:rFonts w:ascii="Calibri" w:eastAsia="Calibri" w:hAnsi="Calibri" w:cs="Calibri"/>
          <w:i/>
          <w:iCs/>
        </w:rPr>
        <w:t xml:space="preserve"> to Schedule A (Time limited) of the Traffic Restrictions Schedule</w:t>
      </w:r>
    </w:p>
    <w:p w14:paraId="76E12B52" w14:textId="77777777" w:rsidR="00DB2CFD" w:rsidRDefault="00DB2CFD" w:rsidP="00DB2CFD">
      <w:pPr>
        <w:tabs>
          <w:tab w:val="left" w:pos="2218"/>
        </w:tabs>
        <w:spacing w:after="0" w:line="240" w:lineRule="auto"/>
      </w:pPr>
    </w:p>
    <w:tbl>
      <w:tblPr>
        <w:tblStyle w:val="TableGrid"/>
        <w:tblW w:w="0" w:type="auto"/>
        <w:tblLayout w:type="fixed"/>
        <w:tblLook w:val="04A0" w:firstRow="1" w:lastRow="0" w:firstColumn="1" w:lastColumn="0" w:noHBand="0" w:noVBand="1"/>
      </w:tblPr>
      <w:tblGrid>
        <w:gridCol w:w="2175"/>
        <w:gridCol w:w="2220"/>
        <w:gridCol w:w="4095"/>
      </w:tblGrid>
      <w:tr w:rsidR="6DDBCD6F" w14:paraId="4D0BBD28" w14:textId="77777777" w:rsidTr="41835930">
        <w:tc>
          <w:tcPr>
            <w:tcW w:w="2175" w:type="dxa"/>
            <w:tcBorders>
              <w:top w:val="single" w:sz="8" w:space="0" w:color="auto"/>
              <w:left w:val="single" w:sz="8" w:space="0" w:color="auto"/>
              <w:bottom w:val="single" w:sz="8" w:space="0" w:color="auto"/>
              <w:right w:val="single" w:sz="8" w:space="0" w:color="auto"/>
            </w:tcBorders>
          </w:tcPr>
          <w:p w14:paraId="1A414F48" w14:textId="3D12D098" w:rsidR="6DDBCD6F" w:rsidRDefault="6DDBCD6F">
            <w:r w:rsidRPr="6DDBCD6F">
              <w:rPr>
                <w:rFonts w:ascii="Calibri" w:eastAsia="Calibri" w:hAnsi="Calibri" w:cs="Calibri"/>
                <w:b/>
                <w:bCs/>
              </w:rPr>
              <w:t>Column One</w:t>
            </w:r>
          </w:p>
        </w:tc>
        <w:tc>
          <w:tcPr>
            <w:tcW w:w="2220" w:type="dxa"/>
            <w:tcBorders>
              <w:top w:val="single" w:sz="8" w:space="0" w:color="auto"/>
              <w:left w:val="single" w:sz="8" w:space="0" w:color="auto"/>
              <w:bottom w:val="single" w:sz="8" w:space="0" w:color="auto"/>
              <w:right w:val="single" w:sz="8" w:space="0" w:color="auto"/>
            </w:tcBorders>
          </w:tcPr>
          <w:p w14:paraId="32CDCE85" w14:textId="18D83CE0" w:rsidR="6DDBCD6F" w:rsidRDefault="6DDBCD6F">
            <w:r w:rsidRPr="6DDBCD6F">
              <w:rPr>
                <w:rFonts w:ascii="Calibri" w:eastAsia="Calibri" w:hAnsi="Calibri" w:cs="Calibri"/>
                <w:b/>
                <w:bCs/>
              </w:rPr>
              <w:t>Column Two</w:t>
            </w:r>
          </w:p>
        </w:tc>
        <w:tc>
          <w:tcPr>
            <w:tcW w:w="4095" w:type="dxa"/>
            <w:tcBorders>
              <w:top w:val="single" w:sz="8" w:space="0" w:color="auto"/>
              <w:left w:val="single" w:sz="8" w:space="0" w:color="auto"/>
              <w:bottom w:val="single" w:sz="8" w:space="0" w:color="auto"/>
              <w:right w:val="single" w:sz="8" w:space="0" w:color="auto"/>
            </w:tcBorders>
          </w:tcPr>
          <w:p w14:paraId="1A2E763E" w14:textId="1980BCE9" w:rsidR="6DDBCD6F" w:rsidRDefault="6DDBCD6F" w:rsidP="6DDBCD6F">
            <w:pPr>
              <w:tabs>
                <w:tab w:val="left" w:pos="0"/>
                <w:tab w:val="left" w:pos="0"/>
                <w:tab w:val="center" w:pos="1941"/>
              </w:tabs>
            </w:pPr>
            <w:r w:rsidRPr="6DDBCD6F">
              <w:rPr>
                <w:rFonts w:ascii="Calibri" w:eastAsia="Calibri" w:hAnsi="Calibri" w:cs="Calibri"/>
                <w:b/>
                <w:bCs/>
              </w:rPr>
              <w:t>Column Three</w:t>
            </w:r>
          </w:p>
        </w:tc>
      </w:tr>
      <w:tr w:rsidR="6DDBCD6F" w14:paraId="04508E04" w14:textId="77777777" w:rsidTr="41835930">
        <w:trPr>
          <w:trHeight w:val="1275"/>
        </w:trPr>
        <w:tc>
          <w:tcPr>
            <w:tcW w:w="2175" w:type="dxa"/>
            <w:tcBorders>
              <w:top w:val="single" w:sz="8" w:space="0" w:color="auto"/>
              <w:left w:val="single" w:sz="8" w:space="0" w:color="auto"/>
              <w:bottom w:val="single" w:sz="8" w:space="0" w:color="auto"/>
              <w:right w:val="single" w:sz="8" w:space="0" w:color="auto"/>
            </w:tcBorders>
          </w:tcPr>
          <w:p w14:paraId="458243DB" w14:textId="6147A5B9" w:rsidR="6DDBCD6F" w:rsidRDefault="6DDBCD6F" w:rsidP="6DDBCD6F">
            <w:pPr>
              <w:rPr>
                <w:rFonts w:ascii="Calibri" w:eastAsia="Calibri" w:hAnsi="Calibri" w:cs="Calibri"/>
                <w:b/>
                <w:bCs/>
                <w:i/>
                <w:iCs/>
                <w:highlight w:val="yellow"/>
              </w:rPr>
            </w:pPr>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 (Stage 1, 2023)</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03BE1D30" w14:textId="281C3F60" w:rsidR="6DDBCD6F" w:rsidRDefault="6DDBCD6F">
            <w:r w:rsidRPr="6DDBCD6F">
              <w:rPr>
                <w:rFonts w:ascii="Calibri" w:eastAsia="Calibri" w:hAnsi="Calibri" w:cs="Calibri"/>
                <w:i/>
                <w:iCs/>
                <w:color w:val="000000" w:themeColor="text1"/>
                <w:highlight w:val="yellow"/>
              </w:rPr>
              <w:t>P30, Monday - Sunday, 7:00pm - 4:00pm</w:t>
            </w:r>
            <w:r w:rsidR="009A5F1C">
              <w:rPr>
                <w:rFonts w:ascii="Calibri" w:eastAsia="Calibri" w:hAnsi="Calibri" w:cs="Calibri"/>
                <w:i/>
                <w:iCs/>
                <w:color w:val="000000" w:themeColor="text1"/>
              </w:rPr>
              <w:t xml:space="preserve"> (next day)</w:t>
            </w:r>
          </w:p>
          <w:p w14:paraId="53AFDA61" w14:textId="0EB044E5" w:rsidR="6DDBCD6F" w:rsidRDefault="6DDBCD6F" w:rsidP="6DDBCD6F">
            <w:pPr>
              <w:rPr>
                <w:rFonts w:ascii="Calibri" w:eastAsia="Calibri" w:hAnsi="Calibri" w:cs="Calibri"/>
                <w:i/>
                <w:iCs/>
                <w:highlight w:val="yellow"/>
              </w:rPr>
            </w:pP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0981C65E" w14:textId="2E291351" w:rsidR="6DDBCD6F" w:rsidRPr="00940E41" w:rsidRDefault="6DDBCD6F" w:rsidP="001F151B">
            <w:pPr>
              <w:spacing w:after="0" w:line="240" w:lineRule="auto"/>
              <w:rPr>
                <w:rFonts w:ascii="Calibri" w:eastAsia="Calibri" w:hAnsi="Calibri" w:cs="Calibri"/>
                <w:i/>
                <w:color w:val="000000" w:themeColor="text1"/>
                <w:highlight w:val="yellow"/>
              </w:rPr>
            </w:pPr>
            <w:r w:rsidRPr="001F151B">
              <w:rPr>
                <w:rFonts w:ascii="Calibri" w:eastAsia="Calibri" w:hAnsi="Calibri" w:cs="Calibri"/>
                <w:i/>
                <w:highlight w:val="yellow"/>
              </w:rPr>
              <w:t xml:space="preserve">West side, commencing 23m northwest of its intersection with Hutt Road (Grid Coordinates X = 1749912.06m, Y = 5430822.44m and extending in a </w:t>
            </w:r>
            <w:proofErr w:type="spellStart"/>
            <w:r w:rsidRPr="001F151B">
              <w:rPr>
                <w:rFonts w:ascii="Calibri" w:eastAsia="Calibri" w:hAnsi="Calibri" w:cs="Calibri"/>
                <w:i/>
                <w:highlight w:val="yellow"/>
              </w:rPr>
              <w:t>northwesterly</w:t>
            </w:r>
            <w:proofErr w:type="spellEnd"/>
            <w:r w:rsidRPr="001F151B">
              <w:rPr>
                <w:rFonts w:ascii="Calibri" w:eastAsia="Calibri" w:hAnsi="Calibri" w:cs="Calibri"/>
                <w:i/>
                <w:highlight w:val="yellow"/>
              </w:rPr>
              <w:t xml:space="preserve"> direction following the western </w:t>
            </w:r>
            <w:proofErr w:type="spellStart"/>
            <w:r w:rsidRPr="001F151B">
              <w:rPr>
                <w:rFonts w:ascii="Calibri" w:eastAsia="Calibri" w:hAnsi="Calibri" w:cs="Calibri"/>
                <w:i/>
                <w:highlight w:val="yellow"/>
              </w:rPr>
              <w:t>kerbline</w:t>
            </w:r>
            <w:proofErr w:type="spellEnd"/>
            <w:r w:rsidRPr="001F151B">
              <w:rPr>
                <w:rFonts w:ascii="Calibri" w:eastAsia="Calibri" w:hAnsi="Calibri" w:cs="Calibri"/>
                <w:i/>
                <w:highlight w:val="yellow"/>
              </w:rPr>
              <w:t xml:space="preserve"> for 8 metres.</w:t>
            </w:r>
          </w:p>
        </w:tc>
      </w:tr>
      <w:tr w:rsidR="6DDBCD6F" w14:paraId="6EB7344F" w14:textId="77777777" w:rsidTr="41835930">
        <w:trPr>
          <w:trHeight w:val="1275"/>
        </w:trPr>
        <w:tc>
          <w:tcPr>
            <w:tcW w:w="2175" w:type="dxa"/>
            <w:tcBorders>
              <w:top w:val="single" w:sz="8" w:space="0" w:color="auto"/>
              <w:left w:val="single" w:sz="8" w:space="0" w:color="auto"/>
              <w:bottom w:val="single" w:sz="8" w:space="0" w:color="auto"/>
              <w:right w:val="single" w:sz="8" w:space="0" w:color="auto"/>
            </w:tcBorders>
          </w:tcPr>
          <w:p w14:paraId="52A257E1" w14:textId="0689F272" w:rsidR="6DDBCD6F" w:rsidRDefault="6DDBCD6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 (Stage 1, 2023)</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27457EF0" w14:textId="59326B0C" w:rsidR="6DDBCD6F" w:rsidRDefault="6DDBCD6F">
            <w:r w:rsidRPr="6DDBCD6F">
              <w:rPr>
                <w:rFonts w:ascii="Calibri" w:eastAsia="Calibri" w:hAnsi="Calibri" w:cs="Calibri"/>
                <w:i/>
                <w:iCs/>
                <w:color w:val="000000" w:themeColor="text1"/>
                <w:highlight w:val="yellow"/>
              </w:rPr>
              <w:t>P30, Monday - Sunday, 7:00pm - 4:00pm</w:t>
            </w:r>
            <w:r w:rsidR="009A5F1C">
              <w:rPr>
                <w:rFonts w:ascii="Calibri" w:eastAsia="Calibri" w:hAnsi="Calibri" w:cs="Calibri"/>
                <w:i/>
                <w:iCs/>
                <w:color w:val="000000" w:themeColor="text1"/>
              </w:rPr>
              <w:t xml:space="preserve"> (next day)</w:t>
            </w:r>
          </w:p>
          <w:p w14:paraId="5720ACD9" w14:textId="4694525A" w:rsidR="6DDBCD6F" w:rsidRDefault="6DDBCD6F" w:rsidP="6DDBCD6F">
            <w:pPr>
              <w:rPr>
                <w:rFonts w:ascii="Calibri" w:eastAsia="Calibri" w:hAnsi="Calibri" w:cs="Calibri"/>
                <w:i/>
                <w:iCs/>
                <w:highlight w:val="yellow"/>
              </w:rPr>
            </w:pP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5003A52C" w14:textId="05699929" w:rsidR="6DDBCD6F" w:rsidRPr="001F151B" w:rsidRDefault="6DDBCD6F" w:rsidP="001F151B">
            <w:pPr>
              <w:spacing w:after="0" w:line="240" w:lineRule="auto"/>
              <w:rPr>
                <w:rFonts w:ascii="Calibri" w:eastAsia="Calibri" w:hAnsi="Calibri" w:cs="Calibri"/>
                <w:i/>
                <w:highlight w:val="yellow"/>
              </w:rPr>
            </w:pPr>
            <w:r w:rsidRPr="001F151B">
              <w:rPr>
                <w:rFonts w:ascii="Calibri" w:eastAsia="Calibri" w:hAnsi="Calibri" w:cs="Calibri"/>
                <w:i/>
                <w:highlight w:val="yellow"/>
              </w:rPr>
              <w:t xml:space="preserve">West side, commencing 61 metres northwest of its intersection with Hutt Road (Grid Coordinates X = 1749912.06m, Y = 5430822.44m and extending in a </w:t>
            </w:r>
            <w:proofErr w:type="spellStart"/>
            <w:r w:rsidRPr="001F151B">
              <w:rPr>
                <w:rFonts w:ascii="Calibri" w:eastAsia="Calibri" w:hAnsi="Calibri" w:cs="Calibri"/>
                <w:i/>
                <w:highlight w:val="yellow"/>
              </w:rPr>
              <w:t>northwesterly</w:t>
            </w:r>
            <w:proofErr w:type="spellEnd"/>
            <w:r w:rsidRPr="001F151B">
              <w:rPr>
                <w:rFonts w:ascii="Calibri" w:eastAsia="Calibri" w:hAnsi="Calibri" w:cs="Calibri"/>
                <w:i/>
                <w:highlight w:val="yellow"/>
              </w:rPr>
              <w:t xml:space="preserve"> direction following the western </w:t>
            </w:r>
            <w:proofErr w:type="spellStart"/>
            <w:r w:rsidRPr="001F151B">
              <w:rPr>
                <w:rFonts w:ascii="Calibri" w:eastAsia="Calibri" w:hAnsi="Calibri" w:cs="Calibri"/>
                <w:i/>
                <w:highlight w:val="yellow"/>
              </w:rPr>
              <w:t>kerbline</w:t>
            </w:r>
            <w:proofErr w:type="spellEnd"/>
            <w:r w:rsidRPr="001F151B">
              <w:rPr>
                <w:rFonts w:ascii="Calibri" w:eastAsia="Calibri" w:hAnsi="Calibri" w:cs="Calibri"/>
                <w:i/>
                <w:highlight w:val="yellow"/>
              </w:rPr>
              <w:t xml:space="preserve"> for </w:t>
            </w:r>
            <w:r w:rsidR="001E6171">
              <w:rPr>
                <w:rFonts w:ascii="Calibri" w:eastAsia="Calibri" w:hAnsi="Calibri" w:cs="Calibri"/>
                <w:i/>
                <w:highlight w:val="yellow"/>
              </w:rPr>
              <w:t>58</w:t>
            </w:r>
            <w:r w:rsidRPr="001F151B">
              <w:rPr>
                <w:rFonts w:ascii="Calibri" w:eastAsia="Calibri" w:hAnsi="Calibri" w:cs="Calibri"/>
                <w:i/>
                <w:highlight w:val="yellow"/>
              </w:rPr>
              <w:t xml:space="preserve"> metres.</w:t>
            </w:r>
          </w:p>
        </w:tc>
      </w:tr>
    </w:tbl>
    <w:p w14:paraId="73E4C8D0" w14:textId="77777777" w:rsidR="00D55C0E" w:rsidRDefault="00D55C0E">
      <w:pPr>
        <w:spacing w:after="160" w:line="259" w:lineRule="auto"/>
        <w:rPr>
          <w:rFonts w:ascii="Calibri" w:eastAsia="Calibri" w:hAnsi="Calibri" w:cs="Calibri"/>
        </w:rPr>
      </w:pPr>
      <w:r>
        <w:rPr>
          <w:rFonts w:ascii="Calibri" w:eastAsia="Calibri" w:hAnsi="Calibri" w:cs="Calibri"/>
        </w:rPr>
        <w:br w:type="page"/>
      </w:r>
    </w:p>
    <w:p w14:paraId="7F21725A" w14:textId="77777777" w:rsidR="3CDFD090" w:rsidRDefault="3CDFD090" w:rsidP="6DDBCD6F">
      <w:pPr>
        <w:tabs>
          <w:tab w:val="left" w:pos="2218"/>
        </w:tabs>
        <w:rPr>
          <w:rFonts w:ascii="Calibri" w:eastAsia="Calibri" w:hAnsi="Calibri" w:cs="Calibri"/>
        </w:rPr>
      </w:pPr>
    </w:p>
    <w:tbl>
      <w:tblPr>
        <w:tblStyle w:val="TableGrid"/>
        <w:tblW w:w="0" w:type="auto"/>
        <w:tblLayout w:type="fixed"/>
        <w:tblLook w:val="04A0" w:firstRow="1" w:lastRow="0" w:firstColumn="1" w:lastColumn="0" w:noHBand="0" w:noVBand="1"/>
      </w:tblPr>
      <w:tblGrid>
        <w:gridCol w:w="2175"/>
        <w:gridCol w:w="2220"/>
        <w:gridCol w:w="4095"/>
      </w:tblGrid>
      <w:tr w:rsidR="00CB6AC4" w:rsidRPr="001F151B" w14:paraId="4FC9CD92"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0A584E3C" w14:textId="77777777" w:rsidR="00CB6AC4" w:rsidRDefault="00CB6AC4" w:rsidP="0049771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 (Stage 1, 2023)</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78BE1236" w14:textId="7D11D1D6" w:rsidR="00CB6AC4" w:rsidRDefault="00CB6AC4" w:rsidP="0049771F">
            <w:r w:rsidRPr="6DDBCD6F">
              <w:rPr>
                <w:rFonts w:ascii="Calibri" w:eastAsia="Calibri" w:hAnsi="Calibri" w:cs="Calibri"/>
                <w:i/>
                <w:iCs/>
                <w:color w:val="000000" w:themeColor="text1"/>
                <w:highlight w:val="yellow"/>
              </w:rPr>
              <w:t>P30, Monday - Sunday, 7:00pm - 4:00pm</w:t>
            </w:r>
            <w:r w:rsidR="00F27657">
              <w:rPr>
                <w:rFonts w:ascii="Calibri" w:eastAsia="Calibri" w:hAnsi="Calibri" w:cs="Calibri"/>
                <w:i/>
                <w:iCs/>
                <w:color w:val="000000" w:themeColor="text1"/>
              </w:rPr>
              <w:t xml:space="preserve"> (next day)</w:t>
            </w:r>
          </w:p>
          <w:p w14:paraId="2ECD8739" w14:textId="77777777" w:rsidR="00CB6AC4" w:rsidRDefault="00CB6AC4" w:rsidP="0049771F">
            <w:pPr>
              <w:rPr>
                <w:rFonts w:ascii="Calibri" w:eastAsia="Calibri" w:hAnsi="Calibri" w:cs="Calibri"/>
                <w:i/>
                <w:iCs/>
                <w:highlight w:val="yellow"/>
              </w:rPr>
            </w:pP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1DC954E0" w14:textId="1F3FF8E4" w:rsidR="00CB6AC4" w:rsidRPr="001F151B" w:rsidRDefault="00CB6AC4" w:rsidP="0049771F">
            <w:pPr>
              <w:spacing w:after="0" w:line="240" w:lineRule="auto"/>
              <w:rPr>
                <w:rFonts w:ascii="Calibri" w:eastAsia="Calibri" w:hAnsi="Calibri" w:cs="Calibri"/>
                <w:i/>
                <w:iCs/>
                <w:highlight w:val="yellow"/>
              </w:rPr>
            </w:pPr>
            <w:r w:rsidRPr="001F151B">
              <w:rPr>
                <w:rFonts w:ascii="Calibri" w:eastAsia="Calibri" w:hAnsi="Calibri" w:cs="Calibri"/>
                <w:i/>
                <w:iCs/>
                <w:highlight w:val="yellow"/>
              </w:rPr>
              <w:t xml:space="preserve">West side, commencing </w:t>
            </w:r>
            <w:r w:rsidR="003923EE">
              <w:rPr>
                <w:rFonts w:ascii="Calibri" w:eastAsia="Calibri" w:hAnsi="Calibri" w:cs="Calibri"/>
                <w:i/>
                <w:iCs/>
                <w:highlight w:val="yellow"/>
              </w:rPr>
              <w:t>128.5</w:t>
            </w:r>
            <w:r w:rsidRPr="001F151B">
              <w:rPr>
                <w:rFonts w:ascii="Calibri" w:eastAsia="Calibri" w:hAnsi="Calibri" w:cs="Calibri"/>
                <w:i/>
                <w:iCs/>
                <w:highlight w:val="yellow"/>
              </w:rPr>
              <w:t xml:space="preserve"> metres northwest of its intersection with Hutt Road (Grid Coordinates X = 1749912.06m, Y = 5430822.44m and extending in a </w:t>
            </w:r>
            <w:proofErr w:type="spellStart"/>
            <w:r w:rsidRPr="001F151B">
              <w:rPr>
                <w:rFonts w:ascii="Calibri" w:eastAsia="Calibri" w:hAnsi="Calibri" w:cs="Calibri"/>
                <w:i/>
                <w:iCs/>
                <w:highlight w:val="yellow"/>
              </w:rPr>
              <w:t>northwesterly</w:t>
            </w:r>
            <w:proofErr w:type="spellEnd"/>
            <w:r w:rsidRPr="001F151B">
              <w:rPr>
                <w:rFonts w:ascii="Calibri" w:eastAsia="Calibri" w:hAnsi="Calibri" w:cs="Calibri"/>
                <w:i/>
                <w:iCs/>
                <w:highlight w:val="yellow"/>
              </w:rPr>
              <w:t xml:space="preserve"> direction following the western </w:t>
            </w:r>
            <w:proofErr w:type="spellStart"/>
            <w:r w:rsidRPr="001F151B">
              <w:rPr>
                <w:rFonts w:ascii="Calibri" w:eastAsia="Calibri" w:hAnsi="Calibri" w:cs="Calibri"/>
                <w:i/>
                <w:iCs/>
                <w:highlight w:val="yellow"/>
              </w:rPr>
              <w:t>kerbline</w:t>
            </w:r>
            <w:proofErr w:type="spellEnd"/>
            <w:r w:rsidRPr="001F151B">
              <w:rPr>
                <w:rFonts w:ascii="Calibri" w:eastAsia="Calibri" w:hAnsi="Calibri" w:cs="Calibri"/>
                <w:i/>
                <w:iCs/>
                <w:highlight w:val="yellow"/>
              </w:rPr>
              <w:t xml:space="preserve"> for </w:t>
            </w:r>
            <w:r w:rsidR="003923EE">
              <w:rPr>
                <w:rFonts w:ascii="Calibri" w:eastAsia="Calibri" w:hAnsi="Calibri" w:cs="Calibri"/>
                <w:i/>
                <w:iCs/>
                <w:highlight w:val="yellow"/>
              </w:rPr>
              <w:t>20</w:t>
            </w:r>
            <w:r w:rsidRPr="001F151B">
              <w:rPr>
                <w:rFonts w:ascii="Calibri" w:eastAsia="Calibri" w:hAnsi="Calibri" w:cs="Calibri"/>
                <w:i/>
                <w:iCs/>
                <w:highlight w:val="yellow"/>
              </w:rPr>
              <w:t>.5 metres.</w:t>
            </w:r>
          </w:p>
        </w:tc>
      </w:tr>
      <w:tr w:rsidR="00CB6AC4" w:rsidRPr="001F151B" w14:paraId="1A0175EF"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0BE03CB9" w14:textId="77777777" w:rsidR="00CB6AC4" w:rsidRDefault="00CB6AC4" w:rsidP="0049771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 (Stage 1, 2023)</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34864127" w14:textId="2BC02007" w:rsidR="00CB6AC4" w:rsidRDefault="00CB6AC4" w:rsidP="0049771F">
            <w:r w:rsidRPr="6DDBCD6F">
              <w:rPr>
                <w:rFonts w:ascii="Calibri" w:eastAsia="Calibri" w:hAnsi="Calibri" w:cs="Calibri"/>
                <w:i/>
                <w:iCs/>
                <w:color w:val="000000" w:themeColor="text1"/>
                <w:highlight w:val="yellow"/>
              </w:rPr>
              <w:t>P30, Monday - Sunday, 7:00pm - 4:00pm</w:t>
            </w:r>
            <w:r w:rsidR="00F27657">
              <w:rPr>
                <w:rFonts w:ascii="Calibri" w:eastAsia="Calibri" w:hAnsi="Calibri" w:cs="Calibri"/>
                <w:i/>
                <w:iCs/>
                <w:color w:val="000000" w:themeColor="text1"/>
              </w:rPr>
              <w:t xml:space="preserve"> (next day)</w:t>
            </w:r>
          </w:p>
          <w:p w14:paraId="1D7E34A2" w14:textId="77777777" w:rsidR="00CB6AC4" w:rsidRDefault="00CB6AC4" w:rsidP="0049771F">
            <w:r w:rsidRPr="6DDBCD6F">
              <w:rPr>
                <w:rFonts w:ascii="Calibri" w:eastAsia="Calibri" w:hAnsi="Calibri" w:cs="Calibri"/>
                <w:i/>
                <w:iCs/>
              </w:rPr>
              <w:t xml:space="preserve"> </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0DB5FEED" w14:textId="77777777" w:rsidR="00CB6AC4" w:rsidRPr="001F151B" w:rsidRDefault="00CB6AC4" w:rsidP="0049771F">
            <w:pPr>
              <w:spacing w:after="0" w:line="240" w:lineRule="auto"/>
              <w:rPr>
                <w:rFonts w:ascii="Calibri" w:eastAsia="Calibri" w:hAnsi="Calibri" w:cs="Calibri"/>
                <w:i/>
                <w:iCs/>
                <w:highlight w:val="yellow"/>
              </w:rPr>
            </w:pPr>
            <w:r w:rsidRPr="001F151B">
              <w:rPr>
                <w:rFonts w:ascii="Calibri" w:eastAsia="Calibri" w:hAnsi="Calibri" w:cs="Calibri"/>
                <w:i/>
                <w:iCs/>
                <w:highlight w:val="yellow"/>
              </w:rPr>
              <w:t xml:space="preserve">West side, commencing 531 metres northwest of its intersection with Hutt Road (Grid Coordinates X = 1749912.06m, Y = 5430822.44m and extending in a </w:t>
            </w:r>
            <w:proofErr w:type="spellStart"/>
            <w:r w:rsidRPr="001F151B">
              <w:rPr>
                <w:rFonts w:ascii="Calibri" w:eastAsia="Calibri" w:hAnsi="Calibri" w:cs="Calibri"/>
                <w:i/>
                <w:iCs/>
                <w:highlight w:val="yellow"/>
              </w:rPr>
              <w:t>northwesterly</w:t>
            </w:r>
            <w:proofErr w:type="spellEnd"/>
            <w:r w:rsidRPr="001F151B">
              <w:rPr>
                <w:rFonts w:ascii="Calibri" w:eastAsia="Calibri" w:hAnsi="Calibri" w:cs="Calibri"/>
                <w:i/>
                <w:iCs/>
                <w:highlight w:val="yellow"/>
              </w:rPr>
              <w:t xml:space="preserve"> direction following the western </w:t>
            </w:r>
            <w:proofErr w:type="spellStart"/>
            <w:r w:rsidRPr="001F151B">
              <w:rPr>
                <w:rFonts w:ascii="Calibri" w:eastAsia="Calibri" w:hAnsi="Calibri" w:cs="Calibri"/>
                <w:i/>
                <w:iCs/>
                <w:highlight w:val="yellow"/>
              </w:rPr>
              <w:t>kerbline</w:t>
            </w:r>
            <w:proofErr w:type="spellEnd"/>
            <w:r w:rsidRPr="001F151B">
              <w:rPr>
                <w:rFonts w:ascii="Calibri" w:eastAsia="Calibri" w:hAnsi="Calibri" w:cs="Calibri"/>
                <w:i/>
                <w:iCs/>
                <w:highlight w:val="yellow"/>
              </w:rPr>
              <w:t xml:space="preserve"> for 23.5 metres.</w:t>
            </w:r>
          </w:p>
        </w:tc>
      </w:tr>
      <w:tr w:rsidR="00CB6AC4" w:rsidRPr="001F151B" w14:paraId="5D264161"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45160F44" w14:textId="77777777" w:rsidR="00CB6AC4" w:rsidRDefault="00CB6AC4" w:rsidP="0049771F">
            <w:pPr>
              <w:rPr>
                <w:rFonts w:ascii="Calibri" w:eastAsia="Calibri" w:hAnsi="Calibri" w:cs="Calibri"/>
                <w:b/>
                <w:bCs/>
                <w:i/>
                <w:iCs/>
                <w:highlight w:val="cyan"/>
              </w:rPr>
            </w:pPr>
            <w:proofErr w:type="spellStart"/>
            <w:r w:rsidRPr="6DDBCD6F">
              <w:rPr>
                <w:rFonts w:ascii="Calibri" w:eastAsia="Calibri" w:hAnsi="Calibri" w:cs="Calibri"/>
                <w:b/>
                <w:bCs/>
                <w:i/>
                <w:iCs/>
                <w:highlight w:val="cyan"/>
              </w:rPr>
              <w:t>Kaiwharawhara</w:t>
            </w:r>
            <w:proofErr w:type="spellEnd"/>
            <w:r w:rsidRPr="6DDBCD6F">
              <w:rPr>
                <w:rFonts w:ascii="Calibri" w:eastAsia="Calibri" w:hAnsi="Calibri" w:cs="Calibri"/>
                <w:b/>
                <w:bCs/>
                <w:i/>
                <w:iCs/>
                <w:highlight w:val="cyan"/>
              </w:rPr>
              <w:t xml:space="preserve"> Road (Stage 2,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7A547B71" w14:textId="6C0CDFC1" w:rsidR="00CB6AC4" w:rsidRDefault="00CB6AC4" w:rsidP="0049771F">
            <w:r w:rsidRPr="6DDBCD6F">
              <w:rPr>
                <w:rFonts w:ascii="Calibri" w:eastAsia="Calibri" w:hAnsi="Calibri" w:cs="Calibri"/>
                <w:i/>
                <w:iCs/>
                <w:color w:val="000000" w:themeColor="text1"/>
                <w:highlight w:val="cyan"/>
              </w:rPr>
              <w:t>P30, Monday - Sunday, 9:00pm - 2:00pm</w:t>
            </w:r>
            <w:r w:rsidR="00194CB7">
              <w:rPr>
                <w:rFonts w:ascii="Calibri" w:eastAsia="Calibri" w:hAnsi="Calibri" w:cs="Calibri"/>
                <w:i/>
                <w:iCs/>
                <w:color w:val="000000" w:themeColor="text1"/>
              </w:rPr>
              <w:t xml:space="preserve"> (next day)</w:t>
            </w:r>
          </w:p>
          <w:p w14:paraId="161092CB" w14:textId="77777777" w:rsidR="00CB6AC4" w:rsidRDefault="00CB6AC4" w:rsidP="0049771F">
            <w:pPr>
              <w:rPr>
                <w:rFonts w:ascii="Calibri" w:eastAsia="Calibri" w:hAnsi="Calibri" w:cs="Calibri"/>
                <w:i/>
                <w:iCs/>
                <w:highlight w:val="cyan"/>
              </w:rPr>
            </w:pP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14DC293A" w14:textId="77777777" w:rsidR="00CB6AC4" w:rsidRPr="001F151B" w:rsidRDefault="00CB6AC4" w:rsidP="0049771F">
            <w:pPr>
              <w:spacing w:after="0" w:line="240" w:lineRule="auto"/>
              <w:rPr>
                <w:rFonts w:ascii="Calibri" w:eastAsia="Calibri" w:hAnsi="Calibri" w:cs="Calibri"/>
                <w:i/>
                <w:iCs/>
              </w:rPr>
            </w:pPr>
            <w:r w:rsidRPr="001F151B">
              <w:rPr>
                <w:rFonts w:ascii="Calibri" w:eastAsia="Calibri" w:hAnsi="Calibri" w:cs="Calibri"/>
                <w:i/>
                <w:iCs/>
                <w:highlight w:val="cyan"/>
              </w:rPr>
              <w:t xml:space="preserve">West side, commencing 23m northwest of its intersection with Hutt Road (Grid Coordinates X = 1749912.06m, Y = 5430822.44m and extending in a </w:t>
            </w:r>
            <w:proofErr w:type="spellStart"/>
            <w:r w:rsidRPr="001F151B">
              <w:rPr>
                <w:rFonts w:ascii="Calibri" w:eastAsia="Calibri" w:hAnsi="Calibri" w:cs="Calibri"/>
                <w:i/>
                <w:iCs/>
                <w:highlight w:val="cyan"/>
              </w:rPr>
              <w:t>northwesterly</w:t>
            </w:r>
            <w:proofErr w:type="spellEnd"/>
            <w:r w:rsidRPr="001F151B">
              <w:rPr>
                <w:rFonts w:ascii="Calibri" w:eastAsia="Calibri" w:hAnsi="Calibri" w:cs="Calibri"/>
                <w:i/>
                <w:iCs/>
                <w:highlight w:val="cyan"/>
              </w:rPr>
              <w:t xml:space="preserve"> direction following the western </w:t>
            </w:r>
            <w:proofErr w:type="spellStart"/>
            <w:r w:rsidRPr="001F151B">
              <w:rPr>
                <w:rFonts w:ascii="Calibri" w:eastAsia="Calibri" w:hAnsi="Calibri" w:cs="Calibri"/>
                <w:i/>
                <w:iCs/>
                <w:highlight w:val="cyan"/>
              </w:rPr>
              <w:t>kerbline</w:t>
            </w:r>
            <w:proofErr w:type="spellEnd"/>
            <w:r w:rsidRPr="001F151B">
              <w:rPr>
                <w:rFonts w:ascii="Calibri" w:eastAsia="Calibri" w:hAnsi="Calibri" w:cs="Calibri"/>
                <w:i/>
                <w:iCs/>
                <w:highlight w:val="cyan"/>
              </w:rPr>
              <w:t xml:space="preserve"> for 8 metres.</w:t>
            </w:r>
          </w:p>
        </w:tc>
      </w:tr>
      <w:tr w:rsidR="00CB6AC4" w:rsidRPr="001F151B" w14:paraId="6D6E5ECF"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1FA6FFA1" w14:textId="77777777" w:rsidR="00CB6AC4" w:rsidRDefault="00CB6AC4" w:rsidP="0049771F">
            <w:proofErr w:type="spellStart"/>
            <w:r w:rsidRPr="6DDBCD6F">
              <w:rPr>
                <w:rFonts w:ascii="Calibri" w:eastAsia="Calibri" w:hAnsi="Calibri" w:cs="Calibri"/>
                <w:b/>
                <w:bCs/>
                <w:i/>
                <w:iCs/>
                <w:highlight w:val="cyan"/>
              </w:rPr>
              <w:t>Kaiwharawhara</w:t>
            </w:r>
            <w:proofErr w:type="spellEnd"/>
            <w:r w:rsidRPr="6DDBCD6F">
              <w:rPr>
                <w:rFonts w:ascii="Calibri" w:eastAsia="Calibri" w:hAnsi="Calibri" w:cs="Calibri"/>
                <w:b/>
                <w:bCs/>
                <w:i/>
                <w:iCs/>
                <w:highlight w:val="cyan"/>
              </w:rPr>
              <w:t xml:space="preserve"> Road (Stage 2,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64A991B6" w14:textId="46B0F06F" w:rsidR="00CB6AC4" w:rsidRDefault="00CB6AC4" w:rsidP="0049771F">
            <w:r w:rsidRPr="6DDBCD6F">
              <w:rPr>
                <w:rFonts w:ascii="Calibri" w:eastAsia="Calibri" w:hAnsi="Calibri" w:cs="Calibri"/>
                <w:i/>
                <w:iCs/>
                <w:color w:val="000000" w:themeColor="text1"/>
                <w:highlight w:val="cyan"/>
              </w:rPr>
              <w:t>P30, Monday - Sunday, 9:00pm - 2:00pm</w:t>
            </w:r>
            <w:r w:rsidR="00194CB7">
              <w:rPr>
                <w:rFonts w:ascii="Calibri" w:eastAsia="Calibri" w:hAnsi="Calibri" w:cs="Calibri"/>
                <w:i/>
                <w:iCs/>
                <w:color w:val="000000" w:themeColor="text1"/>
              </w:rPr>
              <w:t xml:space="preserve"> (next day)</w:t>
            </w:r>
          </w:p>
          <w:p w14:paraId="5847E53B" w14:textId="77777777" w:rsidR="00CB6AC4" w:rsidRDefault="00CB6AC4" w:rsidP="0049771F">
            <w:pPr>
              <w:rPr>
                <w:rFonts w:ascii="Calibri" w:eastAsia="Calibri" w:hAnsi="Calibri" w:cs="Calibri"/>
                <w:i/>
                <w:iCs/>
                <w:highlight w:val="cyan"/>
              </w:rPr>
            </w:pP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5931FAC6" w14:textId="427F5A61" w:rsidR="00CB6AC4" w:rsidRPr="001F151B" w:rsidRDefault="00CB6AC4" w:rsidP="0049771F">
            <w:pPr>
              <w:spacing w:after="0" w:line="240" w:lineRule="auto"/>
              <w:rPr>
                <w:rFonts w:ascii="Calibri" w:eastAsia="Calibri" w:hAnsi="Calibri" w:cs="Calibri"/>
                <w:i/>
                <w:iCs/>
                <w:highlight w:val="cyan"/>
              </w:rPr>
            </w:pPr>
            <w:r w:rsidRPr="001F151B">
              <w:rPr>
                <w:rFonts w:ascii="Calibri" w:eastAsia="Calibri" w:hAnsi="Calibri" w:cs="Calibri"/>
                <w:i/>
                <w:iCs/>
                <w:highlight w:val="cyan"/>
              </w:rPr>
              <w:t xml:space="preserve">West side, commencing 61 metres northwest of its intersection with Hutt Road (Grid Coordinates X = 1749912.06m, Y = 5430822.44m and extending in a </w:t>
            </w:r>
            <w:proofErr w:type="spellStart"/>
            <w:r w:rsidRPr="001F151B">
              <w:rPr>
                <w:rFonts w:ascii="Calibri" w:eastAsia="Calibri" w:hAnsi="Calibri" w:cs="Calibri"/>
                <w:i/>
                <w:iCs/>
                <w:highlight w:val="cyan"/>
              </w:rPr>
              <w:t>northwesterly</w:t>
            </w:r>
            <w:proofErr w:type="spellEnd"/>
            <w:r w:rsidRPr="001F151B">
              <w:rPr>
                <w:rFonts w:ascii="Calibri" w:eastAsia="Calibri" w:hAnsi="Calibri" w:cs="Calibri"/>
                <w:i/>
                <w:iCs/>
                <w:highlight w:val="cyan"/>
              </w:rPr>
              <w:t xml:space="preserve"> direction following the western </w:t>
            </w:r>
            <w:proofErr w:type="spellStart"/>
            <w:r w:rsidRPr="001F151B">
              <w:rPr>
                <w:rFonts w:ascii="Calibri" w:eastAsia="Calibri" w:hAnsi="Calibri" w:cs="Calibri"/>
                <w:i/>
                <w:iCs/>
                <w:highlight w:val="cyan"/>
              </w:rPr>
              <w:t>kerbline</w:t>
            </w:r>
            <w:proofErr w:type="spellEnd"/>
            <w:r w:rsidRPr="001F151B">
              <w:rPr>
                <w:rFonts w:ascii="Calibri" w:eastAsia="Calibri" w:hAnsi="Calibri" w:cs="Calibri"/>
                <w:i/>
                <w:iCs/>
                <w:highlight w:val="cyan"/>
              </w:rPr>
              <w:t xml:space="preserve"> for </w:t>
            </w:r>
            <w:r w:rsidR="001B2A5D">
              <w:rPr>
                <w:rFonts w:ascii="Calibri" w:eastAsia="Calibri" w:hAnsi="Calibri" w:cs="Calibri"/>
                <w:i/>
                <w:iCs/>
                <w:highlight w:val="cyan"/>
              </w:rPr>
              <w:t>58</w:t>
            </w:r>
            <w:r w:rsidRPr="001F151B">
              <w:rPr>
                <w:rFonts w:ascii="Calibri" w:eastAsia="Calibri" w:hAnsi="Calibri" w:cs="Calibri"/>
                <w:i/>
                <w:iCs/>
                <w:highlight w:val="cyan"/>
              </w:rPr>
              <w:t xml:space="preserve"> metres.</w:t>
            </w:r>
          </w:p>
        </w:tc>
      </w:tr>
      <w:tr w:rsidR="00CB6AC4" w:rsidRPr="001F151B" w14:paraId="776A73A9"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3E382615" w14:textId="77777777" w:rsidR="00CB6AC4" w:rsidRDefault="00CB6AC4" w:rsidP="0049771F">
            <w:proofErr w:type="spellStart"/>
            <w:r w:rsidRPr="6DDBCD6F">
              <w:rPr>
                <w:rFonts w:ascii="Calibri" w:eastAsia="Calibri" w:hAnsi="Calibri" w:cs="Calibri"/>
                <w:b/>
                <w:bCs/>
                <w:i/>
                <w:iCs/>
                <w:highlight w:val="cyan"/>
              </w:rPr>
              <w:t>Kaiwharawhara</w:t>
            </w:r>
            <w:proofErr w:type="spellEnd"/>
            <w:r w:rsidRPr="6DDBCD6F">
              <w:rPr>
                <w:rFonts w:ascii="Calibri" w:eastAsia="Calibri" w:hAnsi="Calibri" w:cs="Calibri"/>
                <w:b/>
                <w:bCs/>
                <w:i/>
                <w:iCs/>
                <w:highlight w:val="cyan"/>
              </w:rPr>
              <w:t xml:space="preserve"> Road (Stage 2,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0B19C947" w14:textId="3A910065" w:rsidR="00CB6AC4" w:rsidRDefault="00CB6AC4" w:rsidP="0049771F">
            <w:r w:rsidRPr="6DDBCD6F">
              <w:rPr>
                <w:rFonts w:ascii="Calibri" w:eastAsia="Calibri" w:hAnsi="Calibri" w:cs="Calibri"/>
                <w:i/>
                <w:iCs/>
                <w:color w:val="000000" w:themeColor="text1"/>
                <w:highlight w:val="cyan"/>
              </w:rPr>
              <w:t>P30, Monday - Sunday, 9:00pm - 2:00pm</w:t>
            </w:r>
            <w:r w:rsidR="009219F6">
              <w:rPr>
                <w:rFonts w:ascii="Calibri" w:eastAsia="Calibri" w:hAnsi="Calibri" w:cs="Calibri"/>
                <w:i/>
                <w:iCs/>
                <w:color w:val="000000" w:themeColor="text1"/>
              </w:rPr>
              <w:t xml:space="preserve"> (next day)</w:t>
            </w:r>
          </w:p>
          <w:p w14:paraId="774B4D81" w14:textId="77777777" w:rsidR="00CB6AC4" w:rsidRDefault="00CB6AC4" w:rsidP="0049771F">
            <w:pPr>
              <w:rPr>
                <w:rFonts w:ascii="Calibri" w:eastAsia="Calibri" w:hAnsi="Calibri" w:cs="Calibri"/>
                <w:i/>
                <w:iCs/>
                <w:highlight w:val="cyan"/>
              </w:rPr>
            </w:pP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1EE94E38" w14:textId="375BC4D0" w:rsidR="00CB6AC4" w:rsidRPr="001F151B" w:rsidRDefault="00CB6AC4" w:rsidP="0049771F">
            <w:pPr>
              <w:spacing w:after="0" w:line="240" w:lineRule="auto"/>
              <w:rPr>
                <w:rFonts w:ascii="Calibri" w:eastAsia="Calibri" w:hAnsi="Calibri" w:cs="Calibri"/>
                <w:i/>
                <w:iCs/>
                <w:color w:val="000000" w:themeColor="text1"/>
                <w:highlight w:val="cyan"/>
              </w:rPr>
            </w:pPr>
            <w:r w:rsidRPr="001F151B">
              <w:rPr>
                <w:rFonts w:ascii="Calibri" w:eastAsia="Calibri" w:hAnsi="Calibri" w:cs="Calibri"/>
                <w:i/>
                <w:iCs/>
                <w:highlight w:val="cyan"/>
              </w:rPr>
              <w:t xml:space="preserve">West side, commencing </w:t>
            </w:r>
            <w:r w:rsidR="00185C9D">
              <w:rPr>
                <w:rFonts w:ascii="Calibri" w:eastAsia="Calibri" w:hAnsi="Calibri" w:cs="Calibri"/>
                <w:i/>
                <w:iCs/>
                <w:highlight w:val="cyan"/>
              </w:rPr>
              <w:t>128.5</w:t>
            </w:r>
            <w:r w:rsidRPr="001F151B">
              <w:rPr>
                <w:rFonts w:ascii="Calibri" w:eastAsia="Calibri" w:hAnsi="Calibri" w:cs="Calibri"/>
                <w:i/>
                <w:iCs/>
                <w:highlight w:val="cyan"/>
              </w:rPr>
              <w:t xml:space="preserve"> metres northwest of its intersection with Hutt Road (Grid Coordinates X = 1749912.06m, Y = 5430822.44m and extending in a </w:t>
            </w:r>
            <w:proofErr w:type="spellStart"/>
            <w:r w:rsidRPr="001F151B">
              <w:rPr>
                <w:rFonts w:ascii="Calibri" w:eastAsia="Calibri" w:hAnsi="Calibri" w:cs="Calibri"/>
                <w:i/>
                <w:iCs/>
                <w:highlight w:val="cyan"/>
              </w:rPr>
              <w:t>northwesterly</w:t>
            </w:r>
            <w:proofErr w:type="spellEnd"/>
            <w:r w:rsidRPr="001F151B">
              <w:rPr>
                <w:rFonts w:ascii="Calibri" w:eastAsia="Calibri" w:hAnsi="Calibri" w:cs="Calibri"/>
                <w:i/>
                <w:iCs/>
                <w:highlight w:val="cyan"/>
              </w:rPr>
              <w:t xml:space="preserve"> direction following the western </w:t>
            </w:r>
            <w:proofErr w:type="spellStart"/>
            <w:r w:rsidRPr="001F151B">
              <w:rPr>
                <w:rFonts w:ascii="Calibri" w:eastAsia="Calibri" w:hAnsi="Calibri" w:cs="Calibri"/>
                <w:i/>
                <w:iCs/>
                <w:highlight w:val="cyan"/>
              </w:rPr>
              <w:t>kerbline</w:t>
            </w:r>
            <w:proofErr w:type="spellEnd"/>
            <w:r w:rsidRPr="001F151B">
              <w:rPr>
                <w:rFonts w:ascii="Calibri" w:eastAsia="Calibri" w:hAnsi="Calibri" w:cs="Calibri"/>
                <w:i/>
                <w:iCs/>
                <w:highlight w:val="cyan"/>
              </w:rPr>
              <w:t xml:space="preserve"> for </w:t>
            </w:r>
            <w:r w:rsidR="00185C9D">
              <w:rPr>
                <w:rFonts w:ascii="Calibri" w:eastAsia="Calibri" w:hAnsi="Calibri" w:cs="Calibri"/>
                <w:i/>
                <w:iCs/>
                <w:highlight w:val="cyan"/>
              </w:rPr>
              <w:t>20</w:t>
            </w:r>
            <w:r w:rsidRPr="001F151B">
              <w:rPr>
                <w:rFonts w:ascii="Calibri" w:eastAsia="Calibri" w:hAnsi="Calibri" w:cs="Calibri"/>
                <w:i/>
                <w:iCs/>
                <w:highlight w:val="cyan"/>
              </w:rPr>
              <w:t>.5 metres.</w:t>
            </w:r>
          </w:p>
        </w:tc>
      </w:tr>
      <w:tr w:rsidR="00CB6AC4" w:rsidRPr="001F151B" w14:paraId="196E3B20"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49E418E0" w14:textId="77777777" w:rsidR="00CB6AC4" w:rsidRDefault="00CB6AC4" w:rsidP="0049771F">
            <w:proofErr w:type="spellStart"/>
            <w:r w:rsidRPr="6DDBCD6F">
              <w:rPr>
                <w:rFonts w:ascii="Calibri" w:eastAsia="Calibri" w:hAnsi="Calibri" w:cs="Calibri"/>
                <w:b/>
                <w:bCs/>
                <w:i/>
                <w:iCs/>
                <w:highlight w:val="cyan"/>
              </w:rPr>
              <w:t>Kaiwharawhara</w:t>
            </w:r>
            <w:proofErr w:type="spellEnd"/>
            <w:r w:rsidRPr="6DDBCD6F">
              <w:rPr>
                <w:rFonts w:ascii="Calibri" w:eastAsia="Calibri" w:hAnsi="Calibri" w:cs="Calibri"/>
                <w:b/>
                <w:bCs/>
                <w:i/>
                <w:iCs/>
                <w:highlight w:val="cyan"/>
              </w:rPr>
              <w:t xml:space="preserve"> Road (Stage 2,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4E9B143A" w14:textId="557ED237" w:rsidR="00CB6AC4" w:rsidRDefault="00CB6AC4" w:rsidP="0049771F">
            <w:r w:rsidRPr="6DDBCD6F">
              <w:rPr>
                <w:rFonts w:ascii="Calibri" w:eastAsia="Calibri" w:hAnsi="Calibri" w:cs="Calibri"/>
                <w:i/>
                <w:iCs/>
                <w:color w:val="000000" w:themeColor="text1"/>
                <w:highlight w:val="cyan"/>
              </w:rPr>
              <w:t>P30, Monday - Sunday, 9:00pm - 2:00pm</w:t>
            </w:r>
            <w:r w:rsidR="009219F6">
              <w:rPr>
                <w:rFonts w:ascii="Calibri" w:eastAsia="Calibri" w:hAnsi="Calibri" w:cs="Calibri"/>
                <w:i/>
                <w:iCs/>
                <w:color w:val="000000" w:themeColor="text1"/>
              </w:rPr>
              <w:t xml:space="preserve"> (next day)</w:t>
            </w:r>
          </w:p>
          <w:p w14:paraId="2E63E085" w14:textId="77777777" w:rsidR="00CB6AC4" w:rsidRDefault="00CB6AC4" w:rsidP="0049771F">
            <w:pPr>
              <w:rPr>
                <w:rFonts w:ascii="Calibri" w:eastAsia="Calibri" w:hAnsi="Calibri" w:cs="Calibri"/>
                <w:i/>
                <w:iCs/>
                <w:highlight w:val="cyan"/>
              </w:rPr>
            </w:pP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48A913ED" w14:textId="77777777" w:rsidR="00CB6AC4" w:rsidRPr="001F151B" w:rsidRDefault="00CB6AC4" w:rsidP="0049771F">
            <w:pPr>
              <w:spacing w:after="0" w:line="240" w:lineRule="auto"/>
              <w:rPr>
                <w:rFonts w:ascii="Calibri" w:eastAsia="Calibri" w:hAnsi="Calibri" w:cs="Calibri"/>
                <w:i/>
                <w:iCs/>
                <w:color w:val="000000" w:themeColor="text1"/>
                <w:highlight w:val="cyan"/>
              </w:rPr>
            </w:pPr>
            <w:r w:rsidRPr="001F151B">
              <w:rPr>
                <w:rFonts w:ascii="Calibri" w:eastAsia="Calibri" w:hAnsi="Calibri" w:cs="Calibri"/>
                <w:i/>
                <w:iCs/>
                <w:highlight w:val="cyan"/>
              </w:rPr>
              <w:t xml:space="preserve">West side, commencing 531 metres northwest of its intersection with Hutt Road (Grid Coordinates X = 1749912.06m, Y = 5430822.44m and extending in a </w:t>
            </w:r>
            <w:proofErr w:type="spellStart"/>
            <w:r w:rsidRPr="001F151B">
              <w:rPr>
                <w:rFonts w:ascii="Calibri" w:eastAsia="Calibri" w:hAnsi="Calibri" w:cs="Calibri"/>
                <w:i/>
                <w:iCs/>
                <w:highlight w:val="cyan"/>
              </w:rPr>
              <w:t>northwesterly</w:t>
            </w:r>
            <w:proofErr w:type="spellEnd"/>
            <w:r w:rsidRPr="001F151B">
              <w:rPr>
                <w:rFonts w:ascii="Calibri" w:eastAsia="Calibri" w:hAnsi="Calibri" w:cs="Calibri"/>
                <w:i/>
                <w:iCs/>
                <w:highlight w:val="cyan"/>
              </w:rPr>
              <w:t xml:space="preserve"> direction following the western </w:t>
            </w:r>
            <w:proofErr w:type="spellStart"/>
            <w:r w:rsidRPr="001F151B">
              <w:rPr>
                <w:rFonts w:ascii="Calibri" w:eastAsia="Calibri" w:hAnsi="Calibri" w:cs="Calibri"/>
                <w:i/>
                <w:iCs/>
                <w:highlight w:val="cyan"/>
              </w:rPr>
              <w:t>kerbline</w:t>
            </w:r>
            <w:proofErr w:type="spellEnd"/>
            <w:r w:rsidRPr="001F151B">
              <w:rPr>
                <w:rFonts w:ascii="Calibri" w:eastAsia="Calibri" w:hAnsi="Calibri" w:cs="Calibri"/>
                <w:i/>
                <w:iCs/>
                <w:highlight w:val="cyan"/>
              </w:rPr>
              <w:t xml:space="preserve"> for 23.5 metres.</w:t>
            </w:r>
          </w:p>
        </w:tc>
      </w:tr>
      <w:tr w:rsidR="00CB6AC4" w:rsidRPr="00B14A13" w14:paraId="72C8F14B"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34DEEDCD" w14:textId="2B77900A" w:rsidR="00CB6AC4" w:rsidRPr="005B1E2D" w:rsidRDefault="00CB6AC4" w:rsidP="0049771F">
            <w:pPr>
              <w:rPr>
                <w:highlight w:val="yellow"/>
              </w:rPr>
            </w:pPr>
            <w:proofErr w:type="spellStart"/>
            <w:r w:rsidRPr="005B1E2D">
              <w:rPr>
                <w:rFonts w:ascii="Calibri" w:eastAsia="Calibri" w:hAnsi="Calibri" w:cs="Calibri"/>
                <w:b/>
                <w:bCs/>
                <w:i/>
                <w:iCs/>
                <w:highlight w:val="yellow"/>
              </w:rPr>
              <w:t>Kaiwharawhara</w:t>
            </w:r>
            <w:proofErr w:type="spellEnd"/>
            <w:r w:rsidRPr="005B1E2D">
              <w:rPr>
                <w:rFonts w:ascii="Calibri" w:eastAsia="Calibri" w:hAnsi="Calibri" w:cs="Calibri"/>
                <w:b/>
                <w:bCs/>
                <w:i/>
                <w:iCs/>
                <w:highlight w:val="yellow"/>
              </w:rPr>
              <w:t xml:space="preserve"> Road</w:t>
            </w:r>
            <w:r w:rsidR="00F8606C" w:rsidRPr="005B1E2D">
              <w:rPr>
                <w:rFonts w:ascii="Calibri" w:eastAsia="Calibri" w:hAnsi="Calibri" w:cs="Calibri"/>
                <w:b/>
                <w:bCs/>
                <w:i/>
                <w:iCs/>
                <w:highlight w:val="yellow"/>
              </w:rPr>
              <w:t xml:space="preserve"> (Stage 1 and 2, </w:t>
            </w:r>
            <w:r w:rsidR="00001358" w:rsidRPr="005B1E2D">
              <w:rPr>
                <w:rFonts w:ascii="Calibri" w:eastAsia="Calibri" w:hAnsi="Calibri" w:cs="Calibri"/>
                <w:b/>
                <w:bCs/>
                <w:i/>
                <w:iCs/>
                <w:highlight w:val="yellow"/>
              </w:rPr>
              <w:t>2023 and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6755ADA2" w14:textId="77777777" w:rsidR="00CB6AC4" w:rsidRPr="005B1E2D" w:rsidRDefault="00CB6AC4" w:rsidP="0049771F">
            <w:pPr>
              <w:rPr>
                <w:highlight w:val="yellow"/>
              </w:rPr>
            </w:pPr>
            <w:r w:rsidRPr="005B1E2D">
              <w:rPr>
                <w:rFonts w:ascii="Calibri" w:eastAsia="Calibri" w:hAnsi="Calibri" w:cs="Calibri"/>
                <w:i/>
                <w:iCs/>
                <w:color w:val="000000" w:themeColor="text1"/>
                <w:highlight w:val="yellow"/>
              </w:rPr>
              <w:t>P30, Monday - Sunday, 9:00am - 6:00pm</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5CF309B9" w14:textId="191527A4" w:rsidR="00CB6AC4" w:rsidRPr="005B1E2D" w:rsidRDefault="00CB6AC4" w:rsidP="0049771F">
            <w:pPr>
              <w:spacing w:after="0" w:line="240" w:lineRule="auto"/>
              <w:rPr>
                <w:rFonts w:ascii="Calibri" w:eastAsia="Calibri" w:hAnsi="Calibri" w:cs="Calibri"/>
                <w:i/>
                <w:iCs/>
                <w:highlight w:val="yellow"/>
              </w:rPr>
            </w:pPr>
            <w:r w:rsidRPr="005B1E2D">
              <w:rPr>
                <w:rFonts w:ascii="Calibri" w:eastAsia="Calibri" w:hAnsi="Calibri" w:cs="Calibri"/>
                <w:i/>
                <w:iCs/>
                <w:highlight w:val="yellow"/>
              </w:rPr>
              <w:t xml:space="preserve">East side, commencing </w:t>
            </w:r>
            <w:r w:rsidR="00001358" w:rsidRPr="005B1E2D">
              <w:rPr>
                <w:rFonts w:ascii="Calibri" w:eastAsia="Calibri" w:hAnsi="Calibri" w:cs="Calibri"/>
                <w:i/>
                <w:iCs/>
                <w:highlight w:val="yellow"/>
              </w:rPr>
              <w:t>8.5</w:t>
            </w:r>
            <w:r w:rsidRPr="005B1E2D">
              <w:rPr>
                <w:rFonts w:ascii="Calibri" w:eastAsia="Calibri" w:hAnsi="Calibri" w:cs="Calibri"/>
                <w:i/>
                <w:iCs/>
                <w:highlight w:val="yellow"/>
              </w:rPr>
              <w:t xml:space="preserve"> metres southeast of its intersection with Cameron Street (Grid Coordinates X = 1749812.587m, Y = 5430942.588m) and extending in a </w:t>
            </w:r>
            <w:proofErr w:type="spellStart"/>
            <w:r w:rsidRPr="005B1E2D">
              <w:rPr>
                <w:rFonts w:ascii="Calibri" w:eastAsia="Calibri" w:hAnsi="Calibri" w:cs="Calibri"/>
                <w:i/>
                <w:iCs/>
                <w:highlight w:val="yellow"/>
              </w:rPr>
              <w:t>southeasterly</w:t>
            </w:r>
            <w:proofErr w:type="spellEnd"/>
            <w:r w:rsidRPr="005B1E2D">
              <w:rPr>
                <w:rFonts w:ascii="Calibri" w:eastAsia="Calibri" w:hAnsi="Calibri" w:cs="Calibri"/>
                <w:i/>
                <w:iCs/>
                <w:highlight w:val="yellow"/>
              </w:rPr>
              <w:t xml:space="preserve"> direction following the eastern </w:t>
            </w:r>
            <w:proofErr w:type="spellStart"/>
            <w:r w:rsidRPr="005B1E2D">
              <w:rPr>
                <w:rFonts w:ascii="Calibri" w:eastAsia="Calibri" w:hAnsi="Calibri" w:cs="Calibri"/>
                <w:i/>
                <w:iCs/>
                <w:highlight w:val="yellow"/>
              </w:rPr>
              <w:t>kerbline</w:t>
            </w:r>
            <w:proofErr w:type="spellEnd"/>
            <w:r w:rsidRPr="005B1E2D">
              <w:rPr>
                <w:rFonts w:ascii="Calibri" w:eastAsia="Calibri" w:hAnsi="Calibri" w:cs="Calibri"/>
                <w:i/>
                <w:iCs/>
                <w:highlight w:val="yellow"/>
              </w:rPr>
              <w:t xml:space="preserve"> for </w:t>
            </w:r>
            <w:r w:rsidR="00001358" w:rsidRPr="005B1E2D">
              <w:rPr>
                <w:rFonts w:ascii="Calibri" w:eastAsia="Calibri" w:hAnsi="Calibri" w:cs="Calibri"/>
                <w:i/>
                <w:iCs/>
                <w:highlight w:val="yellow"/>
              </w:rPr>
              <w:t>32</w:t>
            </w:r>
            <w:r w:rsidRPr="005B1E2D">
              <w:rPr>
                <w:rFonts w:ascii="Calibri" w:eastAsia="Calibri" w:hAnsi="Calibri" w:cs="Calibri"/>
                <w:i/>
                <w:iCs/>
                <w:highlight w:val="yellow"/>
              </w:rPr>
              <w:t xml:space="preserve"> metres.</w:t>
            </w:r>
          </w:p>
        </w:tc>
      </w:tr>
    </w:tbl>
    <w:p w14:paraId="2553D5FD" w14:textId="08514B5D" w:rsidR="00D55C0E" w:rsidRDefault="00D55C0E" w:rsidP="6DDBCD6F">
      <w:pPr>
        <w:tabs>
          <w:tab w:val="left" w:pos="2218"/>
        </w:tabs>
        <w:rPr>
          <w:rFonts w:ascii="Calibri" w:eastAsia="Calibri" w:hAnsi="Calibri" w:cs="Calibri"/>
        </w:rPr>
      </w:pPr>
    </w:p>
    <w:p w14:paraId="31C4F658" w14:textId="77777777" w:rsidR="00D55C0E" w:rsidRDefault="00D55C0E">
      <w:pPr>
        <w:spacing w:after="160" w:line="259" w:lineRule="auto"/>
        <w:rPr>
          <w:rFonts w:ascii="Calibri" w:eastAsia="Calibri" w:hAnsi="Calibri" w:cs="Calibri"/>
        </w:rPr>
      </w:pPr>
      <w:r>
        <w:rPr>
          <w:rFonts w:ascii="Calibri" w:eastAsia="Calibri" w:hAnsi="Calibri" w:cs="Calibri"/>
        </w:rPr>
        <w:br w:type="page"/>
      </w:r>
    </w:p>
    <w:p w14:paraId="56294538" w14:textId="77777777" w:rsidR="003D208F" w:rsidRDefault="003D208F" w:rsidP="6DDBCD6F">
      <w:pPr>
        <w:tabs>
          <w:tab w:val="left" w:pos="2218"/>
        </w:tabs>
        <w:rPr>
          <w:rFonts w:ascii="Calibri" w:eastAsia="Calibri" w:hAnsi="Calibri" w:cs="Calibri"/>
        </w:rPr>
      </w:pPr>
    </w:p>
    <w:tbl>
      <w:tblPr>
        <w:tblStyle w:val="TableGrid"/>
        <w:tblW w:w="0" w:type="auto"/>
        <w:tblLayout w:type="fixed"/>
        <w:tblLook w:val="04A0" w:firstRow="1" w:lastRow="0" w:firstColumn="1" w:lastColumn="0" w:noHBand="0" w:noVBand="1"/>
      </w:tblPr>
      <w:tblGrid>
        <w:gridCol w:w="2175"/>
        <w:gridCol w:w="2220"/>
        <w:gridCol w:w="4095"/>
      </w:tblGrid>
      <w:tr w:rsidR="00D55C0E" w:rsidRPr="00181A20" w14:paraId="0819507A"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19DD1896" w14:textId="258BA557" w:rsidR="00D55C0E" w:rsidRPr="005B1E2D" w:rsidRDefault="00D55C0E" w:rsidP="0049771F">
            <w:pPr>
              <w:rPr>
                <w:highlight w:val="magenta"/>
              </w:rPr>
            </w:pPr>
            <w:proofErr w:type="spellStart"/>
            <w:r w:rsidRPr="005B1E2D">
              <w:rPr>
                <w:rFonts w:ascii="Calibri" w:eastAsia="Calibri" w:hAnsi="Calibri" w:cs="Calibri"/>
                <w:b/>
                <w:bCs/>
                <w:i/>
                <w:iCs/>
                <w:highlight w:val="magenta"/>
              </w:rPr>
              <w:t>Kaiwharawhara</w:t>
            </w:r>
            <w:proofErr w:type="spellEnd"/>
            <w:r w:rsidRPr="005B1E2D">
              <w:rPr>
                <w:rFonts w:ascii="Calibri" w:eastAsia="Calibri" w:hAnsi="Calibri" w:cs="Calibri"/>
                <w:b/>
                <w:bCs/>
                <w:i/>
                <w:iCs/>
                <w:highlight w:val="magenta"/>
              </w:rPr>
              <w:t xml:space="preserve"> Road</w:t>
            </w:r>
            <w:r w:rsidR="005B1E2D" w:rsidRPr="005B1E2D">
              <w:rPr>
                <w:rFonts w:ascii="Calibri" w:eastAsia="Calibri" w:hAnsi="Calibri" w:cs="Calibri"/>
                <w:b/>
                <w:bCs/>
                <w:i/>
                <w:iCs/>
                <w:highlight w:val="magenta"/>
              </w:rPr>
              <w:t xml:space="preserve"> (Stage 3, 2025)</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5204F3C1" w14:textId="77777777" w:rsidR="00D55C0E" w:rsidRPr="005B1E2D" w:rsidRDefault="00D55C0E" w:rsidP="0049771F">
            <w:pPr>
              <w:rPr>
                <w:highlight w:val="magenta"/>
              </w:rPr>
            </w:pPr>
            <w:r w:rsidRPr="005B1E2D">
              <w:rPr>
                <w:rFonts w:ascii="Calibri" w:eastAsia="Calibri" w:hAnsi="Calibri" w:cs="Calibri"/>
                <w:i/>
                <w:iCs/>
                <w:color w:val="000000" w:themeColor="text1"/>
                <w:highlight w:val="magenta"/>
              </w:rPr>
              <w:t>P30, Monday - Sunday, 9:00am - 6:00pm</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230814F9" w14:textId="77777777" w:rsidR="00D55C0E" w:rsidRPr="005B1E2D" w:rsidRDefault="00D55C0E" w:rsidP="0049771F">
            <w:pPr>
              <w:spacing w:after="0" w:line="240" w:lineRule="auto"/>
              <w:rPr>
                <w:rFonts w:ascii="Calibri" w:eastAsia="Calibri" w:hAnsi="Calibri" w:cs="Calibri"/>
                <w:i/>
                <w:iCs/>
                <w:highlight w:val="magenta"/>
              </w:rPr>
            </w:pPr>
            <w:r w:rsidRPr="005B1E2D">
              <w:rPr>
                <w:rFonts w:ascii="Calibri" w:eastAsia="Calibri" w:hAnsi="Calibri" w:cs="Calibri"/>
                <w:i/>
                <w:iCs/>
                <w:highlight w:val="magenta"/>
              </w:rPr>
              <w:t xml:space="preserve">East side, commencing 25.5 metres southeast of its intersection with Cameron Street (Grid Coordinates X = 1749812.587m, Y = 5430942.588m) and extending in a </w:t>
            </w:r>
            <w:proofErr w:type="spellStart"/>
            <w:r w:rsidRPr="005B1E2D">
              <w:rPr>
                <w:rFonts w:ascii="Calibri" w:eastAsia="Calibri" w:hAnsi="Calibri" w:cs="Calibri"/>
                <w:i/>
                <w:iCs/>
                <w:highlight w:val="magenta"/>
              </w:rPr>
              <w:t>southeasterly</w:t>
            </w:r>
            <w:proofErr w:type="spellEnd"/>
            <w:r w:rsidRPr="005B1E2D">
              <w:rPr>
                <w:rFonts w:ascii="Calibri" w:eastAsia="Calibri" w:hAnsi="Calibri" w:cs="Calibri"/>
                <w:i/>
                <w:iCs/>
                <w:highlight w:val="magenta"/>
              </w:rPr>
              <w:t xml:space="preserve"> direction following the eastern </w:t>
            </w:r>
            <w:proofErr w:type="spellStart"/>
            <w:r w:rsidRPr="005B1E2D">
              <w:rPr>
                <w:rFonts w:ascii="Calibri" w:eastAsia="Calibri" w:hAnsi="Calibri" w:cs="Calibri"/>
                <w:i/>
                <w:iCs/>
                <w:highlight w:val="magenta"/>
              </w:rPr>
              <w:t>kerbline</w:t>
            </w:r>
            <w:proofErr w:type="spellEnd"/>
            <w:r w:rsidRPr="005B1E2D">
              <w:rPr>
                <w:rFonts w:ascii="Calibri" w:eastAsia="Calibri" w:hAnsi="Calibri" w:cs="Calibri"/>
                <w:i/>
                <w:iCs/>
                <w:highlight w:val="magenta"/>
              </w:rPr>
              <w:t xml:space="preserve"> for 15 metres.</w:t>
            </w:r>
          </w:p>
        </w:tc>
      </w:tr>
      <w:tr w:rsidR="00D55C0E" w:rsidRPr="00181A20" w14:paraId="39E919E3"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4E311EC1" w14:textId="77777777" w:rsidR="00D55C0E" w:rsidRDefault="00D55C0E" w:rsidP="0049771F">
            <w:r w:rsidRPr="6DDBCD6F">
              <w:rPr>
                <w:rFonts w:ascii="Calibri" w:eastAsia="Calibri" w:hAnsi="Calibri" w:cs="Calibri"/>
                <w:b/>
                <w:bCs/>
                <w:i/>
                <w:iCs/>
              </w:rPr>
              <w:t>Cameron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4D75A210" w14:textId="77777777" w:rsidR="00D55C0E" w:rsidRDefault="00D55C0E" w:rsidP="0049771F">
            <w:r w:rsidRPr="6DDBCD6F">
              <w:rPr>
                <w:rFonts w:ascii="Calibri" w:eastAsia="Calibri" w:hAnsi="Calibri" w:cs="Calibri"/>
                <w:i/>
                <w:iCs/>
                <w:color w:val="000000" w:themeColor="text1"/>
              </w:rPr>
              <w:t>P60</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34D71262" w14:textId="77777777" w:rsidR="00D55C0E" w:rsidRPr="00181A20" w:rsidRDefault="00D55C0E" w:rsidP="0049771F">
            <w:pPr>
              <w:spacing w:after="0" w:line="240" w:lineRule="auto"/>
              <w:rPr>
                <w:rFonts w:ascii="Calibri" w:eastAsia="Calibri" w:hAnsi="Calibri" w:cs="Calibri"/>
                <w:i/>
                <w:iCs/>
              </w:rPr>
            </w:pPr>
            <w:r w:rsidRPr="00181A20">
              <w:rPr>
                <w:rFonts w:ascii="Calibri" w:eastAsia="Calibri" w:hAnsi="Calibri" w:cs="Calibri"/>
                <w:i/>
                <w:iCs/>
              </w:rPr>
              <w:t xml:space="preserve">South side, commencing 31 metres east of its intersection with </w:t>
            </w:r>
            <w:proofErr w:type="spellStart"/>
            <w:r w:rsidRPr="00181A20">
              <w:rPr>
                <w:rFonts w:ascii="Calibri" w:eastAsia="Calibri" w:hAnsi="Calibri" w:cs="Calibri"/>
                <w:i/>
                <w:iCs/>
              </w:rPr>
              <w:t>Kaiwharawhara</w:t>
            </w:r>
            <w:proofErr w:type="spellEnd"/>
            <w:r w:rsidRPr="00181A20">
              <w:rPr>
                <w:rFonts w:ascii="Calibri" w:eastAsia="Calibri" w:hAnsi="Calibri" w:cs="Calibri"/>
                <w:i/>
                <w:iCs/>
              </w:rPr>
              <w:t xml:space="preserve"> Road (Grid Coordinates X = 1749812.587m, Y = 5430942.588m) and extending in an easterly direction following the southern </w:t>
            </w:r>
            <w:proofErr w:type="spellStart"/>
            <w:r w:rsidRPr="00181A20">
              <w:rPr>
                <w:rFonts w:ascii="Calibri" w:eastAsia="Calibri" w:hAnsi="Calibri" w:cs="Calibri"/>
                <w:i/>
                <w:iCs/>
              </w:rPr>
              <w:t>kerbline</w:t>
            </w:r>
            <w:proofErr w:type="spellEnd"/>
            <w:r w:rsidRPr="00181A20">
              <w:rPr>
                <w:rFonts w:ascii="Calibri" w:eastAsia="Calibri" w:hAnsi="Calibri" w:cs="Calibri"/>
                <w:i/>
                <w:iCs/>
              </w:rPr>
              <w:t xml:space="preserve"> for 48 metres.</w:t>
            </w:r>
          </w:p>
        </w:tc>
      </w:tr>
      <w:tr w:rsidR="00D55C0E" w:rsidRPr="00181A20" w14:paraId="2717FEB0"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3E92DC9A" w14:textId="77777777" w:rsidR="00D55C0E" w:rsidRDefault="00D55C0E" w:rsidP="0049771F">
            <w:r w:rsidRPr="6DDBCD6F">
              <w:rPr>
                <w:rFonts w:ascii="Calibri" w:eastAsia="Calibri" w:hAnsi="Calibri" w:cs="Calibri"/>
                <w:b/>
                <w:bCs/>
                <w:i/>
                <w:iCs/>
              </w:rPr>
              <w:t>Cameron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2325D032" w14:textId="77777777" w:rsidR="00D55C0E" w:rsidRDefault="00D55C0E" w:rsidP="0049771F">
            <w:r w:rsidRPr="6DDBCD6F">
              <w:rPr>
                <w:rFonts w:ascii="Calibri" w:eastAsia="Calibri" w:hAnsi="Calibri" w:cs="Calibri"/>
                <w:i/>
                <w:iCs/>
                <w:color w:val="000000" w:themeColor="text1"/>
              </w:rPr>
              <w:t>P120</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7CB0D63E" w14:textId="77777777" w:rsidR="00D55C0E" w:rsidRPr="00181A20" w:rsidRDefault="00D55C0E" w:rsidP="0049771F">
            <w:pPr>
              <w:spacing w:after="0" w:line="240" w:lineRule="auto"/>
              <w:rPr>
                <w:rFonts w:ascii="Calibri" w:eastAsia="Calibri" w:hAnsi="Calibri" w:cs="Calibri"/>
                <w:i/>
                <w:iCs/>
              </w:rPr>
            </w:pPr>
            <w:r w:rsidRPr="00181A20">
              <w:rPr>
                <w:rFonts w:ascii="Calibri" w:eastAsia="Calibri" w:hAnsi="Calibri" w:cs="Calibri"/>
                <w:i/>
                <w:iCs/>
              </w:rPr>
              <w:t xml:space="preserve">South side, commencing 84 metres east of its intersection with </w:t>
            </w:r>
            <w:proofErr w:type="spellStart"/>
            <w:r w:rsidRPr="00181A20">
              <w:rPr>
                <w:rFonts w:ascii="Calibri" w:eastAsia="Calibri" w:hAnsi="Calibri" w:cs="Calibri"/>
                <w:i/>
                <w:iCs/>
              </w:rPr>
              <w:t>Kaiwharawhara</w:t>
            </w:r>
            <w:proofErr w:type="spellEnd"/>
            <w:r w:rsidRPr="00181A20">
              <w:rPr>
                <w:rFonts w:ascii="Calibri" w:eastAsia="Calibri" w:hAnsi="Calibri" w:cs="Calibri"/>
                <w:i/>
                <w:iCs/>
              </w:rPr>
              <w:t xml:space="preserve"> Road (Grid Coordinates X = 1749812.587m, Y = 5430942.588m) and extending in an easterly direction following the southern </w:t>
            </w:r>
            <w:proofErr w:type="spellStart"/>
            <w:r w:rsidRPr="00181A20">
              <w:rPr>
                <w:rFonts w:ascii="Calibri" w:eastAsia="Calibri" w:hAnsi="Calibri" w:cs="Calibri"/>
                <w:i/>
                <w:iCs/>
              </w:rPr>
              <w:t>kerbline</w:t>
            </w:r>
            <w:proofErr w:type="spellEnd"/>
            <w:r w:rsidRPr="00181A20">
              <w:rPr>
                <w:rFonts w:ascii="Calibri" w:eastAsia="Calibri" w:hAnsi="Calibri" w:cs="Calibri"/>
                <w:i/>
                <w:iCs/>
              </w:rPr>
              <w:t xml:space="preserve"> for 36 metres.</w:t>
            </w:r>
          </w:p>
        </w:tc>
      </w:tr>
      <w:tr w:rsidR="00D55C0E" w:rsidRPr="00181A20" w14:paraId="25D1D94F"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5E926AA5" w14:textId="77777777" w:rsidR="00D55C0E" w:rsidRDefault="00D55C0E" w:rsidP="0049771F">
            <w:r w:rsidRPr="6DDBCD6F">
              <w:rPr>
                <w:rFonts w:ascii="Calibri" w:eastAsia="Calibri" w:hAnsi="Calibri" w:cs="Calibri"/>
                <w:b/>
                <w:bCs/>
                <w:i/>
                <w:iCs/>
              </w:rPr>
              <w:t>Cameron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32122B70" w14:textId="77777777" w:rsidR="00D55C0E" w:rsidRDefault="00D55C0E" w:rsidP="0049771F">
            <w:r w:rsidRPr="6DDBCD6F">
              <w:rPr>
                <w:rFonts w:ascii="Calibri" w:eastAsia="Calibri" w:hAnsi="Calibri" w:cs="Calibri"/>
                <w:i/>
                <w:iCs/>
                <w:color w:val="000000" w:themeColor="text1"/>
              </w:rPr>
              <w:t>P24hr</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7E1925F3" w14:textId="77777777" w:rsidR="00D55C0E" w:rsidRPr="00181A20" w:rsidRDefault="00D55C0E" w:rsidP="0049771F">
            <w:pPr>
              <w:spacing w:after="0" w:line="240" w:lineRule="auto"/>
              <w:rPr>
                <w:rFonts w:ascii="Calibri" w:eastAsia="Calibri" w:hAnsi="Calibri" w:cs="Calibri"/>
                <w:i/>
                <w:iCs/>
              </w:rPr>
            </w:pPr>
            <w:r w:rsidRPr="00181A20">
              <w:rPr>
                <w:rFonts w:ascii="Calibri" w:eastAsia="Calibri" w:hAnsi="Calibri" w:cs="Calibri"/>
                <w:i/>
                <w:iCs/>
              </w:rPr>
              <w:t xml:space="preserve">South side, commencing 144 metres east of its intersection with </w:t>
            </w:r>
            <w:proofErr w:type="spellStart"/>
            <w:r w:rsidRPr="00181A20">
              <w:rPr>
                <w:rFonts w:ascii="Calibri" w:eastAsia="Calibri" w:hAnsi="Calibri" w:cs="Calibri"/>
                <w:i/>
                <w:iCs/>
              </w:rPr>
              <w:t>Kaiwharawhara</w:t>
            </w:r>
            <w:proofErr w:type="spellEnd"/>
            <w:r w:rsidRPr="00181A20">
              <w:rPr>
                <w:rFonts w:ascii="Calibri" w:eastAsia="Calibri" w:hAnsi="Calibri" w:cs="Calibri"/>
                <w:i/>
                <w:iCs/>
              </w:rPr>
              <w:t xml:space="preserve"> Road (Grid Coordinates X = 1749812.587m, Y = 5430942.588m) and extending in an easterly direction following the southern </w:t>
            </w:r>
            <w:proofErr w:type="spellStart"/>
            <w:r w:rsidRPr="00181A20">
              <w:rPr>
                <w:rFonts w:ascii="Calibri" w:eastAsia="Calibri" w:hAnsi="Calibri" w:cs="Calibri"/>
                <w:i/>
                <w:iCs/>
              </w:rPr>
              <w:t>kerbline</w:t>
            </w:r>
            <w:proofErr w:type="spellEnd"/>
            <w:r w:rsidRPr="00181A20">
              <w:rPr>
                <w:rFonts w:ascii="Calibri" w:eastAsia="Calibri" w:hAnsi="Calibri" w:cs="Calibri"/>
                <w:i/>
                <w:iCs/>
              </w:rPr>
              <w:t xml:space="preserve"> for 367 metres.</w:t>
            </w:r>
          </w:p>
        </w:tc>
      </w:tr>
      <w:tr w:rsidR="00D55C0E" w:rsidRPr="00181A20" w14:paraId="6B3CF58F"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7E8A7341" w14:textId="77777777" w:rsidR="00D55C0E" w:rsidRDefault="00D55C0E" w:rsidP="0049771F">
            <w:r w:rsidRPr="6DDBCD6F">
              <w:rPr>
                <w:rFonts w:ascii="Calibri" w:eastAsia="Calibri" w:hAnsi="Calibri" w:cs="Calibri"/>
                <w:b/>
                <w:bCs/>
                <w:i/>
                <w:iCs/>
              </w:rPr>
              <w:t>Cameron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2074705D" w14:textId="77777777" w:rsidR="00D55C0E" w:rsidRDefault="00D55C0E" w:rsidP="0049771F">
            <w:r w:rsidRPr="6DDBCD6F">
              <w:rPr>
                <w:rFonts w:ascii="Calibri" w:eastAsia="Calibri" w:hAnsi="Calibri" w:cs="Calibri"/>
                <w:i/>
                <w:iCs/>
                <w:color w:val="000000" w:themeColor="text1"/>
              </w:rPr>
              <w:t>P24hr</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2E075B0E" w14:textId="77777777" w:rsidR="00D55C0E" w:rsidRPr="00181A20" w:rsidRDefault="00D55C0E" w:rsidP="0049771F">
            <w:pPr>
              <w:spacing w:after="0" w:line="240" w:lineRule="auto"/>
              <w:rPr>
                <w:rFonts w:ascii="Calibri" w:eastAsia="Calibri" w:hAnsi="Calibri" w:cs="Calibri"/>
                <w:i/>
                <w:iCs/>
              </w:rPr>
            </w:pPr>
            <w:r w:rsidRPr="00181A20">
              <w:rPr>
                <w:rFonts w:ascii="Calibri" w:eastAsia="Calibri" w:hAnsi="Calibri" w:cs="Calibri"/>
                <w:i/>
                <w:iCs/>
              </w:rPr>
              <w:t>North Side, commencing 75m east of its intersection with Marsh Way (Grid coordinates x=1750015.56 y=5431061.32) and extending in an easterly direction following the northern kerb line for 146 metres.</w:t>
            </w:r>
          </w:p>
        </w:tc>
      </w:tr>
      <w:tr w:rsidR="00D55C0E" w:rsidRPr="00940E41" w14:paraId="44BAC646"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1CA5681C" w14:textId="77777777" w:rsidR="00D55C0E" w:rsidRDefault="00D55C0E" w:rsidP="0049771F">
            <w:r w:rsidRPr="6DDBCD6F">
              <w:rPr>
                <w:rFonts w:ascii="Calibri" w:eastAsia="Calibri" w:hAnsi="Calibri" w:cs="Calibri"/>
                <w:b/>
                <w:bCs/>
                <w:i/>
                <w:iCs/>
              </w:rPr>
              <w:t>Cameron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1097C913" w14:textId="77777777" w:rsidR="00D55C0E" w:rsidRDefault="00D55C0E" w:rsidP="0049771F">
            <w:r w:rsidRPr="6DDBCD6F">
              <w:rPr>
                <w:rFonts w:ascii="Calibri" w:eastAsia="Calibri" w:hAnsi="Calibri" w:cs="Calibri"/>
                <w:i/>
                <w:iCs/>
                <w:color w:val="000000" w:themeColor="text1"/>
              </w:rPr>
              <w:t>P60</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2A099BA5" w14:textId="77777777" w:rsidR="00D55C0E" w:rsidRPr="00940E41" w:rsidRDefault="00D55C0E" w:rsidP="0049771F">
            <w:pPr>
              <w:spacing w:after="0" w:line="240" w:lineRule="auto"/>
              <w:rPr>
                <w:rFonts w:ascii="Calibri" w:eastAsia="Calibri" w:hAnsi="Calibri" w:cs="Calibri"/>
                <w:i/>
                <w:iCs/>
              </w:rPr>
            </w:pPr>
            <w:r w:rsidRPr="00940E41">
              <w:rPr>
                <w:rFonts w:ascii="Calibri" w:eastAsia="Calibri" w:hAnsi="Calibri" w:cs="Calibri"/>
                <w:i/>
                <w:iCs/>
              </w:rPr>
              <w:t xml:space="preserve">North side, commencing 30 metres east of its intersection with </w:t>
            </w:r>
            <w:proofErr w:type="spellStart"/>
            <w:r w:rsidRPr="00940E41">
              <w:rPr>
                <w:rFonts w:ascii="Calibri" w:eastAsia="Calibri" w:hAnsi="Calibri" w:cs="Calibri"/>
                <w:i/>
                <w:iCs/>
              </w:rPr>
              <w:t>Kaiwharawhara</w:t>
            </w:r>
            <w:proofErr w:type="spellEnd"/>
            <w:r w:rsidRPr="00940E41">
              <w:rPr>
                <w:rFonts w:ascii="Calibri" w:eastAsia="Calibri" w:hAnsi="Calibri" w:cs="Calibri"/>
                <w:i/>
                <w:iCs/>
              </w:rPr>
              <w:t xml:space="preserve"> Road</w:t>
            </w:r>
          </w:p>
          <w:p w14:paraId="4DA4D631" w14:textId="77777777" w:rsidR="00D55C0E" w:rsidRPr="00940E41" w:rsidRDefault="00D55C0E" w:rsidP="0049771F">
            <w:pPr>
              <w:spacing w:after="0" w:line="240" w:lineRule="auto"/>
              <w:rPr>
                <w:rFonts w:ascii="Calibri" w:eastAsia="Calibri" w:hAnsi="Calibri" w:cs="Calibri"/>
                <w:i/>
                <w:iCs/>
              </w:rPr>
            </w:pPr>
            <w:r w:rsidRPr="00940E41">
              <w:rPr>
                <w:rFonts w:ascii="Calibri" w:eastAsia="Calibri" w:hAnsi="Calibri" w:cs="Calibri"/>
                <w:i/>
                <w:iCs/>
              </w:rPr>
              <w:t>(Grid Coordinates x= 1749805.8 m,</w:t>
            </w:r>
          </w:p>
          <w:p w14:paraId="47B9FA0E" w14:textId="77777777" w:rsidR="00D55C0E" w:rsidRPr="00940E41" w:rsidRDefault="00D55C0E" w:rsidP="0049771F">
            <w:pPr>
              <w:spacing w:after="0" w:line="240" w:lineRule="auto"/>
              <w:rPr>
                <w:rFonts w:ascii="Calibri" w:eastAsia="Calibri" w:hAnsi="Calibri" w:cs="Calibri"/>
                <w:i/>
                <w:iCs/>
              </w:rPr>
            </w:pPr>
            <w:r w:rsidRPr="00940E41">
              <w:rPr>
                <w:rFonts w:ascii="Calibri" w:eastAsia="Calibri" w:hAnsi="Calibri" w:cs="Calibri"/>
                <w:i/>
                <w:iCs/>
              </w:rPr>
              <w:t xml:space="preserve">y= 5430949.9 m) and extending in a south-easterly direction following the nor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19 metres.</w:t>
            </w:r>
          </w:p>
        </w:tc>
      </w:tr>
      <w:tr w:rsidR="00D55C0E" w:rsidRPr="00940E41" w14:paraId="257993FB"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4C554771" w14:textId="77777777" w:rsidR="00D55C0E" w:rsidRDefault="00D55C0E" w:rsidP="0049771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7EA295FC" w14:textId="77777777" w:rsidR="00D55C0E" w:rsidRDefault="00D55C0E" w:rsidP="0049771F">
            <w:r w:rsidRPr="6DDBCD6F">
              <w:rPr>
                <w:rFonts w:ascii="Calibri" w:eastAsia="Calibri" w:hAnsi="Calibri" w:cs="Calibri"/>
                <w:i/>
                <w:iCs/>
                <w:color w:val="000000" w:themeColor="text1"/>
              </w:rPr>
              <w:t>P10</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3E60DFE1" w14:textId="77777777" w:rsidR="00D55C0E" w:rsidRPr="00940E41" w:rsidRDefault="00D55C0E" w:rsidP="0049771F">
            <w:pPr>
              <w:spacing w:after="0" w:line="240" w:lineRule="auto"/>
              <w:rPr>
                <w:rFonts w:ascii="Calibri" w:eastAsia="Calibri" w:hAnsi="Calibri" w:cs="Calibri"/>
                <w:i/>
                <w:iCs/>
              </w:rPr>
            </w:pPr>
            <w:r w:rsidRPr="00940E41">
              <w:rPr>
                <w:rFonts w:ascii="Calibri" w:eastAsia="Calibri" w:hAnsi="Calibri" w:cs="Calibri"/>
                <w:i/>
                <w:iCs/>
              </w:rPr>
              <w:t xml:space="preserve">North side, commencing 38.5 metres southwest of its intersection with Crofton Road (Grid Coordinates X = 1748584.45m, Y = 5431770.779m) and extending in a </w:t>
            </w:r>
            <w:proofErr w:type="spellStart"/>
            <w:r w:rsidRPr="00940E41">
              <w:rPr>
                <w:rFonts w:ascii="Calibri" w:eastAsia="Calibri" w:hAnsi="Calibri" w:cs="Calibri"/>
                <w:i/>
                <w:iCs/>
              </w:rPr>
              <w:t>southwesterly</w:t>
            </w:r>
            <w:proofErr w:type="spellEnd"/>
            <w:r w:rsidRPr="00940E41">
              <w:rPr>
                <w:rFonts w:ascii="Calibri" w:eastAsia="Calibri" w:hAnsi="Calibri" w:cs="Calibri"/>
                <w:i/>
                <w:iCs/>
              </w:rPr>
              <w:t xml:space="preserve"> direction following the nor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6 metres.</w:t>
            </w:r>
          </w:p>
        </w:tc>
      </w:tr>
    </w:tbl>
    <w:p w14:paraId="7DB7F01A" w14:textId="0CA915DA" w:rsidR="00D55C0E" w:rsidRDefault="00D55C0E" w:rsidP="6DDBCD6F">
      <w:pPr>
        <w:tabs>
          <w:tab w:val="left" w:pos="2218"/>
        </w:tabs>
      </w:pPr>
    </w:p>
    <w:p w14:paraId="4DB80A63" w14:textId="77777777" w:rsidR="00D55C0E" w:rsidRDefault="00D55C0E">
      <w:pPr>
        <w:spacing w:after="160" w:line="259" w:lineRule="auto"/>
      </w:pPr>
      <w:r>
        <w:br w:type="page"/>
      </w:r>
    </w:p>
    <w:p w14:paraId="1B5E5329" w14:textId="77777777" w:rsidR="003D208F" w:rsidRDefault="003D208F" w:rsidP="00A07AA6">
      <w:pPr>
        <w:tabs>
          <w:tab w:val="left" w:pos="2218"/>
        </w:tabs>
        <w:spacing w:after="0" w:line="240" w:lineRule="auto"/>
      </w:pPr>
    </w:p>
    <w:p w14:paraId="6CF27C78" w14:textId="77777777" w:rsidR="00A07AA6" w:rsidRDefault="00A07AA6" w:rsidP="00A07AA6">
      <w:pPr>
        <w:tabs>
          <w:tab w:val="left" w:pos="2218"/>
        </w:tabs>
        <w:spacing w:after="0" w:line="240" w:lineRule="auto"/>
      </w:pPr>
    </w:p>
    <w:p w14:paraId="09EA6FFE" w14:textId="04B8BEFF" w:rsidR="3CDFD090" w:rsidRDefault="3CDFD090" w:rsidP="00A07AA6">
      <w:pPr>
        <w:tabs>
          <w:tab w:val="left" w:pos="2218"/>
        </w:tabs>
        <w:spacing w:after="0" w:line="240" w:lineRule="auto"/>
        <w:rPr>
          <w:rFonts w:ascii="Calibri" w:eastAsia="Calibri" w:hAnsi="Calibri" w:cs="Calibri"/>
          <w:i/>
        </w:rPr>
      </w:pPr>
      <w:r w:rsidRPr="6DDBCD6F">
        <w:rPr>
          <w:rFonts w:ascii="Calibri" w:eastAsia="Calibri" w:hAnsi="Calibri" w:cs="Calibri"/>
          <w:i/>
          <w:iCs/>
          <w:u w:val="single"/>
        </w:rPr>
        <w:t>Delete</w:t>
      </w:r>
      <w:r w:rsidRPr="6DDBCD6F">
        <w:rPr>
          <w:rFonts w:ascii="Calibri" w:eastAsia="Calibri" w:hAnsi="Calibri" w:cs="Calibri"/>
          <w:i/>
          <w:iCs/>
        </w:rPr>
        <w:t xml:space="preserve"> from Schedule B (Class restricted) of the Traffic Restrictions Schedule</w:t>
      </w:r>
    </w:p>
    <w:p w14:paraId="22E2EBC1" w14:textId="77777777" w:rsidR="00A07AA6" w:rsidRDefault="00A07AA6" w:rsidP="00A07AA6">
      <w:pPr>
        <w:tabs>
          <w:tab w:val="left" w:pos="2218"/>
        </w:tabs>
        <w:spacing w:after="0" w:line="240" w:lineRule="auto"/>
      </w:pPr>
    </w:p>
    <w:tbl>
      <w:tblPr>
        <w:tblStyle w:val="TableGrid"/>
        <w:tblW w:w="0" w:type="auto"/>
        <w:tblLayout w:type="fixed"/>
        <w:tblLook w:val="04A0" w:firstRow="1" w:lastRow="0" w:firstColumn="1" w:lastColumn="0" w:noHBand="0" w:noVBand="1"/>
      </w:tblPr>
      <w:tblGrid>
        <w:gridCol w:w="2175"/>
        <w:gridCol w:w="2220"/>
        <w:gridCol w:w="4095"/>
      </w:tblGrid>
      <w:tr w:rsidR="6DDBCD6F" w14:paraId="31B811DC" w14:textId="77777777" w:rsidTr="41835930">
        <w:tc>
          <w:tcPr>
            <w:tcW w:w="2175" w:type="dxa"/>
            <w:tcBorders>
              <w:top w:val="single" w:sz="8" w:space="0" w:color="auto"/>
              <w:left w:val="single" w:sz="8" w:space="0" w:color="auto"/>
              <w:bottom w:val="single" w:sz="8" w:space="0" w:color="auto"/>
              <w:right w:val="single" w:sz="8" w:space="0" w:color="auto"/>
            </w:tcBorders>
          </w:tcPr>
          <w:p w14:paraId="3EDBE453" w14:textId="588A65E4" w:rsidR="6DDBCD6F" w:rsidRDefault="6DDBCD6F">
            <w:r w:rsidRPr="6DDBCD6F">
              <w:rPr>
                <w:rFonts w:ascii="Calibri" w:eastAsia="Calibri" w:hAnsi="Calibri" w:cs="Calibri"/>
                <w:b/>
                <w:bCs/>
              </w:rPr>
              <w:t>Column One</w:t>
            </w:r>
          </w:p>
        </w:tc>
        <w:tc>
          <w:tcPr>
            <w:tcW w:w="2220" w:type="dxa"/>
            <w:tcBorders>
              <w:top w:val="single" w:sz="8" w:space="0" w:color="auto"/>
              <w:left w:val="single" w:sz="8" w:space="0" w:color="auto"/>
              <w:bottom w:val="single" w:sz="8" w:space="0" w:color="auto"/>
              <w:right w:val="single" w:sz="8" w:space="0" w:color="auto"/>
            </w:tcBorders>
          </w:tcPr>
          <w:p w14:paraId="5874176A" w14:textId="646E65D6" w:rsidR="6DDBCD6F" w:rsidRDefault="6DDBCD6F">
            <w:r w:rsidRPr="6DDBCD6F">
              <w:rPr>
                <w:rFonts w:ascii="Calibri" w:eastAsia="Calibri" w:hAnsi="Calibri" w:cs="Calibri"/>
                <w:b/>
                <w:bCs/>
              </w:rPr>
              <w:t>Column Two</w:t>
            </w:r>
          </w:p>
        </w:tc>
        <w:tc>
          <w:tcPr>
            <w:tcW w:w="4095" w:type="dxa"/>
            <w:tcBorders>
              <w:top w:val="single" w:sz="8" w:space="0" w:color="auto"/>
              <w:left w:val="single" w:sz="8" w:space="0" w:color="auto"/>
              <w:bottom w:val="single" w:sz="8" w:space="0" w:color="auto"/>
              <w:right w:val="single" w:sz="8" w:space="0" w:color="auto"/>
            </w:tcBorders>
          </w:tcPr>
          <w:p w14:paraId="57CFBE68" w14:textId="7932971C" w:rsidR="6DDBCD6F" w:rsidRDefault="6DDBCD6F" w:rsidP="6DDBCD6F">
            <w:pPr>
              <w:tabs>
                <w:tab w:val="left" w:pos="0"/>
                <w:tab w:val="left" w:pos="0"/>
                <w:tab w:val="center" w:pos="1941"/>
              </w:tabs>
            </w:pPr>
            <w:r w:rsidRPr="6DDBCD6F">
              <w:rPr>
                <w:rFonts w:ascii="Calibri" w:eastAsia="Calibri" w:hAnsi="Calibri" w:cs="Calibri"/>
                <w:b/>
                <w:bCs/>
              </w:rPr>
              <w:t>Column Three</w:t>
            </w:r>
          </w:p>
        </w:tc>
      </w:tr>
      <w:tr w:rsidR="6DDBCD6F" w14:paraId="33A6BF73" w14:textId="77777777" w:rsidTr="00A07AA6">
        <w:trPr>
          <w:trHeight w:val="785"/>
        </w:trPr>
        <w:tc>
          <w:tcPr>
            <w:tcW w:w="2175" w:type="dxa"/>
            <w:tcBorders>
              <w:top w:val="single" w:sz="8" w:space="0" w:color="auto"/>
              <w:left w:val="single" w:sz="8" w:space="0" w:color="auto"/>
              <w:bottom w:val="single" w:sz="8" w:space="0" w:color="auto"/>
              <w:right w:val="single" w:sz="8" w:space="0" w:color="auto"/>
            </w:tcBorders>
          </w:tcPr>
          <w:p w14:paraId="1FC72007" w14:textId="049C1A2E" w:rsidR="6DDBCD6F" w:rsidRDefault="6DDBCD6F">
            <w:proofErr w:type="spellStart"/>
            <w:r w:rsidRPr="6DDBCD6F">
              <w:rPr>
                <w:rFonts w:ascii="Calibri" w:eastAsia="Calibri" w:hAnsi="Calibri" w:cs="Calibri"/>
                <w:b/>
                <w:bCs/>
                <w:i/>
                <w:iCs/>
              </w:rPr>
              <w:t>Kaiwharawhara</w:t>
            </w:r>
            <w:proofErr w:type="spellEnd"/>
            <w:r w:rsidRPr="6DDBCD6F">
              <w:rPr>
                <w:rFonts w:ascii="Calibri" w:eastAsia="Calibri" w:hAnsi="Calibri" w:cs="Calibri"/>
                <w:b/>
                <w:bCs/>
                <w:i/>
                <w:iCs/>
              </w:rPr>
              <w:t xml:space="preserve"> Road</w:t>
            </w:r>
          </w:p>
        </w:tc>
        <w:tc>
          <w:tcPr>
            <w:tcW w:w="2220" w:type="dxa"/>
            <w:tcBorders>
              <w:top w:val="single" w:sz="8" w:space="0" w:color="auto"/>
              <w:left w:val="single" w:sz="8" w:space="0" w:color="auto"/>
              <w:bottom w:val="single" w:sz="8" w:space="0" w:color="auto"/>
              <w:right w:val="single" w:sz="8" w:space="0" w:color="auto"/>
            </w:tcBorders>
          </w:tcPr>
          <w:p w14:paraId="7C5C590A" w14:textId="4565A044" w:rsidR="6DDBCD6F" w:rsidRDefault="6DDBCD6F">
            <w:r w:rsidRPr="6DDBCD6F">
              <w:rPr>
                <w:rFonts w:ascii="Calibri" w:eastAsia="Calibri" w:hAnsi="Calibri" w:cs="Calibri"/>
                <w:i/>
                <w:iCs/>
              </w:rPr>
              <w:t>Bus Stop – At All Times</w:t>
            </w:r>
          </w:p>
        </w:tc>
        <w:tc>
          <w:tcPr>
            <w:tcW w:w="4095" w:type="dxa"/>
            <w:tcBorders>
              <w:top w:val="single" w:sz="8" w:space="0" w:color="auto"/>
              <w:left w:val="single" w:sz="8" w:space="0" w:color="auto"/>
              <w:bottom w:val="single" w:sz="8" w:space="0" w:color="auto"/>
              <w:right w:val="single" w:sz="8" w:space="0" w:color="auto"/>
            </w:tcBorders>
          </w:tcPr>
          <w:p w14:paraId="5CC646D9" w14:textId="0B041244" w:rsidR="6DDBCD6F" w:rsidRPr="00940E41" w:rsidRDefault="6DDBCD6F" w:rsidP="00940E41">
            <w:pPr>
              <w:spacing w:after="0" w:line="240" w:lineRule="auto"/>
              <w:rPr>
                <w:rFonts w:ascii="Calibri" w:eastAsia="Calibri" w:hAnsi="Calibri" w:cs="Calibri"/>
                <w:i/>
              </w:rPr>
            </w:pPr>
            <w:r w:rsidRPr="6DDBCD6F">
              <w:rPr>
                <w:rFonts w:ascii="Calibri" w:eastAsia="Calibri" w:hAnsi="Calibri" w:cs="Calibri"/>
                <w:i/>
                <w:iCs/>
              </w:rPr>
              <w:t>South side 296.5m from its intersection with Hutt Road and extending in a westerly direction for 12m</w:t>
            </w:r>
          </w:p>
        </w:tc>
      </w:tr>
      <w:tr w:rsidR="6DDBCD6F" w14:paraId="3C1B927C" w14:textId="77777777" w:rsidTr="00A07AA6">
        <w:trPr>
          <w:trHeight w:val="1080"/>
        </w:trPr>
        <w:tc>
          <w:tcPr>
            <w:tcW w:w="2175" w:type="dxa"/>
            <w:tcBorders>
              <w:top w:val="single" w:sz="8" w:space="0" w:color="auto"/>
              <w:left w:val="single" w:sz="8" w:space="0" w:color="auto"/>
              <w:bottom w:val="single" w:sz="8" w:space="0" w:color="auto"/>
              <w:right w:val="single" w:sz="8" w:space="0" w:color="auto"/>
            </w:tcBorders>
          </w:tcPr>
          <w:p w14:paraId="2833F2C1" w14:textId="1F7ED727" w:rsidR="6DDBCD6F" w:rsidRDefault="6DDBCD6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tcPr>
          <w:p w14:paraId="3DE67086" w14:textId="5B1F888D" w:rsidR="6DDBCD6F" w:rsidRDefault="6DDBCD6F">
            <w:r w:rsidRPr="6DDBCD6F">
              <w:rPr>
                <w:rFonts w:ascii="Calibri" w:eastAsia="Calibri" w:hAnsi="Calibri" w:cs="Calibri"/>
                <w:i/>
                <w:iCs/>
              </w:rPr>
              <w:t>Bus Stop – At All Times</w:t>
            </w:r>
          </w:p>
        </w:tc>
        <w:tc>
          <w:tcPr>
            <w:tcW w:w="4095" w:type="dxa"/>
            <w:tcBorders>
              <w:top w:val="single" w:sz="8" w:space="0" w:color="auto"/>
              <w:left w:val="single" w:sz="8" w:space="0" w:color="auto"/>
              <w:bottom w:val="single" w:sz="8" w:space="0" w:color="auto"/>
              <w:right w:val="single" w:sz="8" w:space="0" w:color="auto"/>
            </w:tcBorders>
          </w:tcPr>
          <w:p w14:paraId="5C002E01" w14:textId="6E926753" w:rsidR="6DDBCD6F" w:rsidRPr="00940E41" w:rsidRDefault="7A843CA8" w:rsidP="00940E41">
            <w:pPr>
              <w:spacing w:after="0" w:line="240" w:lineRule="auto"/>
              <w:rPr>
                <w:rFonts w:ascii="Calibri" w:eastAsia="Calibri" w:hAnsi="Calibri" w:cs="Calibri"/>
                <w:i/>
              </w:rPr>
            </w:pPr>
            <w:r w:rsidRPr="41835930">
              <w:rPr>
                <w:rFonts w:ascii="Calibri" w:eastAsia="Calibri" w:hAnsi="Calibri" w:cs="Calibri"/>
                <w:i/>
                <w:iCs/>
              </w:rPr>
              <w:t xml:space="preserve">East side, commencing 190 metres north of its intersection with Ngaio Gorge Road and extending in a northerly direction following the eastern </w:t>
            </w:r>
            <w:proofErr w:type="spellStart"/>
            <w:r w:rsidRPr="41835930">
              <w:rPr>
                <w:rFonts w:ascii="Calibri" w:eastAsia="Calibri" w:hAnsi="Calibri" w:cs="Calibri"/>
                <w:i/>
                <w:iCs/>
              </w:rPr>
              <w:t>kerbline</w:t>
            </w:r>
            <w:proofErr w:type="spellEnd"/>
            <w:r w:rsidRPr="41835930">
              <w:rPr>
                <w:rFonts w:ascii="Calibri" w:eastAsia="Calibri" w:hAnsi="Calibri" w:cs="Calibri"/>
                <w:i/>
                <w:iCs/>
              </w:rPr>
              <w:t xml:space="preserve"> for 24.5 metres.</w:t>
            </w:r>
          </w:p>
        </w:tc>
      </w:tr>
      <w:tr w:rsidR="6DDBCD6F" w14:paraId="4205BE9B" w14:textId="77777777" w:rsidTr="00A07AA6">
        <w:trPr>
          <w:trHeight w:val="1123"/>
        </w:trPr>
        <w:tc>
          <w:tcPr>
            <w:tcW w:w="2175" w:type="dxa"/>
            <w:tcBorders>
              <w:top w:val="single" w:sz="8" w:space="0" w:color="auto"/>
              <w:left w:val="single" w:sz="8" w:space="0" w:color="auto"/>
              <w:bottom w:val="single" w:sz="8" w:space="0" w:color="auto"/>
              <w:right w:val="single" w:sz="8" w:space="0" w:color="auto"/>
            </w:tcBorders>
          </w:tcPr>
          <w:p w14:paraId="46700248" w14:textId="19164FF2" w:rsidR="6DDBCD6F" w:rsidRDefault="6DDBCD6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tcPr>
          <w:p w14:paraId="25D3228C" w14:textId="6B28DF18" w:rsidR="6DDBCD6F" w:rsidRDefault="6DDBCD6F">
            <w:r w:rsidRPr="6DDBCD6F">
              <w:rPr>
                <w:rFonts w:ascii="Calibri" w:eastAsia="Calibri" w:hAnsi="Calibri" w:cs="Calibri"/>
                <w:i/>
                <w:iCs/>
              </w:rPr>
              <w:t>Bus Stop – At All Times</w:t>
            </w:r>
          </w:p>
        </w:tc>
        <w:tc>
          <w:tcPr>
            <w:tcW w:w="4095" w:type="dxa"/>
            <w:tcBorders>
              <w:top w:val="single" w:sz="8" w:space="0" w:color="auto"/>
              <w:left w:val="single" w:sz="8" w:space="0" w:color="auto"/>
              <w:bottom w:val="single" w:sz="8" w:space="0" w:color="auto"/>
              <w:right w:val="single" w:sz="8" w:space="0" w:color="auto"/>
            </w:tcBorders>
          </w:tcPr>
          <w:p w14:paraId="317CB471" w14:textId="05C3879C" w:rsidR="6DDBCD6F" w:rsidRPr="00940E41" w:rsidRDefault="6DDBCD6F" w:rsidP="00940E41">
            <w:pPr>
              <w:spacing w:after="0" w:line="240" w:lineRule="auto"/>
              <w:rPr>
                <w:rFonts w:ascii="Calibri" w:eastAsia="Calibri" w:hAnsi="Calibri" w:cs="Calibri"/>
                <w:i/>
              </w:rPr>
            </w:pPr>
            <w:r w:rsidRPr="6DDBCD6F">
              <w:rPr>
                <w:rFonts w:ascii="Calibri" w:eastAsia="Calibri" w:hAnsi="Calibri" w:cs="Calibri"/>
                <w:i/>
                <w:iCs/>
              </w:rPr>
              <w:t xml:space="preserve">West side, commencing 148.5 metres north of its intersection with </w:t>
            </w:r>
            <w:proofErr w:type="spellStart"/>
            <w:r w:rsidRPr="6DDBCD6F">
              <w:rPr>
                <w:rFonts w:ascii="Calibri" w:eastAsia="Calibri" w:hAnsi="Calibri" w:cs="Calibri"/>
                <w:i/>
                <w:iCs/>
              </w:rPr>
              <w:t>Trelissick</w:t>
            </w:r>
            <w:proofErr w:type="spellEnd"/>
            <w:r w:rsidRPr="6DDBCD6F">
              <w:rPr>
                <w:rFonts w:ascii="Calibri" w:eastAsia="Calibri" w:hAnsi="Calibri" w:cs="Calibri"/>
                <w:i/>
                <w:iCs/>
              </w:rPr>
              <w:t xml:space="preserve"> Cres and extending in a northerly direction following the west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14.5 metres.</w:t>
            </w:r>
          </w:p>
        </w:tc>
      </w:tr>
    </w:tbl>
    <w:p w14:paraId="186637F0" w14:textId="098A38B4" w:rsidR="3CDFD090" w:rsidRDefault="3CDFD090" w:rsidP="00A07AA6">
      <w:pPr>
        <w:tabs>
          <w:tab w:val="left" w:pos="2218"/>
        </w:tabs>
        <w:spacing w:after="0" w:line="240" w:lineRule="auto"/>
      </w:pPr>
      <w:r w:rsidRPr="41835930">
        <w:rPr>
          <w:rFonts w:ascii="Calibri" w:eastAsia="Calibri" w:hAnsi="Calibri" w:cs="Calibri"/>
        </w:rPr>
        <w:t xml:space="preserve">  </w:t>
      </w:r>
    </w:p>
    <w:p w14:paraId="5AF8230B" w14:textId="6631CA34" w:rsidR="3CDFD090" w:rsidRDefault="3CDFD090" w:rsidP="00A07AA6">
      <w:pPr>
        <w:tabs>
          <w:tab w:val="left" w:pos="2218"/>
        </w:tabs>
        <w:spacing w:after="0" w:line="240" w:lineRule="auto"/>
        <w:rPr>
          <w:rFonts w:ascii="Calibri" w:eastAsia="Calibri" w:hAnsi="Calibri" w:cs="Calibri"/>
          <w:i/>
        </w:rPr>
      </w:pPr>
      <w:r w:rsidRPr="6DDBCD6F">
        <w:rPr>
          <w:rFonts w:ascii="Calibri" w:eastAsia="Calibri" w:hAnsi="Calibri" w:cs="Calibri"/>
          <w:i/>
          <w:iCs/>
          <w:u w:val="single"/>
        </w:rPr>
        <w:t>Add</w:t>
      </w:r>
      <w:r w:rsidRPr="6DDBCD6F">
        <w:rPr>
          <w:rFonts w:ascii="Calibri" w:eastAsia="Calibri" w:hAnsi="Calibri" w:cs="Calibri"/>
          <w:i/>
          <w:iCs/>
        </w:rPr>
        <w:t xml:space="preserve"> to Schedule B (Class restricted) of the Traffic Restrictions Schedule</w:t>
      </w:r>
    </w:p>
    <w:p w14:paraId="646E758A" w14:textId="77777777" w:rsidR="00A07AA6" w:rsidRDefault="00A07AA6" w:rsidP="00A07AA6">
      <w:pPr>
        <w:tabs>
          <w:tab w:val="left" w:pos="2218"/>
        </w:tabs>
        <w:spacing w:after="0" w:line="240" w:lineRule="auto"/>
      </w:pPr>
    </w:p>
    <w:tbl>
      <w:tblPr>
        <w:tblStyle w:val="TableGrid"/>
        <w:tblW w:w="0" w:type="auto"/>
        <w:tblLayout w:type="fixed"/>
        <w:tblLook w:val="04A0" w:firstRow="1" w:lastRow="0" w:firstColumn="1" w:lastColumn="0" w:noHBand="0" w:noVBand="1"/>
      </w:tblPr>
      <w:tblGrid>
        <w:gridCol w:w="2175"/>
        <w:gridCol w:w="2220"/>
        <w:gridCol w:w="4095"/>
      </w:tblGrid>
      <w:tr w:rsidR="6DDBCD6F" w14:paraId="168B7F35" w14:textId="77777777" w:rsidTr="6DDBCD6F">
        <w:tc>
          <w:tcPr>
            <w:tcW w:w="2175" w:type="dxa"/>
            <w:tcBorders>
              <w:top w:val="single" w:sz="8" w:space="0" w:color="auto"/>
              <w:left w:val="single" w:sz="8" w:space="0" w:color="auto"/>
              <w:bottom w:val="single" w:sz="8" w:space="0" w:color="auto"/>
              <w:right w:val="single" w:sz="8" w:space="0" w:color="auto"/>
            </w:tcBorders>
          </w:tcPr>
          <w:p w14:paraId="7020DAC4" w14:textId="2ED07E09" w:rsidR="6DDBCD6F" w:rsidRDefault="6DDBCD6F">
            <w:r w:rsidRPr="6DDBCD6F">
              <w:rPr>
                <w:rFonts w:ascii="Calibri" w:eastAsia="Calibri" w:hAnsi="Calibri" w:cs="Calibri"/>
                <w:b/>
                <w:bCs/>
              </w:rPr>
              <w:t>Column One</w:t>
            </w:r>
          </w:p>
        </w:tc>
        <w:tc>
          <w:tcPr>
            <w:tcW w:w="2220" w:type="dxa"/>
            <w:tcBorders>
              <w:top w:val="single" w:sz="8" w:space="0" w:color="auto"/>
              <w:left w:val="single" w:sz="8" w:space="0" w:color="auto"/>
              <w:bottom w:val="single" w:sz="8" w:space="0" w:color="auto"/>
              <w:right w:val="single" w:sz="8" w:space="0" w:color="auto"/>
            </w:tcBorders>
          </w:tcPr>
          <w:p w14:paraId="51BE29E8" w14:textId="245575A1" w:rsidR="6DDBCD6F" w:rsidRDefault="6DDBCD6F">
            <w:r w:rsidRPr="6DDBCD6F">
              <w:rPr>
                <w:rFonts w:ascii="Calibri" w:eastAsia="Calibri" w:hAnsi="Calibri" w:cs="Calibri"/>
                <w:b/>
                <w:bCs/>
              </w:rPr>
              <w:t>Column Two</w:t>
            </w:r>
          </w:p>
        </w:tc>
        <w:tc>
          <w:tcPr>
            <w:tcW w:w="4095" w:type="dxa"/>
            <w:tcBorders>
              <w:top w:val="single" w:sz="8" w:space="0" w:color="auto"/>
              <w:left w:val="single" w:sz="8" w:space="0" w:color="auto"/>
              <w:bottom w:val="single" w:sz="8" w:space="0" w:color="auto"/>
              <w:right w:val="single" w:sz="8" w:space="0" w:color="auto"/>
            </w:tcBorders>
          </w:tcPr>
          <w:p w14:paraId="54D3476A" w14:textId="51C32B14" w:rsidR="6DDBCD6F" w:rsidRDefault="6DDBCD6F" w:rsidP="6DDBCD6F">
            <w:pPr>
              <w:tabs>
                <w:tab w:val="left" w:pos="0"/>
                <w:tab w:val="left" w:pos="0"/>
                <w:tab w:val="center" w:pos="1941"/>
              </w:tabs>
            </w:pPr>
            <w:r w:rsidRPr="6DDBCD6F">
              <w:rPr>
                <w:rFonts w:ascii="Calibri" w:eastAsia="Calibri" w:hAnsi="Calibri" w:cs="Calibri"/>
                <w:b/>
                <w:bCs/>
              </w:rPr>
              <w:t>Column Three</w:t>
            </w:r>
          </w:p>
        </w:tc>
      </w:tr>
      <w:tr w:rsidR="6DDBCD6F" w14:paraId="0695D9E6" w14:textId="77777777" w:rsidTr="6DDBCD6F">
        <w:trPr>
          <w:trHeight w:val="1275"/>
        </w:trPr>
        <w:tc>
          <w:tcPr>
            <w:tcW w:w="2175" w:type="dxa"/>
            <w:tcBorders>
              <w:top w:val="single" w:sz="8" w:space="0" w:color="auto"/>
              <w:left w:val="single" w:sz="8" w:space="0" w:color="auto"/>
              <w:bottom w:val="single" w:sz="8" w:space="0" w:color="auto"/>
              <w:right w:val="single" w:sz="8" w:space="0" w:color="auto"/>
            </w:tcBorders>
          </w:tcPr>
          <w:p w14:paraId="4D2A4F3A" w14:textId="119E88AD" w:rsidR="6DDBCD6F" w:rsidRDefault="6DDBCD6F">
            <w:proofErr w:type="spellStart"/>
            <w:r w:rsidRPr="6DDBCD6F">
              <w:rPr>
                <w:rFonts w:ascii="Calibri" w:eastAsia="Calibri" w:hAnsi="Calibri" w:cs="Calibri"/>
                <w:b/>
                <w:bCs/>
                <w:i/>
                <w:iCs/>
              </w:rPr>
              <w:t>Kaiwharawhara</w:t>
            </w:r>
            <w:proofErr w:type="spellEnd"/>
            <w:r w:rsidRPr="6DDBCD6F">
              <w:rPr>
                <w:rFonts w:ascii="Calibri" w:eastAsia="Calibri" w:hAnsi="Calibri" w:cs="Calibri"/>
                <w:b/>
                <w:bCs/>
                <w:i/>
                <w:iCs/>
              </w:rPr>
              <w:t xml:space="preserve">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3795BAA8" w14:textId="5E9B01AF" w:rsidR="6DDBCD6F" w:rsidRDefault="6DDBCD6F">
            <w:r w:rsidRPr="6DDBCD6F">
              <w:rPr>
                <w:rFonts w:ascii="Calibri" w:eastAsia="Calibri" w:hAnsi="Calibri" w:cs="Calibri"/>
                <w:i/>
                <w:iCs/>
                <w:color w:val="000000" w:themeColor="text1"/>
              </w:rPr>
              <w:t>Bus Stop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3EFCF333" w14:textId="081AD718" w:rsidR="6DDBCD6F" w:rsidRPr="00940E41" w:rsidRDefault="6DDBCD6F" w:rsidP="00940E41">
            <w:pPr>
              <w:spacing w:after="0" w:line="240" w:lineRule="auto"/>
              <w:rPr>
                <w:rFonts w:ascii="Calibri" w:eastAsia="Calibri" w:hAnsi="Calibri" w:cs="Calibri"/>
                <w:i/>
              </w:rPr>
            </w:pPr>
            <w:r w:rsidRPr="00940E41">
              <w:rPr>
                <w:rFonts w:ascii="Calibri" w:eastAsia="Calibri" w:hAnsi="Calibri" w:cs="Calibri"/>
                <w:i/>
              </w:rPr>
              <w:t xml:space="preserve">West side, commencing 50 metres northwest of its intersection with Hutt Road (Grid Coordinates X = 1749912.06m, Y = 5430822.44m and extending in a </w:t>
            </w:r>
            <w:proofErr w:type="spellStart"/>
            <w:r w:rsidRPr="00940E41">
              <w:rPr>
                <w:rFonts w:ascii="Calibri" w:eastAsia="Calibri" w:hAnsi="Calibri" w:cs="Calibri"/>
                <w:i/>
              </w:rPr>
              <w:t>northwesterly</w:t>
            </w:r>
            <w:proofErr w:type="spellEnd"/>
            <w:r w:rsidRPr="00940E41">
              <w:rPr>
                <w:rFonts w:ascii="Calibri" w:eastAsia="Calibri" w:hAnsi="Calibri" w:cs="Calibri"/>
                <w:i/>
              </w:rPr>
              <w:t xml:space="preserve"> direction following the western </w:t>
            </w:r>
            <w:proofErr w:type="spellStart"/>
            <w:r w:rsidRPr="00940E41">
              <w:rPr>
                <w:rFonts w:ascii="Calibri" w:eastAsia="Calibri" w:hAnsi="Calibri" w:cs="Calibri"/>
                <w:i/>
              </w:rPr>
              <w:t>kerbline</w:t>
            </w:r>
            <w:proofErr w:type="spellEnd"/>
            <w:r w:rsidRPr="00940E41">
              <w:rPr>
                <w:rFonts w:ascii="Calibri" w:eastAsia="Calibri" w:hAnsi="Calibri" w:cs="Calibri"/>
                <w:i/>
              </w:rPr>
              <w:t xml:space="preserve"> for 11 metres.</w:t>
            </w:r>
          </w:p>
        </w:tc>
      </w:tr>
      <w:tr w:rsidR="6DDBCD6F" w14:paraId="52679985" w14:textId="77777777" w:rsidTr="6DDBCD6F">
        <w:trPr>
          <w:trHeight w:val="1275"/>
        </w:trPr>
        <w:tc>
          <w:tcPr>
            <w:tcW w:w="2175" w:type="dxa"/>
            <w:tcBorders>
              <w:top w:val="single" w:sz="8" w:space="0" w:color="auto"/>
              <w:left w:val="single" w:sz="8" w:space="0" w:color="auto"/>
              <w:bottom w:val="single" w:sz="8" w:space="0" w:color="auto"/>
              <w:right w:val="single" w:sz="8" w:space="0" w:color="auto"/>
            </w:tcBorders>
          </w:tcPr>
          <w:p w14:paraId="7761444D" w14:textId="64F1E7B1" w:rsidR="6DDBCD6F" w:rsidRDefault="6DDBCD6F">
            <w:proofErr w:type="spellStart"/>
            <w:r w:rsidRPr="6DDBCD6F">
              <w:rPr>
                <w:rFonts w:ascii="Calibri" w:eastAsia="Calibri" w:hAnsi="Calibri" w:cs="Calibri"/>
                <w:b/>
                <w:bCs/>
                <w:i/>
                <w:iCs/>
              </w:rPr>
              <w:t>Kaiwharawhara</w:t>
            </w:r>
            <w:proofErr w:type="spellEnd"/>
            <w:r w:rsidRPr="6DDBCD6F">
              <w:rPr>
                <w:rFonts w:ascii="Calibri" w:eastAsia="Calibri" w:hAnsi="Calibri" w:cs="Calibri"/>
                <w:b/>
                <w:bCs/>
                <w:i/>
                <w:iCs/>
              </w:rPr>
              <w:t xml:space="preserve">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4D16D9FF" w14:textId="553C502F" w:rsidR="6DDBCD6F" w:rsidRDefault="6DDBCD6F">
            <w:r w:rsidRPr="6DDBCD6F">
              <w:rPr>
                <w:rFonts w:ascii="Calibri" w:eastAsia="Calibri" w:hAnsi="Calibri" w:cs="Calibri"/>
                <w:i/>
                <w:iCs/>
                <w:color w:val="000000" w:themeColor="text1"/>
              </w:rPr>
              <w:t>Bus Stop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D7323CD" w14:textId="39008F87" w:rsidR="6DDBCD6F" w:rsidRPr="00940E41" w:rsidRDefault="6DDBCD6F" w:rsidP="00940E41">
            <w:pPr>
              <w:spacing w:after="0" w:line="240" w:lineRule="auto"/>
              <w:rPr>
                <w:rFonts w:ascii="Calibri" w:eastAsia="Calibri" w:hAnsi="Calibri" w:cs="Calibri"/>
                <w:i/>
              </w:rPr>
            </w:pPr>
            <w:r w:rsidRPr="00940E41">
              <w:rPr>
                <w:rFonts w:ascii="Calibri" w:eastAsia="Calibri" w:hAnsi="Calibri" w:cs="Calibri"/>
                <w:i/>
              </w:rPr>
              <w:t xml:space="preserve">West side, commencing 289 metres northwest of its intersection with Hutt Road (Grid Coordinates X = 1749912.06m, Y = 5430822.44m and extending in a </w:t>
            </w:r>
            <w:proofErr w:type="spellStart"/>
            <w:r w:rsidRPr="00940E41">
              <w:rPr>
                <w:rFonts w:ascii="Calibri" w:eastAsia="Calibri" w:hAnsi="Calibri" w:cs="Calibri"/>
                <w:i/>
              </w:rPr>
              <w:t>northwesterly</w:t>
            </w:r>
            <w:proofErr w:type="spellEnd"/>
            <w:r w:rsidRPr="00940E41">
              <w:rPr>
                <w:rFonts w:ascii="Calibri" w:eastAsia="Calibri" w:hAnsi="Calibri" w:cs="Calibri"/>
                <w:i/>
              </w:rPr>
              <w:t xml:space="preserve"> direction following the western </w:t>
            </w:r>
            <w:proofErr w:type="spellStart"/>
            <w:r w:rsidRPr="00940E41">
              <w:rPr>
                <w:rFonts w:ascii="Calibri" w:eastAsia="Calibri" w:hAnsi="Calibri" w:cs="Calibri"/>
                <w:i/>
              </w:rPr>
              <w:t>kerbline</w:t>
            </w:r>
            <w:proofErr w:type="spellEnd"/>
            <w:r w:rsidRPr="00940E41">
              <w:rPr>
                <w:rFonts w:ascii="Calibri" w:eastAsia="Calibri" w:hAnsi="Calibri" w:cs="Calibri"/>
                <w:i/>
              </w:rPr>
              <w:t xml:space="preserve"> for 11.5 metres.</w:t>
            </w:r>
          </w:p>
        </w:tc>
      </w:tr>
      <w:tr w:rsidR="6DDBCD6F" w14:paraId="00ACAEA9" w14:textId="77777777" w:rsidTr="00A07AA6">
        <w:trPr>
          <w:trHeight w:val="1589"/>
        </w:trPr>
        <w:tc>
          <w:tcPr>
            <w:tcW w:w="2175" w:type="dxa"/>
            <w:tcBorders>
              <w:top w:val="single" w:sz="8" w:space="0" w:color="auto"/>
              <w:left w:val="single" w:sz="8" w:space="0" w:color="auto"/>
              <w:bottom w:val="single" w:sz="8" w:space="0" w:color="auto"/>
              <w:right w:val="single" w:sz="8" w:space="0" w:color="auto"/>
            </w:tcBorders>
          </w:tcPr>
          <w:p w14:paraId="746F2C02" w14:textId="17EF398F" w:rsidR="6DDBCD6F" w:rsidRDefault="6DDBCD6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w:t>
            </w:r>
          </w:p>
          <w:p w14:paraId="40EC863A" w14:textId="02DC7085" w:rsidR="6DDBCD6F" w:rsidRDefault="6DDBCD6F">
            <w:r w:rsidRPr="6DDBCD6F">
              <w:rPr>
                <w:rFonts w:ascii="Calibri" w:eastAsia="Calibri" w:hAnsi="Calibri" w:cs="Calibri"/>
                <w:b/>
                <w:bCs/>
                <w:i/>
                <w:iCs/>
                <w:highlight w:val="yellow"/>
              </w:rPr>
              <w:t>(Stage 1, 2023)</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2B8337E1" w14:textId="7AF1E34B" w:rsidR="6DDBCD6F" w:rsidRDefault="6DDBCD6F">
            <w:r w:rsidRPr="6DDBCD6F">
              <w:rPr>
                <w:rFonts w:ascii="Calibri" w:eastAsia="Calibri" w:hAnsi="Calibri" w:cs="Calibri"/>
                <w:i/>
                <w:iCs/>
                <w:color w:val="000000" w:themeColor="text1"/>
                <w:highlight w:val="yellow"/>
              </w:rPr>
              <w:t>Loading Zone</w:t>
            </w:r>
            <w:r w:rsidR="004356F1">
              <w:rPr>
                <w:rFonts w:ascii="Calibri" w:eastAsia="Calibri" w:hAnsi="Calibri" w:cs="Calibri"/>
                <w:i/>
                <w:iCs/>
                <w:color w:val="000000" w:themeColor="text1"/>
                <w:highlight w:val="yellow"/>
              </w:rPr>
              <w:t xml:space="preserve"> P10</w:t>
            </w:r>
            <w:r w:rsidRPr="6DDBCD6F">
              <w:rPr>
                <w:rFonts w:ascii="Calibri" w:eastAsia="Calibri" w:hAnsi="Calibri" w:cs="Calibri"/>
                <w:i/>
                <w:iCs/>
                <w:color w:val="000000" w:themeColor="text1"/>
                <w:highlight w:val="yellow"/>
              </w:rPr>
              <w:t xml:space="preserve">, </w:t>
            </w:r>
          </w:p>
          <w:p w14:paraId="7B0A6DBA" w14:textId="62B30845" w:rsidR="6DDBCD6F" w:rsidRPr="00A07AA6" w:rsidRDefault="6DDBCD6F" w:rsidP="6DDBCD6F">
            <w:r w:rsidRPr="6DDBCD6F">
              <w:rPr>
                <w:rFonts w:ascii="Calibri" w:eastAsia="Calibri" w:hAnsi="Calibri" w:cs="Calibri"/>
                <w:i/>
                <w:iCs/>
                <w:color w:val="000000" w:themeColor="text1"/>
                <w:highlight w:val="yellow"/>
              </w:rPr>
              <w:t>Monday - Sunday, 7:00pm - 4:00pm</w:t>
            </w:r>
            <w:r w:rsidR="00FA7747">
              <w:rPr>
                <w:rFonts w:ascii="Calibri" w:eastAsia="Calibri" w:hAnsi="Calibri" w:cs="Calibri"/>
                <w:i/>
                <w:iCs/>
                <w:color w:val="000000" w:themeColor="text1"/>
              </w:rPr>
              <w:t xml:space="preserve"> (next day)</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44250293" w14:textId="4854087B" w:rsidR="6DDBCD6F" w:rsidRPr="00940E41" w:rsidRDefault="6DDBCD6F" w:rsidP="00940E41">
            <w:pPr>
              <w:spacing w:after="0" w:line="240" w:lineRule="auto"/>
              <w:rPr>
                <w:rFonts w:ascii="Calibri" w:eastAsia="Calibri" w:hAnsi="Calibri" w:cs="Calibri"/>
                <w:i/>
              </w:rPr>
            </w:pPr>
            <w:r w:rsidRPr="00A07AA6">
              <w:rPr>
                <w:rFonts w:ascii="Calibri" w:eastAsia="Calibri" w:hAnsi="Calibri" w:cs="Calibri"/>
                <w:i/>
                <w:highlight w:val="yellow"/>
              </w:rPr>
              <w:t xml:space="preserve">West side, commencing 488.5 metres northwest of its intersection with Hutt Road (Grid Coordinates X = 1749912.06m, Y = 5430822.44m and extending in a </w:t>
            </w:r>
            <w:proofErr w:type="spellStart"/>
            <w:r w:rsidRPr="00A07AA6">
              <w:rPr>
                <w:rFonts w:ascii="Calibri" w:eastAsia="Calibri" w:hAnsi="Calibri" w:cs="Calibri"/>
                <w:i/>
                <w:highlight w:val="yellow"/>
              </w:rPr>
              <w:t>northwesterly</w:t>
            </w:r>
            <w:proofErr w:type="spellEnd"/>
            <w:r w:rsidRPr="00A07AA6">
              <w:rPr>
                <w:rFonts w:ascii="Calibri" w:eastAsia="Calibri" w:hAnsi="Calibri" w:cs="Calibri"/>
                <w:i/>
                <w:highlight w:val="yellow"/>
              </w:rPr>
              <w:t xml:space="preserve"> direction following the western </w:t>
            </w:r>
            <w:proofErr w:type="spellStart"/>
            <w:r w:rsidRPr="00A07AA6">
              <w:rPr>
                <w:rFonts w:ascii="Calibri" w:eastAsia="Calibri" w:hAnsi="Calibri" w:cs="Calibri"/>
                <w:i/>
                <w:highlight w:val="yellow"/>
              </w:rPr>
              <w:t>kerbline</w:t>
            </w:r>
            <w:proofErr w:type="spellEnd"/>
            <w:r w:rsidRPr="00A07AA6">
              <w:rPr>
                <w:rFonts w:ascii="Calibri" w:eastAsia="Calibri" w:hAnsi="Calibri" w:cs="Calibri"/>
                <w:i/>
                <w:highlight w:val="yellow"/>
              </w:rPr>
              <w:t xml:space="preserve"> for 21.5 metres.</w:t>
            </w:r>
          </w:p>
        </w:tc>
      </w:tr>
      <w:tr w:rsidR="6DDBCD6F" w14:paraId="5EB60A19" w14:textId="77777777" w:rsidTr="6DDBCD6F">
        <w:trPr>
          <w:trHeight w:val="1275"/>
        </w:trPr>
        <w:tc>
          <w:tcPr>
            <w:tcW w:w="2175" w:type="dxa"/>
            <w:tcBorders>
              <w:top w:val="single" w:sz="8" w:space="0" w:color="auto"/>
              <w:left w:val="single" w:sz="8" w:space="0" w:color="auto"/>
              <w:bottom w:val="single" w:sz="8" w:space="0" w:color="auto"/>
              <w:right w:val="single" w:sz="8" w:space="0" w:color="auto"/>
            </w:tcBorders>
          </w:tcPr>
          <w:p w14:paraId="7532104D" w14:textId="77877B02" w:rsidR="6DDBCD6F" w:rsidRDefault="6DDBCD6F">
            <w:proofErr w:type="spellStart"/>
            <w:r w:rsidRPr="6DDBCD6F">
              <w:rPr>
                <w:rFonts w:ascii="Calibri" w:eastAsia="Calibri" w:hAnsi="Calibri" w:cs="Calibri"/>
                <w:b/>
                <w:bCs/>
                <w:i/>
                <w:iCs/>
                <w:highlight w:val="cyan"/>
              </w:rPr>
              <w:t>Kaiwharawhara</w:t>
            </w:r>
            <w:proofErr w:type="spellEnd"/>
            <w:r w:rsidRPr="6DDBCD6F">
              <w:rPr>
                <w:rFonts w:ascii="Calibri" w:eastAsia="Calibri" w:hAnsi="Calibri" w:cs="Calibri"/>
                <w:b/>
                <w:bCs/>
                <w:i/>
                <w:iCs/>
                <w:highlight w:val="cyan"/>
              </w:rPr>
              <w:t xml:space="preserve"> Road</w:t>
            </w:r>
          </w:p>
          <w:p w14:paraId="2D2E4E9D" w14:textId="7E8E1DFB" w:rsidR="6DDBCD6F" w:rsidRDefault="6DDBCD6F">
            <w:r w:rsidRPr="6DDBCD6F">
              <w:rPr>
                <w:rFonts w:ascii="Calibri" w:eastAsia="Calibri" w:hAnsi="Calibri" w:cs="Calibri"/>
                <w:b/>
                <w:bCs/>
                <w:i/>
                <w:iCs/>
                <w:highlight w:val="cyan"/>
              </w:rPr>
              <w:t>(Stage 2,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623CA707" w14:textId="0C14F84D" w:rsidR="6DDBCD6F" w:rsidRDefault="6DDBCD6F">
            <w:r w:rsidRPr="6DDBCD6F">
              <w:rPr>
                <w:rFonts w:ascii="Calibri" w:eastAsia="Calibri" w:hAnsi="Calibri" w:cs="Calibri"/>
                <w:i/>
                <w:iCs/>
                <w:color w:val="000000" w:themeColor="text1"/>
                <w:highlight w:val="cyan"/>
              </w:rPr>
              <w:t>Loading Zone</w:t>
            </w:r>
            <w:r w:rsidR="00217E7E">
              <w:rPr>
                <w:rFonts w:ascii="Calibri" w:eastAsia="Calibri" w:hAnsi="Calibri" w:cs="Calibri"/>
                <w:i/>
                <w:iCs/>
                <w:color w:val="000000" w:themeColor="text1"/>
                <w:highlight w:val="cyan"/>
              </w:rPr>
              <w:t xml:space="preserve"> P10</w:t>
            </w:r>
            <w:r w:rsidRPr="6DDBCD6F">
              <w:rPr>
                <w:rFonts w:ascii="Calibri" w:eastAsia="Calibri" w:hAnsi="Calibri" w:cs="Calibri"/>
                <w:i/>
                <w:iCs/>
                <w:color w:val="000000" w:themeColor="text1"/>
                <w:highlight w:val="cyan"/>
              </w:rPr>
              <w:t xml:space="preserve">, </w:t>
            </w:r>
          </w:p>
          <w:p w14:paraId="1CC6173F" w14:textId="24B82C87" w:rsidR="6DDBCD6F" w:rsidRPr="00A07AA6" w:rsidRDefault="6DDBCD6F" w:rsidP="6DDBCD6F">
            <w:r w:rsidRPr="6DDBCD6F">
              <w:rPr>
                <w:rFonts w:ascii="Calibri" w:eastAsia="Calibri" w:hAnsi="Calibri" w:cs="Calibri"/>
                <w:i/>
                <w:iCs/>
                <w:color w:val="000000" w:themeColor="text1"/>
                <w:highlight w:val="cyan"/>
              </w:rPr>
              <w:t>Monday - Sunday, 9:00pm - 2:00pm</w:t>
            </w:r>
            <w:r w:rsidR="00FA7747">
              <w:rPr>
                <w:rFonts w:ascii="Calibri" w:eastAsia="Calibri" w:hAnsi="Calibri" w:cs="Calibri"/>
                <w:i/>
                <w:iCs/>
                <w:color w:val="000000" w:themeColor="text1"/>
              </w:rPr>
              <w:t xml:space="preserve"> (next day)</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167B5DD1" w14:textId="6A07DA42" w:rsidR="6DDBCD6F" w:rsidRPr="00940E41" w:rsidRDefault="6DDBCD6F" w:rsidP="00940E41">
            <w:pPr>
              <w:spacing w:after="0" w:line="240" w:lineRule="auto"/>
              <w:rPr>
                <w:rFonts w:ascii="Calibri" w:eastAsia="Calibri" w:hAnsi="Calibri" w:cs="Calibri"/>
                <w:i/>
              </w:rPr>
            </w:pPr>
            <w:r w:rsidRPr="00A07AA6">
              <w:rPr>
                <w:rFonts w:ascii="Calibri" w:eastAsia="Calibri" w:hAnsi="Calibri" w:cs="Calibri"/>
                <w:i/>
                <w:highlight w:val="cyan"/>
              </w:rPr>
              <w:t xml:space="preserve">West side, commencing 488.5 metres northwest of its intersection with Hutt Road (Grid Coordinates X = 1749912.06m, Y = 5430822.44m and extending in a </w:t>
            </w:r>
            <w:proofErr w:type="spellStart"/>
            <w:r w:rsidRPr="00A07AA6">
              <w:rPr>
                <w:rFonts w:ascii="Calibri" w:eastAsia="Calibri" w:hAnsi="Calibri" w:cs="Calibri"/>
                <w:i/>
                <w:highlight w:val="cyan"/>
              </w:rPr>
              <w:t>northwesterly</w:t>
            </w:r>
            <w:proofErr w:type="spellEnd"/>
            <w:r w:rsidRPr="00A07AA6">
              <w:rPr>
                <w:rFonts w:ascii="Calibri" w:eastAsia="Calibri" w:hAnsi="Calibri" w:cs="Calibri"/>
                <w:i/>
                <w:highlight w:val="cyan"/>
              </w:rPr>
              <w:t xml:space="preserve"> direction following the western </w:t>
            </w:r>
            <w:proofErr w:type="spellStart"/>
            <w:r w:rsidRPr="00A07AA6">
              <w:rPr>
                <w:rFonts w:ascii="Calibri" w:eastAsia="Calibri" w:hAnsi="Calibri" w:cs="Calibri"/>
                <w:i/>
                <w:highlight w:val="cyan"/>
              </w:rPr>
              <w:t>kerbline</w:t>
            </w:r>
            <w:proofErr w:type="spellEnd"/>
            <w:r w:rsidRPr="00A07AA6">
              <w:rPr>
                <w:rFonts w:ascii="Calibri" w:eastAsia="Calibri" w:hAnsi="Calibri" w:cs="Calibri"/>
                <w:i/>
                <w:highlight w:val="cyan"/>
              </w:rPr>
              <w:t xml:space="preserve"> for 21.5 metres.</w:t>
            </w:r>
          </w:p>
        </w:tc>
      </w:tr>
    </w:tbl>
    <w:p w14:paraId="53404C9F" w14:textId="77777777" w:rsidR="00A07AA6" w:rsidRDefault="00A07AA6" w:rsidP="6DDBCD6F">
      <w:pPr>
        <w:tabs>
          <w:tab w:val="left" w:pos="2218"/>
        </w:tabs>
        <w:rPr>
          <w:rFonts w:ascii="Calibri" w:eastAsia="Calibri" w:hAnsi="Calibri" w:cs="Calibri"/>
          <w:i/>
          <w:iCs/>
        </w:rPr>
      </w:pPr>
    </w:p>
    <w:p w14:paraId="73A54024" w14:textId="77777777" w:rsidR="00A07AA6" w:rsidRDefault="00A07AA6">
      <w:pPr>
        <w:spacing w:after="160" w:line="259" w:lineRule="auto"/>
        <w:rPr>
          <w:rFonts w:ascii="Calibri" w:eastAsia="Calibri" w:hAnsi="Calibri" w:cs="Calibri"/>
          <w:i/>
          <w:iCs/>
        </w:rPr>
      </w:pPr>
      <w:r>
        <w:rPr>
          <w:rFonts w:ascii="Calibri" w:eastAsia="Calibri" w:hAnsi="Calibri" w:cs="Calibri"/>
          <w:i/>
          <w:iCs/>
        </w:rPr>
        <w:br w:type="page"/>
      </w:r>
    </w:p>
    <w:p w14:paraId="3C5D8B81" w14:textId="64C84FAB" w:rsidR="3CDFD090" w:rsidRDefault="3CDFD090" w:rsidP="6DDBCD6F">
      <w:pPr>
        <w:tabs>
          <w:tab w:val="left" w:pos="2218"/>
        </w:tabs>
        <w:rPr>
          <w:rFonts w:ascii="Calibri" w:eastAsia="Calibri" w:hAnsi="Calibri" w:cs="Calibri"/>
          <w:i/>
        </w:rPr>
      </w:pPr>
      <w:r w:rsidRPr="6DDBCD6F">
        <w:rPr>
          <w:rFonts w:ascii="Calibri" w:eastAsia="Calibri" w:hAnsi="Calibri" w:cs="Calibri"/>
          <w:i/>
          <w:iCs/>
        </w:rPr>
        <w:lastRenderedPageBreak/>
        <w:t xml:space="preserve"> </w:t>
      </w:r>
    </w:p>
    <w:tbl>
      <w:tblPr>
        <w:tblStyle w:val="TableGrid"/>
        <w:tblW w:w="0" w:type="auto"/>
        <w:tblLayout w:type="fixed"/>
        <w:tblLook w:val="04A0" w:firstRow="1" w:lastRow="0" w:firstColumn="1" w:lastColumn="0" w:noHBand="0" w:noVBand="1"/>
      </w:tblPr>
      <w:tblGrid>
        <w:gridCol w:w="2175"/>
        <w:gridCol w:w="2220"/>
        <w:gridCol w:w="4095"/>
      </w:tblGrid>
      <w:tr w:rsidR="00A07AA6" w:rsidRPr="00940E41" w14:paraId="68AFC26C"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5BFFE7B6" w14:textId="77777777" w:rsidR="00A07AA6" w:rsidRDefault="00A07AA6" w:rsidP="0049771F">
            <w:r w:rsidRPr="6DDBCD6F">
              <w:rPr>
                <w:rFonts w:ascii="Calibri" w:eastAsia="Calibri" w:hAnsi="Calibri" w:cs="Calibri"/>
                <w:b/>
                <w:bCs/>
                <w:i/>
                <w:iCs/>
              </w:rPr>
              <w:t>Ngaio Gorge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03690976" w14:textId="77777777" w:rsidR="00A07AA6" w:rsidRDefault="00A07AA6" w:rsidP="0049771F">
            <w:r w:rsidRPr="6DDBCD6F">
              <w:rPr>
                <w:rFonts w:ascii="Calibri" w:eastAsia="Calibri" w:hAnsi="Calibri" w:cs="Calibri"/>
                <w:i/>
                <w:iCs/>
                <w:color w:val="000000" w:themeColor="text1"/>
              </w:rPr>
              <w:t>Bus Stop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F9CAD42" w14:textId="77777777" w:rsidR="00A07AA6" w:rsidRPr="00940E41" w:rsidRDefault="00A07AA6"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134.5 metres west of its intersection with </w:t>
            </w:r>
            <w:proofErr w:type="spellStart"/>
            <w:r w:rsidRPr="00940E41">
              <w:rPr>
                <w:rFonts w:ascii="Calibri" w:eastAsia="Calibri" w:hAnsi="Calibri" w:cs="Calibri"/>
                <w:i/>
                <w:iCs/>
              </w:rPr>
              <w:t>Kaiwharawhara</w:t>
            </w:r>
            <w:proofErr w:type="spellEnd"/>
            <w:r w:rsidRPr="00940E41">
              <w:rPr>
                <w:rFonts w:ascii="Calibri" w:eastAsia="Calibri" w:hAnsi="Calibri" w:cs="Calibri"/>
                <w:i/>
                <w:iCs/>
              </w:rPr>
              <w:t xml:space="preserve"> Road (Grid Coordinates X = 1749066.529m, Y = 5431182.391m) and extending in a westerly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15 metres.</w:t>
            </w:r>
          </w:p>
        </w:tc>
      </w:tr>
      <w:tr w:rsidR="00A07AA6" w:rsidRPr="00940E41" w14:paraId="2CF2775D"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39C29668" w14:textId="77777777" w:rsidR="00A07AA6" w:rsidRDefault="00A07AA6" w:rsidP="0049771F">
            <w:r w:rsidRPr="6DDBCD6F">
              <w:rPr>
                <w:rFonts w:ascii="Calibri" w:eastAsia="Calibri" w:hAnsi="Calibri" w:cs="Calibri"/>
                <w:b/>
                <w:bCs/>
                <w:i/>
                <w:iCs/>
              </w:rPr>
              <w:t>Ngaio Gorge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7910E034" w14:textId="77777777" w:rsidR="00A07AA6" w:rsidRDefault="00A07AA6" w:rsidP="0049771F">
            <w:r w:rsidRPr="6DDBCD6F">
              <w:rPr>
                <w:rFonts w:ascii="Calibri" w:eastAsia="Calibri" w:hAnsi="Calibri" w:cs="Calibri"/>
                <w:i/>
                <w:iCs/>
                <w:color w:val="000000" w:themeColor="text1"/>
              </w:rPr>
              <w:t>Bus Stop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17763596" w14:textId="77777777" w:rsidR="00A07AA6" w:rsidRPr="00940E41" w:rsidRDefault="00A07AA6"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364 metres west of its intersection with </w:t>
            </w:r>
            <w:proofErr w:type="spellStart"/>
            <w:r w:rsidRPr="00940E41">
              <w:rPr>
                <w:rFonts w:ascii="Calibri" w:eastAsia="Calibri" w:hAnsi="Calibri" w:cs="Calibri"/>
                <w:i/>
                <w:iCs/>
              </w:rPr>
              <w:t>Kaiwharawhara</w:t>
            </w:r>
            <w:proofErr w:type="spellEnd"/>
            <w:r w:rsidRPr="00940E41">
              <w:rPr>
                <w:rFonts w:ascii="Calibri" w:eastAsia="Calibri" w:hAnsi="Calibri" w:cs="Calibri"/>
                <w:i/>
                <w:iCs/>
              </w:rPr>
              <w:t xml:space="preserve"> Road (Grid Coordinates X = 1749066.529m, Y = 5431182.391m) and extending in a westerly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13 metres.</w:t>
            </w:r>
          </w:p>
        </w:tc>
      </w:tr>
      <w:tr w:rsidR="00A07AA6" w:rsidRPr="00940E41" w14:paraId="5E47C870"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6CD9E347" w14:textId="77777777" w:rsidR="00A07AA6" w:rsidRDefault="00A07AA6" w:rsidP="0049771F">
            <w:r w:rsidRPr="6DDBCD6F">
              <w:rPr>
                <w:rFonts w:ascii="Calibri" w:eastAsia="Calibri" w:hAnsi="Calibri" w:cs="Calibri"/>
                <w:b/>
                <w:bCs/>
                <w:i/>
                <w:iCs/>
              </w:rPr>
              <w:t>Ngaio Gorge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7DF11958" w14:textId="77777777" w:rsidR="00A07AA6" w:rsidRDefault="00A07AA6" w:rsidP="0049771F">
            <w:r w:rsidRPr="6DDBCD6F">
              <w:rPr>
                <w:rFonts w:ascii="Calibri" w:eastAsia="Calibri" w:hAnsi="Calibri" w:cs="Calibri"/>
                <w:i/>
                <w:iCs/>
                <w:color w:val="000000" w:themeColor="text1"/>
              </w:rPr>
              <w:t>Bus Stop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25663D3B" w14:textId="77777777" w:rsidR="00A07AA6" w:rsidRPr="00940E41" w:rsidRDefault="00A07AA6"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14 metres west of its intersection with </w:t>
            </w:r>
            <w:proofErr w:type="spellStart"/>
            <w:r w:rsidRPr="00940E41">
              <w:rPr>
                <w:rFonts w:ascii="Calibri" w:eastAsia="Calibri" w:hAnsi="Calibri" w:cs="Calibri"/>
                <w:i/>
                <w:iCs/>
              </w:rPr>
              <w:t>Trelissick</w:t>
            </w:r>
            <w:proofErr w:type="spellEnd"/>
            <w:r w:rsidRPr="00940E41">
              <w:rPr>
                <w:rFonts w:ascii="Calibri" w:eastAsia="Calibri" w:hAnsi="Calibri" w:cs="Calibri"/>
                <w:i/>
                <w:iCs/>
              </w:rPr>
              <w:t xml:space="preserve"> Crescent (Grid Coordinates X = 1748444.224m, Y = 5431277.491m) and extending in a westerly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15 metres.</w:t>
            </w:r>
          </w:p>
        </w:tc>
      </w:tr>
      <w:tr w:rsidR="00A07AA6" w:rsidRPr="00940E41" w14:paraId="54078907"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02E15FE3" w14:textId="77777777" w:rsidR="00A07AA6" w:rsidRDefault="00A07AA6" w:rsidP="0049771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1B2829DC" w14:textId="77777777" w:rsidR="00A07AA6" w:rsidRDefault="00A07AA6" w:rsidP="0049771F">
            <w:r w:rsidRPr="6DDBCD6F">
              <w:rPr>
                <w:rFonts w:ascii="Calibri" w:eastAsia="Calibri" w:hAnsi="Calibri" w:cs="Calibri"/>
                <w:i/>
                <w:iCs/>
                <w:color w:val="000000" w:themeColor="text1"/>
              </w:rPr>
              <w:t>Bus Stop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EDA9EB5" w14:textId="77777777" w:rsidR="00A07AA6" w:rsidRPr="00940E41" w:rsidRDefault="00A07AA6" w:rsidP="0049771F">
            <w:pPr>
              <w:spacing w:after="0" w:line="240" w:lineRule="auto"/>
              <w:rPr>
                <w:rFonts w:ascii="Calibri" w:eastAsia="Calibri" w:hAnsi="Calibri" w:cs="Calibri"/>
                <w:i/>
                <w:iCs/>
              </w:rPr>
            </w:pPr>
            <w:r w:rsidRPr="00940E41">
              <w:rPr>
                <w:rFonts w:ascii="Calibri" w:eastAsia="Calibri" w:hAnsi="Calibri" w:cs="Calibri"/>
                <w:i/>
                <w:iCs/>
              </w:rPr>
              <w:t xml:space="preserve">North side, commencing 143.5 metres north of its intersection with </w:t>
            </w:r>
            <w:proofErr w:type="spellStart"/>
            <w:r w:rsidRPr="00940E41">
              <w:rPr>
                <w:rFonts w:ascii="Calibri" w:eastAsia="Calibri" w:hAnsi="Calibri" w:cs="Calibri"/>
                <w:i/>
                <w:iCs/>
              </w:rPr>
              <w:t>Trelissick</w:t>
            </w:r>
            <w:proofErr w:type="spellEnd"/>
            <w:r w:rsidRPr="00940E41">
              <w:rPr>
                <w:rFonts w:ascii="Calibri" w:eastAsia="Calibri" w:hAnsi="Calibri" w:cs="Calibri"/>
                <w:i/>
                <w:iCs/>
              </w:rPr>
              <w:t xml:space="preserve"> Crescent (Grid Coordinates X = 1748383.625m, Y = 5431327.364m) and extending in a northerly direction following the nor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15 metres.</w:t>
            </w:r>
          </w:p>
        </w:tc>
      </w:tr>
      <w:tr w:rsidR="00A07AA6" w:rsidRPr="00940E41" w14:paraId="0240BCDA"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4020B460" w14:textId="77777777" w:rsidR="00A07AA6" w:rsidRDefault="00A07AA6" w:rsidP="0049771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41B490C1" w14:textId="77777777" w:rsidR="00A07AA6" w:rsidRDefault="00A07AA6" w:rsidP="0049771F">
            <w:r w:rsidRPr="6DDBCD6F">
              <w:rPr>
                <w:rFonts w:ascii="Calibri" w:eastAsia="Calibri" w:hAnsi="Calibri" w:cs="Calibri"/>
                <w:i/>
                <w:iCs/>
                <w:color w:val="000000" w:themeColor="text1"/>
              </w:rPr>
              <w:t>Bus Stop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472219B3" w14:textId="77777777" w:rsidR="00A07AA6" w:rsidRPr="00940E41" w:rsidRDefault="00A07AA6"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178.5 metres north of its intersection with Ngaio Gorge Road (Grid Coordinates X = 1748394.214m, Y = 5431321.551m) and extending in a northerly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14.5 metres.</w:t>
            </w:r>
          </w:p>
        </w:tc>
      </w:tr>
    </w:tbl>
    <w:p w14:paraId="3882FD56" w14:textId="4570E7B0" w:rsidR="3CDFD090" w:rsidRDefault="3CDFD090" w:rsidP="00A07AA6">
      <w:pPr>
        <w:tabs>
          <w:tab w:val="left" w:pos="2218"/>
        </w:tabs>
        <w:spacing w:after="0" w:line="240" w:lineRule="auto"/>
        <w:rPr>
          <w:rFonts w:ascii="Calibri" w:eastAsia="Calibri" w:hAnsi="Calibri" w:cs="Calibri"/>
          <w:i/>
          <w:iCs/>
        </w:rPr>
      </w:pPr>
    </w:p>
    <w:p w14:paraId="09741D8E" w14:textId="3E02E4E1" w:rsidR="3CDFD090" w:rsidRDefault="3CDFD090" w:rsidP="00A07AA6">
      <w:pPr>
        <w:tabs>
          <w:tab w:val="left" w:pos="2218"/>
        </w:tabs>
        <w:spacing w:after="0" w:line="240" w:lineRule="auto"/>
        <w:rPr>
          <w:rFonts w:ascii="Calibri" w:eastAsia="Calibri" w:hAnsi="Calibri" w:cs="Calibri"/>
          <w:i/>
        </w:rPr>
      </w:pPr>
      <w:r w:rsidRPr="6DDBCD6F">
        <w:rPr>
          <w:rFonts w:ascii="Calibri" w:eastAsia="Calibri" w:hAnsi="Calibri" w:cs="Calibri"/>
          <w:i/>
          <w:iCs/>
          <w:u w:val="single"/>
        </w:rPr>
        <w:t>Add</w:t>
      </w:r>
      <w:r w:rsidRPr="6DDBCD6F">
        <w:rPr>
          <w:rFonts w:ascii="Calibri" w:eastAsia="Calibri" w:hAnsi="Calibri" w:cs="Calibri"/>
          <w:i/>
          <w:iCs/>
        </w:rPr>
        <w:t xml:space="preserve"> to Schedule C (Direction, Placement and Lane Use) of the Traffic Restrictions Schedule</w:t>
      </w:r>
    </w:p>
    <w:p w14:paraId="314C228D" w14:textId="77777777" w:rsidR="00A07AA6" w:rsidRDefault="00A07AA6" w:rsidP="00A07AA6">
      <w:pPr>
        <w:tabs>
          <w:tab w:val="left" w:pos="2218"/>
        </w:tabs>
        <w:spacing w:after="0" w:line="240" w:lineRule="auto"/>
      </w:pPr>
    </w:p>
    <w:tbl>
      <w:tblPr>
        <w:tblStyle w:val="TableGrid"/>
        <w:tblW w:w="0" w:type="auto"/>
        <w:tblLayout w:type="fixed"/>
        <w:tblLook w:val="04A0" w:firstRow="1" w:lastRow="0" w:firstColumn="1" w:lastColumn="0" w:noHBand="0" w:noVBand="1"/>
      </w:tblPr>
      <w:tblGrid>
        <w:gridCol w:w="2175"/>
        <w:gridCol w:w="2220"/>
        <w:gridCol w:w="4095"/>
      </w:tblGrid>
      <w:tr w:rsidR="6DDBCD6F" w14:paraId="635C9245" w14:textId="77777777" w:rsidTr="6DDBCD6F">
        <w:tc>
          <w:tcPr>
            <w:tcW w:w="2175" w:type="dxa"/>
            <w:tcBorders>
              <w:top w:val="single" w:sz="8" w:space="0" w:color="auto"/>
              <w:left w:val="single" w:sz="8" w:space="0" w:color="auto"/>
              <w:bottom w:val="single" w:sz="8" w:space="0" w:color="auto"/>
              <w:right w:val="single" w:sz="8" w:space="0" w:color="auto"/>
            </w:tcBorders>
          </w:tcPr>
          <w:p w14:paraId="6337465F" w14:textId="6A22CBB4" w:rsidR="6DDBCD6F" w:rsidRDefault="6DDBCD6F">
            <w:r w:rsidRPr="6DDBCD6F">
              <w:rPr>
                <w:rFonts w:ascii="Calibri" w:eastAsia="Calibri" w:hAnsi="Calibri" w:cs="Calibri"/>
                <w:b/>
                <w:bCs/>
              </w:rPr>
              <w:t>Column One</w:t>
            </w:r>
          </w:p>
        </w:tc>
        <w:tc>
          <w:tcPr>
            <w:tcW w:w="2220" w:type="dxa"/>
            <w:tcBorders>
              <w:top w:val="single" w:sz="8" w:space="0" w:color="auto"/>
              <w:left w:val="single" w:sz="8" w:space="0" w:color="auto"/>
              <w:bottom w:val="single" w:sz="8" w:space="0" w:color="auto"/>
              <w:right w:val="single" w:sz="8" w:space="0" w:color="auto"/>
            </w:tcBorders>
          </w:tcPr>
          <w:p w14:paraId="2952A341" w14:textId="254D8720" w:rsidR="6DDBCD6F" w:rsidRDefault="6DDBCD6F">
            <w:r w:rsidRPr="6DDBCD6F">
              <w:rPr>
                <w:rFonts w:ascii="Calibri" w:eastAsia="Calibri" w:hAnsi="Calibri" w:cs="Calibri"/>
                <w:b/>
                <w:bCs/>
              </w:rPr>
              <w:t>Column Two</w:t>
            </w:r>
          </w:p>
        </w:tc>
        <w:tc>
          <w:tcPr>
            <w:tcW w:w="4095" w:type="dxa"/>
            <w:tcBorders>
              <w:top w:val="single" w:sz="8" w:space="0" w:color="auto"/>
              <w:left w:val="single" w:sz="8" w:space="0" w:color="auto"/>
              <w:bottom w:val="single" w:sz="8" w:space="0" w:color="auto"/>
              <w:right w:val="single" w:sz="8" w:space="0" w:color="auto"/>
            </w:tcBorders>
          </w:tcPr>
          <w:p w14:paraId="16E979FE" w14:textId="18A60D57" w:rsidR="6DDBCD6F" w:rsidRDefault="6DDBCD6F" w:rsidP="6DDBCD6F">
            <w:pPr>
              <w:tabs>
                <w:tab w:val="left" w:pos="0"/>
                <w:tab w:val="left" w:pos="0"/>
                <w:tab w:val="center" w:pos="1941"/>
              </w:tabs>
            </w:pPr>
            <w:r w:rsidRPr="6DDBCD6F">
              <w:rPr>
                <w:rFonts w:ascii="Calibri" w:eastAsia="Calibri" w:hAnsi="Calibri" w:cs="Calibri"/>
                <w:b/>
                <w:bCs/>
              </w:rPr>
              <w:t>Column Three</w:t>
            </w:r>
          </w:p>
        </w:tc>
      </w:tr>
      <w:tr w:rsidR="6DDBCD6F" w14:paraId="756DB51E" w14:textId="77777777" w:rsidTr="6DDBCD6F">
        <w:trPr>
          <w:trHeight w:val="1275"/>
        </w:trPr>
        <w:tc>
          <w:tcPr>
            <w:tcW w:w="2175" w:type="dxa"/>
            <w:tcBorders>
              <w:top w:val="single" w:sz="8" w:space="0" w:color="auto"/>
              <w:left w:val="single" w:sz="8" w:space="0" w:color="auto"/>
              <w:bottom w:val="single" w:sz="8" w:space="0" w:color="auto"/>
              <w:right w:val="single" w:sz="8" w:space="0" w:color="auto"/>
            </w:tcBorders>
          </w:tcPr>
          <w:p w14:paraId="73205654" w14:textId="1EAD180A" w:rsidR="6DDBCD6F" w:rsidRDefault="6DDBCD6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w:t>
            </w:r>
          </w:p>
          <w:p w14:paraId="6A5B47E4" w14:textId="6E2770AD" w:rsidR="6DDBCD6F" w:rsidRDefault="6DDBCD6F">
            <w:r w:rsidRPr="6DDBCD6F">
              <w:rPr>
                <w:rFonts w:ascii="Calibri" w:eastAsia="Calibri" w:hAnsi="Calibri" w:cs="Calibri"/>
                <w:b/>
                <w:bCs/>
                <w:i/>
                <w:iCs/>
                <w:highlight w:val="yellow"/>
              </w:rPr>
              <w:t>(Stage 1, 2023)</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0F490734" w14:textId="05B9FD68" w:rsidR="6DDBCD6F" w:rsidRDefault="6DDBCD6F">
            <w:r w:rsidRPr="6DDBCD6F">
              <w:rPr>
                <w:rFonts w:ascii="Calibri" w:eastAsia="Calibri" w:hAnsi="Calibri" w:cs="Calibri"/>
                <w:i/>
                <w:iCs/>
                <w:color w:val="000000" w:themeColor="text1"/>
                <w:highlight w:val="yellow"/>
              </w:rPr>
              <w:t>Clearway, Monday to Friday, 4:00pm - 7:00pm</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7708AC54" w14:textId="57E622B3" w:rsidR="6DDBCD6F" w:rsidRPr="001F151B" w:rsidRDefault="6DDBCD6F" w:rsidP="00940E41">
            <w:pPr>
              <w:spacing w:after="0" w:line="240" w:lineRule="auto"/>
              <w:rPr>
                <w:rFonts w:ascii="Calibri" w:eastAsia="Calibri" w:hAnsi="Calibri" w:cs="Calibri"/>
                <w:i/>
                <w:highlight w:val="yellow"/>
              </w:rPr>
            </w:pPr>
            <w:r w:rsidRPr="001F151B">
              <w:rPr>
                <w:rFonts w:ascii="Calibri" w:eastAsia="Calibri" w:hAnsi="Calibri" w:cs="Calibri"/>
                <w:i/>
                <w:highlight w:val="yellow"/>
              </w:rPr>
              <w:t xml:space="preserve">West side, commencing at its intersection with Hutt Road (Grid Coordinates X = 1749912.06m, Y = 5430822.44m and extending in a </w:t>
            </w:r>
            <w:proofErr w:type="spellStart"/>
            <w:r w:rsidRPr="001F151B">
              <w:rPr>
                <w:rFonts w:ascii="Calibri" w:eastAsia="Calibri" w:hAnsi="Calibri" w:cs="Calibri"/>
                <w:i/>
                <w:highlight w:val="yellow"/>
              </w:rPr>
              <w:t>northwesterly</w:t>
            </w:r>
            <w:proofErr w:type="spellEnd"/>
            <w:r w:rsidRPr="001F151B">
              <w:rPr>
                <w:rFonts w:ascii="Calibri" w:eastAsia="Calibri" w:hAnsi="Calibri" w:cs="Calibri"/>
                <w:i/>
                <w:highlight w:val="yellow"/>
              </w:rPr>
              <w:t xml:space="preserve"> direction following the western </w:t>
            </w:r>
            <w:proofErr w:type="spellStart"/>
            <w:r w:rsidRPr="001F151B">
              <w:rPr>
                <w:rFonts w:ascii="Calibri" w:eastAsia="Calibri" w:hAnsi="Calibri" w:cs="Calibri"/>
                <w:i/>
                <w:highlight w:val="yellow"/>
              </w:rPr>
              <w:t>kerbline</w:t>
            </w:r>
            <w:proofErr w:type="spellEnd"/>
            <w:r w:rsidRPr="001F151B">
              <w:rPr>
                <w:rFonts w:ascii="Calibri" w:eastAsia="Calibri" w:hAnsi="Calibri" w:cs="Calibri"/>
                <w:i/>
                <w:highlight w:val="yellow"/>
              </w:rPr>
              <w:t xml:space="preserve"> for 50 metres.</w:t>
            </w:r>
          </w:p>
        </w:tc>
      </w:tr>
      <w:tr w:rsidR="6DDBCD6F" w14:paraId="1F4CD113" w14:textId="77777777" w:rsidTr="6DDBCD6F">
        <w:trPr>
          <w:trHeight w:val="1275"/>
        </w:trPr>
        <w:tc>
          <w:tcPr>
            <w:tcW w:w="2175" w:type="dxa"/>
            <w:tcBorders>
              <w:top w:val="single" w:sz="8" w:space="0" w:color="auto"/>
              <w:left w:val="single" w:sz="8" w:space="0" w:color="auto"/>
              <w:bottom w:val="single" w:sz="8" w:space="0" w:color="auto"/>
              <w:right w:val="single" w:sz="8" w:space="0" w:color="auto"/>
            </w:tcBorders>
          </w:tcPr>
          <w:p w14:paraId="4DB02C69" w14:textId="7E7717C9" w:rsidR="6DDBCD6F" w:rsidRDefault="6DDBCD6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w:t>
            </w:r>
          </w:p>
          <w:p w14:paraId="6EE6EFAD" w14:textId="65F33494" w:rsidR="6DDBCD6F" w:rsidRDefault="6DDBCD6F">
            <w:r w:rsidRPr="6DDBCD6F">
              <w:rPr>
                <w:rFonts w:ascii="Calibri" w:eastAsia="Calibri" w:hAnsi="Calibri" w:cs="Calibri"/>
                <w:b/>
                <w:bCs/>
                <w:i/>
                <w:iCs/>
                <w:highlight w:val="yellow"/>
              </w:rPr>
              <w:t>(Stage 1, 2023)</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0F6347E0" w14:textId="6AC05D32" w:rsidR="6DDBCD6F" w:rsidRDefault="6DDBCD6F">
            <w:r w:rsidRPr="6DDBCD6F">
              <w:rPr>
                <w:rFonts w:ascii="Calibri" w:eastAsia="Calibri" w:hAnsi="Calibri" w:cs="Calibri"/>
                <w:i/>
                <w:iCs/>
                <w:color w:val="000000" w:themeColor="text1"/>
                <w:highlight w:val="yellow"/>
              </w:rPr>
              <w:t>Clearway, Monday to Friday, 4:00pm - 7:00pm</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0BFF4B0F" w14:textId="66FB982A" w:rsidR="6DDBCD6F" w:rsidRPr="001F151B" w:rsidRDefault="6DDBCD6F" w:rsidP="00940E41">
            <w:pPr>
              <w:spacing w:after="0" w:line="240" w:lineRule="auto"/>
              <w:rPr>
                <w:rFonts w:ascii="Calibri" w:eastAsia="Calibri" w:hAnsi="Calibri" w:cs="Calibri"/>
                <w:i/>
                <w:highlight w:val="yellow"/>
              </w:rPr>
            </w:pPr>
            <w:r w:rsidRPr="001F151B">
              <w:rPr>
                <w:rFonts w:ascii="Calibri" w:eastAsia="Calibri" w:hAnsi="Calibri" w:cs="Calibri"/>
                <w:i/>
                <w:highlight w:val="yellow"/>
              </w:rPr>
              <w:t xml:space="preserve">West side, commencing 61 metres northwest of its intersection with Hutt Road (Grid Coordinates X = 1749912.06m, Y = 5430822.44m and extending in a </w:t>
            </w:r>
            <w:proofErr w:type="spellStart"/>
            <w:r w:rsidRPr="001F151B">
              <w:rPr>
                <w:rFonts w:ascii="Calibri" w:eastAsia="Calibri" w:hAnsi="Calibri" w:cs="Calibri"/>
                <w:i/>
                <w:highlight w:val="yellow"/>
              </w:rPr>
              <w:t>northwesterly</w:t>
            </w:r>
            <w:proofErr w:type="spellEnd"/>
            <w:r w:rsidRPr="001F151B">
              <w:rPr>
                <w:rFonts w:ascii="Calibri" w:eastAsia="Calibri" w:hAnsi="Calibri" w:cs="Calibri"/>
                <w:i/>
                <w:highlight w:val="yellow"/>
              </w:rPr>
              <w:t xml:space="preserve"> direction following the western </w:t>
            </w:r>
            <w:proofErr w:type="spellStart"/>
            <w:r w:rsidRPr="001F151B">
              <w:rPr>
                <w:rFonts w:ascii="Calibri" w:eastAsia="Calibri" w:hAnsi="Calibri" w:cs="Calibri"/>
                <w:i/>
                <w:highlight w:val="yellow"/>
              </w:rPr>
              <w:t>kerbline</w:t>
            </w:r>
            <w:proofErr w:type="spellEnd"/>
            <w:r w:rsidRPr="001F151B">
              <w:rPr>
                <w:rFonts w:ascii="Calibri" w:eastAsia="Calibri" w:hAnsi="Calibri" w:cs="Calibri"/>
                <w:i/>
                <w:highlight w:val="yellow"/>
              </w:rPr>
              <w:t xml:space="preserve"> for 228 metres.</w:t>
            </w:r>
          </w:p>
        </w:tc>
      </w:tr>
    </w:tbl>
    <w:p w14:paraId="3C2044D2" w14:textId="01FA5801" w:rsidR="3CDFD090" w:rsidRDefault="3CDFD090" w:rsidP="6DDBCD6F">
      <w:pPr>
        <w:tabs>
          <w:tab w:val="left" w:pos="2218"/>
        </w:tabs>
        <w:rPr>
          <w:rFonts w:ascii="Calibri" w:eastAsia="Calibri" w:hAnsi="Calibri" w:cs="Calibri"/>
          <w:i/>
        </w:rPr>
      </w:pPr>
      <w:r w:rsidRPr="6DDBCD6F">
        <w:rPr>
          <w:rFonts w:ascii="Calibri" w:eastAsia="Calibri" w:hAnsi="Calibri" w:cs="Calibri"/>
          <w:i/>
          <w:iCs/>
        </w:rPr>
        <w:lastRenderedPageBreak/>
        <w:t xml:space="preserve"> </w:t>
      </w:r>
    </w:p>
    <w:tbl>
      <w:tblPr>
        <w:tblStyle w:val="TableGrid"/>
        <w:tblW w:w="0" w:type="auto"/>
        <w:tblLayout w:type="fixed"/>
        <w:tblLook w:val="04A0" w:firstRow="1" w:lastRow="0" w:firstColumn="1" w:lastColumn="0" w:noHBand="0" w:noVBand="1"/>
      </w:tblPr>
      <w:tblGrid>
        <w:gridCol w:w="2175"/>
        <w:gridCol w:w="2220"/>
        <w:gridCol w:w="4095"/>
      </w:tblGrid>
      <w:tr w:rsidR="00A07AA6" w:rsidRPr="001F151B" w14:paraId="1CE1038D"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2696D79F" w14:textId="77777777" w:rsidR="00A07AA6" w:rsidRDefault="00A07AA6" w:rsidP="0049771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w:t>
            </w:r>
          </w:p>
          <w:p w14:paraId="03DAA9E2" w14:textId="77777777" w:rsidR="00A07AA6" w:rsidRDefault="00A07AA6" w:rsidP="0049771F">
            <w:r w:rsidRPr="6DDBCD6F">
              <w:rPr>
                <w:rFonts w:ascii="Calibri" w:eastAsia="Calibri" w:hAnsi="Calibri" w:cs="Calibri"/>
                <w:b/>
                <w:bCs/>
                <w:i/>
                <w:iCs/>
                <w:highlight w:val="yellow"/>
              </w:rPr>
              <w:t>(Stage 1, 2023)</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76B402A3" w14:textId="77777777" w:rsidR="00A07AA6" w:rsidRDefault="00A07AA6" w:rsidP="0049771F">
            <w:r w:rsidRPr="6DDBCD6F">
              <w:rPr>
                <w:rFonts w:ascii="Calibri" w:eastAsia="Calibri" w:hAnsi="Calibri" w:cs="Calibri"/>
                <w:i/>
                <w:iCs/>
                <w:color w:val="000000" w:themeColor="text1"/>
                <w:highlight w:val="yellow"/>
              </w:rPr>
              <w:t>Clearway, Monday to Friday, 4:00pm - 7:00pm</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72D6289D" w14:textId="77777777" w:rsidR="00A07AA6" w:rsidRPr="001F151B" w:rsidRDefault="00A07AA6" w:rsidP="0049771F">
            <w:pPr>
              <w:spacing w:after="0" w:line="240" w:lineRule="auto"/>
              <w:rPr>
                <w:rFonts w:ascii="Calibri" w:eastAsia="Calibri" w:hAnsi="Calibri" w:cs="Calibri"/>
                <w:i/>
                <w:iCs/>
                <w:highlight w:val="yellow"/>
              </w:rPr>
            </w:pPr>
            <w:r w:rsidRPr="001F151B">
              <w:rPr>
                <w:rFonts w:ascii="Calibri" w:eastAsia="Calibri" w:hAnsi="Calibri" w:cs="Calibri"/>
                <w:i/>
                <w:iCs/>
                <w:highlight w:val="yellow"/>
              </w:rPr>
              <w:t xml:space="preserve">West side, commencing 300.5 metres northwest of its intersection with Hutt Road (Grid Coordinates X = 1749912.06m, Y = 5430822.44m and extending in a </w:t>
            </w:r>
            <w:proofErr w:type="spellStart"/>
            <w:r w:rsidRPr="001F151B">
              <w:rPr>
                <w:rFonts w:ascii="Calibri" w:eastAsia="Calibri" w:hAnsi="Calibri" w:cs="Calibri"/>
                <w:i/>
                <w:iCs/>
                <w:highlight w:val="yellow"/>
              </w:rPr>
              <w:t>northwesterly</w:t>
            </w:r>
            <w:proofErr w:type="spellEnd"/>
            <w:r w:rsidRPr="001F151B">
              <w:rPr>
                <w:rFonts w:ascii="Calibri" w:eastAsia="Calibri" w:hAnsi="Calibri" w:cs="Calibri"/>
                <w:i/>
                <w:iCs/>
                <w:highlight w:val="yellow"/>
              </w:rPr>
              <w:t xml:space="preserve"> direction following the western </w:t>
            </w:r>
            <w:proofErr w:type="spellStart"/>
            <w:r w:rsidRPr="001F151B">
              <w:rPr>
                <w:rFonts w:ascii="Calibri" w:eastAsia="Calibri" w:hAnsi="Calibri" w:cs="Calibri"/>
                <w:i/>
                <w:iCs/>
                <w:highlight w:val="yellow"/>
              </w:rPr>
              <w:t>kerbline</w:t>
            </w:r>
            <w:proofErr w:type="spellEnd"/>
            <w:r w:rsidRPr="001F151B">
              <w:rPr>
                <w:rFonts w:ascii="Calibri" w:eastAsia="Calibri" w:hAnsi="Calibri" w:cs="Calibri"/>
                <w:i/>
                <w:iCs/>
                <w:highlight w:val="yellow"/>
              </w:rPr>
              <w:t xml:space="preserve"> for 390.5 metres.</w:t>
            </w:r>
          </w:p>
        </w:tc>
      </w:tr>
      <w:tr w:rsidR="00A07AA6" w:rsidRPr="001F151B" w14:paraId="7E3AC238"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7F51FD14" w14:textId="77777777" w:rsidR="00A07AA6" w:rsidRDefault="00A07AA6" w:rsidP="0049771F">
            <w:proofErr w:type="spellStart"/>
            <w:r w:rsidRPr="6DDBCD6F">
              <w:rPr>
                <w:rFonts w:ascii="Calibri" w:eastAsia="Calibri" w:hAnsi="Calibri" w:cs="Calibri"/>
                <w:b/>
                <w:bCs/>
                <w:i/>
                <w:iCs/>
                <w:highlight w:val="cyan"/>
              </w:rPr>
              <w:t>Kaiwharawhara</w:t>
            </w:r>
            <w:proofErr w:type="spellEnd"/>
            <w:r w:rsidRPr="6DDBCD6F">
              <w:rPr>
                <w:rFonts w:ascii="Calibri" w:eastAsia="Calibri" w:hAnsi="Calibri" w:cs="Calibri"/>
                <w:b/>
                <w:bCs/>
                <w:i/>
                <w:iCs/>
                <w:highlight w:val="cyan"/>
              </w:rPr>
              <w:t xml:space="preserve"> Road</w:t>
            </w:r>
          </w:p>
          <w:p w14:paraId="0766E5B3" w14:textId="77777777" w:rsidR="00A07AA6" w:rsidRDefault="00A07AA6" w:rsidP="0049771F">
            <w:r w:rsidRPr="6DDBCD6F">
              <w:rPr>
                <w:rFonts w:ascii="Calibri" w:eastAsia="Calibri" w:hAnsi="Calibri" w:cs="Calibri"/>
                <w:b/>
                <w:bCs/>
                <w:i/>
                <w:iCs/>
                <w:highlight w:val="cyan"/>
              </w:rPr>
              <w:t>(Stage 2,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1186BA34" w14:textId="77777777" w:rsidR="00A07AA6" w:rsidRDefault="00A07AA6" w:rsidP="0049771F">
            <w:r w:rsidRPr="6DDBCD6F">
              <w:rPr>
                <w:rFonts w:ascii="Calibri" w:eastAsia="Calibri" w:hAnsi="Calibri" w:cs="Calibri"/>
                <w:i/>
                <w:iCs/>
                <w:color w:val="000000" w:themeColor="text1"/>
                <w:highlight w:val="cyan"/>
              </w:rPr>
              <w:t>Clearway, Monday to Friday, 2:00pm - 9:00pm</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78A21CE0" w14:textId="77777777" w:rsidR="00A07AA6" w:rsidRPr="001F151B" w:rsidRDefault="00A07AA6" w:rsidP="0049771F">
            <w:pPr>
              <w:spacing w:after="0" w:line="240" w:lineRule="auto"/>
              <w:rPr>
                <w:rFonts w:ascii="Calibri" w:eastAsia="Calibri" w:hAnsi="Calibri" w:cs="Calibri"/>
                <w:i/>
                <w:iCs/>
                <w:highlight w:val="cyan"/>
              </w:rPr>
            </w:pPr>
            <w:r w:rsidRPr="001F151B">
              <w:rPr>
                <w:rFonts w:ascii="Calibri" w:eastAsia="Calibri" w:hAnsi="Calibri" w:cs="Calibri"/>
                <w:i/>
                <w:iCs/>
                <w:highlight w:val="cyan"/>
              </w:rPr>
              <w:t xml:space="preserve">West side, commencing at its intersection with Hutt Road (Grid Coordinates X = 1749912.06m, Y = 5430822.44m and extending in a </w:t>
            </w:r>
            <w:proofErr w:type="spellStart"/>
            <w:r w:rsidRPr="001F151B">
              <w:rPr>
                <w:rFonts w:ascii="Calibri" w:eastAsia="Calibri" w:hAnsi="Calibri" w:cs="Calibri"/>
                <w:i/>
                <w:iCs/>
                <w:highlight w:val="cyan"/>
              </w:rPr>
              <w:t>northwesterly</w:t>
            </w:r>
            <w:proofErr w:type="spellEnd"/>
            <w:r w:rsidRPr="001F151B">
              <w:rPr>
                <w:rFonts w:ascii="Calibri" w:eastAsia="Calibri" w:hAnsi="Calibri" w:cs="Calibri"/>
                <w:i/>
                <w:iCs/>
                <w:highlight w:val="cyan"/>
              </w:rPr>
              <w:t xml:space="preserve"> direction following the western </w:t>
            </w:r>
            <w:proofErr w:type="spellStart"/>
            <w:r w:rsidRPr="001F151B">
              <w:rPr>
                <w:rFonts w:ascii="Calibri" w:eastAsia="Calibri" w:hAnsi="Calibri" w:cs="Calibri"/>
                <w:i/>
                <w:iCs/>
                <w:highlight w:val="cyan"/>
              </w:rPr>
              <w:t>kerbline</w:t>
            </w:r>
            <w:proofErr w:type="spellEnd"/>
            <w:r w:rsidRPr="001F151B">
              <w:rPr>
                <w:rFonts w:ascii="Calibri" w:eastAsia="Calibri" w:hAnsi="Calibri" w:cs="Calibri"/>
                <w:i/>
                <w:iCs/>
                <w:highlight w:val="cyan"/>
              </w:rPr>
              <w:t xml:space="preserve"> for 50 metres.</w:t>
            </w:r>
          </w:p>
        </w:tc>
      </w:tr>
      <w:tr w:rsidR="00A07AA6" w:rsidRPr="001F151B" w14:paraId="5E3F82CA"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2F39E07F" w14:textId="77777777" w:rsidR="00A07AA6" w:rsidRDefault="00A07AA6" w:rsidP="0049771F">
            <w:proofErr w:type="spellStart"/>
            <w:r w:rsidRPr="6DDBCD6F">
              <w:rPr>
                <w:rFonts w:ascii="Calibri" w:eastAsia="Calibri" w:hAnsi="Calibri" w:cs="Calibri"/>
                <w:b/>
                <w:bCs/>
                <w:i/>
                <w:iCs/>
                <w:highlight w:val="cyan"/>
              </w:rPr>
              <w:t>Kaiwharawhara</w:t>
            </w:r>
            <w:proofErr w:type="spellEnd"/>
            <w:r w:rsidRPr="6DDBCD6F">
              <w:rPr>
                <w:rFonts w:ascii="Calibri" w:eastAsia="Calibri" w:hAnsi="Calibri" w:cs="Calibri"/>
                <w:b/>
                <w:bCs/>
                <w:i/>
                <w:iCs/>
                <w:highlight w:val="cyan"/>
              </w:rPr>
              <w:t xml:space="preserve"> Road</w:t>
            </w:r>
          </w:p>
          <w:p w14:paraId="5A662F3E" w14:textId="77777777" w:rsidR="00A07AA6" w:rsidRDefault="00A07AA6" w:rsidP="0049771F">
            <w:r w:rsidRPr="6DDBCD6F">
              <w:rPr>
                <w:rFonts w:ascii="Calibri" w:eastAsia="Calibri" w:hAnsi="Calibri" w:cs="Calibri"/>
                <w:b/>
                <w:bCs/>
                <w:i/>
                <w:iCs/>
                <w:highlight w:val="cyan"/>
              </w:rPr>
              <w:t>(Stage 2,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1D2F45D3" w14:textId="77777777" w:rsidR="00A07AA6" w:rsidRDefault="00A07AA6" w:rsidP="0049771F">
            <w:r w:rsidRPr="6DDBCD6F">
              <w:rPr>
                <w:rFonts w:ascii="Calibri" w:eastAsia="Calibri" w:hAnsi="Calibri" w:cs="Calibri"/>
                <w:i/>
                <w:iCs/>
                <w:color w:val="000000" w:themeColor="text1"/>
                <w:highlight w:val="cyan"/>
              </w:rPr>
              <w:t>Clearway, Monday to Friday, 2:00pm - 9:00pm</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3996837F" w14:textId="77777777" w:rsidR="00A07AA6" w:rsidRPr="001F151B" w:rsidRDefault="00A07AA6" w:rsidP="0049771F">
            <w:pPr>
              <w:spacing w:after="0" w:line="240" w:lineRule="auto"/>
              <w:rPr>
                <w:rFonts w:ascii="Calibri" w:eastAsia="Calibri" w:hAnsi="Calibri" w:cs="Calibri"/>
                <w:i/>
                <w:iCs/>
                <w:highlight w:val="cyan"/>
              </w:rPr>
            </w:pPr>
            <w:r w:rsidRPr="001F151B">
              <w:rPr>
                <w:rFonts w:ascii="Calibri" w:eastAsia="Calibri" w:hAnsi="Calibri" w:cs="Calibri"/>
                <w:i/>
                <w:iCs/>
                <w:highlight w:val="cyan"/>
              </w:rPr>
              <w:t xml:space="preserve">West side, commencing 61 metres northwest of its intersection with Hutt Road (Grid Coordinates X = 1749912.06m, Y = 5430822.44m and extending in a </w:t>
            </w:r>
            <w:proofErr w:type="spellStart"/>
            <w:r w:rsidRPr="001F151B">
              <w:rPr>
                <w:rFonts w:ascii="Calibri" w:eastAsia="Calibri" w:hAnsi="Calibri" w:cs="Calibri"/>
                <w:i/>
                <w:iCs/>
                <w:highlight w:val="cyan"/>
              </w:rPr>
              <w:t>northwesterly</w:t>
            </w:r>
            <w:proofErr w:type="spellEnd"/>
            <w:r w:rsidRPr="001F151B">
              <w:rPr>
                <w:rFonts w:ascii="Calibri" w:eastAsia="Calibri" w:hAnsi="Calibri" w:cs="Calibri"/>
                <w:i/>
                <w:iCs/>
                <w:highlight w:val="cyan"/>
              </w:rPr>
              <w:t xml:space="preserve"> direction following the western </w:t>
            </w:r>
            <w:proofErr w:type="spellStart"/>
            <w:r w:rsidRPr="001F151B">
              <w:rPr>
                <w:rFonts w:ascii="Calibri" w:eastAsia="Calibri" w:hAnsi="Calibri" w:cs="Calibri"/>
                <w:i/>
                <w:iCs/>
                <w:highlight w:val="cyan"/>
              </w:rPr>
              <w:t>kerbline</w:t>
            </w:r>
            <w:proofErr w:type="spellEnd"/>
            <w:r w:rsidRPr="001F151B">
              <w:rPr>
                <w:rFonts w:ascii="Calibri" w:eastAsia="Calibri" w:hAnsi="Calibri" w:cs="Calibri"/>
                <w:i/>
                <w:iCs/>
                <w:highlight w:val="cyan"/>
              </w:rPr>
              <w:t xml:space="preserve"> for 228 metres.</w:t>
            </w:r>
          </w:p>
        </w:tc>
      </w:tr>
      <w:tr w:rsidR="00A07AA6" w:rsidRPr="001F151B" w14:paraId="7B36C931"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45896F8D" w14:textId="77777777" w:rsidR="00A07AA6" w:rsidRDefault="00A07AA6" w:rsidP="0049771F">
            <w:proofErr w:type="spellStart"/>
            <w:r w:rsidRPr="6DDBCD6F">
              <w:rPr>
                <w:rFonts w:ascii="Calibri" w:eastAsia="Calibri" w:hAnsi="Calibri" w:cs="Calibri"/>
                <w:b/>
                <w:bCs/>
                <w:i/>
                <w:iCs/>
                <w:highlight w:val="cyan"/>
              </w:rPr>
              <w:t>Kaiwharawhara</w:t>
            </w:r>
            <w:proofErr w:type="spellEnd"/>
            <w:r w:rsidRPr="6DDBCD6F">
              <w:rPr>
                <w:rFonts w:ascii="Calibri" w:eastAsia="Calibri" w:hAnsi="Calibri" w:cs="Calibri"/>
                <w:b/>
                <w:bCs/>
                <w:i/>
                <w:iCs/>
                <w:highlight w:val="cyan"/>
              </w:rPr>
              <w:t xml:space="preserve"> Road</w:t>
            </w:r>
          </w:p>
          <w:p w14:paraId="44894AD7" w14:textId="77777777" w:rsidR="00A07AA6" w:rsidRDefault="00A07AA6" w:rsidP="0049771F">
            <w:r w:rsidRPr="6DDBCD6F">
              <w:rPr>
                <w:rFonts w:ascii="Calibri" w:eastAsia="Calibri" w:hAnsi="Calibri" w:cs="Calibri"/>
                <w:b/>
                <w:bCs/>
                <w:i/>
                <w:iCs/>
                <w:highlight w:val="cyan"/>
              </w:rPr>
              <w:t>(Stage 2,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6208F30B" w14:textId="77777777" w:rsidR="00A07AA6" w:rsidRDefault="00A07AA6" w:rsidP="0049771F">
            <w:r w:rsidRPr="6DDBCD6F">
              <w:rPr>
                <w:rFonts w:ascii="Calibri" w:eastAsia="Calibri" w:hAnsi="Calibri" w:cs="Calibri"/>
                <w:i/>
                <w:iCs/>
                <w:color w:val="000000" w:themeColor="text1"/>
                <w:highlight w:val="cyan"/>
              </w:rPr>
              <w:t>Clearway, Monday to Friday, 2:00pm - 9:00pm</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0C60DE24" w14:textId="77777777" w:rsidR="00A07AA6" w:rsidRPr="001F151B" w:rsidRDefault="00A07AA6" w:rsidP="0049771F">
            <w:pPr>
              <w:spacing w:after="0" w:line="240" w:lineRule="auto"/>
              <w:rPr>
                <w:rFonts w:ascii="Calibri" w:eastAsia="Calibri" w:hAnsi="Calibri" w:cs="Calibri"/>
                <w:i/>
                <w:iCs/>
                <w:highlight w:val="cyan"/>
              </w:rPr>
            </w:pPr>
            <w:r w:rsidRPr="001F151B">
              <w:rPr>
                <w:rFonts w:ascii="Calibri" w:eastAsia="Calibri" w:hAnsi="Calibri" w:cs="Calibri"/>
                <w:i/>
                <w:iCs/>
                <w:highlight w:val="cyan"/>
              </w:rPr>
              <w:t xml:space="preserve">West side, commencing 300.5 metres northwest of its intersection with Hutt Road (Grid Coordinates X = 1749912.06m, Y = 5430822.44m and extending in a </w:t>
            </w:r>
            <w:proofErr w:type="spellStart"/>
            <w:r w:rsidRPr="001F151B">
              <w:rPr>
                <w:rFonts w:ascii="Calibri" w:eastAsia="Calibri" w:hAnsi="Calibri" w:cs="Calibri"/>
                <w:i/>
                <w:iCs/>
                <w:highlight w:val="cyan"/>
              </w:rPr>
              <w:t>northwesterly</w:t>
            </w:r>
            <w:proofErr w:type="spellEnd"/>
            <w:r w:rsidRPr="001F151B">
              <w:rPr>
                <w:rFonts w:ascii="Calibri" w:eastAsia="Calibri" w:hAnsi="Calibri" w:cs="Calibri"/>
                <w:i/>
                <w:iCs/>
                <w:highlight w:val="cyan"/>
              </w:rPr>
              <w:t xml:space="preserve"> direction following the western </w:t>
            </w:r>
            <w:proofErr w:type="spellStart"/>
            <w:r w:rsidRPr="001F151B">
              <w:rPr>
                <w:rFonts w:ascii="Calibri" w:eastAsia="Calibri" w:hAnsi="Calibri" w:cs="Calibri"/>
                <w:i/>
                <w:iCs/>
                <w:highlight w:val="cyan"/>
              </w:rPr>
              <w:t>kerbline</w:t>
            </w:r>
            <w:proofErr w:type="spellEnd"/>
            <w:r w:rsidRPr="001F151B">
              <w:rPr>
                <w:rFonts w:ascii="Calibri" w:eastAsia="Calibri" w:hAnsi="Calibri" w:cs="Calibri"/>
                <w:i/>
                <w:iCs/>
                <w:highlight w:val="cyan"/>
              </w:rPr>
              <w:t xml:space="preserve"> for 390.5 metres.</w:t>
            </w:r>
          </w:p>
        </w:tc>
      </w:tr>
    </w:tbl>
    <w:p w14:paraId="021C51CE" w14:textId="014A4C43" w:rsidR="3CDFD090" w:rsidRDefault="3CDFD090" w:rsidP="00A07AA6">
      <w:pPr>
        <w:spacing w:after="0" w:line="240" w:lineRule="auto"/>
        <w:rPr>
          <w:rFonts w:ascii="Calibri" w:eastAsia="Calibri" w:hAnsi="Calibri" w:cs="Calibri"/>
          <w:i/>
          <w:iCs/>
        </w:rPr>
      </w:pPr>
    </w:p>
    <w:p w14:paraId="376E603A" w14:textId="40413227" w:rsidR="3CDFD090" w:rsidRDefault="3CDFD090" w:rsidP="00A07AA6">
      <w:pPr>
        <w:tabs>
          <w:tab w:val="left" w:pos="2218"/>
        </w:tabs>
        <w:spacing w:after="0" w:line="240" w:lineRule="auto"/>
        <w:rPr>
          <w:rFonts w:ascii="Calibri" w:eastAsia="Calibri" w:hAnsi="Calibri" w:cs="Calibri"/>
          <w:i/>
        </w:rPr>
      </w:pPr>
      <w:r w:rsidRPr="6DDBCD6F">
        <w:rPr>
          <w:rFonts w:ascii="Calibri" w:eastAsia="Calibri" w:hAnsi="Calibri" w:cs="Calibri"/>
          <w:i/>
          <w:iCs/>
          <w:u w:val="single"/>
        </w:rPr>
        <w:t>Delete</w:t>
      </w:r>
      <w:r w:rsidRPr="6DDBCD6F">
        <w:rPr>
          <w:rFonts w:ascii="Calibri" w:eastAsia="Calibri" w:hAnsi="Calibri" w:cs="Calibri"/>
          <w:i/>
          <w:iCs/>
        </w:rPr>
        <w:t xml:space="preserve"> from Schedule D (No Stopping) of the Traffic Restrictions Schedule</w:t>
      </w:r>
    </w:p>
    <w:p w14:paraId="3748764E" w14:textId="77777777" w:rsidR="00A07AA6" w:rsidRDefault="00A07AA6" w:rsidP="00A07AA6">
      <w:pPr>
        <w:tabs>
          <w:tab w:val="left" w:pos="2218"/>
        </w:tabs>
        <w:spacing w:after="0" w:line="240" w:lineRule="auto"/>
      </w:pPr>
    </w:p>
    <w:tbl>
      <w:tblPr>
        <w:tblStyle w:val="TableGrid"/>
        <w:tblW w:w="0" w:type="auto"/>
        <w:tblLayout w:type="fixed"/>
        <w:tblLook w:val="04A0" w:firstRow="1" w:lastRow="0" w:firstColumn="1" w:lastColumn="0" w:noHBand="0" w:noVBand="1"/>
      </w:tblPr>
      <w:tblGrid>
        <w:gridCol w:w="2175"/>
        <w:gridCol w:w="2220"/>
        <w:gridCol w:w="4095"/>
      </w:tblGrid>
      <w:tr w:rsidR="6DDBCD6F" w14:paraId="47E474D1" w14:textId="77777777" w:rsidTr="41835930">
        <w:tc>
          <w:tcPr>
            <w:tcW w:w="2175" w:type="dxa"/>
            <w:tcBorders>
              <w:top w:val="single" w:sz="8" w:space="0" w:color="auto"/>
              <w:left w:val="single" w:sz="8" w:space="0" w:color="auto"/>
              <w:bottom w:val="single" w:sz="8" w:space="0" w:color="auto"/>
              <w:right w:val="single" w:sz="8" w:space="0" w:color="auto"/>
            </w:tcBorders>
          </w:tcPr>
          <w:p w14:paraId="4BEC993A" w14:textId="7C561C35" w:rsidR="6DDBCD6F" w:rsidRDefault="6DDBCD6F">
            <w:r w:rsidRPr="6DDBCD6F">
              <w:rPr>
                <w:rFonts w:ascii="Calibri" w:eastAsia="Calibri" w:hAnsi="Calibri" w:cs="Calibri"/>
                <w:b/>
                <w:bCs/>
              </w:rPr>
              <w:t>Column One</w:t>
            </w:r>
          </w:p>
        </w:tc>
        <w:tc>
          <w:tcPr>
            <w:tcW w:w="2220" w:type="dxa"/>
            <w:tcBorders>
              <w:top w:val="single" w:sz="8" w:space="0" w:color="auto"/>
              <w:left w:val="single" w:sz="8" w:space="0" w:color="auto"/>
              <w:bottom w:val="single" w:sz="8" w:space="0" w:color="auto"/>
              <w:right w:val="single" w:sz="8" w:space="0" w:color="auto"/>
            </w:tcBorders>
          </w:tcPr>
          <w:p w14:paraId="4D379E8A" w14:textId="65345516" w:rsidR="6DDBCD6F" w:rsidRDefault="6DDBCD6F">
            <w:r w:rsidRPr="6DDBCD6F">
              <w:rPr>
                <w:rFonts w:ascii="Calibri" w:eastAsia="Calibri" w:hAnsi="Calibri" w:cs="Calibri"/>
                <w:b/>
                <w:bCs/>
              </w:rPr>
              <w:t>Column Two</w:t>
            </w:r>
          </w:p>
        </w:tc>
        <w:tc>
          <w:tcPr>
            <w:tcW w:w="4095" w:type="dxa"/>
            <w:tcBorders>
              <w:top w:val="single" w:sz="8" w:space="0" w:color="auto"/>
              <w:left w:val="single" w:sz="8" w:space="0" w:color="auto"/>
              <w:bottom w:val="single" w:sz="8" w:space="0" w:color="auto"/>
              <w:right w:val="single" w:sz="8" w:space="0" w:color="auto"/>
            </w:tcBorders>
          </w:tcPr>
          <w:p w14:paraId="01845C72" w14:textId="6CE5E319" w:rsidR="6DDBCD6F" w:rsidRDefault="6DDBCD6F" w:rsidP="6DDBCD6F">
            <w:pPr>
              <w:tabs>
                <w:tab w:val="left" w:pos="0"/>
                <w:tab w:val="left" w:pos="0"/>
                <w:tab w:val="center" w:pos="1941"/>
              </w:tabs>
            </w:pPr>
            <w:r w:rsidRPr="6DDBCD6F">
              <w:rPr>
                <w:rFonts w:ascii="Calibri" w:eastAsia="Calibri" w:hAnsi="Calibri" w:cs="Calibri"/>
                <w:b/>
                <w:bCs/>
              </w:rPr>
              <w:t>Column Three</w:t>
            </w:r>
          </w:p>
        </w:tc>
      </w:tr>
      <w:tr w:rsidR="6DDBCD6F" w14:paraId="2CE248AA" w14:textId="77777777" w:rsidTr="00331CB1">
        <w:trPr>
          <w:trHeight w:val="1683"/>
        </w:trPr>
        <w:tc>
          <w:tcPr>
            <w:tcW w:w="2175" w:type="dxa"/>
            <w:tcBorders>
              <w:top w:val="single" w:sz="8" w:space="0" w:color="auto"/>
              <w:left w:val="single" w:sz="8" w:space="0" w:color="auto"/>
              <w:bottom w:val="single" w:sz="8" w:space="0" w:color="auto"/>
              <w:right w:val="single" w:sz="8" w:space="0" w:color="auto"/>
            </w:tcBorders>
          </w:tcPr>
          <w:p w14:paraId="0281985B" w14:textId="05A1A6F2" w:rsidR="6DDBCD6F" w:rsidRDefault="6DDBCD6F">
            <w:proofErr w:type="spellStart"/>
            <w:r w:rsidRPr="6DDBCD6F">
              <w:rPr>
                <w:rFonts w:ascii="Calibri" w:eastAsia="Calibri" w:hAnsi="Calibri" w:cs="Calibri"/>
                <w:b/>
                <w:bCs/>
                <w:i/>
                <w:iCs/>
              </w:rPr>
              <w:t>Kaiwharawhara</w:t>
            </w:r>
            <w:proofErr w:type="spellEnd"/>
            <w:r w:rsidRPr="6DDBCD6F">
              <w:rPr>
                <w:rFonts w:ascii="Calibri" w:eastAsia="Calibri" w:hAnsi="Calibri" w:cs="Calibri"/>
                <w:b/>
                <w:bCs/>
                <w:i/>
                <w:iCs/>
              </w:rPr>
              <w:t xml:space="preserve"> Road</w:t>
            </w:r>
          </w:p>
        </w:tc>
        <w:tc>
          <w:tcPr>
            <w:tcW w:w="2220" w:type="dxa"/>
            <w:tcBorders>
              <w:top w:val="single" w:sz="8" w:space="0" w:color="auto"/>
              <w:left w:val="single" w:sz="8" w:space="0" w:color="auto"/>
              <w:bottom w:val="single" w:sz="8" w:space="0" w:color="auto"/>
              <w:right w:val="single" w:sz="8" w:space="0" w:color="auto"/>
            </w:tcBorders>
          </w:tcPr>
          <w:p w14:paraId="776617F4" w14:textId="500B0F5E" w:rsidR="6DDBCD6F" w:rsidRDefault="6DDBCD6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521BF7BE" w14:textId="096DF5A5" w:rsidR="6DDBCD6F" w:rsidRPr="00940E41" w:rsidRDefault="6DDBCD6F" w:rsidP="00940E41">
            <w:pPr>
              <w:spacing w:after="0" w:line="240" w:lineRule="auto"/>
              <w:rPr>
                <w:rFonts w:ascii="Calibri" w:eastAsia="Calibri" w:hAnsi="Calibri" w:cs="Calibri"/>
                <w:i/>
              </w:rPr>
            </w:pPr>
            <w:r w:rsidRPr="6DDBCD6F">
              <w:rPr>
                <w:rFonts w:ascii="Calibri" w:eastAsia="Calibri" w:hAnsi="Calibri" w:cs="Calibri"/>
                <w:i/>
                <w:iCs/>
              </w:rPr>
              <w:t>West side, commencing 43.5 metres north of its intersection with Hutt Road (Grid coordinates x= 1,749,909.8 m, y= 5,430,820.5m), and extending in a northerly direction following the western kerb line for 7.5 metres.</w:t>
            </w:r>
          </w:p>
        </w:tc>
      </w:tr>
      <w:tr w:rsidR="6DDBCD6F" w14:paraId="4FB98949" w14:textId="77777777" w:rsidTr="00331CB1">
        <w:trPr>
          <w:trHeight w:val="1301"/>
        </w:trPr>
        <w:tc>
          <w:tcPr>
            <w:tcW w:w="2175" w:type="dxa"/>
            <w:tcBorders>
              <w:top w:val="single" w:sz="8" w:space="0" w:color="auto"/>
              <w:left w:val="single" w:sz="8" w:space="0" w:color="auto"/>
              <w:bottom w:val="single" w:sz="8" w:space="0" w:color="auto"/>
              <w:right w:val="single" w:sz="8" w:space="0" w:color="auto"/>
            </w:tcBorders>
          </w:tcPr>
          <w:p w14:paraId="6936666C" w14:textId="5D342FA4" w:rsidR="6DDBCD6F" w:rsidRDefault="6DDBCD6F">
            <w:proofErr w:type="spellStart"/>
            <w:r w:rsidRPr="6DDBCD6F">
              <w:rPr>
                <w:rFonts w:ascii="Calibri" w:eastAsia="Calibri" w:hAnsi="Calibri" w:cs="Calibri"/>
                <w:b/>
                <w:bCs/>
                <w:i/>
                <w:iCs/>
              </w:rPr>
              <w:t>Kaiwharawhara</w:t>
            </w:r>
            <w:proofErr w:type="spellEnd"/>
            <w:r w:rsidRPr="6DDBCD6F">
              <w:rPr>
                <w:rFonts w:ascii="Calibri" w:eastAsia="Calibri" w:hAnsi="Calibri" w:cs="Calibri"/>
                <w:b/>
                <w:bCs/>
                <w:i/>
                <w:iCs/>
              </w:rPr>
              <w:t xml:space="preserve"> Road</w:t>
            </w:r>
          </w:p>
        </w:tc>
        <w:tc>
          <w:tcPr>
            <w:tcW w:w="2220" w:type="dxa"/>
            <w:tcBorders>
              <w:top w:val="single" w:sz="8" w:space="0" w:color="auto"/>
              <w:left w:val="single" w:sz="8" w:space="0" w:color="auto"/>
              <w:bottom w:val="single" w:sz="8" w:space="0" w:color="auto"/>
              <w:right w:val="single" w:sz="8" w:space="0" w:color="auto"/>
            </w:tcBorders>
          </w:tcPr>
          <w:p w14:paraId="58DC6DBD" w14:textId="57409CD5" w:rsidR="6DDBCD6F" w:rsidRDefault="6DDBCD6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4B6D6B43" w14:textId="0CB43ADA" w:rsidR="6DDBCD6F" w:rsidRPr="00940E41" w:rsidRDefault="6DDBCD6F" w:rsidP="00940E41">
            <w:pPr>
              <w:spacing w:after="0" w:line="240" w:lineRule="auto"/>
              <w:rPr>
                <w:rFonts w:ascii="Calibri" w:eastAsia="Calibri" w:hAnsi="Calibri" w:cs="Calibri"/>
                <w:i/>
              </w:rPr>
            </w:pPr>
            <w:r w:rsidRPr="6DDBCD6F">
              <w:rPr>
                <w:rFonts w:ascii="Calibri" w:eastAsia="Calibri" w:hAnsi="Calibri" w:cs="Calibri"/>
                <w:i/>
                <w:iCs/>
              </w:rPr>
              <w:t xml:space="preserve">South side, commencing at a point 580 metres west of its intersection with Hutt Road and extending in a westerly direction following the south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154 metres.</w:t>
            </w:r>
          </w:p>
        </w:tc>
      </w:tr>
      <w:tr w:rsidR="6DDBCD6F" w14:paraId="26A87F8C" w14:textId="77777777" w:rsidTr="41835930">
        <w:trPr>
          <w:trHeight w:val="1275"/>
        </w:trPr>
        <w:tc>
          <w:tcPr>
            <w:tcW w:w="2175" w:type="dxa"/>
            <w:tcBorders>
              <w:top w:val="single" w:sz="8" w:space="0" w:color="auto"/>
              <w:left w:val="single" w:sz="8" w:space="0" w:color="auto"/>
              <w:bottom w:val="single" w:sz="8" w:space="0" w:color="auto"/>
              <w:right w:val="single" w:sz="8" w:space="0" w:color="auto"/>
            </w:tcBorders>
          </w:tcPr>
          <w:p w14:paraId="71467CB4" w14:textId="2427F674" w:rsidR="6DDBCD6F" w:rsidRDefault="6DDBCD6F">
            <w:proofErr w:type="spellStart"/>
            <w:r w:rsidRPr="6DDBCD6F">
              <w:rPr>
                <w:rFonts w:ascii="Calibri" w:eastAsia="Calibri" w:hAnsi="Calibri" w:cs="Calibri"/>
                <w:b/>
                <w:bCs/>
                <w:i/>
                <w:iCs/>
              </w:rPr>
              <w:t>Kaiwharawhara</w:t>
            </w:r>
            <w:proofErr w:type="spellEnd"/>
            <w:r w:rsidRPr="6DDBCD6F">
              <w:rPr>
                <w:rFonts w:ascii="Calibri" w:eastAsia="Calibri" w:hAnsi="Calibri" w:cs="Calibri"/>
                <w:b/>
                <w:bCs/>
                <w:i/>
                <w:iCs/>
              </w:rPr>
              <w:t xml:space="preserve"> Road</w:t>
            </w:r>
          </w:p>
        </w:tc>
        <w:tc>
          <w:tcPr>
            <w:tcW w:w="2220" w:type="dxa"/>
            <w:tcBorders>
              <w:top w:val="single" w:sz="8" w:space="0" w:color="auto"/>
              <w:left w:val="single" w:sz="8" w:space="0" w:color="auto"/>
              <w:bottom w:val="single" w:sz="8" w:space="0" w:color="auto"/>
              <w:right w:val="single" w:sz="8" w:space="0" w:color="auto"/>
            </w:tcBorders>
          </w:tcPr>
          <w:p w14:paraId="0003AB3B" w14:textId="38DA4357" w:rsidR="6DDBCD6F" w:rsidRDefault="6DDBCD6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14DCD820" w14:textId="486EF689" w:rsidR="6DDBCD6F" w:rsidRPr="00940E41" w:rsidRDefault="6DDBCD6F" w:rsidP="00940E41">
            <w:pPr>
              <w:spacing w:after="0" w:line="240" w:lineRule="auto"/>
              <w:rPr>
                <w:rFonts w:ascii="Calibri" w:eastAsia="Calibri" w:hAnsi="Calibri" w:cs="Calibri"/>
                <w:i/>
              </w:rPr>
            </w:pPr>
            <w:r w:rsidRPr="6DDBCD6F">
              <w:rPr>
                <w:rFonts w:ascii="Calibri" w:eastAsia="Calibri" w:hAnsi="Calibri" w:cs="Calibri"/>
                <w:i/>
                <w:iCs/>
              </w:rPr>
              <w:t>West side, commencing 149.5 metres north of its intersection with Hutt Road (Grid coordinates x= 1,749,913.1m, y= 5,430,822.8 m), and extending in a northerly direction following the western kerb line for 8.5 metres."</w:t>
            </w:r>
          </w:p>
        </w:tc>
      </w:tr>
    </w:tbl>
    <w:p w14:paraId="5A543086" w14:textId="77777777" w:rsidR="00272702" w:rsidRDefault="00272702">
      <w:pPr>
        <w:spacing w:after="160" w:line="259" w:lineRule="auto"/>
        <w:rPr>
          <w:rFonts w:ascii="Calibri" w:eastAsia="Calibri" w:hAnsi="Calibri" w:cs="Calibri"/>
        </w:rPr>
      </w:pPr>
      <w:r>
        <w:rPr>
          <w:rFonts w:ascii="Calibri" w:eastAsia="Calibri" w:hAnsi="Calibri" w:cs="Calibri"/>
        </w:rPr>
        <w:br w:type="page"/>
      </w:r>
    </w:p>
    <w:p w14:paraId="7CDCD1EE" w14:textId="77777777" w:rsidR="00A07AA6" w:rsidRDefault="00A07AA6" w:rsidP="00272702">
      <w:pPr>
        <w:tabs>
          <w:tab w:val="left" w:pos="2218"/>
        </w:tabs>
        <w:spacing w:after="0" w:line="240" w:lineRule="auto"/>
        <w:rPr>
          <w:rFonts w:ascii="Calibri" w:eastAsia="Calibri" w:hAnsi="Calibri" w:cs="Calibri"/>
        </w:rPr>
      </w:pPr>
    </w:p>
    <w:p w14:paraId="43775356" w14:textId="47AE1808" w:rsidR="3CDFD090" w:rsidRDefault="3CDFD090" w:rsidP="00272702">
      <w:pPr>
        <w:tabs>
          <w:tab w:val="left" w:pos="2218"/>
        </w:tabs>
        <w:spacing w:after="0" w:line="240" w:lineRule="auto"/>
        <w:rPr>
          <w:rFonts w:ascii="Calibri" w:eastAsia="Calibri" w:hAnsi="Calibri" w:cs="Calibri"/>
        </w:rPr>
      </w:pPr>
      <w:r w:rsidRPr="6DDBCD6F">
        <w:rPr>
          <w:rFonts w:ascii="Calibri" w:eastAsia="Calibri" w:hAnsi="Calibri" w:cs="Calibri"/>
        </w:rPr>
        <w:t xml:space="preserve"> </w:t>
      </w:r>
    </w:p>
    <w:tbl>
      <w:tblPr>
        <w:tblStyle w:val="TableGrid"/>
        <w:tblW w:w="0" w:type="auto"/>
        <w:tblLayout w:type="fixed"/>
        <w:tblLook w:val="04A0" w:firstRow="1" w:lastRow="0" w:firstColumn="1" w:lastColumn="0" w:noHBand="0" w:noVBand="1"/>
      </w:tblPr>
      <w:tblGrid>
        <w:gridCol w:w="2175"/>
        <w:gridCol w:w="2220"/>
        <w:gridCol w:w="4095"/>
      </w:tblGrid>
      <w:tr w:rsidR="00A07AA6" w:rsidRPr="00940E41" w14:paraId="5F18E7AE"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7F570D5B" w14:textId="77777777" w:rsidR="00A07AA6" w:rsidRDefault="00A07AA6" w:rsidP="0049771F">
            <w:proofErr w:type="spellStart"/>
            <w:r w:rsidRPr="6DDBCD6F">
              <w:rPr>
                <w:rFonts w:ascii="Calibri" w:eastAsia="Calibri" w:hAnsi="Calibri" w:cs="Calibri"/>
                <w:b/>
                <w:bCs/>
                <w:i/>
                <w:iCs/>
              </w:rPr>
              <w:t>Kaiwharawhara</w:t>
            </w:r>
            <w:proofErr w:type="spellEnd"/>
            <w:r w:rsidRPr="6DDBCD6F">
              <w:rPr>
                <w:rFonts w:ascii="Calibri" w:eastAsia="Calibri" w:hAnsi="Calibri" w:cs="Calibri"/>
                <w:b/>
                <w:bCs/>
                <w:i/>
                <w:iCs/>
              </w:rPr>
              <w:t xml:space="preserve"> Road</w:t>
            </w:r>
          </w:p>
        </w:tc>
        <w:tc>
          <w:tcPr>
            <w:tcW w:w="2220" w:type="dxa"/>
            <w:tcBorders>
              <w:top w:val="single" w:sz="8" w:space="0" w:color="auto"/>
              <w:left w:val="single" w:sz="8" w:space="0" w:color="auto"/>
              <w:bottom w:val="single" w:sz="8" w:space="0" w:color="auto"/>
              <w:right w:val="single" w:sz="8" w:space="0" w:color="auto"/>
            </w:tcBorders>
          </w:tcPr>
          <w:p w14:paraId="49A85B70" w14:textId="77777777" w:rsidR="00A07AA6" w:rsidRDefault="00A07AA6"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5AC8A96F" w14:textId="77777777" w:rsidR="00A07AA6" w:rsidRPr="00940E41" w:rsidRDefault="00A07AA6" w:rsidP="0049771F">
            <w:pPr>
              <w:spacing w:after="0" w:line="240" w:lineRule="auto"/>
              <w:rPr>
                <w:rFonts w:ascii="Calibri" w:eastAsia="Calibri" w:hAnsi="Calibri" w:cs="Calibri"/>
                <w:i/>
                <w:iCs/>
              </w:rPr>
            </w:pPr>
            <w:r w:rsidRPr="6DDBCD6F">
              <w:rPr>
                <w:rFonts w:ascii="Calibri" w:eastAsia="Calibri" w:hAnsi="Calibri" w:cs="Calibri"/>
                <w:i/>
                <w:iCs/>
              </w:rPr>
              <w:t>South side 308.5m from its intersection with Hutt Road and extending in a westerly direction for 105.5m</w:t>
            </w:r>
          </w:p>
        </w:tc>
      </w:tr>
      <w:tr w:rsidR="00A07AA6" w:rsidRPr="00940E41" w14:paraId="31253917"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597CEEAD" w14:textId="77777777" w:rsidR="00A07AA6" w:rsidRDefault="00A07AA6" w:rsidP="0049771F">
            <w:r w:rsidRPr="6DDBCD6F">
              <w:rPr>
                <w:rFonts w:ascii="Calibri" w:eastAsia="Calibri" w:hAnsi="Calibri" w:cs="Calibri"/>
                <w:b/>
                <w:bCs/>
                <w:i/>
                <w:iCs/>
              </w:rPr>
              <w:t>Cameron Street</w:t>
            </w:r>
          </w:p>
        </w:tc>
        <w:tc>
          <w:tcPr>
            <w:tcW w:w="2220" w:type="dxa"/>
            <w:tcBorders>
              <w:top w:val="single" w:sz="8" w:space="0" w:color="auto"/>
              <w:left w:val="single" w:sz="8" w:space="0" w:color="auto"/>
              <w:bottom w:val="single" w:sz="8" w:space="0" w:color="auto"/>
              <w:right w:val="single" w:sz="8" w:space="0" w:color="auto"/>
            </w:tcBorders>
          </w:tcPr>
          <w:p w14:paraId="28DD5557" w14:textId="77777777" w:rsidR="00A07AA6" w:rsidRDefault="00A07AA6"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4E1FB310" w14:textId="77777777" w:rsidR="00A07AA6" w:rsidRPr="00940E41" w:rsidRDefault="00A07AA6" w:rsidP="0049771F">
            <w:pPr>
              <w:spacing w:after="0" w:line="240" w:lineRule="auto"/>
              <w:rPr>
                <w:rFonts w:ascii="Calibri" w:eastAsia="Calibri" w:hAnsi="Calibri" w:cs="Calibri"/>
                <w:i/>
                <w:iCs/>
              </w:rPr>
            </w:pPr>
            <w:r w:rsidRPr="6DDBCD6F">
              <w:rPr>
                <w:rFonts w:ascii="Calibri" w:eastAsia="Calibri" w:hAnsi="Calibri" w:cs="Calibri"/>
                <w:i/>
                <w:iCs/>
              </w:rPr>
              <w:t xml:space="preserve">Southeast side, commencing from its intersection with </w:t>
            </w:r>
            <w:proofErr w:type="spellStart"/>
            <w:r w:rsidRPr="6DDBCD6F">
              <w:rPr>
                <w:rFonts w:ascii="Calibri" w:eastAsia="Calibri" w:hAnsi="Calibri" w:cs="Calibri"/>
                <w:i/>
                <w:iCs/>
              </w:rPr>
              <w:t>Kaiwharawhara</w:t>
            </w:r>
            <w:proofErr w:type="spellEnd"/>
            <w:r w:rsidRPr="6DDBCD6F">
              <w:rPr>
                <w:rFonts w:ascii="Calibri" w:eastAsia="Calibri" w:hAnsi="Calibri" w:cs="Calibri"/>
                <w:i/>
                <w:iCs/>
              </w:rPr>
              <w:t xml:space="preserve"> Road (Grid Coordinates X=1,749,813.33m Y=5,430,941.57m) and extending in a north-easterly direction, following the </w:t>
            </w:r>
            <w:proofErr w:type="spellStart"/>
            <w:r w:rsidRPr="6DDBCD6F">
              <w:rPr>
                <w:rFonts w:ascii="Calibri" w:eastAsia="Calibri" w:hAnsi="Calibri" w:cs="Calibri"/>
                <w:i/>
                <w:iCs/>
              </w:rPr>
              <w:t>southeastern</w:t>
            </w:r>
            <w:proofErr w:type="spellEnd"/>
            <w:r w:rsidRPr="6DDBCD6F">
              <w:rPr>
                <w:rFonts w:ascii="Calibri" w:eastAsia="Calibri" w:hAnsi="Calibri" w:cs="Calibri"/>
                <w:i/>
                <w:iCs/>
              </w:rPr>
              <w:t xml:space="preserve"> kerb line for 18 metres</w:t>
            </w:r>
          </w:p>
        </w:tc>
      </w:tr>
      <w:tr w:rsidR="00A07AA6" w:rsidRPr="00940E41" w14:paraId="5FD7E853"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7C0BFDBF" w14:textId="77777777" w:rsidR="00A07AA6" w:rsidRDefault="00A07AA6" w:rsidP="0049771F">
            <w:r w:rsidRPr="6DDBCD6F">
              <w:rPr>
                <w:rFonts w:ascii="Calibri" w:eastAsia="Calibri" w:hAnsi="Calibri" w:cs="Calibri"/>
                <w:b/>
                <w:bCs/>
                <w:i/>
                <w:iCs/>
              </w:rPr>
              <w:t>Cameron Street</w:t>
            </w:r>
          </w:p>
        </w:tc>
        <w:tc>
          <w:tcPr>
            <w:tcW w:w="2220" w:type="dxa"/>
            <w:tcBorders>
              <w:top w:val="single" w:sz="8" w:space="0" w:color="auto"/>
              <w:left w:val="single" w:sz="8" w:space="0" w:color="auto"/>
              <w:bottom w:val="single" w:sz="8" w:space="0" w:color="auto"/>
              <w:right w:val="single" w:sz="8" w:space="0" w:color="auto"/>
            </w:tcBorders>
          </w:tcPr>
          <w:p w14:paraId="731272C8" w14:textId="77777777" w:rsidR="00A07AA6" w:rsidRDefault="00A07AA6"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25CA602A" w14:textId="77777777" w:rsidR="00A07AA6" w:rsidRPr="00940E41" w:rsidRDefault="00A07AA6" w:rsidP="0049771F">
            <w:pPr>
              <w:spacing w:after="0" w:line="240" w:lineRule="auto"/>
              <w:rPr>
                <w:rFonts w:ascii="Calibri" w:eastAsia="Calibri" w:hAnsi="Calibri" w:cs="Calibri"/>
                <w:i/>
                <w:iCs/>
              </w:rPr>
            </w:pPr>
            <w:r w:rsidRPr="6DDBCD6F">
              <w:rPr>
                <w:rFonts w:ascii="Calibri" w:eastAsia="Calibri" w:hAnsi="Calibri" w:cs="Calibri"/>
                <w:i/>
                <w:iCs/>
              </w:rPr>
              <w:t>North Side, commencing 43.67 metres east of its intersection with Marsh Way (Grid coordinates x=1750011.04 y=5431057.11) and extending in an easterly direction following the northern kerb line for 31 metres.</w:t>
            </w:r>
          </w:p>
        </w:tc>
      </w:tr>
      <w:tr w:rsidR="00A07AA6" w:rsidRPr="00940E41" w14:paraId="601D595C"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78F89369" w14:textId="77777777" w:rsidR="00A07AA6" w:rsidRDefault="00A07AA6" w:rsidP="0049771F">
            <w:r w:rsidRPr="6DDBCD6F">
              <w:rPr>
                <w:rFonts w:ascii="Calibri" w:eastAsia="Calibri" w:hAnsi="Calibri" w:cs="Calibri"/>
                <w:b/>
                <w:bCs/>
                <w:i/>
                <w:iCs/>
              </w:rPr>
              <w:t>Ngaio Gorge Road</w:t>
            </w:r>
          </w:p>
        </w:tc>
        <w:tc>
          <w:tcPr>
            <w:tcW w:w="2220" w:type="dxa"/>
            <w:tcBorders>
              <w:top w:val="single" w:sz="8" w:space="0" w:color="auto"/>
              <w:left w:val="single" w:sz="8" w:space="0" w:color="auto"/>
              <w:bottom w:val="single" w:sz="8" w:space="0" w:color="auto"/>
              <w:right w:val="single" w:sz="8" w:space="0" w:color="auto"/>
            </w:tcBorders>
          </w:tcPr>
          <w:p w14:paraId="733C2C7C" w14:textId="77777777" w:rsidR="00A07AA6" w:rsidRDefault="00A07AA6"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66838F4D" w14:textId="77777777" w:rsidR="00A07AA6" w:rsidRPr="00940E41" w:rsidRDefault="00A07AA6" w:rsidP="0049771F">
            <w:pPr>
              <w:spacing w:after="0" w:line="240" w:lineRule="auto"/>
              <w:rPr>
                <w:rFonts w:ascii="Calibri" w:eastAsia="Calibri" w:hAnsi="Calibri" w:cs="Calibri"/>
                <w:i/>
                <w:iCs/>
              </w:rPr>
            </w:pPr>
            <w:r w:rsidRPr="6DDBCD6F">
              <w:rPr>
                <w:rFonts w:ascii="Calibri" w:eastAsia="Calibri" w:hAnsi="Calibri" w:cs="Calibri"/>
                <w:i/>
                <w:iCs/>
              </w:rPr>
              <w:t xml:space="preserve">Northwest side, commencing at its intersection with Ngaio Gorge Road and extending in a </w:t>
            </w:r>
            <w:proofErr w:type="spellStart"/>
            <w:r w:rsidRPr="6DDBCD6F">
              <w:rPr>
                <w:rFonts w:ascii="Calibri" w:eastAsia="Calibri" w:hAnsi="Calibri" w:cs="Calibri"/>
                <w:i/>
                <w:iCs/>
              </w:rPr>
              <w:t>southwesterly</w:t>
            </w:r>
            <w:proofErr w:type="spellEnd"/>
            <w:r w:rsidRPr="6DDBCD6F">
              <w:rPr>
                <w:rFonts w:ascii="Calibri" w:eastAsia="Calibri" w:hAnsi="Calibri" w:cs="Calibri"/>
                <w:i/>
                <w:iCs/>
              </w:rPr>
              <w:t xml:space="preserve"> direction following the </w:t>
            </w:r>
            <w:proofErr w:type="spellStart"/>
            <w:r w:rsidRPr="6DDBCD6F">
              <w:rPr>
                <w:rFonts w:ascii="Calibri" w:eastAsia="Calibri" w:hAnsi="Calibri" w:cs="Calibri"/>
                <w:i/>
                <w:iCs/>
              </w:rPr>
              <w:t>northwestern</w:t>
            </w:r>
            <w:proofErr w:type="spellEnd"/>
            <w:r w:rsidRPr="6DDBCD6F">
              <w:rPr>
                <w:rFonts w:ascii="Calibri" w:eastAsia="Calibri" w:hAnsi="Calibri" w:cs="Calibri"/>
                <w:i/>
                <w:iCs/>
              </w:rPr>
              <w:t xml:space="preserve">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24.5 metres. </w:t>
            </w:r>
          </w:p>
        </w:tc>
      </w:tr>
      <w:tr w:rsidR="00A07AA6" w:rsidRPr="00940E41" w14:paraId="09927936"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60F9F6D6" w14:textId="77777777" w:rsidR="00A07AA6" w:rsidRDefault="00A07AA6" w:rsidP="0049771F">
            <w:r w:rsidRPr="6DDBCD6F">
              <w:rPr>
                <w:rFonts w:ascii="Calibri" w:eastAsia="Calibri" w:hAnsi="Calibri" w:cs="Calibri"/>
                <w:b/>
                <w:bCs/>
                <w:i/>
                <w:iCs/>
              </w:rPr>
              <w:t>Ngaio Gorge Road</w:t>
            </w:r>
          </w:p>
        </w:tc>
        <w:tc>
          <w:tcPr>
            <w:tcW w:w="2220" w:type="dxa"/>
            <w:tcBorders>
              <w:top w:val="single" w:sz="8" w:space="0" w:color="auto"/>
              <w:left w:val="single" w:sz="8" w:space="0" w:color="auto"/>
              <w:bottom w:val="single" w:sz="8" w:space="0" w:color="auto"/>
              <w:right w:val="single" w:sz="8" w:space="0" w:color="auto"/>
            </w:tcBorders>
          </w:tcPr>
          <w:p w14:paraId="707F5677" w14:textId="77777777" w:rsidR="00A07AA6" w:rsidRDefault="00A07AA6"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6025148E" w14:textId="77777777" w:rsidR="00A07AA6" w:rsidRPr="00940E41" w:rsidRDefault="00A07AA6" w:rsidP="0049771F">
            <w:pPr>
              <w:spacing w:after="0" w:line="240" w:lineRule="auto"/>
              <w:rPr>
                <w:rFonts w:ascii="Calibri" w:eastAsia="Calibri" w:hAnsi="Calibri" w:cs="Calibri"/>
                <w:i/>
                <w:iCs/>
              </w:rPr>
            </w:pPr>
            <w:r w:rsidRPr="6DDBCD6F">
              <w:rPr>
                <w:rFonts w:ascii="Calibri" w:eastAsia="Calibri" w:hAnsi="Calibri" w:cs="Calibri"/>
                <w:i/>
                <w:iCs/>
              </w:rPr>
              <w:t xml:space="preserve">Southeast side, commencing at its intersection with Ngaio Gorge Road and extending in a </w:t>
            </w:r>
            <w:proofErr w:type="spellStart"/>
            <w:r w:rsidRPr="6DDBCD6F">
              <w:rPr>
                <w:rFonts w:ascii="Calibri" w:eastAsia="Calibri" w:hAnsi="Calibri" w:cs="Calibri"/>
                <w:i/>
                <w:iCs/>
              </w:rPr>
              <w:t>southwesterly</w:t>
            </w:r>
            <w:proofErr w:type="spellEnd"/>
            <w:r w:rsidRPr="6DDBCD6F">
              <w:rPr>
                <w:rFonts w:ascii="Calibri" w:eastAsia="Calibri" w:hAnsi="Calibri" w:cs="Calibri"/>
                <w:i/>
                <w:iCs/>
              </w:rPr>
              <w:t xml:space="preserve"> direction following the </w:t>
            </w:r>
            <w:proofErr w:type="spellStart"/>
            <w:r w:rsidRPr="6DDBCD6F">
              <w:rPr>
                <w:rFonts w:ascii="Calibri" w:eastAsia="Calibri" w:hAnsi="Calibri" w:cs="Calibri"/>
                <w:i/>
                <w:iCs/>
              </w:rPr>
              <w:t>southeastern</w:t>
            </w:r>
            <w:proofErr w:type="spellEnd"/>
            <w:r w:rsidRPr="6DDBCD6F">
              <w:rPr>
                <w:rFonts w:ascii="Calibri" w:eastAsia="Calibri" w:hAnsi="Calibri" w:cs="Calibri"/>
                <w:i/>
                <w:iCs/>
              </w:rPr>
              <w:t xml:space="preserve">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24.5 metres.</w:t>
            </w:r>
          </w:p>
        </w:tc>
      </w:tr>
      <w:tr w:rsidR="00A07AA6" w:rsidRPr="00940E41" w14:paraId="49A6111A"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5340B620" w14:textId="77777777" w:rsidR="00A07AA6" w:rsidRDefault="00A07AA6" w:rsidP="0049771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tcPr>
          <w:p w14:paraId="7497DB97" w14:textId="77777777" w:rsidR="00A07AA6" w:rsidRDefault="00A07AA6"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00D01443" w14:textId="77777777" w:rsidR="00A07AA6" w:rsidRPr="00940E41" w:rsidRDefault="00A07AA6" w:rsidP="0049771F">
            <w:pPr>
              <w:spacing w:after="0" w:line="240" w:lineRule="auto"/>
              <w:rPr>
                <w:rFonts w:ascii="Calibri" w:eastAsia="Calibri" w:hAnsi="Calibri" w:cs="Calibri"/>
                <w:i/>
                <w:iCs/>
              </w:rPr>
            </w:pPr>
            <w:r w:rsidRPr="6DDBCD6F">
              <w:rPr>
                <w:rFonts w:ascii="Calibri" w:eastAsia="Calibri" w:hAnsi="Calibri" w:cs="Calibri"/>
                <w:i/>
                <w:iCs/>
              </w:rPr>
              <w:t xml:space="preserve">West side, commencing from its intersection with Crofton Road and extending in a southerly direction following the west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26 metres.</w:t>
            </w:r>
          </w:p>
        </w:tc>
      </w:tr>
      <w:tr w:rsidR="00A07AA6" w:rsidRPr="00940E41" w14:paraId="7677E0DD"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02EAE638" w14:textId="77777777" w:rsidR="00A07AA6" w:rsidRDefault="00A07AA6" w:rsidP="0049771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tcPr>
          <w:p w14:paraId="088EB422" w14:textId="77777777" w:rsidR="00A07AA6" w:rsidRDefault="00A07AA6"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65A14243" w14:textId="77777777" w:rsidR="00A07AA6" w:rsidRPr="00940E41" w:rsidRDefault="00A07AA6" w:rsidP="0049771F">
            <w:pPr>
              <w:spacing w:after="0" w:line="240" w:lineRule="auto"/>
              <w:rPr>
                <w:rFonts w:ascii="Calibri" w:eastAsia="Calibri" w:hAnsi="Calibri" w:cs="Calibri"/>
                <w:i/>
                <w:iCs/>
              </w:rPr>
            </w:pPr>
            <w:r w:rsidRPr="6DDBCD6F">
              <w:rPr>
                <w:rFonts w:ascii="Calibri" w:eastAsia="Calibri" w:hAnsi="Calibri" w:cs="Calibri"/>
                <w:i/>
                <w:iCs/>
              </w:rPr>
              <w:t xml:space="preserve">East side, commencing from its intersection with Ngaio Gorge Road and extending in a northerly direction following the east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33.5 metres.</w:t>
            </w:r>
          </w:p>
        </w:tc>
      </w:tr>
      <w:tr w:rsidR="00A07AA6" w:rsidRPr="00940E41" w14:paraId="38727844"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6FFA7BB6" w14:textId="77777777" w:rsidR="00A07AA6" w:rsidRDefault="00A07AA6" w:rsidP="0049771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tcPr>
          <w:p w14:paraId="7768F804" w14:textId="77777777" w:rsidR="00A07AA6" w:rsidRDefault="00A07AA6"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10FF97E2" w14:textId="77777777" w:rsidR="00A07AA6" w:rsidRPr="00940E41" w:rsidRDefault="00A07AA6" w:rsidP="0049771F">
            <w:pPr>
              <w:spacing w:after="0" w:line="240" w:lineRule="auto"/>
              <w:rPr>
                <w:rFonts w:ascii="Calibri" w:eastAsia="Calibri" w:hAnsi="Calibri" w:cs="Calibri"/>
                <w:i/>
                <w:iCs/>
              </w:rPr>
            </w:pPr>
            <w:r w:rsidRPr="6DDBCD6F">
              <w:rPr>
                <w:rFonts w:ascii="Calibri" w:eastAsia="Calibri" w:hAnsi="Calibri" w:cs="Calibri"/>
                <w:i/>
                <w:iCs/>
              </w:rPr>
              <w:t xml:space="preserve">East side, commencing 97.5 metres north of its intersection with Ngaio Gorge Road and extending in a northerly direction following the east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9.5 metres.</w:t>
            </w:r>
          </w:p>
        </w:tc>
      </w:tr>
      <w:tr w:rsidR="00A07AA6" w:rsidRPr="00940E41" w14:paraId="05F1BD18"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1A7CA744" w14:textId="77777777" w:rsidR="00A07AA6" w:rsidRDefault="00A07AA6" w:rsidP="0049771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tcPr>
          <w:p w14:paraId="3B299805" w14:textId="77777777" w:rsidR="00A07AA6" w:rsidRDefault="00A07AA6"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45B9DA1F" w14:textId="77777777" w:rsidR="00A07AA6" w:rsidRPr="00940E41" w:rsidRDefault="00A07AA6" w:rsidP="0049771F">
            <w:pPr>
              <w:spacing w:after="0" w:line="240" w:lineRule="auto"/>
              <w:rPr>
                <w:rFonts w:ascii="Calibri" w:eastAsia="Calibri" w:hAnsi="Calibri" w:cs="Calibri"/>
                <w:i/>
                <w:iCs/>
              </w:rPr>
            </w:pPr>
            <w:r w:rsidRPr="6DDBCD6F">
              <w:rPr>
                <w:rFonts w:ascii="Calibri" w:eastAsia="Calibri" w:hAnsi="Calibri" w:cs="Calibri"/>
                <w:i/>
                <w:iCs/>
              </w:rPr>
              <w:t xml:space="preserve">East side, commencing 127.5 metres north of its intersection with Ngaio Gorge Road and extending in a northerly direction following the east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24 metres.</w:t>
            </w:r>
          </w:p>
        </w:tc>
      </w:tr>
    </w:tbl>
    <w:p w14:paraId="5D03A05C" w14:textId="77777777" w:rsidR="00272702" w:rsidRDefault="00272702">
      <w:pPr>
        <w:spacing w:after="160" w:line="259" w:lineRule="auto"/>
      </w:pPr>
      <w:r>
        <w:br w:type="page"/>
      </w:r>
    </w:p>
    <w:p w14:paraId="1AF7E585" w14:textId="77777777" w:rsidR="00A07AA6" w:rsidRDefault="00A07AA6" w:rsidP="6DDBCD6F">
      <w:pPr>
        <w:tabs>
          <w:tab w:val="left" w:pos="2218"/>
        </w:tabs>
      </w:pPr>
    </w:p>
    <w:tbl>
      <w:tblPr>
        <w:tblStyle w:val="TableGrid"/>
        <w:tblW w:w="0" w:type="auto"/>
        <w:tblLayout w:type="fixed"/>
        <w:tblLook w:val="04A0" w:firstRow="1" w:lastRow="0" w:firstColumn="1" w:lastColumn="0" w:noHBand="0" w:noVBand="1"/>
      </w:tblPr>
      <w:tblGrid>
        <w:gridCol w:w="2175"/>
        <w:gridCol w:w="2220"/>
        <w:gridCol w:w="4095"/>
      </w:tblGrid>
      <w:tr w:rsidR="00272702" w:rsidRPr="00940E41" w14:paraId="31A8FF5B"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556B03D8" w14:textId="77777777" w:rsidR="00272702" w:rsidRDefault="00272702" w:rsidP="0049771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tcPr>
          <w:p w14:paraId="057F5D06" w14:textId="77777777" w:rsidR="00272702" w:rsidRDefault="00272702"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02207158" w14:textId="77777777" w:rsidR="00272702" w:rsidRPr="00940E41" w:rsidRDefault="00272702" w:rsidP="0049771F">
            <w:pPr>
              <w:spacing w:after="0" w:line="240" w:lineRule="auto"/>
              <w:rPr>
                <w:rFonts w:ascii="Calibri" w:eastAsia="Calibri" w:hAnsi="Calibri" w:cs="Calibri"/>
                <w:i/>
                <w:iCs/>
              </w:rPr>
            </w:pPr>
            <w:r w:rsidRPr="6DDBCD6F">
              <w:rPr>
                <w:rFonts w:ascii="Calibri" w:eastAsia="Calibri" w:hAnsi="Calibri" w:cs="Calibri"/>
                <w:i/>
                <w:iCs/>
              </w:rPr>
              <w:t xml:space="preserve">Northeast side, commencing 6 metres from its intersection with Kenya Street and extending in a </w:t>
            </w:r>
            <w:proofErr w:type="spellStart"/>
            <w:r w:rsidRPr="6DDBCD6F">
              <w:rPr>
                <w:rFonts w:ascii="Calibri" w:eastAsia="Calibri" w:hAnsi="Calibri" w:cs="Calibri"/>
                <w:i/>
                <w:iCs/>
              </w:rPr>
              <w:t>northwesterly</w:t>
            </w:r>
            <w:proofErr w:type="spellEnd"/>
            <w:r w:rsidRPr="6DDBCD6F">
              <w:rPr>
                <w:rFonts w:ascii="Calibri" w:eastAsia="Calibri" w:hAnsi="Calibri" w:cs="Calibri"/>
                <w:i/>
                <w:iCs/>
              </w:rPr>
              <w:t xml:space="preserve"> direction following the </w:t>
            </w:r>
            <w:proofErr w:type="spellStart"/>
            <w:r w:rsidRPr="6DDBCD6F">
              <w:rPr>
                <w:rFonts w:ascii="Calibri" w:eastAsia="Calibri" w:hAnsi="Calibri" w:cs="Calibri"/>
                <w:i/>
                <w:iCs/>
              </w:rPr>
              <w:t>northeastern</w:t>
            </w:r>
            <w:proofErr w:type="spellEnd"/>
            <w:r w:rsidRPr="6DDBCD6F">
              <w:rPr>
                <w:rFonts w:ascii="Calibri" w:eastAsia="Calibri" w:hAnsi="Calibri" w:cs="Calibri"/>
                <w:i/>
                <w:iCs/>
              </w:rPr>
              <w:t xml:space="preserve">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14 metres.</w:t>
            </w:r>
          </w:p>
        </w:tc>
      </w:tr>
      <w:tr w:rsidR="00272702" w:rsidRPr="00940E41" w14:paraId="02D4772E"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3B591D5A" w14:textId="77777777" w:rsidR="00272702" w:rsidRDefault="00272702" w:rsidP="0049771F">
            <w:r w:rsidRPr="6DDBCD6F">
              <w:rPr>
                <w:rFonts w:ascii="Calibri" w:eastAsia="Calibri" w:hAnsi="Calibri" w:cs="Calibri"/>
                <w:b/>
                <w:bCs/>
                <w:i/>
                <w:iCs/>
              </w:rPr>
              <w:t>Crofton Road</w:t>
            </w:r>
          </w:p>
        </w:tc>
        <w:tc>
          <w:tcPr>
            <w:tcW w:w="2220" w:type="dxa"/>
            <w:tcBorders>
              <w:top w:val="single" w:sz="8" w:space="0" w:color="auto"/>
              <w:left w:val="single" w:sz="8" w:space="0" w:color="auto"/>
              <w:bottom w:val="single" w:sz="8" w:space="0" w:color="auto"/>
              <w:right w:val="single" w:sz="8" w:space="0" w:color="auto"/>
            </w:tcBorders>
          </w:tcPr>
          <w:p w14:paraId="64C7E7A0" w14:textId="77777777" w:rsidR="00272702" w:rsidRDefault="00272702"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640DCE79" w14:textId="77777777" w:rsidR="00272702" w:rsidRPr="00940E41" w:rsidRDefault="00272702" w:rsidP="0049771F">
            <w:pPr>
              <w:spacing w:after="0" w:line="240" w:lineRule="auto"/>
              <w:rPr>
                <w:rFonts w:ascii="Calibri" w:eastAsia="Calibri" w:hAnsi="Calibri" w:cs="Calibri"/>
                <w:i/>
                <w:iCs/>
              </w:rPr>
            </w:pPr>
            <w:r w:rsidRPr="6DDBCD6F">
              <w:rPr>
                <w:rFonts w:ascii="Calibri" w:eastAsia="Calibri" w:hAnsi="Calibri" w:cs="Calibri"/>
                <w:i/>
                <w:iCs/>
              </w:rPr>
              <w:t xml:space="preserve">West side, commencing at its intersection with Kenya Street and extending in a northerly direction following the west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3 metres.</w:t>
            </w:r>
          </w:p>
          <w:p w14:paraId="00B6E0A3" w14:textId="77777777" w:rsidR="00272702" w:rsidRPr="00940E41" w:rsidRDefault="00272702" w:rsidP="0049771F">
            <w:pPr>
              <w:spacing w:after="0" w:line="240" w:lineRule="auto"/>
              <w:rPr>
                <w:rFonts w:ascii="Calibri" w:eastAsia="Calibri" w:hAnsi="Calibri" w:cs="Calibri"/>
                <w:i/>
                <w:iCs/>
              </w:rPr>
            </w:pPr>
            <w:r w:rsidRPr="6DDBCD6F">
              <w:rPr>
                <w:rFonts w:ascii="Calibri" w:eastAsia="Calibri" w:hAnsi="Calibri" w:cs="Calibri"/>
                <w:i/>
                <w:iCs/>
              </w:rPr>
              <w:t xml:space="preserve"> </w:t>
            </w:r>
          </w:p>
        </w:tc>
      </w:tr>
      <w:tr w:rsidR="00272702" w:rsidRPr="00940E41" w14:paraId="4833C439"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2BECC866" w14:textId="77777777" w:rsidR="00272702" w:rsidRDefault="00272702" w:rsidP="0049771F">
            <w:r w:rsidRPr="6DDBCD6F">
              <w:rPr>
                <w:rFonts w:ascii="Calibri" w:eastAsia="Calibri" w:hAnsi="Calibri" w:cs="Calibri"/>
                <w:b/>
                <w:bCs/>
                <w:i/>
                <w:iCs/>
              </w:rPr>
              <w:t>Crofton Road</w:t>
            </w:r>
          </w:p>
        </w:tc>
        <w:tc>
          <w:tcPr>
            <w:tcW w:w="2220" w:type="dxa"/>
            <w:tcBorders>
              <w:top w:val="single" w:sz="8" w:space="0" w:color="auto"/>
              <w:left w:val="single" w:sz="8" w:space="0" w:color="auto"/>
              <w:bottom w:val="single" w:sz="8" w:space="0" w:color="auto"/>
              <w:right w:val="single" w:sz="8" w:space="0" w:color="auto"/>
            </w:tcBorders>
          </w:tcPr>
          <w:p w14:paraId="35D0C83B" w14:textId="77777777" w:rsidR="00272702" w:rsidRDefault="00272702"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259E6274" w14:textId="77777777" w:rsidR="00272702" w:rsidRPr="00940E41" w:rsidRDefault="00272702" w:rsidP="0049771F">
            <w:pPr>
              <w:spacing w:after="0" w:line="240" w:lineRule="auto"/>
              <w:rPr>
                <w:rFonts w:ascii="Calibri" w:eastAsia="Calibri" w:hAnsi="Calibri" w:cs="Calibri"/>
                <w:i/>
                <w:iCs/>
              </w:rPr>
            </w:pPr>
            <w:r w:rsidRPr="6DDBCD6F">
              <w:rPr>
                <w:rFonts w:ascii="Calibri" w:eastAsia="Calibri" w:hAnsi="Calibri" w:cs="Calibri"/>
                <w:i/>
                <w:iCs/>
              </w:rPr>
              <w:t xml:space="preserve">South side, commencing 5.5 metres west of its intersection with Kenya Street and extending in a westerly direction following the west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12 metres.</w:t>
            </w:r>
          </w:p>
        </w:tc>
      </w:tr>
      <w:tr w:rsidR="00272702" w:rsidRPr="00940E41" w14:paraId="0FB69B2B"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04FB8E82" w14:textId="77777777" w:rsidR="00272702" w:rsidRDefault="00272702" w:rsidP="0049771F">
            <w:r w:rsidRPr="6DDBCD6F">
              <w:rPr>
                <w:rFonts w:ascii="Calibri" w:eastAsia="Calibri" w:hAnsi="Calibri" w:cs="Calibri"/>
                <w:b/>
                <w:bCs/>
                <w:i/>
                <w:iCs/>
              </w:rPr>
              <w:t>Crofton Road</w:t>
            </w:r>
          </w:p>
        </w:tc>
        <w:tc>
          <w:tcPr>
            <w:tcW w:w="2220" w:type="dxa"/>
            <w:tcBorders>
              <w:top w:val="single" w:sz="8" w:space="0" w:color="auto"/>
              <w:left w:val="single" w:sz="8" w:space="0" w:color="auto"/>
              <w:bottom w:val="single" w:sz="8" w:space="0" w:color="auto"/>
              <w:right w:val="single" w:sz="8" w:space="0" w:color="auto"/>
            </w:tcBorders>
          </w:tcPr>
          <w:p w14:paraId="4196D5DC" w14:textId="77777777" w:rsidR="00272702" w:rsidRDefault="00272702" w:rsidP="0049771F">
            <w:r w:rsidRPr="6DDBCD6F">
              <w:rPr>
                <w:rFonts w:ascii="Calibri" w:eastAsia="Calibri" w:hAnsi="Calibri" w:cs="Calibri"/>
                <w:i/>
                <w:iCs/>
              </w:rPr>
              <w:t>No Stopping – At All Times</w:t>
            </w:r>
          </w:p>
        </w:tc>
        <w:tc>
          <w:tcPr>
            <w:tcW w:w="4095" w:type="dxa"/>
            <w:tcBorders>
              <w:top w:val="single" w:sz="8" w:space="0" w:color="auto"/>
              <w:left w:val="single" w:sz="8" w:space="0" w:color="auto"/>
              <w:bottom w:val="single" w:sz="8" w:space="0" w:color="auto"/>
              <w:right w:val="single" w:sz="8" w:space="0" w:color="auto"/>
            </w:tcBorders>
          </w:tcPr>
          <w:p w14:paraId="52974172" w14:textId="77777777" w:rsidR="00272702" w:rsidRPr="00940E41" w:rsidRDefault="00272702" w:rsidP="0049771F">
            <w:pPr>
              <w:spacing w:after="0" w:line="240" w:lineRule="auto"/>
              <w:rPr>
                <w:rFonts w:ascii="Calibri" w:eastAsia="Calibri" w:hAnsi="Calibri" w:cs="Calibri"/>
                <w:i/>
                <w:iCs/>
              </w:rPr>
            </w:pPr>
            <w:r w:rsidRPr="6DDBCD6F">
              <w:rPr>
                <w:rFonts w:ascii="Calibri" w:eastAsia="Calibri" w:hAnsi="Calibri" w:cs="Calibri"/>
                <w:i/>
                <w:iCs/>
              </w:rPr>
              <w:t xml:space="preserve">North side, commencing at its intersection with Abbott St and extending in </w:t>
            </w:r>
            <w:proofErr w:type="gramStart"/>
            <w:r w:rsidRPr="6DDBCD6F">
              <w:rPr>
                <w:rFonts w:ascii="Calibri" w:eastAsia="Calibri" w:hAnsi="Calibri" w:cs="Calibri"/>
                <w:i/>
                <w:iCs/>
              </w:rPr>
              <w:t>an</w:t>
            </w:r>
            <w:proofErr w:type="gramEnd"/>
            <w:r w:rsidRPr="6DDBCD6F">
              <w:rPr>
                <w:rFonts w:ascii="Calibri" w:eastAsia="Calibri" w:hAnsi="Calibri" w:cs="Calibri"/>
                <w:i/>
                <w:iCs/>
              </w:rPr>
              <w:t xml:space="preserve"> westerly direction following the northern </w:t>
            </w:r>
            <w:proofErr w:type="spellStart"/>
            <w:r w:rsidRPr="6DDBCD6F">
              <w:rPr>
                <w:rFonts w:ascii="Calibri" w:eastAsia="Calibri" w:hAnsi="Calibri" w:cs="Calibri"/>
                <w:i/>
                <w:iCs/>
              </w:rPr>
              <w:t>kerbline</w:t>
            </w:r>
            <w:proofErr w:type="spellEnd"/>
            <w:r w:rsidRPr="6DDBCD6F">
              <w:rPr>
                <w:rFonts w:ascii="Calibri" w:eastAsia="Calibri" w:hAnsi="Calibri" w:cs="Calibri"/>
                <w:i/>
                <w:iCs/>
              </w:rPr>
              <w:t xml:space="preserve"> for 7 metres.</w:t>
            </w:r>
          </w:p>
        </w:tc>
      </w:tr>
    </w:tbl>
    <w:p w14:paraId="16960CE2" w14:textId="77777777" w:rsidR="00AB211D" w:rsidRDefault="00AB211D" w:rsidP="00272702">
      <w:pPr>
        <w:tabs>
          <w:tab w:val="left" w:pos="2218"/>
        </w:tabs>
        <w:spacing w:after="0" w:line="240" w:lineRule="auto"/>
      </w:pPr>
    </w:p>
    <w:p w14:paraId="10AA6659" w14:textId="72B275FE" w:rsidR="3CDFD090" w:rsidRDefault="3CDFD090" w:rsidP="00272702">
      <w:pPr>
        <w:tabs>
          <w:tab w:val="left" w:pos="2218"/>
        </w:tabs>
        <w:spacing w:after="0" w:line="240" w:lineRule="auto"/>
        <w:rPr>
          <w:rFonts w:ascii="Calibri" w:eastAsia="Calibri" w:hAnsi="Calibri" w:cs="Calibri"/>
          <w:i/>
        </w:rPr>
      </w:pPr>
      <w:r w:rsidRPr="41835930">
        <w:rPr>
          <w:rFonts w:ascii="Calibri" w:eastAsia="Calibri" w:hAnsi="Calibri" w:cs="Calibri"/>
          <w:i/>
          <w:iCs/>
          <w:u w:val="single"/>
        </w:rPr>
        <w:t>Add</w:t>
      </w:r>
      <w:r w:rsidRPr="41835930">
        <w:rPr>
          <w:rFonts w:ascii="Calibri" w:eastAsia="Calibri" w:hAnsi="Calibri" w:cs="Calibri"/>
          <w:i/>
          <w:iCs/>
        </w:rPr>
        <w:t xml:space="preserve"> to Schedule D (No Stopping) of the Traffic Restrictions Schedule</w:t>
      </w:r>
    </w:p>
    <w:p w14:paraId="5DBFE589" w14:textId="77777777" w:rsidR="00272702" w:rsidRDefault="00272702" w:rsidP="00272702">
      <w:pPr>
        <w:tabs>
          <w:tab w:val="left" w:pos="2218"/>
        </w:tabs>
        <w:spacing w:after="0" w:line="240" w:lineRule="auto"/>
      </w:pPr>
    </w:p>
    <w:tbl>
      <w:tblPr>
        <w:tblStyle w:val="TableGrid"/>
        <w:tblW w:w="0" w:type="auto"/>
        <w:tblLayout w:type="fixed"/>
        <w:tblLook w:val="04A0" w:firstRow="1" w:lastRow="0" w:firstColumn="1" w:lastColumn="0" w:noHBand="0" w:noVBand="1"/>
      </w:tblPr>
      <w:tblGrid>
        <w:gridCol w:w="2175"/>
        <w:gridCol w:w="2220"/>
        <w:gridCol w:w="4095"/>
      </w:tblGrid>
      <w:tr w:rsidR="6DDBCD6F" w14:paraId="5D185E38" w14:textId="77777777" w:rsidTr="41835930">
        <w:tc>
          <w:tcPr>
            <w:tcW w:w="2175" w:type="dxa"/>
            <w:tcBorders>
              <w:top w:val="single" w:sz="8" w:space="0" w:color="auto"/>
              <w:left w:val="single" w:sz="8" w:space="0" w:color="auto"/>
              <w:bottom w:val="single" w:sz="8" w:space="0" w:color="auto"/>
              <w:right w:val="single" w:sz="8" w:space="0" w:color="auto"/>
            </w:tcBorders>
          </w:tcPr>
          <w:p w14:paraId="6A983139" w14:textId="3887351B" w:rsidR="6DDBCD6F" w:rsidRDefault="6DDBCD6F">
            <w:r w:rsidRPr="6DDBCD6F">
              <w:rPr>
                <w:rFonts w:ascii="Calibri" w:eastAsia="Calibri" w:hAnsi="Calibri" w:cs="Calibri"/>
                <w:b/>
                <w:bCs/>
              </w:rPr>
              <w:t>Column One</w:t>
            </w:r>
          </w:p>
        </w:tc>
        <w:tc>
          <w:tcPr>
            <w:tcW w:w="2220" w:type="dxa"/>
            <w:tcBorders>
              <w:top w:val="single" w:sz="8" w:space="0" w:color="auto"/>
              <w:left w:val="single" w:sz="8" w:space="0" w:color="auto"/>
              <w:bottom w:val="single" w:sz="8" w:space="0" w:color="auto"/>
              <w:right w:val="single" w:sz="8" w:space="0" w:color="auto"/>
            </w:tcBorders>
          </w:tcPr>
          <w:p w14:paraId="10428F96" w14:textId="224E0520" w:rsidR="6DDBCD6F" w:rsidRDefault="6DDBCD6F">
            <w:r w:rsidRPr="6DDBCD6F">
              <w:rPr>
                <w:rFonts w:ascii="Calibri" w:eastAsia="Calibri" w:hAnsi="Calibri" w:cs="Calibri"/>
                <w:b/>
                <w:bCs/>
              </w:rPr>
              <w:t>Column Two</w:t>
            </w:r>
          </w:p>
        </w:tc>
        <w:tc>
          <w:tcPr>
            <w:tcW w:w="4095" w:type="dxa"/>
            <w:tcBorders>
              <w:top w:val="single" w:sz="8" w:space="0" w:color="auto"/>
              <w:left w:val="single" w:sz="8" w:space="0" w:color="auto"/>
              <w:bottom w:val="single" w:sz="8" w:space="0" w:color="auto"/>
              <w:right w:val="single" w:sz="8" w:space="0" w:color="auto"/>
            </w:tcBorders>
          </w:tcPr>
          <w:p w14:paraId="0D65D285" w14:textId="5DE57DED" w:rsidR="6DDBCD6F" w:rsidRDefault="6DDBCD6F" w:rsidP="6DDBCD6F">
            <w:pPr>
              <w:tabs>
                <w:tab w:val="left" w:pos="0"/>
                <w:tab w:val="left" w:pos="0"/>
                <w:tab w:val="center" w:pos="1941"/>
              </w:tabs>
            </w:pPr>
            <w:r w:rsidRPr="6DDBCD6F">
              <w:rPr>
                <w:rFonts w:ascii="Calibri" w:eastAsia="Calibri" w:hAnsi="Calibri" w:cs="Calibri"/>
                <w:b/>
                <w:bCs/>
              </w:rPr>
              <w:t>Column Three</w:t>
            </w:r>
          </w:p>
        </w:tc>
      </w:tr>
      <w:tr w:rsidR="6DDBCD6F" w14:paraId="4E4622AF" w14:textId="77777777" w:rsidTr="41835930">
        <w:trPr>
          <w:trHeight w:val="1275"/>
        </w:trPr>
        <w:tc>
          <w:tcPr>
            <w:tcW w:w="2175" w:type="dxa"/>
            <w:tcBorders>
              <w:top w:val="single" w:sz="8" w:space="0" w:color="auto"/>
              <w:left w:val="single" w:sz="8" w:space="0" w:color="auto"/>
              <w:bottom w:val="single" w:sz="8" w:space="0" w:color="auto"/>
              <w:right w:val="single" w:sz="8" w:space="0" w:color="auto"/>
            </w:tcBorders>
          </w:tcPr>
          <w:p w14:paraId="231318D5" w14:textId="26981DED" w:rsidR="6DDBCD6F" w:rsidRDefault="6DDBCD6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w:t>
            </w:r>
          </w:p>
          <w:p w14:paraId="3FC82859" w14:textId="06A83496" w:rsidR="6DDBCD6F" w:rsidRDefault="6DDBCD6F">
            <w:r w:rsidRPr="6DDBCD6F">
              <w:rPr>
                <w:rFonts w:ascii="Calibri" w:eastAsia="Calibri" w:hAnsi="Calibri" w:cs="Calibri"/>
                <w:b/>
                <w:bCs/>
                <w:i/>
                <w:iCs/>
                <w:highlight w:val="yellow"/>
              </w:rPr>
              <w:t>(Stages 1 and 2, 2023 to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0A2A0793" w14:textId="3D3E3269" w:rsidR="6DDBCD6F" w:rsidRDefault="6DDBCD6F">
            <w:r w:rsidRPr="6DDBCD6F">
              <w:rPr>
                <w:rFonts w:ascii="Calibri" w:eastAsia="Calibri" w:hAnsi="Calibri" w:cs="Calibri"/>
                <w:i/>
                <w:iCs/>
                <w:color w:val="000000" w:themeColor="text1"/>
                <w:highlight w:val="yellow"/>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15F7F8EB" w14:textId="0C69CEA7" w:rsidR="6DDBCD6F" w:rsidRPr="001F151B" w:rsidRDefault="6DDBCD6F" w:rsidP="00940E41">
            <w:pPr>
              <w:spacing w:after="0" w:line="240" w:lineRule="auto"/>
              <w:rPr>
                <w:rFonts w:ascii="Calibri" w:eastAsia="Calibri" w:hAnsi="Calibri" w:cs="Calibri"/>
                <w:i/>
                <w:highlight w:val="yellow"/>
              </w:rPr>
            </w:pPr>
            <w:r w:rsidRPr="001F151B">
              <w:rPr>
                <w:rFonts w:ascii="Calibri" w:eastAsia="Calibri" w:hAnsi="Calibri" w:cs="Calibri"/>
                <w:i/>
                <w:highlight w:val="yellow"/>
              </w:rPr>
              <w:t xml:space="preserve">West side, commencing at its intersection with Hutt Road (Grid Coordinates X = 1749912.06m, Y = 5430822.44m and extending in a </w:t>
            </w:r>
            <w:proofErr w:type="spellStart"/>
            <w:r w:rsidRPr="001F151B">
              <w:rPr>
                <w:rFonts w:ascii="Calibri" w:eastAsia="Calibri" w:hAnsi="Calibri" w:cs="Calibri"/>
                <w:i/>
                <w:highlight w:val="yellow"/>
              </w:rPr>
              <w:t>northwesterly</w:t>
            </w:r>
            <w:proofErr w:type="spellEnd"/>
            <w:r w:rsidRPr="001F151B">
              <w:rPr>
                <w:rFonts w:ascii="Calibri" w:eastAsia="Calibri" w:hAnsi="Calibri" w:cs="Calibri"/>
                <w:i/>
                <w:highlight w:val="yellow"/>
              </w:rPr>
              <w:t xml:space="preserve"> direction following the western </w:t>
            </w:r>
            <w:proofErr w:type="spellStart"/>
            <w:r w:rsidRPr="001F151B">
              <w:rPr>
                <w:rFonts w:ascii="Calibri" w:eastAsia="Calibri" w:hAnsi="Calibri" w:cs="Calibri"/>
                <w:i/>
                <w:highlight w:val="yellow"/>
              </w:rPr>
              <w:t>kerbline</w:t>
            </w:r>
            <w:proofErr w:type="spellEnd"/>
            <w:r w:rsidRPr="001F151B">
              <w:rPr>
                <w:rFonts w:ascii="Calibri" w:eastAsia="Calibri" w:hAnsi="Calibri" w:cs="Calibri"/>
                <w:i/>
                <w:highlight w:val="yellow"/>
              </w:rPr>
              <w:t xml:space="preserve"> for 23 metres.</w:t>
            </w:r>
          </w:p>
        </w:tc>
      </w:tr>
      <w:tr w:rsidR="6DDBCD6F" w14:paraId="790837D4" w14:textId="77777777" w:rsidTr="41835930">
        <w:trPr>
          <w:trHeight w:val="1275"/>
        </w:trPr>
        <w:tc>
          <w:tcPr>
            <w:tcW w:w="2175" w:type="dxa"/>
            <w:tcBorders>
              <w:top w:val="single" w:sz="8" w:space="0" w:color="auto"/>
              <w:left w:val="single" w:sz="8" w:space="0" w:color="auto"/>
              <w:bottom w:val="single" w:sz="8" w:space="0" w:color="auto"/>
              <w:right w:val="single" w:sz="8" w:space="0" w:color="auto"/>
            </w:tcBorders>
          </w:tcPr>
          <w:p w14:paraId="55D3E0E0" w14:textId="093E728C" w:rsidR="6DDBCD6F" w:rsidRDefault="6DDBCD6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w:t>
            </w:r>
          </w:p>
          <w:p w14:paraId="7744AFD1" w14:textId="713C4CD4" w:rsidR="6DDBCD6F" w:rsidRDefault="6DDBCD6F">
            <w:r w:rsidRPr="6DDBCD6F">
              <w:rPr>
                <w:rFonts w:ascii="Calibri" w:eastAsia="Calibri" w:hAnsi="Calibri" w:cs="Calibri"/>
                <w:b/>
                <w:bCs/>
                <w:i/>
                <w:iCs/>
                <w:highlight w:val="yellow"/>
              </w:rPr>
              <w:t>(Stages 1 and 2, 2023 to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336BEE0D" w14:textId="69E4E064" w:rsidR="6DDBCD6F" w:rsidRDefault="6DDBCD6F">
            <w:r w:rsidRPr="6DDBCD6F">
              <w:rPr>
                <w:rFonts w:ascii="Calibri" w:eastAsia="Calibri" w:hAnsi="Calibri" w:cs="Calibri"/>
                <w:i/>
                <w:iCs/>
                <w:color w:val="000000" w:themeColor="text1"/>
                <w:highlight w:val="yellow"/>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575A91A2" w14:textId="7039221C" w:rsidR="6DDBCD6F" w:rsidRPr="001F151B" w:rsidRDefault="6DDBCD6F" w:rsidP="00940E41">
            <w:pPr>
              <w:spacing w:after="0" w:line="240" w:lineRule="auto"/>
              <w:rPr>
                <w:rFonts w:ascii="Calibri" w:eastAsia="Calibri" w:hAnsi="Calibri" w:cs="Calibri"/>
                <w:i/>
                <w:highlight w:val="yellow"/>
              </w:rPr>
            </w:pPr>
            <w:r w:rsidRPr="001F151B">
              <w:rPr>
                <w:rFonts w:ascii="Calibri" w:eastAsia="Calibri" w:hAnsi="Calibri" w:cs="Calibri"/>
                <w:i/>
                <w:highlight w:val="yellow"/>
              </w:rPr>
              <w:t xml:space="preserve">West side, commencing 31m northwest of its intersection with Hutt Road (Grid Coordinates X = 1749912.06m, Y = 5430822.44m and extending in a </w:t>
            </w:r>
            <w:proofErr w:type="spellStart"/>
            <w:r w:rsidRPr="001F151B">
              <w:rPr>
                <w:rFonts w:ascii="Calibri" w:eastAsia="Calibri" w:hAnsi="Calibri" w:cs="Calibri"/>
                <w:i/>
                <w:highlight w:val="yellow"/>
              </w:rPr>
              <w:t>northwesterly</w:t>
            </w:r>
            <w:proofErr w:type="spellEnd"/>
            <w:r w:rsidRPr="001F151B">
              <w:rPr>
                <w:rFonts w:ascii="Calibri" w:eastAsia="Calibri" w:hAnsi="Calibri" w:cs="Calibri"/>
                <w:i/>
                <w:highlight w:val="yellow"/>
              </w:rPr>
              <w:t xml:space="preserve"> direction following the western </w:t>
            </w:r>
            <w:proofErr w:type="spellStart"/>
            <w:r w:rsidRPr="001F151B">
              <w:rPr>
                <w:rFonts w:ascii="Calibri" w:eastAsia="Calibri" w:hAnsi="Calibri" w:cs="Calibri"/>
                <w:i/>
                <w:highlight w:val="yellow"/>
              </w:rPr>
              <w:t>kerbline</w:t>
            </w:r>
            <w:proofErr w:type="spellEnd"/>
            <w:r w:rsidRPr="001F151B">
              <w:rPr>
                <w:rFonts w:ascii="Calibri" w:eastAsia="Calibri" w:hAnsi="Calibri" w:cs="Calibri"/>
                <w:i/>
                <w:highlight w:val="yellow"/>
              </w:rPr>
              <w:t xml:space="preserve"> for 19 metres.</w:t>
            </w:r>
          </w:p>
        </w:tc>
      </w:tr>
      <w:tr w:rsidR="6DDBCD6F" w14:paraId="2F258431" w14:textId="77777777" w:rsidTr="41835930">
        <w:trPr>
          <w:trHeight w:val="1275"/>
        </w:trPr>
        <w:tc>
          <w:tcPr>
            <w:tcW w:w="2175" w:type="dxa"/>
            <w:tcBorders>
              <w:top w:val="single" w:sz="8" w:space="0" w:color="auto"/>
              <w:left w:val="single" w:sz="8" w:space="0" w:color="auto"/>
              <w:bottom w:val="single" w:sz="8" w:space="0" w:color="auto"/>
              <w:right w:val="single" w:sz="8" w:space="0" w:color="auto"/>
            </w:tcBorders>
          </w:tcPr>
          <w:p w14:paraId="2D9F5AEE" w14:textId="3B4BD57A" w:rsidR="6DDBCD6F" w:rsidRDefault="6DDBCD6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w:t>
            </w:r>
          </w:p>
          <w:p w14:paraId="04BF0A51" w14:textId="14C7F12F" w:rsidR="6DDBCD6F" w:rsidRDefault="6DDBCD6F">
            <w:r w:rsidRPr="6DDBCD6F">
              <w:rPr>
                <w:rFonts w:ascii="Calibri" w:eastAsia="Calibri" w:hAnsi="Calibri" w:cs="Calibri"/>
                <w:b/>
                <w:bCs/>
                <w:i/>
                <w:iCs/>
                <w:highlight w:val="yellow"/>
              </w:rPr>
              <w:t>(Stages 1 and 2, 2023 to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6F1A00FE" w14:textId="21CC8584" w:rsidR="6DDBCD6F" w:rsidRDefault="6DDBCD6F">
            <w:r w:rsidRPr="6DDBCD6F">
              <w:rPr>
                <w:rFonts w:ascii="Calibri" w:eastAsia="Calibri" w:hAnsi="Calibri" w:cs="Calibri"/>
                <w:i/>
                <w:iCs/>
                <w:color w:val="000000" w:themeColor="text1"/>
                <w:highlight w:val="yellow"/>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5FBE5BDC" w14:textId="46829825" w:rsidR="6DDBCD6F" w:rsidRPr="001F151B" w:rsidRDefault="6DDBCD6F" w:rsidP="00940E41">
            <w:pPr>
              <w:spacing w:after="0" w:line="240" w:lineRule="auto"/>
              <w:rPr>
                <w:rFonts w:ascii="Calibri" w:eastAsia="Calibri" w:hAnsi="Calibri" w:cs="Calibri"/>
                <w:i/>
                <w:highlight w:val="yellow"/>
              </w:rPr>
            </w:pPr>
            <w:r w:rsidRPr="001F151B">
              <w:rPr>
                <w:rFonts w:ascii="Calibri" w:eastAsia="Calibri" w:hAnsi="Calibri" w:cs="Calibri"/>
                <w:i/>
                <w:highlight w:val="yellow"/>
              </w:rPr>
              <w:t xml:space="preserve">West side, commencing 107 metres northwest of its intersection with Hutt Road (Grid Coordinates X = 1749912.06m, Y = 5430822.44m and extending in a </w:t>
            </w:r>
            <w:proofErr w:type="spellStart"/>
            <w:r w:rsidRPr="001F151B">
              <w:rPr>
                <w:rFonts w:ascii="Calibri" w:eastAsia="Calibri" w:hAnsi="Calibri" w:cs="Calibri"/>
                <w:i/>
                <w:highlight w:val="yellow"/>
              </w:rPr>
              <w:t>northwesterly</w:t>
            </w:r>
            <w:proofErr w:type="spellEnd"/>
            <w:r w:rsidRPr="001F151B">
              <w:rPr>
                <w:rFonts w:ascii="Calibri" w:eastAsia="Calibri" w:hAnsi="Calibri" w:cs="Calibri"/>
                <w:i/>
                <w:highlight w:val="yellow"/>
              </w:rPr>
              <w:t xml:space="preserve"> direction following the western </w:t>
            </w:r>
            <w:proofErr w:type="spellStart"/>
            <w:r w:rsidRPr="001F151B">
              <w:rPr>
                <w:rFonts w:ascii="Calibri" w:eastAsia="Calibri" w:hAnsi="Calibri" w:cs="Calibri"/>
                <w:i/>
                <w:highlight w:val="yellow"/>
              </w:rPr>
              <w:t>kerbline</w:t>
            </w:r>
            <w:proofErr w:type="spellEnd"/>
            <w:r w:rsidRPr="001F151B">
              <w:rPr>
                <w:rFonts w:ascii="Calibri" w:eastAsia="Calibri" w:hAnsi="Calibri" w:cs="Calibri"/>
                <w:i/>
                <w:highlight w:val="yellow"/>
              </w:rPr>
              <w:t xml:space="preserve"> for 26.5 metres.</w:t>
            </w:r>
          </w:p>
        </w:tc>
      </w:tr>
    </w:tbl>
    <w:p w14:paraId="728BB5EF" w14:textId="699D75C3" w:rsidR="3CDFD090" w:rsidRDefault="3CDFD090" w:rsidP="6DDBCD6F">
      <w:pPr>
        <w:tabs>
          <w:tab w:val="left" w:pos="2218"/>
        </w:tabs>
      </w:pPr>
      <w:r w:rsidRPr="6DDBCD6F">
        <w:rPr>
          <w:rFonts w:ascii="Calibri" w:eastAsia="Calibri" w:hAnsi="Calibri" w:cs="Calibri"/>
        </w:rPr>
        <w:t xml:space="preserve"> </w:t>
      </w:r>
    </w:p>
    <w:p w14:paraId="0D0AA088" w14:textId="77777777" w:rsidR="00837FD9" w:rsidRDefault="00837FD9">
      <w:pPr>
        <w:spacing w:after="160" w:line="259" w:lineRule="auto"/>
        <w:rPr>
          <w:rFonts w:ascii="Calibri" w:eastAsia="Calibri" w:hAnsi="Calibri" w:cs="Calibri"/>
          <w:i/>
          <w:iCs/>
        </w:rPr>
      </w:pPr>
      <w:r>
        <w:rPr>
          <w:rFonts w:ascii="Calibri" w:eastAsia="Calibri" w:hAnsi="Calibri" w:cs="Calibri"/>
          <w:i/>
          <w:iCs/>
        </w:rPr>
        <w:br w:type="page"/>
      </w:r>
    </w:p>
    <w:p w14:paraId="70859772" w14:textId="77777777" w:rsidR="007B22EF" w:rsidRDefault="007B22EF" w:rsidP="6DDBCD6F">
      <w:pPr>
        <w:spacing w:line="257" w:lineRule="auto"/>
        <w:rPr>
          <w:rFonts w:ascii="Calibri" w:eastAsia="Calibri" w:hAnsi="Calibri" w:cs="Calibri"/>
          <w:i/>
          <w:iCs/>
        </w:rPr>
      </w:pPr>
    </w:p>
    <w:tbl>
      <w:tblPr>
        <w:tblStyle w:val="TableGrid"/>
        <w:tblW w:w="0" w:type="auto"/>
        <w:tblLayout w:type="fixed"/>
        <w:tblLook w:val="04A0" w:firstRow="1" w:lastRow="0" w:firstColumn="1" w:lastColumn="0" w:noHBand="0" w:noVBand="1"/>
      </w:tblPr>
      <w:tblGrid>
        <w:gridCol w:w="2175"/>
        <w:gridCol w:w="2220"/>
        <w:gridCol w:w="4095"/>
      </w:tblGrid>
      <w:tr w:rsidR="007B22EF" w:rsidRPr="001F151B" w14:paraId="5E634833"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3CD2F0BB" w14:textId="77777777" w:rsidR="007B22EF" w:rsidRDefault="007B22EF" w:rsidP="0049771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w:t>
            </w:r>
          </w:p>
          <w:p w14:paraId="036A031D" w14:textId="77777777" w:rsidR="007B22EF" w:rsidRDefault="007B22EF" w:rsidP="0049771F">
            <w:r w:rsidRPr="6DDBCD6F">
              <w:rPr>
                <w:rFonts w:ascii="Calibri" w:eastAsia="Calibri" w:hAnsi="Calibri" w:cs="Calibri"/>
                <w:b/>
                <w:bCs/>
                <w:i/>
                <w:iCs/>
                <w:highlight w:val="yellow"/>
              </w:rPr>
              <w:t>(Stages 1 and 2, 2023 to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15062676" w14:textId="77777777" w:rsidR="007B22EF" w:rsidRDefault="007B22EF" w:rsidP="0049771F">
            <w:r w:rsidRPr="6DDBCD6F">
              <w:rPr>
                <w:rFonts w:ascii="Calibri" w:eastAsia="Calibri" w:hAnsi="Calibri" w:cs="Calibri"/>
                <w:i/>
                <w:iCs/>
                <w:color w:val="000000" w:themeColor="text1"/>
                <w:highlight w:val="yellow"/>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27FE35D1" w14:textId="77777777" w:rsidR="007B22EF" w:rsidRPr="001F151B" w:rsidRDefault="007B22EF" w:rsidP="0049771F">
            <w:pPr>
              <w:spacing w:after="0" w:line="240" w:lineRule="auto"/>
              <w:rPr>
                <w:rFonts w:ascii="Calibri" w:eastAsia="Calibri" w:hAnsi="Calibri" w:cs="Calibri"/>
                <w:i/>
                <w:iCs/>
                <w:highlight w:val="yellow"/>
              </w:rPr>
            </w:pPr>
            <w:r w:rsidRPr="001F151B">
              <w:rPr>
                <w:rFonts w:ascii="Calibri" w:eastAsia="Calibri" w:hAnsi="Calibri" w:cs="Calibri"/>
                <w:i/>
                <w:iCs/>
                <w:highlight w:val="yellow"/>
              </w:rPr>
              <w:t xml:space="preserve">West side, commencing 149 metres northwest of its intersection with Hutt Road (Grid Coordinates X = 1749912.06m, Y = 5430822.44m and extending in a </w:t>
            </w:r>
            <w:proofErr w:type="spellStart"/>
            <w:r w:rsidRPr="001F151B">
              <w:rPr>
                <w:rFonts w:ascii="Calibri" w:eastAsia="Calibri" w:hAnsi="Calibri" w:cs="Calibri"/>
                <w:i/>
                <w:iCs/>
                <w:highlight w:val="yellow"/>
              </w:rPr>
              <w:t>northwesterly</w:t>
            </w:r>
            <w:proofErr w:type="spellEnd"/>
            <w:r w:rsidRPr="001F151B">
              <w:rPr>
                <w:rFonts w:ascii="Calibri" w:eastAsia="Calibri" w:hAnsi="Calibri" w:cs="Calibri"/>
                <w:i/>
                <w:iCs/>
                <w:highlight w:val="yellow"/>
              </w:rPr>
              <w:t xml:space="preserve"> direction following the western </w:t>
            </w:r>
            <w:proofErr w:type="spellStart"/>
            <w:r w:rsidRPr="001F151B">
              <w:rPr>
                <w:rFonts w:ascii="Calibri" w:eastAsia="Calibri" w:hAnsi="Calibri" w:cs="Calibri"/>
                <w:i/>
                <w:iCs/>
                <w:highlight w:val="yellow"/>
              </w:rPr>
              <w:t>kerbline</w:t>
            </w:r>
            <w:proofErr w:type="spellEnd"/>
            <w:r w:rsidRPr="001F151B">
              <w:rPr>
                <w:rFonts w:ascii="Calibri" w:eastAsia="Calibri" w:hAnsi="Calibri" w:cs="Calibri"/>
                <w:i/>
                <w:iCs/>
                <w:highlight w:val="yellow"/>
              </w:rPr>
              <w:t xml:space="preserve"> for 140 metres.</w:t>
            </w:r>
          </w:p>
        </w:tc>
      </w:tr>
      <w:tr w:rsidR="007B22EF" w:rsidRPr="001F151B" w14:paraId="71900C1D"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21D5ABFD" w14:textId="77777777" w:rsidR="007B22EF" w:rsidRDefault="007B22EF" w:rsidP="0049771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w:t>
            </w:r>
          </w:p>
          <w:p w14:paraId="1D33CC20" w14:textId="77777777" w:rsidR="007B22EF" w:rsidRDefault="007B22EF" w:rsidP="0049771F">
            <w:r w:rsidRPr="6DDBCD6F">
              <w:rPr>
                <w:rFonts w:ascii="Calibri" w:eastAsia="Calibri" w:hAnsi="Calibri" w:cs="Calibri"/>
                <w:b/>
                <w:bCs/>
                <w:i/>
                <w:iCs/>
                <w:highlight w:val="yellow"/>
              </w:rPr>
              <w:t>(Stages 1 and 2, 2023 to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672A987A" w14:textId="77777777" w:rsidR="007B22EF" w:rsidRDefault="007B22EF" w:rsidP="0049771F">
            <w:r w:rsidRPr="6DDBCD6F">
              <w:rPr>
                <w:rFonts w:ascii="Calibri" w:eastAsia="Calibri" w:hAnsi="Calibri" w:cs="Calibri"/>
                <w:i/>
                <w:iCs/>
                <w:color w:val="000000" w:themeColor="text1"/>
                <w:highlight w:val="yellow"/>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8286AA4" w14:textId="77777777" w:rsidR="007B22EF" w:rsidRPr="001F151B" w:rsidRDefault="007B22EF" w:rsidP="0049771F">
            <w:pPr>
              <w:spacing w:after="0" w:line="240" w:lineRule="auto"/>
              <w:rPr>
                <w:rFonts w:ascii="Calibri" w:eastAsia="Calibri" w:hAnsi="Calibri" w:cs="Calibri"/>
                <w:i/>
                <w:iCs/>
                <w:highlight w:val="yellow"/>
              </w:rPr>
            </w:pPr>
            <w:r w:rsidRPr="001F151B">
              <w:rPr>
                <w:rFonts w:ascii="Calibri" w:eastAsia="Calibri" w:hAnsi="Calibri" w:cs="Calibri"/>
                <w:i/>
                <w:iCs/>
                <w:highlight w:val="yellow"/>
              </w:rPr>
              <w:t xml:space="preserve">West side, commencing 300.5 metres northwest of its intersection with Hutt Road (Grid Coordinates X = 1749912.06m, Y = 5430822.44m and extending in a </w:t>
            </w:r>
            <w:proofErr w:type="spellStart"/>
            <w:r w:rsidRPr="001F151B">
              <w:rPr>
                <w:rFonts w:ascii="Calibri" w:eastAsia="Calibri" w:hAnsi="Calibri" w:cs="Calibri"/>
                <w:i/>
                <w:iCs/>
                <w:highlight w:val="yellow"/>
              </w:rPr>
              <w:t>northwesterly</w:t>
            </w:r>
            <w:proofErr w:type="spellEnd"/>
            <w:r w:rsidRPr="001F151B">
              <w:rPr>
                <w:rFonts w:ascii="Calibri" w:eastAsia="Calibri" w:hAnsi="Calibri" w:cs="Calibri"/>
                <w:i/>
                <w:iCs/>
                <w:highlight w:val="yellow"/>
              </w:rPr>
              <w:t xml:space="preserve"> direction following the western </w:t>
            </w:r>
            <w:proofErr w:type="spellStart"/>
            <w:r w:rsidRPr="001F151B">
              <w:rPr>
                <w:rFonts w:ascii="Calibri" w:eastAsia="Calibri" w:hAnsi="Calibri" w:cs="Calibri"/>
                <w:i/>
                <w:iCs/>
                <w:highlight w:val="yellow"/>
              </w:rPr>
              <w:t>kerbline</w:t>
            </w:r>
            <w:proofErr w:type="spellEnd"/>
            <w:r w:rsidRPr="001F151B">
              <w:rPr>
                <w:rFonts w:ascii="Calibri" w:eastAsia="Calibri" w:hAnsi="Calibri" w:cs="Calibri"/>
                <w:i/>
                <w:iCs/>
                <w:highlight w:val="yellow"/>
              </w:rPr>
              <w:t xml:space="preserve"> for 187.5 metres.</w:t>
            </w:r>
          </w:p>
        </w:tc>
      </w:tr>
      <w:tr w:rsidR="007B22EF" w:rsidRPr="001F151B" w14:paraId="6D73986E"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3E2D9C03" w14:textId="77777777" w:rsidR="007B22EF" w:rsidRDefault="007B22EF" w:rsidP="0049771F">
            <w:proofErr w:type="spellStart"/>
            <w:r w:rsidRPr="6DDBCD6F">
              <w:rPr>
                <w:rFonts w:ascii="Calibri" w:eastAsia="Calibri" w:hAnsi="Calibri" w:cs="Calibri"/>
                <w:b/>
                <w:bCs/>
                <w:i/>
                <w:iCs/>
                <w:highlight w:val="yellow"/>
              </w:rPr>
              <w:t>Kaiwharawhara</w:t>
            </w:r>
            <w:proofErr w:type="spellEnd"/>
            <w:r w:rsidRPr="6DDBCD6F">
              <w:rPr>
                <w:rFonts w:ascii="Calibri" w:eastAsia="Calibri" w:hAnsi="Calibri" w:cs="Calibri"/>
                <w:b/>
                <w:bCs/>
                <w:i/>
                <w:iCs/>
                <w:highlight w:val="yellow"/>
              </w:rPr>
              <w:t xml:space="preserve"> Road</w:t>
            </w:r>
          </w:p>
          <w:p w14:paraId="76C6F315" w14:textId="77777777" w:rsidR="007B22EF" w:rsidRDefault="007B22EF" w:rsidP="0049771F">
            <w:r w:rsidRPr="6DDBCD6F">
              <w:rPr>
                <w:rFonts w:ascii="Calibri" w:eastAsia="Calibri" w:hAnsi="Calibri" w:cs="Calibri"/>
                <w:b/>
                <w:bCs/>
                <w:i/>
                <w:iCs/>
                <w:highlight w:val="yellow"/>
              </w:rPr>
              <w:t>(Stages 1 and 2, 2023 to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49685E38" w14:textId="77777777" w:rsidR="007B22EF" w:rsidRDefault="007B22EF" w:rsidP="0049771F">
            <w:r w:rsidRPr="6DDBCD6F">
              <w:rPr>
                <w:rFonts w:ascii="Calibri" w:eastAsia="Calibri" w:hAnsi="Calibri" w:cs="Calibri"/>
                <w:i/>
                <w:iCs/>
                <w:color w:val="000000" w:themeColor="text1"/>
                <w:highlight w:val="yellow"/>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43F37245" w14:textId="77777777" w:rsidR="007B22EF" w:rsidRPr="001F151B" w:rsidRDefault="007B22EF" w:rsidP="0049771F">
            <w:pPr>
              <w:spacing w:after="0" w:line="240" w:lineRule="auto"/>
              <w:rPr>
                <w:rFonts w:ascii="Calibri" w:eastAsia="Calibri" w:hAnsi="Calibri" w:cs="Calibri"/>
                <w:i/>
                <w:iCs/>
                <w:highlight w:val="yellow"/>
              </w:rPr>
            </w:pPr>
            <w:r w:rsidRPr="001F151B">
              <w:rPr>
                <w:rFonts w:ascii="Calibri" w:eastAsia="Calibri" w:hAnsi="Calibri" w:cs="Calibri"/>
                <w:i/>
                <w:iCs/>
                <w:highlight w:val="yellow"/>
              </w:rPr>
              <w:t xml:space="preserve">West side, commencing 554.5 metres northwest of its intersection with Hutt Road (Grid Coordinates X = 1749912.06m, Y = 5430822.44m and extending in a </w:t>
            </w:r>
            <w:proofErr w:type="spellStart"/>
            <w:r w:rsidRPr="001F151B">
              <w:rPr>
                <w:rFonts w:ascii="Calibri" w:eastAsia="Calibri" w:hAnsi="Calibri" w:cs="Calibri"/>
                <w:i/>
                <w:iCs/>
                <w:highlight w:val="yellow"/>
              </w:rPr>
              <w:t>northwesterly</w:t>
            </w:r>
            <w:proofErr w:type="spellEnd"/>
            <w:r w:rsidRPr="001F151B">
              <w:rPr>
                <w:rFonts w:ascii="Calibri" w:eastAsia="Calibri" w:hAnsi="Calibri" w:cs="Calibri"/>
                <w:i/>
                <w:iCs/>
                <w:highlight w:val="yellow"/>
              </w:rPr>
              <w:t xml:space="preserve"> direction following the western </w:t>
            </w:r>
            <w:proofErr w:type="spellStart"/>
            <w:r w:rsidRPr="001F151B">
              <w:rPr>
                <w:rFonts w:ascii="Calibri" w:eastAsia="Calibri" w:hAnsi="Calibri" w:cs="Calibri"/>
                <w:i/>
                <w:iCs/>
                <w:highlight w:val="yellow"/>
              </w:rPr>
              <w:t>kerbline</w:t>
            </w:r>
            <w:proofErr w:type="spellEnd"/>
            <w:r w:rsidRPr="001F151B">
              <w:rPr>
                <w:rFonts w:ascii="Calibri" w:eastAsia="Calibri" w:hAnsi="Calibri" w:cs="Calibri"/>
                <w:i/>
                <w:iCs/>
                <w:highlight w:val="yellow"/>
              </w:rPr>
              <w:t xml:space="preserve"> for 146.5 metres.</w:t>
            </w:r>
          </w:p>
        </w:tc>
      </w:tr>
      <w:tr w:rsidR="007B22EF" w:rsidRPr="001F151B" w14:paraId="76F28513"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06ABAC3A" w14:textId="77777777" w:rsidR="007B22EF" w:rsidRDefault="007B22EF" w:rsidP="0049771F">
            <w:proofErr w:type="spellStart"/>
            <w:r w:rsidRPr="6DDBCD6F">
              <w:rPr>
                <w:rFonts w:ascii="Calibri" w:eastAsia="Calibri" w:hAnsi="Calibri" w:cs="Calibri"/>
                <w:b/>
                <w:bCs/>
                <w:i/>
                <w:iCs/>
                <w:highlight w:val="magenta"/>
              </w:rPr>
              <w:t>Kaiwharawhara</w:t>
            </w:r>
            <w:proofErr w:type="spellEnd"/>
            <w:r w:rsidRPr="6DDBCD6F">
              <w:rPr>
                <w:rFonts w:ascii="Calibri" w:eastAsia="Calibri" w:hAnsi="Calibri" w:cs="Calibri"/>
                <w:b/>
                <w:bCs/>
                <w:i/>
                <w:iCs/>
                <w:highlight w:val="magenta"/>
              </w:rPr>
              <w:t xml:space="preserve"> Road</w:t>
            </w:r>
          </w:p>
          <w:p w14:paraId="02FACEB8" w14:textId="77777777" w:rsidR="007B22EF" w:rsidRDefault="007B22EF" w:rsidP="0049771F">
            <w:r w:rsidRPr="6DDBCD6F">
              <w:rPr>
                <w:rFonts w:ascii="Calibri" w:eastAsia="Calibri" w:hAnsi="Calibri" w:cs="Calibri"/>
                <w:b/>
                <w:bCs/>
                <w:i/>
                <w:iCs/>
                <w:highlight w:val="magenta"/>
              </w:rPr>
              <w:t>(Stage 3, 2025)</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6AD90B4F" w14:textId="77777777" w:rsidR="007B22EF" w:rsidRDefault="007B22EF" w:rsidP="0049771F">
            <w:r w:rsidRPr="6DDBCD6F">
              <w:rPr>
                <w:rFonts w:ascii="Calibri" w:eastAsia="Calibri" w:hAnsi="Calibri" w:cs="Calibri"/>
                <w:i/>
                <w:iCs/>
                <w:color w:val="000000" w:themeColor="text1"/>
                <w:highlight w:val="magenta"/>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2393C4D3" w14:textId="77777777" w:rsidR="007B22EF" w:rsidRPr="001F151B" w:rsidRDefault="007B22EF" w:rsidP="0049771F">
            <w:pPr>
              <w:spacing w:after="0" w:line="240" w:lineRule="auto"/>
              <w:rPr>
                <w:rFonts w:ascii="Calibri" w:eastAsia="Calibri" w:hAnsi="Calibri" w:cs="Calibri"/>
                <w:i/>
                <w:iCs/>
                <w:highlight w:val="magenta"/>
              </w:rPr>
            </w:pPr>
            <w:r w:rsidRPr="001F151B">
              <w:rPr>
                <w:rFonts w:ascii="Calibri" w:eastAsia="Calibri" w:hAnsi="Calibri" w:cs="Calibri"/>
                <w:i/>
                <w:iCs/>
                <w:highlight w:val="magenta"/>
              </w:rPr>
              <w:t xml:space="preserve">West side, commencing at its intersection with Hutt Road (Grid Coordinates X = 1749912.06m, Y = 5430822.44m and extending in a </w:t>
            </w:r>
            <w:proofErr w:type="spellStart"/>
            <w:r w:rsidRPr="001F151B">
              <w:rPr>
                <w:rFonts w:ascii="Calibri" w:eastAsia="Calibri" w:hAnsi="Calibri" w:cs="Calibri"/>
                <w:i/>
                <w:iCs/>
                <w:highlight w:val="magenta"/>
              </w:rPr>
              <w:t>northwesterly</w:t>
            </w:r>
            <w:proofErr w:type="spellEnd"/>
            <w:r w:rsidRPr="001F151B">
              <w:rPr>
                <w:rFonts w:ascii="Calibri" w:eastAsia="Calibri" w:hAnsi="Calibri" w:cs="Calibri"/>
                <w:i/>
                <w:iCs/>
                <w:highlight w:val="magenta"/>
              </w:rPr>
              <w:t xml:space="preserve"> direction following the western </w:t>
            </w:r>
            <w:proofErr w:type="spellStart"/>
            <w:r w:rsidRPr="001F151B">
              <w:rPr>
                <w:rFonts w:ascii="Calibri" w:eastAsia="Calibri" w:hAnsi="Calibri" w:cs="Calibri"/>
                <w:i/>
                <w:iCs/>
                <w:highlight w:val="magenta"/>
              </w:rPr>
              <w:t>kerbline</w:t>
            </w:r>
            <w:proofErr w:type="spellEnd"/>
            <w:r w:rsidRPr="001F151B">
              <w:rPr>
                <w:rFonts w:ascii="Calibri" w:eastAsia="Calibri" w:hAnsi="Calibri" w:cs="Calibri"/>
                <w:i/>
                <w:iCs/>
                <w:highlight w:val="magenta"/>
              </w:rPr>
              <w:t xml:space="preserve"> for 50 metres.</w:t>
            </w:r>
          </w:p>
        </w:tc>
      </w:tr>
      <w:tr w:rsidR="007B22EF" w:rsidRPr="001F151B" w14:paraId="2C3E749C"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50E83378" w14:textId="77777777" w:rsidR="007B22EF" w:rsidRDefault="007B22EF" w:rsidP="0049771F">
            <w:proofErr w:type="spellStart"/>
            <w:r w:rsidRPr="6DDBCD6F">
              <w:rPr>
                <w:rFonts w:ascii="Calibri" w:eastAsia="Calibri" w:hAnsi="Calibri" w:cs="Calibri"/>
                <w:b/>
                <w:bCs/>
                <w:i/>
                <w:iCs/>
                <w:highlight w:val="magenta"/>
              </w:rPr>
              <w:t>Kaiwharawhara</w:t>
            </w:r>
            <w:proofErr w:type="spellEnd"/>
            <w:r w:rsidRPr="6DDBCD6F">
              <w:rPr>
                <w:rFonts w:ascii="Calibri" w:eastAsia="Calibri" w:hAnsi="Calibri" w:cs="Calibri"/>
                <w:b/>
                <w:bCs/>
                <w:i/>
                <w:iCs/>
                <w:highlight w:val="magenta"/>
              </w:rPr>
              <w:t xml:space="preserve"> Road</w:t>
            </w:r>
          </w:p>
          <w:p w14:paraId="770B6F50" w14:textId="77777777" w:rsidR="007B22EF" w:rsidRDefault="007B22EF" w:rsidP="0049771F">
            <w:r w:rsidRPr="6DDBCD6F">
              <w:rPr>
                <w:rFonts w:ascii="Calibri" w:eastAsia="Calibri" w:hAnsi="Calibri" w:cs="Calibri"/>
                <w:b/>
                <w:bCs/>
                <w:i/>
                <w:iCs/>
                <w:highlight w:val="magenta"/>
              </w:rPr>
              <w:t>(Stage 3, 2025)</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0CBA3F69" w14:textId="77777777" w:rsidR="007B22EF" w:rsidRDefault="007B22EF" w:rsidP="0049771F">
            <w:r w:rsidRPr="6DDBCD6F">
              <w:rPr>
                <w:rFonts w:ascii="Calibri" w:eastAsia="Calibri" w:hAnsi="Calibri" w:cs="Calibri"/>
                <w:i/>
                <w:iCs/>
                <w:color w:val="000000" w:themeColor="text1"/>
                <w:highlight w:val="magenta"/>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01F4F9F" w14:textId="77777777" w:rsidR="007B22EF" w:rsidRPr="001F151B" w:rsidRDefault="007B22EF" w:rsidP="0049771F">
            <w:pPr>
              <w:spacing w:after="0" w:line="240" w:lineRule="auto"/>
              <w:rPr>
                <w:rFonts w:ascii="Calibri" w:eastAsia="Calibri" w:hAnsi="Calibri" w:cs="Calibri"/>
                <w:i/>
                <w:iCs/>
                <w:highlight w:val="magenta"/>
              </w:rPr>
            </w:pPr>
            <w:r w:rsidRPr="001F151B">
              <w:rPr>
                <w:rFonts w:ascii="Calibri" w:eastAsia="Calibri" w:hAnsi="Calibri" w:cs="Calibri"/>
                <w:i/>
                <w:iCs/>
                <w:highlight w:val="magenta"/>
              </w:rPr>
              <w:t xml:space="preserve">West side, commencing 61 metres northwest of its intersection with Hutt Road (Grid Coordinates X = 1749912.06m, Y = 5430822.44m and extending in a </w:t>
            </w:r>
            <w:proofErr w:type="spellStart"/>
            <w:r w:rsidRPr="001F151B">
              <w:rPr>
                <w:rFonts w:ascii="Calibri" w:eastAsia="Calibri" w:hAnsi="Calibri" w:cs="Calibri"/>
                <w:i/>
                <w:iCs/>
                <w:highlight w:val="magenta"/>
              </w:rPr>
              <w:t>northwesterly</w:t>
            </w:r>
            <w:proofErr w:type="spellEnd"/>
            <w:r w:rsidRPr="001F151B">
              <w:rPr>
                <w:rFonts w:ascii="Calibri" w:eastAsia="Calibri" w:hAnsi="Calibri" w:cs="Calibri"/>
                <w:i/>
                <w:iCs/>
                <w:highlight w:val="magenta"/>
              </w:rPr>
              <w:t xml:space="preserve"> direction following the western </w:t>
            </w:r>
            <w:proofErr w:type="spellStart"/>
            <w:r w:rsidRPr="001F151B">
              <w:rPr>
                <w:rFonts w:ascii="Calibri" w:eastAsia="Calibri" w:hAnsi="Calibri" w:cs="Calibri"/>
                <w:i/>
                <w:iCs/>
                <w:highlight w:val="magenta"/>
              </w:rPr>
              <w:t>kerbline</w:t>
            </w:r>
            <w:proofErr w:type="spellEnd"/>
            <w:r w:rsidRPr="001F151B">
              <w:rPr>
                <w:rFonts w:ascii="Calibri" w:eastAsia="Calibri" w:hAnsi="Calibri" w:cs="Calibri"/>
                <w:i/>
                <w:iCs/>
                <w:highlight w:val="magenta"/>
              </w:rPr>
              <w:t xml:space="preserve"> for 228 metres.</w:t>
            </w:r>
          </w:p>
        </w:tc>
      </w:tr>
      <w:tr w:rsidR="007B22EF" w:rsidRPr="001F151B" w14:paraId="67604398"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730C4316" w14:textId="77777777" w:rsidR="007B22EF" w:rsidRDefault="007B22EF" w:rsidP="0049771F">
            <w:proofErr w:type="spellStart"/>
            <w:r w:rsidRPr="6DDBCD6F">
              <w:rPr>
                <w:rFonts w:ascii="Calibri" w:eastAsia="Calibri" w:hAnsi="Calibri" w:cs="Calibri"/>
                <w:b/>
                <w:bCs/>
                <w:i/>
                <w:iCs/>
                <w:highlight w:val="magenta"/>
              </w:rPr>
              <w:t>Kaiwharawhara</w:t>
            </w:r>
            <w:proofErr w:type="spellEnd"/>
            <w:r w:rsidRPr="6DDBCD6F">
              <w:rPr>
                <w:rFonts w:ascii="Calibri" w:eastAsia="Calibri" w:hAnsi="Calibri" w:cs="Calibri"/>
                <w:b/>
                <w:bCs/>
                <w:i/>
                <w:iCs/>
                <w:highlight w:val="magenta"/>
              </w:rPr>
              <w:t xml:space="preserve"> Road</w:t>
            </w:r>
          </w:p>
          <w:p w14:paraId="38768899" w14:textId="77777777" w:rsidR="007B22EF" w:rsidRDefault="007B22EF" w:rsidP="0049771F">
            <w:r w:rsidRPr="6DDBCD6F">
              <w:rPr>
                <w:rFonts w:ascii="Calibri" w:eastAsia="Calibri" w:hAnsi="Calibri" w:cs="Calibri"/>
                <w:b/>
                <w:bCs/>
                <w:i/>
                <w:iCs/>
                <w:highlight w:val="magenta"/>
              </w:rPr>
              <w:t>(Stage 3, 2025)</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366314BF" w14:textId="77777777" w:rsidR="007B22EF" w:rsidRDefault="007B22EF" w:rsidP="0049771F">
            <w:r w:rsidRPr="6DDBCD6F">
              <w:rPr>
                <w:rFonts w:ascii="Calibri" w:eastAsia="Calibri" w:hAnsi="Calibri" w:cs="Calibri"/>
                <w:i/>
                <w:iCs/>
                <w:color w:val="000000" w:themeColor="text1"/>
                <w:highlight w:val="magenta"/>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121FC1F3" w14:textId="77777777" w:rsidR="007B22EF" w:rsidRPr="001F151B" w:rsidRDefault="007B22EF" w:rsidP="0049771F">
            <w:pPr>
              <w:spacing w:after="0" w:line="240" w:lineRule="auto"/>
              <w:rPr>
                <w:rFonts w:ascii="Calibri" w:eastAsia="Calibri" w:hAnsi="Calibri" w:cs="Calibri"/>
                <w:i/>
                <w:iCs/>
                <w:highlight w:val="magenta"/>
              </w:rPr>
            </w:pPr>
            <w:r w:rsidRPr="001F151B">
              <w:rPr>
                <w:rFonts w:ascii="Calibri" w:eastAsia="Calibri" w:hAnsi="Calibri" w:cs="Calibri"/>
                <w:i/>
                <w:iCs/>
                <w:highlight w:val="magenta"/>
              </w:rPr>
              <w:t xml:space="preserve">West side, commencing 300.5 metres northwest of its intersection with Hutt Road (Grid Coordinates X = 1749912.06m, Y = 5430822.44m and extending in a </w:t>
            </w:r>
            <w:proofErr w:type="spellStart"/>
            <w:r w:rsidRPr="001F151B">
              <w:rPr>
                <w:rFonts w:ascii="Calibri" w:eastAsia="Calibri" w:hAnsi="Calibri" w:cs="Calibri"/>
                <w:i/>
                <w:iCs/>
                <w:highlight w:val="magenta"/>
              </w:rPr>
              <w:t>northwesterly</w:t>
            </w:r>
            <w:proofErr w:type="spellEnd"/>
            <w:r w:rsidRPr="001F151B">
              <w:rPr>
                <w:rFonts w:ascii="Calibri" w:eastAsia="Calibri" w:hAnsi="Calibri" w:cs="Calibri"/>
                <w:i/>
                <w:iCs/>
                <w:highlight w:val="magenta"/>
              </w:rPr>
              <w:t xml:space="preserve"> direction following the western </w:t>
            </w:r>
            <w:proofErr w:type="spellStart"/>
            <w:r w:rsidRPr="001F151B">
              <w:rPr>
                <w:rFonts w:ascii="Calibri" w:eastAsia="Calibri" w:hAnsi="Calibri" w:cs="Calibri"/>
                <w:i/>
                <w:iCs/>
                <w:highlight w:val="magenta"/>
              </w:rPr>
              <w:t>kerbline</w:t>
            </w:r>
            <w:proofErr w:type="spellEnd"/>
            <w:r w:rsidRPr="001F151B">
              <w:rPr>
                <w:rFonts w:ascii="Calibri" w:eastAsia="Calibri" w:hAnsi="Calibri" w:cs="Calibri"/>
                <w:i/>
                <w:iCs/>
                <w:highlight w:val="magenta"/>
              </w:rPr>
              <w:t xml:space="preserve"> for 390.5 metres.</w:t>
            </w:r>
          </w:p>
        </w:tc>
      </w:tr>
      <w:tr w:rsidR="007B22EF" w14:paraId="7A323666"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730E0086" w14:textId="474AE8CF" w:rsidR="007B22EF" w:rsidRPr="00F404A4" w:rsidRDefault="007B22EF" w:rsidP="0049771F">
            <w:pPr>
              <w:rPr>
                <w:highlight w:val="yellow"/>
              </w:rPr>
            </w:pPr>
            <w:proofErr w:type="spellStart"/>
            <w:r w:rsidRPr="00F404A4">
              <w:rPr>
                <w:rFonts w:ascii="Calibri" w:eastAsia="Calibri" w:hAnsi="Calibri" w:cs="Calibri"/>
                <w:b/>
                <w:bCs/>
                <w:i/>
                <w:iCs/>
                <w:highlight w:val="yellow"/>
              </w:rPr>
              <w:t>Kaiwharawhara</w:t>
            </w:r>
            <w:proofErr w:type="spellEnd"/>
            <w:r w:rsidRPr="00F404A4">
              <w:rPr>
                <w:rFonts w:ascii="Calibri" w:eastAsia="Calibri" w:hAnsi="Calibri" w:cs="Calibri"/>
                <w:b/>
                <w:bCs/>
                <w:i/>
                <w:iCs/>
                <w:highlight w:val="yellow"/>
              </w:rPr>
              <w:t xml:space="preserve"> Road</w:t>
            </w:r>
            <w:r w:rsidR="000D32CD">
              <w:rPr>
                <w:rFonts w:ascii="Calibri" w:eastAsia="Calibri" w:hAnsi="Calibri" w:cs="Calibri"/>
                <w:b/>
                <w:bCs/>
                <w:i/>
                <w:iCs/>
                <w:highlight w:val="yellow"/>
              </w:rPr>
              <w:t xml:space="preserve"> (Stages 1 and 2, 2023 to 2024)</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7B36FA81" w14:textId="77777777" w:rsidR="007B22EF" w:rsidRPr="00F404A4" w:rsidRDefault="007B22EF" w:rsidP="0049771F">
            <w:pPr>
              <w:rPr>
                <w:highlight w:val="yellow"/>
              </w:rPr>
            </w:pPr>
            <w:r w:rsidRPr="00F404A4">
              <w:rPr>
                <w:rFonts w:ascii="Calibri" w:eastAsia="Calibri" w:hAnsi="Calibri" w:cs="Calibri"/>
                <w:i/>
                <w:iCs/>
                <w:color w:val="000000" w:themeColor="text1"/>
                <w:highlight w:val="yellow"/>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1C4E12C1" w14:textId="6187CBF3" w:rsidR="007B22EF" w:rsidRPr="00F404A4" w:rsidRDefault="007B22EF" w:rsidP="0049771F">
            <w:pPr>
              <w:spacing w:after="0" w:line="240" w:lineRule="auto"/>
              <w:rPr>
                <w:highlight w:val="yellow"/>
              </w:rPr>
            </w:pPr>
            <w:r w:rsidRPr="00F404A4">
              <w:rPr>
                <w:rFonts w:ascii="Calibri" w:eastAsia="Calibri" w:hAnsi="Calibri" w:cs="Calibri"/>
                <w:i/>
                <w:iCs/>
                <w:color w:val="000000" w:themeColor="text1"/>
                <w:highlight w:val="yellow"/>
              </w:rPr>
              <w:t xml:space="preserve">East side, commencing at its intersection with Cameron Street (Grid Coordinates X = 1749812.587m, Y = 5430942.588m and extending in a </w:t>
            </w:r>
            <w:proofErr w:type="spellStart"/>
            <w:r w:rsidRPr="00F404A4">
              <w:rPr>
                <w:rFonts w:ascii="Calibri" w:eastAsia="Calibri" w:hAnsi="Calibri" w:cs="Calibri"/>
                <w:i/>
                <w:iCs/>
                <w:color w:val="000000" w:themeColor="text1"/>
                <w:highlight w:val="yellow"/>
              </w:rPr>
              <w:t>southeasterly</w:t>
            </w:r>
            <w:proofErr w:type="spellEnd"/>
            <w:r w:rsidRPr="00F404A4">
              <w:rPr>
                <w:rFonts w:ascii="Calibri" w:eastAsia="Calibri" w:hAnsi="Calibri" w:cs="Calibri"/>
                <w:i/>
                <w:iCs/>
                <w:color w:val="000000" w:themeColor="text1"/>
                <w:highlight w:val="yellow"/>
              </w:rPr>
              <w:t xml:space="preserve"> direction following the eastern </w:t>
            </w:r>
            <w:proofErr w:type="spellStart"/>
            <w:r w:rsidRPr="00F404A4">
              <w:rPr>
                <w:rFonts w:ascii="Calibri" w:eastAsia="Calibri" w:hAnsi="Calibri" w:cs="Calibri"/>
                <w:i/>
                <w:iCs/>
                <w:color w:val="000000" w:themeColor="text1"/>
                <w:highlight w:val="yellow"/>
              </w:rPr>
              <w:t>kerbline</w:t>
            </w:r>
            <w:proofErr w:type="spellEnd"/>
            <w:r w:rsidRPr="00F404A4">
              <w:rPr>
                <w:rFonts w:ascii="Calibri" w:eastAsia="Calibri" w:hAnsi="Calibri" w:cs="Calibri"/>
                <w:i/>
                <w:iCs/>
                <w:color w:val="000000" w:themeColor="text1"/>
                <w:highlight w:val="yellow"/>
              </w:rPr>
              <w:t xml:space="preserve"> for 6 metres.</w:t>
            </w:r>
          </w:p>
        </w:tc>
      </w:tr>
    </w:tbl>
    <w:p w14:paraId="40ED182D" w14:textId="7D045E98" w:rsidR="3CDFD090" w:rsidRDefault="3CDFD090" w:rsidP="6DDBCD6F">
      <w:pPr>
        <w:spacing w:line="257" w:lineRule="auto"/>
        <w:rPr>
          <w:rFonts w:ascii="Calibri" w:eastAsia="Calibri" w:hAnsi="Calibri" w:cs="Calibri"/>
          <w:i/>
          <w:iCs/>
        </w:rPr>
      </w:pPr>
    </w:p>
    <w:p w14:paraId="2BADDB97" w14:textId="77777777" w:rsidR="00A87B6B" w:rsidRDefault="00A87B6B">
      <w:pPr>
        <w:spacing w:after="160" w:line="259" w:lineRule="auto"/>
        <w:rPr>
          <w:rFonts w:ascii="Calibri" w:eastAsia="Calibri" w:hAnsi="Calibri" w:cs="Calibri"/>
          <w:i/>
          <w:iCs/>
        </w:rPr>
      </w:pPr>
      <w:r>
        <w:rPr>
          <w:rFonts w:ascii="Calibri" w:eastAsia="Calibri" w:hAnsi="Calibri" w:cs="Calibri"/>
          <w:i/>
          <w:iCs/>
        </w:rPr>
        <w:br w:type="page"/>
      </w:r>
    </w:p>
    <w:p w14:paraId="4BDD1F3E" w14:textId="77777777" w:rsidR="3CDFD090" w:rsidRDefault="3CDFD090" w:rsidP="6DDBCD6F">
      <w:pPr>
        <w:spacing w:line="257" w:lineRule="auto"/>
        <w:rPr>
          <w:rFonts w:ascii="Calibri" w:eastAsia="Calibri" w:hAnsi="Calibri" w:cs="Calibri"/>
          <w:i/>
          <w:iCs/>
        </w:rPr>
      </w:pPr>
    </w:p>
    <w:tbl>
      <w:tblPr>
        <w:tblStyle w:val="TableGrid"/>
        <w:tblW w:w="0" w:type="auto"/>
        <w:tblLayout w:type="fixed"/>
        <w:tblLook w:val="04A0" w:firstRow="1" w:lastRow="0" w:firstColumn="1" w:lastColumn="0" w:noHBand="0" w:noVBand="1"/>
      </w:tblPr>
      <w:tblGrid>
        <w:gridCol w:w="2175"/>
        <w:gridCol w:w="2220"/>
        <w:gridCol w:w="4095"/>
      </w:tblGrid>
      <w:tr w:rsidR="00A87B6B" w14:paraId="601ED4E2"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2BBB5172" w14:textId="4E5F6DDE" w:rsidR="00A87B6B" w:rsidRPr="00685592" w:rsidRDefault="00A87B6B" w:rsidP="0049771F">
            <w:pPr>
              <w:rPr>
                <w:highlight w:val="magenta"/>
              </w:rPr>
            </w:pPr>
            <w:proofErr w:type="spellStart"/>
            <w:r w:rsidRPr="00685592">
              <w:rPr>
                <w:rFonts w:ascii="Calibri" w:eastAsia="Calibri" w:hAnsi="Calibri" w:cs="Calibri"/>
                <w:b/>
                <w:bCs/>
                <w:i/>
                <w:iCs/>
                <w:highlight w:val="magenta"/>
              </w:rPr>
              <w:t>Kaiwharawhara</w:t>
            </w:r>
            <w:proofErr w:type="spellEnd"/>
            <w:r w:rsidRPr="00685592">
              <w:rPr>
                <w:rFonts w:ascii="Calibri" w:eastAsia="Calibri" w:hAnsi="Calibri" w:cs="Calibri"/>
                <w:b/>
                <w:bCs/>
                <w:i/>
                <w:iCs/>
                <w:highlight w:val="magenta"/>
              </w:rPr>
              <w:t xml:space="preserve"> Road</w:t>
            </w:r>
            <w:r w:rsidR="00685592" w:rsidRPr="00685592">
              <w:rPr>
                <w:rFonts w:ascii="Calibri" w:eastAsia="Calibri" w:hAnsi="Calibri" w:cs="Calibri"/>
                <w:b/>
                <w:bCs/>
                <w:i/>
                <w:iCs/>
                <w:highlight w:val="magenta"/>
              </w:rPr>
              <w:t xml:space="preserve"> (Stage 3, 2025)</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4C304D31" w14:textId="77777777" w:rsidR="00A87B6B" w:rsidRPr="00685592" w:rsidRDefault="00A87B6B" w:rsidP="0049771F">
            <w:pPr>
              <w:rPr>
                <w:highlight w:val="magenta"/>
              </w:rPr>
            </w:pPr>
            <w:r w:rsidRPr="00685592">
              <w:rPr>
                <w:rFonts w:ascii="Calibri" w:eastAsia="Calibri" w:hAnsi="Calibri" w:cs="Calibri"/>
                <w:i/>
                <w:iCs/>
                <w:color w:val="000000" w:themeColor="text1"/>
                <w:highlight w:val="magenta"/>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740E3547" w14:textId="6E654133" w:rsidR="00A87B6B" w:rsidRPr="00685592" w:rsidRDefault="00A87B6B" w:rsidP="0049771F">
            <w:pPr>
              <w:spacing w:after="0" w:line="240" w:lineRule="auto"/>
              <w:rPr>
                <w:highlight w:val="magenta"/>
              </w:rPr>
            </w:pPr>
            <w:r w:rsidRPr="00685592">
              <w:rPr>
                <w:rFonts w:ascii="Calibri" w:eastAsia="Calibri" w:hAnsi="Calibri" w:cs="Calibri"/>
                <w:i/>
                <w:iCs/>
                <w:color w:val="000000" w:themeColor="text1"/>
                <w:highlight w:val="magenta"/>
              </w:rPr>
              <w:t xml:space="preserve">East side, commencing </w:t>
            </w:r>
            <w:r w:rsidR="00E36D20" w:rsidRPr="00685592">
              <w:rPr>
                <w:rFonts w:ascii="Calibri" w:eastAsia="Calibri" w:hAnsi="Calibri" w:cs="Calibri"/>
                <w:i/>
                <w:iCs/>
                <w:color w:val="000000" w:themeColor="text1"/>
                <w:highlight w:val="magenta"/>
              </w:rPr>
              <w:t>at</w:t>
            </w:r>
            <w:r w:rsidRPr="00685592">
              <w:rPr>
                <w:rFonts w:ascii="Calibri" w:eastAsia="Calibri" w:hAnsi="Calibri" w:cs="Calibri"/>
                <w:i/>
                <w:iCs/>
                <w:color w:val="000000" w:themeColor="text1"/>
                <w:highlight w:val="magenta"/>
              </w:rPr>
              <w:t xml:space="preserve"> its intersection with Cameron Street (Grid Coordinates X = 1749812.587m, Y = 5430942.588m and extending in a </w:t>
            </w:r>
            <w:proofErr w:type="spellStart"/>
            <w:r w:rsidRPr="00685592">
              <w:rPr>
                <w:rFonts w:ascii="Calibri" w:eastAsia="Calibri" w:hAnsi="Calibri" w:cs="Calibri"/>
                <w:i/>
                <w:iCs/>
                <w:color w:val="000000" w:themeColor="text1"/>
                <w:highlight w:val="magenta"/>
              </w:rPr>
              <w:t>southeasterly</w:t>
            </w:r>
            <w:proofErr w:type="spellEnd"/>
            <w:r w:rsidRPr="00685592">
              <w:rPr>
                <w:rFonts w:ascii="Calibri" w:eastAsia="Calibri" w:hAnsi="Calibri" w:cs="Calibri"/>
                <w:i/>
                <w:iCs/>
                <w:color w:val="000000" w:themeColor="text1"/>
                <w:highlight w:val="magenta"/>
              </w:rPr>
              <w:t xml:space="preserve"> direction following the eastern </w:t>
            </w:r>
            <w:proofErr w:type="spellStart"/>
            <w:r w:rsidRPr="00685592">
              <w:rPr>
                <w:rFonts w:ascii="Calibri" w:eastAsia="Calibri" w:hAnsi="Calibri" w:cs="Calibri"/>
                <w:i/>
                <w:iCs/>
                <w:color w:val="000000" w:themeColor="text1"/>
                <w:highlight w:val="magenta"/>
              </w:rPr>
              <w:t>kerbline</w:t>
            </w:r>
            <w:proofErr w:type="spellEnd"/>
            <w:r w:rsidRPr="00685592">
              <w:rPr>
                <w:rFonts w:ascii="Calibri" w:eastAsia="Calibri" w:hAnsi="Calibri" w:cs="Calibri"/>
                <w:i/>
                <w:iCs/>
                <w:color w:val="000000" w:themeColor="text1"/>
                <w:highlight w:val="magenta"/>
              </w:rPr>
              <w:t xml:space="preserve"> for </w:t>
            </w:r>
            <w:r w:rsidR="00E36D20" w:rsidRPr="00685592">
              <w:rPr>
                <w:rFonts w:ascii="Calibri" w:eastAsia="Calibri" w:hAnsi="Calibri" w:cs="Calibri"/>
                <w:i/>
                <w:iCs/>
                <w:color w:val="000000" w:themeColor="text1"/>
                <w:highlight w:val="magenta"/>
              </w:rPr>
              <w:t>25.5</w:t>
            </w:r>
            <w:r w:rsidRPr="00685592">
              <w:rPr>
                <w:rFonts w:ascii="Calibri" w:eastAsia="Calibri" w:hAnsi="Calibri" w:cs="Calibri"/>
                <w:i/>
                <w:iCs/>
                <w:color w:val="000000" w:themeColor="text1"/>
                <w:highlight w:val="magenta"/>
              </w:rPr>
              <w:t xml:space="preserve"> metres.</w:t>
            </w:r>
          </w:p>
        </w:tc>
      </w:tr>
      <w:tr w:rsidR="00A87B6B" w:rsidRPr="00940E41" w14:paraId="7DFAFB8B"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19D9D81E" w14:textId="77777777" w:rsidR="00A87B6B" w:rsidRDefault="00A87B6B" w:rsidP="0049771F">
            <w:r w:rsidRPr="6DDBCD6F">
              <w:rPr>
                <w:rFonts w:ascii="Calibri" w:eastAsia="Calibri" w:hAnsi="Calibri" w:cs="Calibri"/>
                <w:b/>
                <w:bCs/>
                <w:i/>
                <w:iCs/>
              </w:rPr>
              <w:t>Cameron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5544AD98"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46C490FC"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130 metres east of its intersection with </w:t>
            </w:r>
            <w:proofErr w:type="spellStart"/>
            <w:r w:rsidRPr="00940E41">
              <w:rPr>
                <w:rFonts w:ascii="Calibri" w:eastAsia="Calibri" w:hAnsi="Calibri" w:cs="Calibri"/>
                <w:i/>
                <w:iCs/>
              </w:rPr>
              <w:t>Kaiwharawhara</w:t>
            </w:r>
            <w:proofErr w:type="spellEnd"/>
            <w:r w:rsidRPr="00940E41">
              <w:rPr>
                <w:rFonts w:ascii="Calibri" w:eastAsia="Calibri" w:hAnsi="Calibri" w:cs="Calibri"/>
                <w:i/>
                <w:iCs/>
              </w:rPr>
              <w:t xml:space="preserve"> Road (Grid Coordinates X = 1749812.587m, Y = 5430942.588m and extending in an easterly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6 metres.</w:t>
            </w:r>
          </w:p>
        </w:tc>
      </w:tr>
      <w:tr w:rsidR="00A87B6B" w:rsidRPr="00940E41" w14:paraId="68985C4D"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20910832" w14:textId="77777777" w:rsidR="00A87B6B" w:rsidRDefault="00A87B6B" w:rsidP="0049771F">
            <w:r w:rsidRPr="6DDBCD6F">
              <w:rPr>
                <w:rFonts w:ascii="Calibri" w:eastAsia="Calibri" w:hAnsi="Calibri" w:cs="Calibri"/>
                <w:b/>
                <w:bCs/>
                <w:i/>
                <w:iCs/>
              </w:rPr>
              <w:t>Cameron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76F43403"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117C4CBB"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at its intersection with </w:t>
            </w:r>
            <w:proofErr w:type="spellStart"/>
            <w:r w:rsidRPr="00940E41">
              <w:rPr>
                <w:rFonts w:ascii="Calibri" w:eastAsia="Calibri" w:hAnsi="Calibri" w:cs="Calibri"/>
                <w:i/>
                <w:iCs/>
              </w:rPr>
              <w:t>Kaiwharawhara</w:t>
            </w:r>
            <w:proofErr w:type="spellEnd"/>
            <w:r w:rsidRPr="00940E41">
              <w:rPr>
                <w:rFonts w:ascii="Calibri" w:eastAsia="Calibri" w:hAnsi="Calibri" w:cs="Calibri"/>
                <w:i/>
                <w:iCs/>
              </w:rPr>
              <w:t xml:space="preserve"> Road (Grid Coordinates X = 1749812.587m, Y = 5430942.588m and extending in an easterly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31 metres.</w:t>
            </w:r>
          </w:p>
        </w:tc>
      </w:tr>
      <w:tr w:rsidR="00A87B6B" w:rsidRPr="00940E41" w14:paraId="6A7CAE5E"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3819E2EB" w14:textId="77777777" w:rsidR="00A87B6B" w:rsidRDefault="00A87B6B" w:rsidP="0049771F">
            <w:r w:rsidRPr="6DDBCD6F">
              <w:rPr>
                <w:rFonts w:ascii="Calibri" w:eastAsia="Calibri" w:hAnsi="Calibri" w:cs="Calibri"/>
                <w:b/>
                <w:bCs/>
                <w:i/>
                <w:iCs/>
              </w:rPr>
              <w:t>Cameron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54232F41"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4D8C14E"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North side, commencing at its intersection with Marsh Way (Grid coordinates x=1750011.04 y=5431057.11) and extending in an easterly direction following the northern kerb line for 75 metres.</w:t>
            </w:r>
          </w:p>
        </w:tc>
      </w:tr>
      <w:tr w:rsidR="00F25886" w:rsidRPr="00940E41" w14:paraId="3B487E4C"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4885CFBA" w14:textId="193FD0F0" w:rsidR="00F25886" w:rsidRPr="6DDBCD6F" w:rsidRDefault="00F25886" w:rsidP="00F25886">
            <w:pPr>
              <w:rPr>
                <w:rFonts w:ascii="Calibri" w:eastAsia="Calibri" w:hAnsi="Calibri" w:cs="Calibri"/>
                <w:b/>
                <w:bCs/>
                <w:i/>
                <w:iCs/>
              </w:rPr>
            </w:pPr>
            <w:r>
              <w:rPr>
                <w:rFonts w:cstheme="minorHAnsi"/>
                <w:b/>
                <w:i/>
                <w:iCs/>
                <w:spacing w:val="-3"/>
              </w:rPr>
              <w:t>Cameron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507EE6F0" w14:textId="403F37AB" w:rsidR="00F25886" w:rsidRPr="6DDBCD6F" w:rsidRDefault="00F25886" w:rsidP="00F25886">
            <w:pPr>
              <w:rPr>
                <w:rFonts w:ascii="Calibri" w:eastAsia="Calibri" w:hAnsi="Calibri" w:cs="Calibri"/>
                <w:i/>
                <w:iCs/>
                <w:color w:val="000000" w:themeColor="text1"/>
              </w:rPr>
            </w:pPr>
            <w:r w:rsidRPr="004F3119">
              <w:rPr>
                <w:rFonts w:cstheme="minorHAnsi"/>
                <w:i/>
                <w:iCs/>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2F6E7342" w14:textId="5447629A" w:rsidR="00F25886" w:rsidRPr="00940E41" w:rsidRDefault="00F25886" w:rsidP="00F25886">
            <w:pPr>
              <w:spacing w:after="0" w:line="240" w:lineRule="auto"/>
              <w:rPr>
                <w:rFonts w:ascii="Calibri" w:eastAsia="Calibri" w:hAnsi="Calibri" w:cs="Calibri"/>
                <w:i/>
                <w:iCs/>
              </w:rPr>
            </w:pPr>
            <w:r w:rsidRPr="00714969">
              <w:rPr>
                <w:rFonts w:cstheme="minorHAnsi"/>
                <w:i/>
                <w:spacing w:val="-3"/>
                <w:lang w:val="en-GB"/>
              </w:rPr>
              <w:t xml:space="preserve">North Side, commencing </w:t>
            </w:r>
            <w:r>
              <w:rPr>
                <w:rFonts w:cstheme="minorHAnsi"/>
                <w:i/>
                <w:spacing w:val="-3"/>
                <w:lang w:val="en-GB"/>
              </w:rPr>
              <w:t>221m east of</w:t>
            </w:r>
            <w:r w:rsidRPr="00714969">
              <w:rPr>
                <w:rFonts w:cstheme="minorHAnsi"/>
                <w:i/>
                <w:spacing w:val="-3"/>
                <w:lang w:val="en-GB"/>
              </w:rPr>
              <w:t xml:space="preserve"> its intersection with Marsh Way (Grid coordinates x=175001</w:t>
            </w:r>
            <w:r>
              <w:rPr>
                <w:rFonts w:cstheme="minorHAnsi"/>
                <w:i/>
                <w:spacing w:val="-3"/>
                <w:lang w:val="en-GB"/>
              </w:rPr>
              <w:t>5</w:t>
            </w:r>
            <w:r w:rsidRPr="00714969">
              <w:rPr>
                <w:rFonts w:cstheme="minorHAnsi"/>
                <w:i/>
                <w:spacing w:val="-3"/>
                <w:lang w:val="en-GB"/>
              </w:rPr>
              <w:t>.</w:t>
            </w:r>
            <w:r>
              <w:rPr>
                <w:rFonts w:cstheme="minorHAnsi"/>
                <w:i/>
                <w:spacing w:val="-3"/>
                <w:lang w:val="en-GB"/>
              </w:rPr>
              <w:t>56</w:t>
            </w:r>
            <w:r w:rsidRPr="00714969">
              <w:rPr>
                <w:rFonts w:cstheme="minorHAnsi"/>
                <w:i/>
                <w:spacing w:val="-3"/>
                <w:lang w:val="en-GB"/>
              </w:rPr>
              <w:t xml:space="preserve"> y=54310</w:t>
            </w:r>
            <w:r>
              <w:rPr>
                <w:rFonts w:cstheme="minorHAnsi"/>
                <w:i/>
                <w:spacing w:val="-3"/>
                <w:lang w:val="en-GB"/>
              </w:rPr>
              <w:t>61.32</w:t>
            </w:r>
            <w:r w:rsidRPr="00714969">
              <w:rPr>
                <w:rFonts w:cstheme="minorHAnsi"/>
                <w:i/>
                <w:spacing w:val="-3"/>
                <w:lang w:val="en-GB"/>
              </w:rPr>
              <w:t xml:space="preserve">) and extending in an easterly direction following the northern kerb line for </w:t>
            </w:r>
            <w:r>
              <w:rPr>
                <w:rFonts w:cstheme="minorHAnsi"/>
                <w:i/>
                <w:spacing w:val="-3"/>
                <w:lang w:val="en-GB"/>
              </w:rPr>
              <w:t>35</w:t>
            </w:r>
            <w:r w:rsidRPr="00714969">
              <w:rPr>
                <w:rFonts w:cstheme="minorHAnsi"/>
                <w:i/>
                <w:spacing w:val="-3"/>
                <w:lang w:val="en-GB"/>
              </w:rPr>
              <w:t xml:space="preserve"> metres.</w:t>
            </w:r>
          </w:p>
        </w:tc>
      </w:tr>
      <w:tr w:rsidR="00A87B6B" w:rsidRPr="00940E41" w14:paraId="67CCA8DC"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4C3A2E9B" w14:textId="77777777" w:rsidR="00A87B6B" w:rsidRDefault="00A87B6B" w:rsidP="0049771F">
            <w:r w:rsidRPr="6DDBCD6F">
              <w:rPr>
                <w:rFonts w:ascii="Calibri" w:eastAsia="Calibri" w:hAnsi="Calibri" w:cs="Calibri"/>
                <w:b/>
                <w:bCs/>
                <w:i/>
                <w:iCs/>
              </w:rPr>
              <w:t>Marsh Way</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6F1ABDB5"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FECBAF1"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South side, commencing at its intersection with Marsh Way (Grid coordinates x=1750015.56 y=5431061.32) and extending in an easterly direction following the southern kerb line for 8 metres.</w:t>
            </w:r>
          </w:p>
        </w:tc>
      </w:tr>
      <w:tr w:rsidR="00A87B6B" w:rsidRPr="00940E41" w14:paraId="4B455C85"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3176DCC2" w14:textId="77777777" w:rsidR="00A87B6B" w:rsidRDefault="00A87B6B" w:rsidP="0049771F">
            <w:r w:rsidRPr="6DDBCD6F">
              <w:rPr>
                <w:rFonts w:ascii="Calibri" w:eastAsia="Calibri" w:hAnsi="Calibri" w:cs="Calibri"/>
                <w:b/>
                <w:bCs/>
                <w:i/>
                <w:iCs/>
              </w:rPr>
              <w:t>Marsh Way</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37FFDA57"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D68099A"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North side, commencing at its intersection with </w:t>
            </w:r>
            <w:proofErr w:type="spellStart"/>
            <w:r w:rsidRPr="00940E41">
              <w:rPr>
                <w:rFonts w:ascii="Calibri" w:eastAsia="Calibri" w:hAnsi="Calibri" w:cs="Calibri"/>
                <w:i/>
                <w:iCs/>
              </w:rPr>
              <w:t>Sargeson</w:t>
            </w:r>
            <w:proofErr w:type="spellEnd"/>
            <w:r w:rsidRPr="00940E41">
              <w:rPr>
                <w:rFonts w:ascii="Calibri" w:eastAsia="Calibri" w:hAnsi="Calibri" w:cs="Calibri"/>
                <w:i/>
                <w:iCs/>
              </w:rPr>
              <w:t xml:space="preserve"> Way (Grid coordinates x=1750008.14 y=5431066.07) and extending in an easterly direction following the northern kerb line for 12 metres.</w:t>
            </w:r>
          </w:p>
        </w:tc>
      </w:tr>
      <w:tr w:rsidR="00A87B6B" w:rsidRPr="00940E41" w14:paraId="6CD63C53"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3EFB32A8" w14:textId="77777777" w:rsidR="00A87B6B" w:rsidRDefault="00A87B6B" w:rsidP="0049771F">
            <w:proofErr w:type="spellStart"/>
            <w:r w:rsidRPr="6DDBCD6F">
              <w:rPr>
                <w:rFonts w:ascii="Calibri" w:eastAsia="Calibri" w:hAnsi="Calibri" w:cs="Calibri"/>
                <w:b/>
                <w:bCs/>
                <w:i/>
                <w:iCs/>
              </w:rPr>
              <w:t>Sargeson</w:t>
            </w:r>
            <w:proofErr w:type="spellEnd"/>
            <w:r w:rsidRPr="6DDBCD6F">
              <w:rPr>
                <w:rFonts w:ascii="Calibri" w:eastAsia="Calibri" w:hAnsi="Calibri" w:cs="Calibri"/>
                <w:b/>
                <w:bCs/>
                <w:i/>
                <w:iCs/>
              </w:rPr>
              <w:t xml:space="preserve"> Way</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45D336CA"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52E9C277"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South side, commencing at its intersection with Marsh Way (Grid coordinates x=1750011.04 y=5431057.11) and extending in a westerly direction following the southern kerb line for 27 metres.</w:t>
            </w:r>
          </w:p>
        </w:tc>
      </w:tr>
      <w:tr w:rsidR="00A87B6B" w:rsidRPr="00940E41" w14:paraId="16B393FD"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71D527F9" w14:textId="77777777" w:rsidR="00A87B6B" w:rsidRDefault="00A87B6B" w:rsidP="0049771F">
            <w:proofErr w:type="spellStart"/>
            <w:r w:rsidRPr="6DDBCD6F">
              <w:rPr>
                <w:rFonts w:ascii="Calibri" w:eastAsia="Calibri" w:hAnsi="Calibri" w:cs="Calibri"/>
                <w:b/>
                <w:bCs/>
                <w:i/>
                <w:iCs/>
              </w:rPr>
              <w:lastRenderedPageBreak/>
              <w:t>Sargeson</w:t>
            </w:r>
            <w:proofErr w:type="spellEnd"/>
            <w:r w:rsidRPr="6DDBCD6F">
              <w:rPr>
                <w:rFonts w:ascii="Calibri" w:eastAsia="Calibri" w:hAnsi="Calibri" w:cs="Calibri"/>
                <w:b/>
                <w:bCs/>
                <w:i/>
                <w:iCs/>
              </w:rPr>
              <w:t xml:space="preserve"> Way</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196B63FC"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47E77D02"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North side, commencing at its intersection with Marsh Way (Grid coordinates x=1750008.14 y=5431066.07) and extending in a westerly direction following the northern kerb line for 10 metres.</w:t>
            </w:r>
          </w:p>
        </w:tc>
      </w:tr>
      <w:tr w:rsidR="00A87B6B" w:rsidRPr="00940E41" w14:paraId="0D0FDF20"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6633980E" w14:textId="77777777" w:rsidR="00A87B6B" w:rsidRDefault="00A87B6B" w:rsidP="0049771F">
            <w:r w:rsidRPr="6DDBCD6F">
              <w:rPr>
                <w:rFonts w:ascii="Calibri" w:eastAsia="Calibri" w:hAnsi="Calibri" w:cs="Calibri"/>
                <w:b/>
                <w:bCs/>
                <w:i/>
                <w:iCs/>
              </w:rPr>
              <w:t>Old Porirua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645D400E"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86F334C"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North side, commencing at its intersection with </w:t>
            </w:r>
            <w:proofErr w:type="spellStart"/>
            <w:r w:rsidRPr="00940E41">
              <w:rPr>
                <w:rFonts w:ascii="Calibri" w:eastAsia="Calibri" w:hAnsi="Calibri" w:cs="Calibri"/>
                <w:i/>
                <w:iCs/>
              </w:rPr>
              <w:t>Kaiwharawhara</w:t>
            </w:r>
            <w:proofErr w:type="spellEnd"/>
            <w:r w:rsidRPr="00940E41">
              <w:rPr>
                <w:rFonts w:ascii="Calibri" w:eastAsia="Calibri" w:hAnsi="Calibri" w:cs="Calibri"/>
                <w:i/>
                <w:iCs/>
              </w:rPr>
              <w:t xml:space="preserve"> Road (Grid Coordinates X = 1749650.973m, Y = 5431089.75m and extending in a westerly direction following the nor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8 metres.</w:t>
            </w:r>
          </w:p>
        </w:tc>
      </w:tr>
      <w:tr w:rsidR="00A87B6B" w:rsidRPr="00940E41" w14:paraId="70985229"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34EF9369" w14:textId="77777777" w:rsidR="00A87B6B" w:rsidRDefault="00A87B6B" w:rsidP="0049771F">
            <w:r w:rsidRPr="6DDBCD6F">
              <w:rPr>
                <w:rFonts w:ascii="Calibri" w:eastAsia="Calibri" w:hAnsi="Calibri" w:cs="Calibri"/>
                <w:b/>
                <w:bCs/>
                <w:i/>
                <w:iCs/>
              </w:rPr>
              <w:t>Ngaio Gorge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65F6F33E"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9C974F2" w14:textId="46E56E5B"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at its intersection with </w:t>
            </w:r>
            <w:proofErr w:type="spellStart"/>
            <w:r w:rsidRPr="00940E41">
              <w:rPr>
                <w:rFonts w:ascii="Calibri" w:eastAsia="Calibri" w:hAnsi="Calibri" w:cs="Calibri"/>
                <w:i/>
                <w:iCs/>
              </w:rPr>
              <w:t>Kaiwharawhara</w:t>
            </w:r>
            <w:proofErr w:type="spellEnd"/>
            <w:r w:rsidRPr="00940E41">
              <w:rPr>
                <w:rFonts w:ascii="Calibri" w:eastAsia="Calibri" w:hAnsi="Calibri" w:cs="Calibri"/>
                <w:i/>
                <w:iCs/>
              </w:rPr>
              <w:t xml:space="preserve"> Road (Grid Coordinates X = 1749066.529m, Y = 5431182.391m) and extending in a westerly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133.5 metres.</w:t>
            </w:r>
          </w:p>
        </w:tc>
      </w:tr>
      <w:tr w:rsidR="00A87B6B" w:rsidRPr="00940E41" w14:paraId="19954BF8"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1E94DE77" w14:textId="77777777" w:rsidR="00A87B6B" w:rsidRDefault="00A87B6B" w:rsidP="0049771F">
            <w:r w:rsidRPr="6DDBCD6F">
              <w:rPr>
                <w:rFonts w:ascii="Calibri" w:eastAsia="Calibri" w:hAnsi="Calibri" w:cs="Calibri"/>
                <w:b/>
                <w:bCs/>
                <w:i/>
                <w:iCs/>
              </w:rPr>
              <w:t>Ngaio Gorge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5027408A"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0CE3C8A6"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149.5 metres west of its intersection with </w:t>
            </w:r>
            <w:proofErr w:type="spellStart"/>
            <w:r w:rsidRPr="00940E41">
              <w:rPr>
                <w:rFonts w:ascii="Calibri" w:eastAsia="Calibri" w:hAnsi="Calibri" w:cs="Calibri"/>
                <w:i/>
                <w:iCs/>
              </w:rPr>
              <w:t>Kaiwharawhara</w:t>
            </w:r>
            <w:proofErr w:type="spellEnd"/>
            <w:r w:rsidRPr="00940E41">
              <w:rPr>
                <w:rFonts w:ascii="Calibri" w:eastAsia="Calibri" w:hAnsi="Calibri" w:cs="Calibri"/>
                <w:i/>
                <w:iCs/>
              </w:rPr>
              <w:t xml:space="preserve"> Road (Grid Coordinates X = 1749066.529m, Y = 5431182.391m) and extending in a westerly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214 metres.</w:t>
            </w:r>
          </w:p>
        </w:tc>
      </w:tr>
      <w:tr w:rsidR="00A87B6B" w:rsidRPr="00940E41" w14:paraId="42ED4CAF"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0F901D66" w14:textId="77777777" w:rsidR="00A87B6B" w:rsidRDefault="00A87B6B" w:rsidP="0049771F">
            <w:r w:rsidRPr="6DDBCD6F">
              <w:rPr>
                <w:rFonts w:ascii="Calibri" w:eastAsia="Calibri" w:hAnsi="Calibri" w:cs="Calibri"/>
                <w:b/>
                <w:bCs/>
                <w:i/>
                <w:iCs/>
              </w:rPr>
              <w:t>Ngaio Gorge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26C47D4A"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5B07524D"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at its intersection with </w:t>
            </w:r>
            <w:proofErr w:type="spellStart"/>
            <w:r w:rsidRPr="00940E41">
              <w:rPr>
                <w:rFonts w:ascii="Calibri" w:eastAsia="Calibri" w:hAnsi="Calibri" w:cs="Calibri"/>
                <w:i/>
                <w:iCs/>
              </w:rPr>
              <w:t>Trelissick</w:t>
            </w:r>
            <w:proofErr w:type="spellEnd"/>
            <w:r w:rsidRPr="00940E41">
              <w:rPr>
                <w:rFonts w:ascii="Calibri" w:eastAsia="Calibri" w:hAnsi="Calibri" w:cs="Calibri"/>
                <w:i/>
                <w:iCs/>
              </w:rPr>
              <w:t xml:space="preserve"> Crescent (Grid Coordinates X = 1748458.814m, Y = 5431272.233m) and extending in an easterly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432 metres.</w:t>
            </w:r>
          </w:p>
        </w:tc>
      </w:tr>
      <w:tr w:rsidR="00A87B6B" w:rsidRPr="00940E41" w14:paraId="7E400188"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24A3A0F4" w14:textId="77777777" w:rsidR="00A87B6B" w:rsidRDefault="00A87B6B" w:rsidP="0049771F">
            <w:r w:rsidRPr="6DDBCD6F">
              <w:rPr>
                <w:rFonts w:ascii="Calibri" w:eastAsia="Calibri" w:hAnsi="Calibri" w:cs="Calibri"/>
                <w:b/>
                <w:bCs/>
                <w:i/>
                <w:iCs/>
              </w:rPr>
              <w:t>Ngaio Gorge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34628024"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41DAB434"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29 metres west of its intersection with </w:t>
            </w:r>
            <w:proofErr w:type="spellStart"/>
            <w:r w:rsidRPr="00940E41">
              <w:rPr>
                <w:rFonts w:ascii="Calibri" w:eastAsia="Calibri" w:hAnsi="Calibri" w:cs="Calibri"/>
                <w:i/>
                <w:iCs/>
              </w:rPr>
              <w:t>Trelissick</w:t>
            </w:r>
            <w:proofErr w:type="spellEnd"/>
            <w:r w:rsidRPr="00940E41">
              <w:rPr>
                <w:rFonts w:ascii="Calibri" w:eastAsia="Calibri" w:hAnsi="Calibri" w:cs="Calibri"/>
                <w:i/>
                <w:iCs/>
              </w:rPr>
              <w:t xml:space="preserve"> Crescent (Grid Coordinates X = 1748444.224m, Y = 5431277.491m) and extending in a westerly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36 metres.</w:t>
            </w:r>
          </w:p>
        </w:tc>
      </w:tr>
      <w:tr w:rsidR="00A87B6B" w14:paraId="533D9C98"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7887CC05" w14:textId="77777777" w:rsidR="00A87B6B" w:rsidRDefault="00A87B6B" w:rsidP="0049771F">
            <w:r w:rsidRPr="6DDBCD6F">
              <w:rPr>
                <w:rFonts w:ascii="Calibri" w:eastAsia="Calibri" w:hAnsi="Calibri" w:cs="Calibri"/>
                <w:b/>
                <w:bCs/>
                <w:i/>
                <w:iCs/>
              </w:rPr>
              <w:t>Ngaio Gorge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0CAAC159"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0DC82B9B" w14:textId="77777777" w:rsidR="00A87B6B" w:rsidRDefault="00A87B6B" w:rsidP="0049771F">
            <w:pPr>
              <w:spacing w:after="0" w:line="240" w:lineRule="auto"/>
            </w:pPr>
            <w:r w:rsidRPr="00940E41">
              <w:rPr>
                <w:rFonts w:ascii="Calibri" w:eastAsia="Calibri" w:hAnsi="Calibri" w:cs="Calibri"/>
                <w:i/>
                <w:iCs/>
              </w:rPr>
              <w:t xml:space="preserve">North side, commencing at its intersection with Kenya Street (Grid Coordinates X = 1748394.214m, Y = 5431321.551m) and extending in an easterly direction following the nor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83 metres.</w:t>
            </w:r>
          </w:p>
        </w:tc>
      </w:tr>
      <w:tr w:rsidR="00A87B6B" w:rsidRPr="00940E41" w14:paraId="256AA0BB" w14:textId="77777777" w:rsidTr="0049771F">
        <w:trPr>
          <w:trHeight w:val="1275"/>
        </w:trPr>
        <w:tc>
          <w:tcPr>
            <w:tcW w:w="2175" w:type="dxa"/>
            <w:tcBorders>
              <w:top w:val="single" w:sz="8" w:space="0" w:color="auto"/>
              <w:left w:val="single" w:sz="8" w:space="0" w:color="auto"/>
              <w:bottom w:val="single" w:sz="8" w:space="0" w:color="auto"/>
              <w:right w:val="single" w:sz="8" w:space="0" w:color="auto"/>
            </w:tcBorders>
          </w:tcPr>
          <w:p w14:paraId="7DAD5166" w14:textId="77777777" w:rsidR="00A87B6B" w:rsidRDefault="00A87B6B" w:rsidP="0049771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7D18C29E"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39EF1E4F"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North side, commencing 107.5 metres north of its intersection with </w:t>
            </w:r>
            <w:proofErr w:type="spellStart"/>
            <w:r w:rsidRPr="00940E41">
              <w:rPr>
                <w:rFonts w:ascii="Calibri" w:eastAsia="Calibri" w:hAnsi="Calibri" w:cs="Calibri"/>
                <w:i/>
                <w:iCs/>
              </w:rPr>
              <w:t>Trelissick</w:t>
            </w:r>
            <w:proofErr w:type="spellEnd"/>
            <w:r w:rsidRPr="00940E41">
              <w:rPr>
                <w:rFonts w:ascii="Calibri" w:eastAsia="Calibri" w:hAnsi="Calibri" w:cs="Calibri"/>
                <w:i/>
                <w:iCs/>
              </w:rPr>
              <w:t xml:space="preserve"> Crescent (Grid Coordinates X = 1748383.625m, Y = 5431327.364m) and extending in a northerly direction following the nor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36 metres.</w:t>
            </w:r>
          </w:p>
        </w:tc>
      </w:tr>
      <w:tr w:rsidR="00A87B6B" w14:paraId="1A9D258D"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06A4EC38" w14:textId="77777777" w:rsidR="00A87B6B" w:rsidRDefault="00A87B6B" w:rsidP="0049771F">
            <w:r w:rsidRPr="6DDBCD6F">
              <w:rPr>
                <w:rFonts w:ascii="Calibri" w:eastAsia="Calibri" w:hAnsi="Calibri" w:cs="Calibri"/>
                <w:b/>
                <w:bCs/>
                <w:i/>
                <w:iCs/>
              </w:rPr>
              <w:lastRenderedPageBreak/>
              <w:t>Kenya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0006E25C"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232697E0" w14:textId="77777777" w:rsidR="00A87B6B" w:rsidRDefault="00A87B6B" w:rsidP="0049771F">
            <w:r w:rsidRPr="6DDBCD6F">
              <w:rPr>
                <w:rFonts w:ascii="Calibri" w:eastAsia="Calibri" w:hAnsi="Calibri" w:cs="Calibri"/>
                <w:i/>
                <w:iCs/>
                <w:color w:val="000000" w:themeColor="text1"/>
                <w:lang w:val="en-GB"/>
              </w:rPr>
              <w:t xml:space="preserve">North side, commencing at its intersection with Crofton Road (Grid Coordinates X = 1748584.45m, Y = 5431770.779m) and extending in a westerly direction following the northern </w:t>
            </w:r>
            <w:proofErr w:type="spellStart"/>
            <w:r w:rsidRPr="6DDBCD6F">
              <w:rPr>
                <w:rFonts w:ascii="Calibri" w:eastAsia="Calibri" w:hAnsi="Calibri" w:cs="Calibri"/>
                <w:i/>
                <w:iCs/>
                <w:color w:val="000000" w:themeColor="text1"/>
                <w:lang w:val="en-GB"/>
              </w:rPr>
              <w:t>kerbline</w:t>
            </w:r>
            <w:proofErr w:type="spellEnd"/>
            <w:r w:rsidRPr="6DDBCD6F">
              <w:rPr>
                <w:rFonts w:ascii="Calibri" w:eastAsia="Calibri" w:hAnsi="Calibri" w:cs="Calibri"/>
                <w:i/>
                <w:iCs/>
                <w:color w:val="000000" w:themeColor="text1"/>
                <w:lang w:val="en-GB"/>
              </w:rPr>
              <w:t xml:space="preserve"> for 38 metres.</w:t>
            </w:r>
          </w:p>
        </w:tc>
      </w:tr>
      <w:tr w:rsidR="00A87B6B" w:rsidRPr="00940E41" w14:paraId="1F51D1D3"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1A1EE0B4" w14:textId="77777777" w:rsidR="00A87B6B" w:rsidRDefault="00A87B6B" w:rsidP="0049771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2D9F108A"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4A4A4BFC"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at its intersection with Ngaio Gorge Road (Grid Coordinates X = 1748394.214m, Y = 5431321.551m) and extending in a northerly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178.5 metres.</w:t>
            </w:r>
          </w:p>
        </w:tc>
      </w:tr>
      <w:tr w:rsidR="00A87B6B" w:rsidRPr="00940E41" w14:paraId="011E7193"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20EB45E0" w14:textId="77777777" w:rsidR="00A87B6B" w:rsidRDefault="00A87B6B" w:rsidP="0049771F">
            <w:r w:rsidRPr="6DDBCD6F">
              <w:rPr>
                <w:rFonts w:ascii="Calibri" w:eastAsia="Calibri" w:hAnsi="Calibri" w:cs="Calibri"/>
                <w:b/>
                <w:bCs/>
                <w:i/>
                <w:iCs/>
              </w:rPr>
              <w:t>Kenya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7CE45B04"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5F84B4F1"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South side, commencing at its intersection with Crofton Road (Grid Coordinates X = 1748587.606m, Y = 5431757.751m) and extending in a </w:t>
            </w:r>
            <w:proofErr w:type="spellStart"/>
            <w:r w:rsidRPr="00940E41">
              <w:rPr>
                <w:rFonts w:ascii="Calibri" w:eastAsia="Calibri" w:hAnsi="Calibri" w:cs="Calibri"/>
                <w:i/>
                <w:iCs/>
              </w:rPr>
              <w:t>southwesterly</w:t>
            </w:r>
            <w:proofErr w:type="spellEnd"/>
            <w:r w:rsidRPr="00940E41">
              <w:rPr>
                <w:rFonts w:ascii="Calibri" w:eastAsia="Calibri" w:hAnsi="Calibri" w:cs="Calibri"/>
                <w:i/>
                <w:iCs/>
              </w:rPr>
              <w:t xml:space="preserve"> direction following the south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300 metres.</w:t>
            </w:r>
          </w:p>
        </w:tc>
      </w:tr>
      <w:tr w:rsidR="00A87B6B" w:rsidRPr="00940E41" w14:paraId="6B1468AB"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07F7B6B9" w14:textId="77777777" w:rsidR="00A87B6B" w:rsidRDefault="00A87B6B" w:rsidP="0049771F">
            <w:r w:rsidRPr="6DDBCD6F">
              <w:rPr>
                <w:rFonts w:ascii="Calibri" w:eastAsia="Calibri" w:hAnsi="Calibri" w:cs="Calibri"/>
                <w:b/>
                <w:bCs/>
                <w:i/>
                <w:iCs/>
              </w:rPr>
              <w:t>Crofton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45299207"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6D3EC12"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West side, commencing at its intersection with Kenya Street (Grid Coordinates X = 1748584.45m, Y = 5431770.779m) and extending in a northerly direction following the west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26 metres.</w:t>
            </w:r>
          </w:p>
        </w:tc>
      </w:tr>
      <w:tr w:rsidR="00A87B6B" w:rsidRPr="00940E41" w14:paraId="20B36ED2" w14:textId="77777777" w:rsidTr="0049771F">
        <w:trPr>
          <w:trHeight w:val="1350"/>
        </w:trPr>
        <w:tc>
          <w:tcPr>
            <w:tcW w:w="2175" w:type="dxa"/>
            <w:tcBorders>
              <w:top w:val="single" w:sz="8" w:space="0" w:color="auto"/>
              <w:left w:val="single" w:sz="8" w:space="0" w:color="auto"/>
              <w:bottom w:val="single" w:sz="8" w:space="0" w:color="auto"/>
              <w:right w:val="single" w:sz="8" w:space="0" w:color="auto"/>
            </w:tcBorders>
          </w:tcPr>
          <w:p w14:paraId="09006B2D" w14:textId="77777777" w:rsidR="00A87B6B" w:rsidRDefault="00A87B6B" w:rsidP="0049771F">
            <w:r w:rsidRPr="6DDBCD6F">
              <w:rPr>
                <w:rFonts w:ascii="Calibri" w:eastAsia="Calibri" w:hAnsi="Calibri" w:cs="Calibri"/>
                <w:b/>
                <w:bCs/>
                <w:i/>
                <w:iCs/>
              </w:rPr>
              <w:t>Crofton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701C44FB" w14:textId="77777777" w:rsidR="00A87B6B" w:rsidRDefault="00A87B6B" w:rsidP="0049771F">
            <w:r w:rsidRPr="6DDBCD6F">
              <w:rPr>
                <w:rFonts w:ascii="Calibri" w:eastAsia="Calibri" w:hAnsi="Calibri" w:cs="Calibri"/>
                <w:i/>
                <w:iCs/>
                <w:color w:val="000000" w:themeColor="text1"/>
              </w:rPr>
              <w:t>No Stopping – At All Times</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078F54C3" w14:textId="77777777" w:rsidR="00A87B6B" w:rsidRPr="00940E41" w:rsidRDefault="00A87B6B" w:rsidP="0049771F">
            <w:pPr>
              <w:spacing w:after="0" w:line="240" w:lineRule="auto"/>
              <w:rPr>
                <w:rFonts w:ascii="Calibri" w:eastAsia="Calibri" w:hAnsi="Calibri" w:cs="Calibri"/>
                <w:i/>
                <w:iCs/>
              </w:rPr>
            </w:pPr>
            <w:r w:rsidRPr="00940E41">
              <w:rPr>
                <w:rFonts w:ascii="Calibri" w:eastAsia="Calibri" w:hAnsi="Calibri" w:cs="Calibri"/>
                <w:i/>
                <w:iCs/>
              </w:rPr>
              <w:t xml:space="preserve">East side, commencing at its intersection with Ottawa Road (Grid Coordinates X = 1748563.806m, Y = 5431918.344m) and extending in a </w:t>
            </w:r>
            <w:proofErr w:type="spellStart"/>
            <w:r w:rsidRPr="00940E41">
              <w:rPr>
                <w:rFonts w:ascii="Calibri" w:eastAsia="Calibri" w:hAnsi="Calibri" w:cs="Calibri"/>
                <w:i/>
                <w:iCs/>
              </w:rPr>
              <w:t>southeasterly</w:t>
            </w:r>
            <w:proofErr w:type="spellEnd"/>
            <w:r w:rsidRPr="00940E41">
              <w:rPr>
                <w:rFonts w:ascii="Calibri" w:eastAsia="Calibri" w:hAnsi="Calibri" w:cs="Calibri"/>
                <w:i/>
                <w:iCs/>
              </w:rPr>
              <w:t xml:space="preserve"> direction following the eastern </w:t>
            </w:r>
            <w:proofErr w:type="spellStart"/>
            <w:r w:rsidRPr="00940E41">
              <w:rPr>
                <w:rFonts w:ascii="Calibri" w:eastAsia="Calibri" w:hAnsi="Calibri" w:cs="Calibri"/>
                <w:i/>
                <w:iCs/>
              </w:rPr>
              <w:t>kerbline</w:t>
            </w:r>
            <w:proofErr w:type="spellEnd"/>
            <w:r w:rsidRPr="00940E41">
              <w:rPr>
                <w:rFonts w:ascii="Calibri" w:eastAsia="Calibri" w:hAnsi="Calibri" w:cs="Calibri"/>
                <w:i/>
                <w:iCs/>
              </w:rPr>
              <w:t xml:space="preserve"> for 115 metres.</w:t>
            </w:r>
          </w:p>
        </w:tc>
      </w:tr>
    </w:tbl>
    <w:p w14:paraId="3B6B300B" w14:textId="77777777" w:rsidR="00A87B6B" w:rsidRDefault="00A87B6B" w:rsidP="00A87B6B">
      <w:pPr>
        <w:spacing w:after="0" w:line="240" w:lineRule="auto"/>
        <w:rPr>
          <w:rFonts w:ascii="Calibri" w:eastAsia="Calibri" w:hAnsi="Calibri" w:cs="Calibri"/>
          <w:i/>
          <w:iCs/>
        </w:rPr>
      </w:pPr>
    </w:p>
    <w:p w14:paraId="75CCC5E8" w14:textId="6BA3EE44" w:rsidR="3CDFD090" w:rsidRDefault="3CDFD090" w:rsidP="00A87B6B">
      <w:pPr>
        <w:tabs>
          <w:tab w:val="left" w:pos="2218"/>
        </w:tabs>
        <w:spacing w:after="0" w:line="240" w:lineRule="auto"/>
        <w:rPr>
          <w:rFonts w:ascii="Calibri" w:eastAsia="Calibri" w:hAnsi="Calibri" w:cs="Calibri"/>
          <w:i/>
          <w:iCs/>
        </w:rPr>
      </w:pPr>
      <w:r w:rsidRPr="41835930">
        <w:rPr>
          <w:rFonts w:ascii="Calibri" w:eastAsia="Calibri" w:hAnsi="Calibri" w:cs="Calibri"/>
          <w:i/>
          <w:iCs/>
          <w:u w:val="single"/>
        </w:rPr>
        <w:t>Add</w:t>
      </w:r>
      <w:r w:rsidRPr="41835930">
        <w:rPr>
          <w:rFonts w:ascii="Calibri" w:eastAsia="Calibri" w:hAnsi="Calibri" w:cs="Calibri"/>
          <w:i/>
          <w:iCs/>
        </w:rPr>
        <w:t xml:space="preserve"> to Schedule G (Give Way and Stop) of the Traffic Restrictions Schedule</w:t>
      </w:r>
    </w:p>
    <w:p w14:paraId="2F040FB1" w14:textId="77777777" w:rsidR="00A87B6B" w:rsidRDefault="00A87B6B" w:rsidP="00A87B6B">
      <w:pPr>
        <w:tabs>
          <w:tab w:val="left" w:pos="2218"/>
        </w:tabs>
        <w:spacing w:after="0" w:line="240" w:lineRule="auto"/>
        <w:rPr>
          <w:rFonts w:ascii="Calibri" w:eastAsia="Calibri" w:hAnsi="Calibri" w:cs="Calibri"/>
          <w:i/>
          <w:iCs/>
        </w:rPr>
      </w:pPr>
    </w:p>
    <w:tbl>
      <w:tblPr>
        <w:tblStyle w:val="TableGrid"/>
        <w:tblW w:w="0" w:type="auto"/>
        <w:tblLayout w:type="fixed"/>
        <w:tblLook w:val="04A0" w:firstRow="1" w:lastRow="0" w:firstColumn="1" w:lastColumn="0" w:noHBand="0" w:noVBand="1"/>
      </w:tblPr>
      <w:tblGrid>
        <w:gridCol w:w="2175"/>
        <w:gridCol w:w="2220"/>
        <w:gridCol w:w="4095"/>
      </w:tblGrid>
      <w:tr w:rsidR="6DDBCD6F" w14:paraId="5F931A40" w14:textId="77777777" w:rsidTr="6DDBCD6F">
        <w:tc>
          <w:tcPr>
            <w:tcW w:w="2175" w:type="dxa"/>
            <w:tcBorders>
              <w:top w:val="single" w:sz="8" w:space="0" w:color="auto"/>
              <w:left w:val="single" w:sz="8" w:space="0" w:color="auto"/>
              <w:bottom w:val="single" w:sz="8" w:space="0" w:color="auto"/>
              <w:right w:val="single" w:sz="8" w:space="0" w:color="auto"/>
            </w:tcBorders>
          </w:tcPr>
          <w:p w14:paraId="576A528F" w14:textId="4AA0C325" w:rsidR="6DDBCD6F" w:rsidRDefault="6DDBCD6F" w:rsidP="6DDBCD6F">
            <w:pPr>
              <w:rPr>
                <w:rFonts w:ascii="Calibri" w:eastAsia="Calibri" w:hAnsi="Calibri" w:cs="Calibri"/>
                <w:b/>
                <w:bCs/>
              </w:rPr>
            </w:pPr>
            <w:r w:rsidRPr="6DDBCD6F">
              <w:rPr>
                <w:rFonts w:ascii="Calibri" w:eastAsia="Calibri" w:hAnsi="Calibri" w:cs="Calibri"/>
                <w:b/>
                <w:bCs/>
              </w:rPr>
              <w:t>Column One</w:t>
            </w:r>
          </w:p>
        </w:tc>
        <w:tc>
          <w:tcPr>
            <w:tcW w:w="2220" w:type="dxa"/>
            <w:tcBorders>
              <w:top w:val="single" w:sz="8" w:space="0" w:color="auto"/>
              <w:left w:val="single" w:sz="8" w:space="0" w:color="auto"/>
              <w:bottom w:val="single" w:sz="8" w:space="0" w:color="auto"/>
              <w:right w:val="single" w:sz="8" w:space="0" w:color="auto"/>
            </w:tcBorders>
          </w:tcPr>
          <w:p w14:paraId="55AE8E27" w14:textId="1DEC645E" w:rsidR="6DDBCD6F" w:rsidRDefault="6DDBCD6F" w:rsidP="6DDBCD6F">
            <w:pPr>
              <w:rPr>
                <w:rFonts w:ascii="Calibri" w:eastAsia="Calibri" w:hAnsi="Calibri" w:cs="Calibri"/>
                <w:b/>
                <w:bCs/>
              </w:rPr>
            </w:pPr>
            <w:r w:rsidRPr="6DDBCD6F">
              <w:rPr>
                <w:rFonts w:ascii="Calibri" w:eastAsia="Calibri" w:hAnsi="Calibri" w:cs="Calibri"/>
                <w:b/>
                <w:bCs/>
              </w:rPr>
              <w:t>Column Two</w:t>
            </w:r>
          </w:p>
        </w:tc>
        <w:tc>
          <w:tcPr>
            <w:tcW w:w="4095" w:type="dxa"/>
            <w:tcBorders>
              <w:top w:val="single" w:sz="8" w:space="0" w:color="auto"/>
              <w:left w:val="single" w:sz="8" w:space="0" w:color="auto"/>
              <w:bottom w:val="single" w:sz="8" w:space="0" w:color="auto"/>
              <w:right w:val="single" w:sz="8" w:space="0" w:color="auto"/>
            </w:tcBorders>
          </w:tcPr>
          <w:p w14:paraId="5BF509BB" w14:textId="3680C243" w:rsidR="6DDBCD6F" w:rsidRDefault="6DDBCD6F" w:rsidP="6DDBCD6F">
            <w:pPr>
              <w:tabs>
                <w:tab w:val="left" w:pos="0"/>
                <w:tab w:val="left" w:pos="0"/>
                <w:tab w:val="center" w:pos="1941"/>
              </w:tabs>
              <w:rPr>
                <w:rFonts w:ascii="Calibri" w:eastAsia="Calibri" w:hAnsi="Calibri" w:cs="Calibri"/>
                <w:b/>
                <w:bCs/>
              </w:rPr>
            </w:pPr>
            <w:r w:rsidRPr="6DDBCD6F">
              <w:rPr>
                <w:rFonts w:ascii="Calibri" w:eastAsia="Calibri" w:hAnsi="Calibri" w:cs="Calibri"/>
                <w:b/>
                <w:bCs/>
              </w:rPr>
              <w:t>Column Three</w:t>
            </w:r>
          </w:p>
        </w:tc>
      </w:tr>
      <w:tr w:rsidR="6DDBCD6F" w14:paraId="00028082" w14:textId="77777777" w:rsidTr="6DDBCD6F">
        <w:trPr>
          <w:trHeight w:val="1275"/>
        </w:trPr>
        <w:tc>
          <w:tcPr>
            <w:tcW w:w="2175" w:type="dxa"/>
            <w:tcBorders>
              <w:top w:val="single" w:sz="8" w:space="0" w:color="auto"/>
              <w:left w:val="single" w:sz="8" w:space="0" w:color="auto"/>
              <w:bottom w:val="single" w:sz="8" w:space="0" w:color="auto"/>
              <w:right w:val="single" w:sz="8" w:space="0" w:color="auto"/>
            </w:tcBorders>
          </w:tcPr>
          <w:p w14:paraId="6DA4E2EA" w14:textId="6AE18E9F" w:rsidR="6DDBCD6F" w:rsidRDefault="6DDBCD6F" w:rsidP="6DDBCD6F">
            <w:pPr>
              <w:rPr>
                <w:rFonts w:ascii="Calibri" w:eastAsia="Calibri" w:hAnsi="Calibri" w:cs="Calibri"/>
                <w:b/>
                <w:bCs/>
                <w:i/>
                <w:iCs/>
              </w:rPr>
            </w:pPr>
            <w:r w:rsidRPr="6DDBCD6F">
              <w:rPr>
                <w:rFonts w:ascii="Calibri" w:eastAsia="Calibri" w:hAnsi="Calibri" w:cs="Calibri"/>
                <w:b/>
                <w:bCs/>
                <w:i/>
                <w:iCs/>
              </w:rPr>
              <w:t>Marsh Way</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1E2501B1" w14:textId="74B3241D" w:rsidR="6DDBCD6F" w:rsidRDefault="6DDBCD6F" w:rsidP="6DDBCD6F">
            <w:pPr>
              <w:rPr>
                <w:rFonts w:ascii="Calibri" w:eastAsia="Calibri" w:hAnsi="Calibri" w:cs="Calibri"/>
                <w:i/>
                <w:iCs/>
                <w:color w:val="000000" w:themeColor="text1"/>
              </w:rPr>
            </w:pPr>
            <w:r w:rsidRPr="6DDBCD6F">
              <w:rPr>
                <w:rFonts w:ascii="Calibri" w:eastAsia="Calibri" w:hAnsi="Calibri" w:cs="Calibri"/>
                <w:i/>
                <w:iCs/>
                <w:color w:val="000000" w:themeColor="text1"/>
              </w:rPr>
              <w:t>Give Way</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07F61A95" w14:textId="13D91716" w:rsidR="6DDBCD6F" w:rsidRPr="00940E41" w:rsidRDefault="6DDBCD6F" w:rsidP="00940E41">
            <w:pPr>
              <w:spacing w:after="0" w:line="240" w:lineRule="auto"/>
              <w:rPr>
                <w:rFonts w:ascii="Calibri" w:eastAsia="Calibri" w:hAnsi="Calibri" w:cs="Calibri"/>
                <w:i/>
              </w:rPr>
            </w:pPr>
            <w:r w:rsidRPr="00940E41">
              <w:rPr>
                <w:rFonts w:ascii="Calibri" w:eastAsia="Calibri" w:hAnsi="Calibri" w:cs="Calibri"/>
                <w:i/>
              </w:rPr>
              <w:t xml:space="preserve">West bound, at its intersection with </w:t>
            </w:r>
            <w:proofErr w:type="spellStart"/>
            <w:r w:rsidRPr="00940E41">
              <w:rPr>
                <w:rFonts w:ascii="Calibri" w:eastAsia="Calibri" w:hAnsi="Calibri" w:cs="Calibri"/>
                <w:i/>
              </w:rPr>
              <w:t>Sargeson</w:t>
            </w:r>
            <w:proofErr w:type="spellEnd"/>
            <w:r w:rsidRPr="00940E41">
              <w:rPr>
                <w:rFonts w:ascii="Calibri" w:eastAsia="Calibri" w:hAnsi="Calibri" w:cs="Calibri"/>
                <w:i/>
              </w:rPr>
              <w:t xml:space="preserve"> Way.</w:t>
            </w:r>
          </w:p>
        </w:tc>
      </w:tr>
      <w:tr w:rsidR="6DDBCD6F" w14:paraId="1E045683" w14:textId="77777777" w:rsidTr="6DDBCD6F">
        <w:trPr>
          <w:trHeight w:val="1350"/>
        </w:trPr>
        <w:tc>
          <w:tcPr>
            <w:tcW w:w="2175" w:type="dxa"/>
            <w:tcBorders>
              <w:top w:val="single" w:sz="8" w:space="0" w:color="auto"/>
              <w:left w:val="single" w:sz="8" w:space="0" w:color="auto"/>
              <w:bottom w:val="single" w:sz="8" w:space="0" w:color="auto"/>
              <w:right w:val="single" w:sz="8" w:space="0" w:color="auto"/>
            </w:tcBorders>
          </w:tcPr>
          <w:p w14:paraId="2E016544" w14:textId="728276DE" w:rsidR="6DDBCD6F" w:rsidRDefault="6DDBCD6F" w:rsidP="6DDBCD6F">
            <w:pPr>
              <w:rPr>
                <w:rFonts w:ascii="Calibri" w:eastAsia="Calibri" w:hAnsi="Calibri" w:cs="Calibri"/>
                <w:b/>
                <w:bCs/>
                <w:i/>
                <w:iCs/>
              </w:rPr>
            </w:pPr>
            <w:r w:rsidRPr="6DDBCD6F">
              <w:rPr>
                <w:rFonts w:ascii="Calibri" w:eastAsia="Calibri" w:hAnsi="Calibri" w:cs="Calibri"/>
                <w:b/>
                <w:bCs/>
                <w:i/>
                <w:iCs/>
              </w:rPr>
              <w:t>Marsh Way</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5224C2B5" w14:textId="06B10272" w:rsidR="6DDBCD6F" w:rsidRDefault="6DDBCD6F" w:rsidP="6DDBCD6F">
            <w:pPr>
              <w:rPr>
                <w:rFonts w:ascii="Calibri" w:eastAsia="Calibri" w:hAnsi="Calibri" w:cs="Calibri"/>
                <w:i/>
                <w:iCs/>
                <w:color w:val="000000" w:themeColor="text1"/>
              </w:rPr>
            </w:pPr>
            <w:r w:rsidRPr="6DDBCD6F">
              <w:rPr>
                <w:rFonts w:ascii="Calibri" w:eastAsia="Calibri" w:hAnsi="Calibri" w:cs="Calibri"/>
                <w:i/>
                <w:iCs/>
                <w:color w:val="000000" w:themeColor="text1"/>
              </w:rPr>
              <w:t>Give Way</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65F07A27" w14:textId="181582F5" w:rsidR="6DDBCD6F" w:rsidRPr="00940E41" w:rsidRDefault="6DDBCD6F" w:rsidP="00940E41">
            <w:pPr>
              <w:spacing w:after="0" w:line="240" w:lineRule="auto"/>
              <w:rPr>
                <w:rFonts w:ascii="Calibri" w:eastAsia="Calibri" w:hAnsi="Calibri" w:cs="Calibri"/>
                <w:i/>
              </w:rPr>
            </w:pPr>
            <w:r w:rsidRPr="00940E41">
              <w:rPr>
                <w:rFonts w:ascii="Calibri" w:eastAsia="Calibri" w:hAnsi="Calibri" w:cs="Calibri"/>
                <w:i/>
              </w:rPr>
              <w:t>South bound, at its intersection with Cameron Street.</w:t>
            </w:r>
          </w:p>
        </w:tc>
      </w:tr>
      <w:tr w:rsidR="6DDBCD6F" w14:paraId="331C715A" w14:textId="77777777" w:rsidTr="6DDBCD6F">
        <w:trPr>
          <w:trHeight w:val="1350"/>
        </w:trPr>
        <w:tc>
          <w:tcPr>
            <w:tcW w:w="2175" w:type="dxa"/>
            <w:tcBorders>
              <w:top w:val="single" w:sz="8" w:space="0" w:color="auto"/>
              <w:left w:val="single" w:sz="8" w:space="0" w:color="auto"/>
              <w:bottom w:val="single" w:sz="8" w:space="0" w:color="auto"/>
              <w:right w:val="single" w:sz="8" w:space="0" w:color="auto"/>
            </w:tcBorders>
          </w:tcPr>
          <w:p w14:paraId="7FFABB57" w14:textId="7A95657F" w:rsidR="6DDBCD6F" w:rsidRDefault="6DDBCD6F" w:rsidP="6DDBCD6F">
            <w:pPr>
              <w:rPr>
                <w:rFonts w:ascii="Calibri" w:eastAsia="Calibri" w:hAnsi="Calibri" w:cs="Calibri"/>
                <w:b/>
                <w:bCs/>
                <w:i/>
                <w:iCs/>
              </w:rPr>
            </w:pPr>
            <w:r w:rsidRPr="6DDBCD6F">
              <w:rPr>
                <w:rFonts w:ascii="Calibri" w:eastAsia="Calibri" w:hAnsi="Calibri" w:cs="Calibri"/>
                <w:b/>
                <w:bCs/>
                <w:i/>
                <w:iCs/>
              </w:rPr>
              <w:t>Fore Street</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0BD497B8" w14:textId="4C51CAF8" w:rsidR="6DDBCD6F" w:rsidRDefault="6DDBCD6F" w:rsidP="6DDBCD6F">
            <w:pPr>
              <w:rPr>
                <w:rFonts w:ascii="Calibri" w:eastAsia="Calibri" w:hAnsi="Calibri" w:cs="Calibri"/>
                <w:i/>
                <w:iCs/>
                <w:color w:val="000000" w:themeColor="text1"/>
              </w:rPr>
            </w:pPr>
            <w:r w:rsidRPr="6DDBCD6F">
              <w:rPr>
                <w:rFonts w:ascii="Calibri" w:eastAsia="Calibri" w:hAnsi="Calibri" w:cs="Calibri"/>
                <w:i/>
                <w:iCs/>
                <w:color w:val="000000" w:themeColor="text1"/>
              </w:rPr>
              <w:t>Give Way</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0D2CF405" w14:textId="33198C98" w:rsidR="6DDBCD6F" w:rsidRPr="00940E41" w:rsidRDefault="6DDBCD6F" w:rsidP="00940E41">
            <w:pPr>
              <w:spacing w:after="0" w:line="240" w:lineRule="auto"/>
              <w:rPr>
                <w:rFonts w:ascii="Calibri" w:eastAsia="Calibri" w:hAnsi="Calibri" w:cs="Calibri"/>
                <w:i/>
              </w:rPr>
            </w:pPr>
            <w:r w:rsidRPr="00940E41">
              <w:rPr>
                <w:rFonts w:ascii="Calibri" w:eastAsia="Calibri" w:hAnsi="Calibri" w:cs="Calibri"/>
                <w:i/>
              </w:rPr>
              <w:t>South bound, at its intersection with Cameron Street.</w:t>
            </w:r>
          </w:p>
        </w:tc>
      </w:tr>
    </w:tbl>
    <w:p w14:paraId="6069AF3C" w14:textId="00097A63" w:rsidR="00AB211D" w:rsidRDefault="00AB211D">
      <w:pPr>
        <w:spacing w:after="160" w:line="259" w:lineRule="auto"/>
        <w:rPr>
          <w:rFonts w:ascii="Calibri" w:eastAsia="Calibri" w:hAnsi="Calibri" w:cs="Calibri"/>
          <w:i/>
          <w:iCs/>
        </w:rPr>
      </w:pPr>
      <w:r>
        <w:rPr>
          <w:rFonts w:ascii="Calibri" w:eastAsia="Calibri" w:hAnsi="Calibri" w:cs="Calibri"/>
          <w:i/>
          <w:iCs/>
        </w:rPr>
        <w:br w:type="page"/>
      </w:r>
    </w:p>
    <w:p w14:paraId="06A8D9F2" w14:textId="77777777" w:rsidR="00A87B6B" w:rsidRDefault="00A87B6B" w:rsidP="00A87B6B">
      <w:pPr>
        <w:spacing w:after="0" w:line="240" w:lineRule="auto"/>
        <w:rPr>
          <w:rFonts w:ascii="Calibri" w:eastAsia="Calibri" w:hAnsi="Calibri" w:cs="Calibri"/>
          <w:i/>
          <w:iCs/>
        </w:rPr>
      </w:pPr>
    </w:p>
    <w:p w14:paraId="381C3B61" w14:textId="6E26C88F" w:rsidR="3CDFD090" w:rsidRDefault="3CDFD090" w:rsidP="00A87B6B">
      <w:pPr>
        <w:tabs>
          <w:tab w:val="left" w:pos="2218"/>
        </w:tabs>
        <w:spacing w:after="0" w:line="240" w:lineRule="auto"/>
        <w:rPr>
          <w:rFonts w:ascii="Calibri" w:eastAsia="Calibri" w:hAnsi="Calibri" w:cs="Calibri"/>
          <w:i/>
        </w:rPr>
      </w:pPr>
      <w:r w:rsidRPr="6DDBCD6F">
        <w:rPr>
          <w:rFonts w:ascii="Calibri" w:eastAsia="Calibri" w:hAnsi="Calibri" w:cs="Calibri"/>
          <w:i/>
          <w:iCs/>
          <w:u w:val="single"/>
        </w:rPr>
        <w:t>Add</w:t>
      </w:r>
      <w:r w:rsidRPr="6DDBCD6F">
        <w:rPr>
          <w:rFonts w:ascii="Calibri" w:eastAsia="Calibri" w:hAnsi="Calibri" w:cs="Calibri"/>
          <w:i/>
          <w:iCs/>
        </w:rPr>
        <w:t xml:space="preserve"> to Schedule H (Pedestrian crossing) of the Traffic Restrictions Schedule</w:t>
      </w:r>
    </w:p>
    <w:p w14:paraId="7E9B2DCD" w14:textId="77777777" w:rsidR="00A87B6B" w:rsidRDefault="00A87B6B" w:rsidP="00A87B6B">
      <w:pPr>
        <w:tabs>
          <w:tab w:val="left" w:pos="2218"/>
        </w:tabs>
        <w:spacing w:after="0" w:line="240" w:lineRule="auto"/>
        <w:rPr>
          <w:rFonts w:ascii="Calibri" w:eastAsia="Calibri" w:hAnsi="Calibri" w:cs="Calibri"/>
          <w:i/>
        </w:rPr>
      </w:pPr>
    </w:p>
    <w:tbl>
      <w:tblPr>
        <w:tblStyle w:val="TableGrid"/>
        <w:tblW w:w="0" w:type="auto"/>
        <w:tblLayout w:type="fixed"/>
        <w:tblLook w:val="04A0" w:firstRow="1" w:lastRow="0" w:firstColumn="1" w:lastColumn="0" w:noHBand="0" w:noVBand="1"/>
      </w:tblPr>
      <w:tblGrid>
        <w:gridCol w:w="2175"/>
        <w:gridCol w:w="2220"/>
        <w:gridCol w:w="4095"/>
      </w:tblGrid>
      <w:tr w:rsidR="6DDBCD6F" w14:paraId="4055C7F3" w14:textId="77777777" w:rsidTr="6DDBCD6F">
        <w:tc>
          <w:tcPr>
            <w:tcW w:w="2175" w:type="dxa"/>
            <w:tcBorders>
              <w:top w:val="single" w:sz="8" w:space="0" w:color="auto"/>
              <w:left w:val="single" w:sz="8" w:space="0" w:color="auto"/>
              <w:bottom w:val="single" w:sz="8" w:space="0" w:color="auto"/>
              <w:right w:val="single" w:sz="8" w:space="0" w:color="auto"/>
            </w:tcBorders>
          </w:tcPr>
          <w:p w14:paraId="4457365E" w14:textId="367F1176" w:rsidR="6DDBCD6F" w:rsidRDefault="6DDBCD6F" w:rsidP="6DDBCD6F">
            <w:pPr>
              <w:rPr>
                <w:rFonts w:ascii="Calibri" w:eastAsia="Calibri" w:hAnsi="Calibri" w:cs="Calibri"/>
                <w:b/>
                <w:bCs/>
              </w:rPr>
            </w:pPr>
            <w:r w:rsidRPr="6DDBCD6F">
              <w:rPr>
                <w:rFonts w:ascii="Calibri" w:eastAsia="Calibri" w:hAnsi="Calibri" w:cs="Calibri"/>
                <w:b/>
                <w:bCs/>
              </w:rPr>
              <w:t>Column One</w:t>
            </w:r>
          </w:p>
        </w:tc>
        <w:tc>
          <w:tcPr>
            <w:tcW w:w="2220" w:type="dxa"/>
            <w:tcBorders>
              <w:top w:val="single" w:sz="8" w:space="0" w:color="auto"/>
              <w:left w:val="single" w:sz="8" w:space="0" w:color="auto"/>
              <w:bottom w:val="single" w:sz="8" w:space="0" w:color="auto"/>
              <w:right w:val="single" w:sz="8" w:space="0" w:color="auto"/>
            </w:tcBorders>
          </w:tcPr>
          <w:p w14:paraId="0140617D" w14:textId="2D4FF7F1" w:rsidR="6DDBCD6F" w:rsidRDefault="6DDBCD6F" w:rsidP="6DDBCD6F">
            <w:pPr>
              <w:rPr>
                <w:rFonts w:ascii="Calibri" w:eastAsia="Calibri" w:hAnsi="Calibri" w:cs="Calibri"/>
                <w:b/>
                <w:bCs/>
              </w:rPr>
            </w:pPr>
            <w:r w:rsidRPr="6DDBCD6F">
              <w:rPr>
                <w:rFonts w:ascii="Calibri" w:eastAsia="Calibri" w:hAnsi="Calibri" w:cs="Calibri"/>
                <w:b/>
                <w:bCs/>
              </w:rPr>
              <w:t>Column Two</w:t>
            </w:r>
          </w:p>
        </w:tc>
        <w:tc>
          <w:tcPr>
            <w:tcW w:w="4095" w:type="dxa"/>
            <w:tcBorders>
              <w:top w:val="single" w:sz="8" w:space="0" w:color="auto"/>
              <w:left w:val="single" w:sz="8" w:space="0" w:color="auto"/>
              <w:bottom w:val="single" w:sz="8" w:space="0" w:color="auto"/>
              <w:right w:val="single" w:sz="8" w:space="0" w:color="auto"/>
            </w:tcBorders>
          </w:tcPr>
          <w:p w14:paraId="4FE63B20" w14:textId="6E8E4009" w:rsidR="6DDBCD6F" w:rsidRDefault="6DDBCD6F" w:rsidP="6DDBCD6F">
            <w:pPr>
              <w:tabs>
                <w:tab w:val="left" w:pos="0"/>
                <w:tab w:val="left" w:pos="0"/>
                <w:tab w:val="center" w:pos="1941"/>
              </w:tabs>
              <w:rPr>
                <w:rFonts w:ascii="Calibri" w:eastAsia="Calibri" w:hAnsi="Calibri" w:cs="Calibri"/>
                <w:b/>
                <w:bCs/>
              </w:rPr>
            </w:pPr>
            <w:r w:rsidRPr="6DDBCD6F">
              <w:rPr>
                <w:rFonts w:ascii="Calibri" w:eastAsia="Calibri" w:hAnsi="Calibri" w:cs="Calibri"/>
                <w:b/>
                <w:bCs/>
              </w:rPr>
              <w:t>Column Three</w:t>
            </w:r>
          </w:p>
        </w:tc>
      </w:tr>
      <w:tr w:rsidR="6DDBCD6F" w14:paraId="06F27A52" w14:textId="77777777" w:rsidTr="6DDBCD6F">
        <w:trPr>
          <w:trHeight w:val="1275"/>
        </w:trPr>
        <w:tc>
          <w:tcPr>
            <w:tcW w:w="2175" w:type="dxa"/>
            <w:tcBorders>
              <w:top w:val="single" w:sz="8" w:space="0" w:color="auto"/>
              <w:left w:val="single" w:sz="8" w:space="0" w:color="auto"/>
              <w:bottom w:val="single" w:sz="8" w:space="0" w:color="auto"/>
              <w:right w:val="single" w:sz="8" w:space="0" w:color="auto"/>
            </w:tcBorders>
          </w:tcPr>
          <w:p w14:paraId="2D2050E6" w14:textId="1008C1AE" w:rsidR="6DDBCD6F" w:rsidRDefault="6DDBCD6F" w:rsidP="6DDBCD6F">
            <w:pPr>
              <w:rPr>
                <w:rFonts w:ascii="Calibri" w:eastAsia="Calibri" w:hAnsi="Calibri" w:cs="Calibri"/>
                <w:b/>
                <w:bCs/>
                <w:i/>
                <w:iCs/>
              </w:rPr>
            </w:pPr>
            <w:r w:rsidRPr="6DDBCD6F">
              <w:rPr>
                <w:rFonts w:ascii="Calibri" w:eastAsia="Calibri" w:hAnsi="Calibri" w:cs="Calibri"/>
                <w:b/>
                <w:bCs/>
                <w:i/>
                <w:iCs/>
              </w:rPr>
              <w:t>Ngaio Gorge Road</w:t>
            </w:r>
          </w:p>
        </w:tc>
        <w:tc>
          <w:tcPr>
            <w:tcW w:w="2220" w:type="dxa"/>
            <w:tcBorders>
              <w:top w:val="single" w:sz="8" w:space="0" w:color="auto"/>
              <w:left w:val="single" w:sz="8" w:space="0" w:color="auto"/>
              <w:bottom w:val="single" w:sz="8" w:space="0" w:color="auto"/>
              <w:right w:val="single" w:sz="8" w:space="0" w:color="auto"/>
            </w:tcBorders>
            <w:shd w:val="clear" w:color="auto" w:fill="FFFFFF" w:themeFill="background1"/>
          </w:tcPr>
          <w:p w14:paraId="1F4EEE7A" w14:textId="3EB42A35" w:rsidR="6DDBCD6F" w:rsidRDefault="6DDBCD6F" w:rsidP="6DDBCD6F">
            <w:pPr>
              <w:rPr>
                <w:rFonts w:ascii="Calibri" w:eastAsia="Calibri" w:hAnsi="Calibri" w:cs="Calibri"/>
                <w:i/>
                <w:iCs/>
                <w:color w:val="000000" w:themeColor="text1"/>
              </w:rPr>
            </w:pPr>
            <w:r w:rsidRPr="6DDBCD6F">
              <w:rPr>
                <w:rFonts w:ascii="Calibri" w:eastAsia="Calibri" w:hAnsi="Calibri" w:cs="Calibri"/>
                <w:i/>
                <w:iCs/>
                <w:color w:val="000000" w:themeColor="text1"/>
              </w:rPr>
              <w:t>Pedestrian Crossing</w:t>
            </w:r>
          </w:p>
        </w:tc>
        <w:tc>
          <w:tcPr>
            <w:tcW w:w="4095" w:type="dxa"/>
            <w:tcBorders>
              <w:top w:val="single" w:sz="8" w:space="0" w:color="auto"/>
              <w:left w:val="single" w:sz="8" w:space="0" w:color="auto"/>
              <w:bottom w:val="single" w:sz="8" w:space="0" w:color="auto"/>
              <w:right w:val="single" w:sz="8" w:space="0" w:color="auto"/>
            </w:tcBorders>
            <w:shd w:val="clear" w:color="auto" w:fill="FFFFFF" w:themeFill="background1"/>
          </w:tcPr>
          <w:p w14:paraId="3C07CD64" w14:textId="6F1E85F4" w:rsidR="6DDBCD6F" w:rsidRDefault="6DDBCD6F" w:rsidP="00940E41">
            <w:pPr>
              <w:spacing w:after="0" w:line="240" w:lineRule="auto"/>
              <w:rPr>
                <w:rFonts w:ascii="Calibri" w:eastAsia="Calibri" w:hAnsi="Calibri" w:cs="Calibri"/>
                <w:i/>
                <w:iCs/>
                <w:color w:val="000000" w:themeColor="text1"/>
              </w:rPr>
            </w:pPr>
            <w:r w:rsidRPr="00940E41">
              <w:rPr>
                <w:rFonts w:ascii="Calibri" w:eastAsia="Calibri" w:hAnsi="Calibri" w:cs="Calibri"/>
                <w:i/>
              </w:rPr>
              <w:t xml:space="preserve">South side, commencing 7.5 metres west of its intersection with </w:t>
            </w:r>
            <w:proofErr w:type="spellStart"/>
            <w:r w:rsidRPr="00940E41">
              <w:rPr>
                <w:rFonts w:ascii="Calibri" w:eastAsia="Calibri" w:hAnsi="Calibri" w:cs="Calibri"/>
                <w:i/>
              </w:rPr>
              <w:t>Trelissick</w:t>
            </w:r>
            <w:proofErr w:type="spellEnd"/>
            <w:r w:rsidRPr="00940E41">
              <w:rPr>
                <w:rFonts w:ascii="Calibri" w:eastAsia="Calibri" w:hAnsi="Calibri" w:cs="Calibri"/>
                <w:i/>
              </w:rPr>
              <w:t xml:space="preserve"> Crescent (Grid Coordinates X = 1748444.224m, Y = 5431277.491m) and extending in a westerly direction following the southern </w:t>
            </w:r>
            <w:proofErr w:type="spellStart"/>
            <w:r w:rsidRPr="00940E41">
              <w:rPr>
                <w:rFonts w:ascii="Calibri" w:eastAsia="Calibri" w:hAnsi="Calibri" w:cs="Calibri"/>
                <w:i/>
              </w:rPr>
              <w:t>kerbline</w:t>
            </w:r>
            <w:proofErr w:type="spellEnd"/>
            <w:r w:rsidRPr="00940E41">
              <w:rPr>
                <w:rFonts w:ascii="Calibri" w:eastAsia="Calibri" w:hAnsi="Calibri" w:cs="Calibri"/>
                <w:i/>
              </w:rPr>
              <w:t xml:space="preserve"> for 3.5 metres.</w:t>
            </w:r>
          </w:p>
        </w:tc>
      </w:tr>
    </w:tbl>
    <w:p w14:paraId="37C59A88" w14:textId="14E5AC62" w:rsidR="6DDBCD6F" w:rsidRDefault="6DDBCD6F" w:rsidP="00B93E23">
      <w:pPr>
        <w:tabs>
          <w:tab w:val="left" w:pos="2218"/>
        </w:tabs>
        <w:spacing w:after="0" w:line="240" w:lineRule="auto"/>
        <w:rPr>
          <w:rFonts w:ascii="Calibri" w:eastAsia="Calibri" w:hAnsi="Calibri" w:cs="Calibri"/>
        </w:rPr>
      </w:pPr>
    </w:p>
    <w:p w14:paraId="7CDD0DEB" w14:textId="77777777" w:rsidR="009E3395" w:rsidRPr="006A3061" w:rsidRDefault="009E3395" w:rsidP="009E3395">
      <w:pPr>
        <w:tabs>
          <w:tab w:val="left" w:pos="2218"/>
        </w:tabs>
        <w:spacing w:after="0" w:line="240" w:lineRule="auto"/>
        <w:rPr>
          <w:rFonts w:cstheme="minorHAnsi"/>
          <w:i/>
        </w:rPr>
      </w:pPr>
      <w:r w:rsidRPr="006A3061">
        <w:rPr>
          <w:rFonts w:cstheme="minorHAnsi"/>
          <w:i/>
          <w:u w:val="single"/>
        </w:rPr>
        <w:t>Add</w:t>
      </w:r>
      <w:r w:rsidRPr="006A3061">
        <w:rPr>
          <w:rFonts w:cstheme="minorHAnsi"/>
          <w:i/>
        </w:rPr>
        <w:t xml:space="preserve"> to Schedule</w:t>
      </w:r>
      <w:r>
        <w:rPr>
          <w:rFonts w:cstheme="minorHAnsi"/>
          <w:i/>
        </w:rPr>
        <w:t xml:space="preserve"> </w:t>
      </w:r>
      <w:r w:rsidRPr="004F3119">
        <w:rPr>
          <w:rFonts w:cstheme="minorHAnsi"/>
          <w:i/>
        </w:rPr>
        <w:t>I</w:t>
      </w:r>
      <w:r w:rsidRPr="00871702">
        <w:rPr>
          <w:rFonts w:cstheme="minorHAnsi"/>
          <w:i/>
        </w:rPr>
        <w:t xml:space="preserve"> (</w:t>
      </w:r>
      <w:proofErr w:type="gramStart"/>
      <w:r w:rsidRPr="00871702">
        <w:rPr>
          <w:rFonts w:cstheme="minorHAnsi"/>
          <w:i/>
        </w:rPr>
        <w:t>Cycle lane</w:t>
      </w:r>
      <w:proofErr w:type="gramEnd"/>
      <w:r w:rsidRPr="00871702">
        <w:rPr>
          <w:rFonts w:cstheme="minorHAnsi"/>
          <w:i/>
        </w:rPr>
        <w:t>)</w:t>
      </w:r>
      <w:r w:rsidRPr="004F3119">
        <w:rPr>
          <w:rFonts w:cstheme="minorHAnsi"/>
          <w:i/>
        </w:rPr>
        <w:t xml:space="preserve"> of</w:t>
      </w:r>
      <w:r w:rsidRPr="006A3061">
        <w:rPr>
          <w:rFonts w:cstheme="minorHAnsi"/>
          <w:i/>
        </w:rPr>
        <w:t xml:space="preserve"> the Traffic Restrictions Schedule</w:t>
      </w:r>
    </w:p>
    <w:p w14:paraId="476BEAE1" w14:textId="77777777" w:rsidR="009E3395" w:rsidRPr="006A3061" w:rsidRDefault="009E3395" w:rsidP="009E3395">
      <w:pPr>
        <w:tabs>
          <w:tab w:val="left" w:pos="2218"/>
        </w:tabs>
        <w:spacing w:after="0" w:line="240" w:lineRule="auto"/>
        <w:rPr>
          <w:rFonts w:cstheme="minorHAnsi"/>
        </w:rPr>
      </w:pPr>
    </w:p>
    <w:tbl>
      <w:tblPr>
        <w:tblStyle w:val="TableGrid"/>
        <w:tblW w:w="0" w:type="auto"/>
        <w:tblLook w:val="04A0" w:firstRow="1" w:lastRow="0" w:firstColumn="1" w:lastColumn="0" w:noHBand="0" w:noVBand="1"/>
      </w:tblPr>
      <w:tblGrid>
        <w:gridCol w:w="2179"/>
        <w:gridCol w:w="2218"/>
        <w:gridCol w:w="4098"/>
      </w:tblGrid>
      <w:tr w:rsidR="009E3395" w:rsidRPr="006A3061" w14:paraId="20249B94" w14:textId="77777777" w:rsidTr="0049771F">
        <w:tc>
          <w:tcPr>
            <w:tcW w:w="2179" w:type="dxa"/>
          </w:tcPr>
          <w:p w14:paraId="121E92FB" w14:textId="77777777" w:rsidR="009E3395" w:rsidRPr="006A3061" w:rsidRDefault="009E3395" w:rsidP="0049771F">
            <w:pPr>
              <w:spacing w:after="0" w:line="240" w:lineRule="auto"/>
              <w:rPr>
                <w:rFonts w:cstheme="minorHAnsi"/>
                <w:b/>
              </w:rPr>
            </w:pPr>
            <w:r w:rsidRPr="006A3061">
              <w:rPr>
                <w:rFonts w:cstheme="minorHAnsi"/>
                <w:b/>
              </w:rPr>
              <w:t>Column One</w:t>
            </w:r>
          </w:p>
        </w:tc>
        <w:tc>
          <w:tcPr>
            <w:tcW w:w="2218" w:type="dxa"/>
            <w:tcBorders>
              <w:bottom w:val="single" w:sz="4" w:space="0" w:color="auto"/>
            </w:tcBorders>
          </w:tcPr>
          <w:p w14:paraId="39F96779" w14:textId="77777777" w:rsidR="009E3395" w:rsidRPr="006A3061" w:rsidRDefault="009E3395" w:rsidP="0049771F">
            <w:pPr>
              <w:spacing w:after="0" w:line="240" w:lineRule="auto"/>
              <w:rPr>
                <w:rFonts w:cstheme="minorHAnsi"/>
                <w:b/>
              </w:rPr>
            </w:pPr>
            <w:r w:rsidRPr="006A3061">
              <w:rPr>
                <w:rFonts w:cstheme="minorHAnsi"/>
                <w:b/>
              </w:rPr>
              <w:t>Column Two</w:t>
            </w:r>
          </w:p>
        </w:tc>
        <w:tc>
          <w:tcPr>
            <w:tcW w:w="4098" w:type="dxa"/>
            <w:tcBorders>
              <w:bottom w:val="single" w:sz="4" w:space="0" w:color="auto"/>
            </w:tcBorders>
          </w:tcPr>
          <w:p w14:paraId="300360F4" w14:textId="77777777" w:rsidR="009E3395" w:rsidRPr="006A3061" w:rsidRDefault="009E3395" w:rsidP="0049771F">
            <w:pPr>
              <w:tabs>
                <w:tab w:val="center" w:pos="1941"/>
              </w:tabs>
              <w:spacing w:after="0" w:line="240" w:lineRule="auto"/>
              <w:rPr>
                <w:rFonts w:cstheme="minorHAnsi"/>
                <w:b/>
              </w:rPr>
            </w:pPr>
            <w:r w:rsidRPr="006A3061">
              <w:rPr>
                <w:rFonts w:cstheme="minorHAnsi"/>
                <w:b/>
              </w:rPr>
              <w:t>Column Three</w:t>
            </w:r>
          </w:p>
          <w:p w14:paraId="0CAB3BDF" w14:textId="77777777" w:rsidR="009E3395" w:rsidRPr="006A3061" w:rsidRDefault="009E3395" w:rsidP="0049771F">
            <w:pPr>
              <w:tabs>
                <w:tab w:val="center" w:pos="1941"/>
              </w:tabs>
              <w:spacing w:after="0" w:line="240" w:lineRule="auto"/>
              <w:rPr>
                <w:rFonts w:cstheme="minorHAnsi"/>
                <w:b/>
              </w:rPr>
            </w:pPr>
            <w:r w:rsidRPr="006A3061">
              <w:rPr>
                <w:rFonts w:cstheme="minorHAnsi"/>
                <w:b/>
              </w:rPr>
              <w:tab/>
            </w:r>
          </w:p>
        </w:tc>
      </w:tr>
      <w:tr w:rsidR="009E3395" w:rsidRPr="006A3061" w14:paraId="0A29E037" w14:textId="77777777" w:rsidTr="0049771F">
        <w:trPr>
          <w:trHeight w:val="1277"/>
        </w:trPr>
        <w:tc>
          <w:tcPr>
            <w:tcW w:w="2179" w:type="dxa"/>
          </w:tcPr>
          <w:p w14:paraId="37712DC5" w14:textId="77777777" w:rsidR="009E3395" w:rsidRPr="00862E44" w:rsidRDefault="009E3395" w:rsidP="0049771F">
            <w:pPr>
              <w:spacing w:after="0" w:line="240" w:lineRule="auto"/>
              <w:rPr>
                <w:rFonts w:cstheme="minorHAnsi"/>
                <w:b/>
                <w:i/>
                <w:iCs/>
                <w:spacing w:val="-3"/>
                <w:highlight w:val="magenta"/>
              </w:rPr>
            </w:pPr>
            <w:proofErr w:type="spellStart"/>
            <w:r w:rsidRPr="00862E44">
              <w:rPr>
                <w:rFonts w:cstheme="minorHAnsi"/>
                <w:b/>
                <w:i/>
                <w:iCs/>
                <w:spacing w:val="-3"/>
                <w:highlight w:val="magenta"/>
              </w:rPr>
              <w:t>Kaiwharawhara</w:t>
            </w:r>
            <w:proofErr w:type="spellEnd"/>
            <w:r w:rsidRPr="00862E44">
              <w:rPr>
                <w:rFonts w:cstheme="minorHAnsi"/>
                <w:b/>
                <w:i/>
                <w:iCs/>
                <w:spacing w:val="-3"/>
                <w:highlight w:val="magenta"/>
              </w:rPr>
              <w:t xml:space="preserve"> Road</w:t>
            </w:r>
          </w:p>
          <w:p w14:paraId="0BF5B077" w14:textId="77777777" w:rsidR="009E3395" w:rsidRPr="00871702" w:rsidRDefault="009E3395" w:rsidP="0049771F">
            <w:pPr>
              <w:spacing w:after="0" w:line="240" w:lineRule="auto"/>
              <w:rPr>
                <w:rFonts w:cstheme="minorHAnsi"/>
                <w:b/>
                <w:i/>
                <w:iCs/>
                <w:spacing w:val="-3"/>
                <w:highlight w:val="magenta"/>
              </w:rPr>
            </w:pPr>
            <w:r w:rsidRPr="00862E44">
              <w:rPr>
                <w:rFonts w:cstheme="minorHAnsi"/>
                <w:b/>
                <w:i/>
                <w:iCs/>
                <w:spacing w:val="-3"/>
                <w:highlight w:val="magenta"/>
              </w:rPr>
              <w:t>(Stage 3, 2025)</w:t>
            </w:r>
          </w:p>
        </w:tc>
        <w:tc>
          <w:tcPr>
            <w:tcW w:w="2218" w:type="dxa"/>
            <w:shd w:val="clear" w:color="auto" w:fill="FFFFFF" w:themeFill="background1"/>
          </w:tcPr>
          <w:p w14:paraId="6B7F8D29" w14:textId="77777777" w:rsidR="009E3395" w:rsidRPr="00871702" w:rsidRDefault="009E3395" w:rsidP="0049771F">
            <w:pPr>
              <w:spacing w:after="0" w:line="240" w:lineRule="auto"/>
              <w:rPr>
                <w:rFonts w:cstheme="minorHAnsi"/>
                <w:i/>
                <w:highlight w:val="magenta"/>
              </w:rPr>
            </w:pPr>
            <w:r w:rsidRPr="00871702">
              <w:rPr>
                <w:rFonts w:cstheme="minorHAnsi"/>
                <w:i/>
                <w:highlight w:val="magenta"/>
              </w:rPr>
              <w:t>Cycle Lane</w:t>
            </w:r>
          </w:p>
        </w:tc>
        <w:tc>
          <w:tcPr>
            <w:tcW w:w="4098" w:type="dxa"/>
            <w:shd w:val="clear" w:color="auto" w:fill="FFFFFF" w:themeFill="background1"/>
          </w:tcPr>
          <w:p w14:paraId="1757461F" w14:textId="77777777" w:rsidR="009E3395" w:rsidRPr="00871702" w:rsidRDefault="009E3395" w:rsidP="0049771F">
            <w:pPr>
              <w:spacing w:after="0" w:line="240" w:lineRule="auto"/>
              <w:rPr>
                <w:rFonts w:cstheme="minorHAnsi"/>
                <w:i/>
                <w:spacing w:val="-3"/>
                <w:highlight w:val="magenta"/>
                <w:lang w:val="en-GB"/>
              </w:rPr>
            </w:pPr>
            <w:r w:rsidRPr="00871702">
              <w:rPr>
                <w:rFonts w:cstheme="minorHAnsi"/>
                <w:i/>
                <w:highlight w:val="magenta"/>
              </w:rPr>
              <w:t xml:space="preserve">West side, commencing at its intersection with Hutt Road (Grid Coordinates X = 1749912.06m, Y = 5430822.44m and extending in a </w:t>
            </w:r>
            <w:proofErr w:type="spellStart"/>
            <w:r w:rsidRPr="00871702">
              <w:rPr>
                <w:rFonts w:cstheme="minorHAnsi"/>
                <w:i/>
                <w:highlight w:val="magenta"/>
              </w:rPr>
              <w:t>northwesterly</w:t>
            </w:r>
            <w:proofErr w:type="spellEnd"/>
            <w:r w:rsidRPr="00871702">
              <w:rPr>
                <w:rFonts w:cstheme="minorHAnsi"/>
                <w:i/>
                <w:highlight w:val="magenta"/>
              </w:rPr>
              <w:t xml:space="preserve"> direction following the western </w:t>
            </w:r>
            <w:proofErr w:type="spellStart"/>
            <w:r w:rsidRPr="00871702">
              <w:rPr>
                <w:rFonts w:cstheme="minorHAnsi"/>
                <w:i/>
                <w:highlight w:val="magenta"/>
              </w:rPr>
              <w:t>kerbline</w:t>
            </w:r>
            <w:proofErr w:type="spellEnd"/>
            <w:r w:rsidRPr="00871702">
              <w:rPr>
                <w:rFonts w:cstheme="minorHAnsi"/>
                <w:i/>
                <w:highlight w:val="magenta"/>
              </w:rPr>
              <w:t xml:space="preserve"> for 50 metres.</w:t>
            </w:r>
          </w:p>
        </w:tc>
      </w:tr>
      <w:tr w:rsidR="009E3395" w:rsidRPr="006A3061" w14:paraId="2D429A2B" w14:textId="77777777" w:rsidTr="0049771F">
        <w:trPr>
          <w:trHeight w:val="1277"/>
        </w:trPr>
        <w:tc>
          <w:tcPr>
            <w:tcW w:w="2179" w:type="dxa"/>
          </w:tcPr>
          <w:p w14:paraId="038B665D" w14:textId="77777777" w:rsidR="009E3395" w:rsidRPr="00862E44" w:rsidRDefault="009E3395" w:rsidP="0049771F">
            <w:pPr>
              <w:spacing w:after="0" w:line="240" w:lineRule="auto"/>
              <w:rPr>
                <w:rFonts w:cstheme="minorHAnsi"/>
                <w:b/>
                <w:i/>
                <w:iCs/>
                <w:spacing w:val="-3"/>
                <w:highlight w:val="magenta"/>
              </w:rPr>
            </w:pPr>
            <w:proofErr w:type="spellStart"/>
            <w:r w:rsidRPr="00862E44">
              <w:rPr>
                <w:rFonts w:cstheme="minorHAnsi"/>
                <w:b/>
                <w:i/>
                <w:iCs/>
                <w:spacing w:val="-3"/>
                <w:highlight w:val="magenta"/>
              </w:rPr>
              <w:t>Kaiwharawhara</w:t>
            </w:r>
            <w:proofErr w:type="spellEnd"/>
            <w:r w:rsidRPr="00862E44">
              <w:rPr>
                <w:rFonts w:cstheme="minorHAnsi"/>
                <w:b/>
                <w:i/>
                <w:iCs/>
                <w:spacing w:val="-3"/>
                <w:highlight w:val="magenta"/>
              </w:rPr>
              <w:t xml:space="preserve"> Road</w:t>
            </w:r>
          </w:p>
          <w:p w14:paraId="15E2C319" w14:textId="77777777" w:rsidR="009E3395" w:rsidRPr="00871702" w:rsidRDefault="009E3395" w:rsidP="0049771F">
            <w:pPr>
              <w:spacing w:after="0" w:line="240" w:lineRule="auto"/>
              <w:rPr>
                <w:rFonts w:cstheme="minorHAnsi"/>
                <w:b/>
                <w:i/>
                <w:iCs/>
                <w:spacing w:val="-3"/>
                <w:highlight w:val="magenta"/>
              </w:rPr>
            </w:pPr>
            <w:r w:rsidRPr="00862E44">
              <w:rPr>
                <w:rFonts w:cstheme="minorHAnsi"/>
                <w:b/>
                <w:i/>
                <w:iCs/>
                <w:spacing w:val="-3"/>
                <w:highlight w:val="magenta"/>
              </w:rPr>
              <w:t>(Stage 3, 2025)</w:t>
            </w:r>
          </w:p>
        </w:tc>
        <w:tc>
          <w:tcPr>
            <w:tcW w:w="2218" w:type="dxa"/>
            <w:shd w:val="clear" w:color="auto" w:fill="FFFFFF" w:themeFill="background1"/>
          </w:tcPr>
          <w:p w14:paraId="37634A3C" w14:textId="77777777" w:rsidR="009E3395" w:rsidRPr="00871702" w:rsidRDefault="009E3395" w:rsidP="0049771F">
            <w:pPr>
              <w:spacing w:after="0" w:line="240" w:lineRule="auto"/>
              <w:rPr>
                <w:rFonts w:cstheme="minorHAnsi"/>
                <w:i/>
                <w:highlight w:val="magenta"/>
              </w:rPr>
            </w:pPr>
            <w:r w:rsidRPr="00871702">
              <w:rPr>
                <w:rFonts w:cstheme="minorHAnsi"/>
                <w:i/>
                <w:highlight w:val="magenta"/>
              </w:rPr>
              <w:t>Cycle Lane</w:t>
            </w:r>
          </w:p>
        </w:tc>
        <w:tc>
          <w:tcPr>
            <w:tcW w:w="4098" w:type="dxa"/>
            <w:shd w:val="clear" w:color="auto" w:fill="FFFFFF" w:themeFill="background1"/>
          </w:tcPr>
          <w:p w14:paraId="7723A374" w14:textId="77777777" w:rsidR="009E3395" w:rsidRPr="00871702" w:rsidRDefault="009E3395" w:rsidP="0049771F">
            <w:pPr>
              <w:spacing w:after="0" w:line="240" w:lineRule="auto"/>
              <w:rPr>
                <w:rFonts w:cstheme="minorHAnsi"/>
                <w:i/>
                <w:highlight w:val="magenta"/>
              </w:rPr>
            </w:pPr>
            <w:r w:rsidRPr="00871702">
              <w:rPr>
                <w:rFonts w:cstheme="minorHAnsi"/>
                <w:i/>
                <w:highlight w:val="magenta"/>
              </w:rPr>
              <w:t xml:space="preserve">West side, commencing 61 metres northwest of its intersection with Hutt Road (Grid Coordinates X = 1749912.06m, Y = 5430822.44m and extending in a </w:t>
            </w:r>
            <w:proofErr w:type="spellStart"/>
            <w:r w:rsidRPr="00871702">
              <w:rPr>
                <w:rFonts w:cstheme="minorHAnsi"/>
                <w:i/>
                <w:highlight w:val="magenta"/>
              </w:rPr>
              <w:t>northwesterly</w:t>
            </w:r>
            <w:proofErr w:type="spellEnd"/>
            <w:r w:rsidRPr="00871702">
              <w:rPr>
                <w:rFonts w:cstheme="minorHAnsi"/>
                <w:i/>
                <w:highlight w:val="magenta"/>
              </w:rPr>
              <w:t xml:space="preserve"> direction following the western </w:t>
            </w:r>
            <w:proofErr w:type="spellStart"/>
            <w:r w:rsidRPr="00871702">
              <w:rPr>
                <w:rFonts w:cstheme="minorHAnsi"/>
                <w:i/>
                <w:highlight w:val="magenta"/>
              </w:rPr>
              <w:t>kerbline</w:t>
            </w:r>
            <w:proofErr w:type="spellEnd"/>
            <w:r w:rsidRPr="00871702">
              <w:rPr>
                <w:rFonts w:cstheme="minorHAnsi"/>
                <w:i/>
                <w:highlight w:val="magenta"/>
              </w:rPr>
              <w:t xml:space="preserve"> for 228 metres.</w:t>
            </w:r>
          </w:p>
        </w:tc>
      </w:tr>
      <w:tr w:rsidR="009E3395" w:rsidRPr="006A3061" w14:paraId="44A3EDF7" w14:textId="77777777" w:rsidTr="0049771F">
        <w:trPr>
          <w:trHeight w:val="1277"/>
        </w:trPr>
        <w:tc>
          <w:tcPr>
            <w:tcW w:w="2179" w:type="dxa"/>
          </w:tcPr>
          <w:p w14:paraId="6F21355E" w14:textId="77777777" w:rsidR="009E3395" w:rsidRPr="00862E44" w:rsidRDefault="009E3395" w:rsidP="0049771F">
            <w:pPr>
              <w:spacing w:after="0" w:line="240" w:lineRule="auto"/>
              <w:rPr>
                <w:rFonts w:cstheme="minorHAnsi"/>
                <w:b/>
                <w:i/>
                <w:iCs/>
                <w:spacing w:val="-3"/>
                <w:highlight w:val="magenta"/>
              </w:rPr>
            </w:pPr>
            <w:proofErr w:type="spellStart"/>
            <w:r w:rsidRPr="00862E44">
              <w:rPr>
                <w:rFonts w:cstheme="minorHAnsi"/>
                <w:b/>
                <w:i/>
                <w:iCs/>
                <w:spacing w:val="-3"/>
                <w:highlight w:val="magenta"/>
              </w:rPr>
              <w:t>Kaiwharawhara</w:t>
            </w:r>
            <w:proofErr w:type="spellEnd"/>
            <w:r w:rsidRPr="00862E44">
              <w:rPr>
                <w:rFonts w:cstheme="minorHAnsi"/>
                <w:b/>
                <w:i/>
                <w:iCs/>
                <w:spacing w:val="-3"/>
                <w:highlight w:val="magenta"/>
              </w:rPr>
              <w:t xml:space="preserve"> Road</w:t>
            </w:r>
          </w:p>
          <w:p w14:paraId="68093781" w14:textId="77777777" w:rsidR="009E3395" w:rsidRPr="00871702" w:rsidRDefault="009E3395" w:rsidP="0049771F">
            <w:pPr>
              <w:spacing w:after="0" w:line="240" w:lineRule="auto"/>
              <w:rPr>
                <w:rFonts w:cstheme="minorHAnsi"/>
                <w:b/>
                <w:i/>
                <w:iCs/>
                <w:spacing w:val="-3"/>
                <w:highlight w:val="magenta"/>
              </w:rPr>
            </w:pPr>
            <w:r w:rsidRPr="00862E44">
              <w:rPr>
                <w:rFonts w:cstheme="minorHAnsi"/>
                <w:b/>
                <w:i/>
                <w:iCs/>
                <w:spacing w:val="-3"/>
                <w:highlight w:val="magenta"/>
              </w:rPr>
              <w:t>(Stage 3, 2025)</w:t>
            </w:r>
          </w:p>
        </w:tc>
        <w:tc>
          <w:tcPr>
            <w:tcW w:w="2218" w:type="dxa"/>
            <w:shd w:val="clear" w:color="auto" w:fill="FFFFFF" w:themeFill="background1"/>
          </w:tcPr>
          <w:p w14:paraId="44A3407B" w14:textId="77777777" w:rsidR="009E3395" w:rsidRPr="00871702" w:rsidRDefault="009E3395" w:rsidP="0049771F">
            <w:pPr>
              <w:spacing w:after="0" w:line="240" w:lineRule="auto"/>
              <w:rPr>
                <w:rFonts w:cstheme="minorHAnsi"/>
                <w:i/>
                <w:highlight w:val="magenta"/>
              </w:rPr>
            </w:pPr>
            <w:r w:rsidRPr="00871702">
              <w:rPr>
                <w:rFonts w:cstheme="minorHAnsi"/>
                <w:i/>
                <w:highlight w:val="magenta"/>
              </w:rPr>
              <w:t>Cycle Lane</w:t>
            </w:r>
          </w:p>
        </w:tc>
        <w:tc>
          <w:tcPr>
            <w:tcW w:w="4098" w:type="dxa"/>
            <w:shd w:val="clear" w:color="auto" w:fill="FFFFFF" w:themeFill="background1"/>
          </w:tcPr>
          <w:p w14:paraId="45ED88BF" w14:textId="77777777" w:rsidR="009E3395" w:rsidRPr="00871702" w:rsidRDefault="009E3395" w:rsidP="0049771F">
            <w:pPr>
              <w:spacing w:after="0" w:line="240" w:lineRule="auto"/>
              <w:rPr>
                <w:rFonts w:cstheme="minorHAnsi"/>
                <w:i/>
                <w:highlight w:val="magenta"/>
              </w:rPr>
            </w:pPr>
            <w:r w:rsidRPr="00871702">
              <w:rPr>
                <w:rFonts w:cstheme="minorHAnsi"/>
                <w:i/>
                <w:highlight w:val="magenta"/>
              </w:rPr>
              <w:t xml:space="preserve">West side, commencing 300.5 metres northwest of its intersection with Hutt Road (Grid Coordinates X = 1749912.06m, Y = 5430822.44m and extending in a </w:t>
            </w:r>
            <w:proofErr w:type="spellStart"/>
            <w:r w:rsidRPr="00871702">
              <w:rPr>
                <w:rFonts w:cstheme="minorHAnsi"/>
                <w:i/>
                <w:highlight w:val="magenta"/>
              </w:rPr>
              <w:t>northwesterly</w:t>
            </w:r>
            <w:proofErr w:type="spellEnd"/>
            <w:r w:rsidRPr="00871702">
              <w:rPr>
                <w:rFonts w:cstheme="minorHAnsi"/>
                <w:i/>
                <w:highlight w:val="magenta"/>
              </w:rPr>
              <w:t xml:space="preserve"> direction following the western </w:t>
            </w:r>
            <w:proofErr w:type="spellStart"/>
            <w:r w:rsidRPr="00871702">
              <w:rPr>
                <w:rFonts w:cstheme="minorHAnsi"/>
                <w:i/>
                <w:highlight w:val="magenta"/>
              </w:rPr>
              <w:t>kerbline</w:t>
            </w:r>
            <w:proofErr w:type="spellEnd"/>
            <w:r w:rsidRPr="00871702">
              <w:rPr>
                <w:rFonts w:cstheme="minorHAnsi"/>
                <w:i/>
                <w:highlight w:val="magenta"/>
              </w:rPr>
              <w:t xml:space="preserve"> for 390.5 metres.</w:t>
            </w:r>
          </w:p>
        </w:tc>
      </w:tr>
      <w:tr w:rsidR="009E3395" w:rsidRPr="006A3061" w14:paraId="25CE7DCC" w14:textId="77777777" w:rsidTr="0049771F">
        <w:trPr>
          <w:trHeight w:val="1277"/>
        </w:trPr>
        <w:tc>
          <w:tcPr>
            <w:tcW w:w="2179" w:type="dxa"/>
          </w:tcPr>
          <w:p w14:paraId="5FECE9C1" w14:textId="77777777" w:rsidR="009E3395" w:rsidRPr="00843C73" w:rsidRDefault="009E3395" w:rsidP="0049771F">
            <w:pPr>
              <w:spacing w:after="0" w:line="240" w:lineRule="auto"/>
              <w:rPr>
                <w:rFonts w:cstheme="minorHAnsi"/>
                <w:b/>
                <w:i/>
                <w:iCs/>
                <w:spacing w:val="-3"/>
              </w:rPr>
            </w:pPr>
            <w:r>
              <w:rPr>
                <w:rFonts w:cstheme="minorHAnsi"/>
                <w:b/>
                <w:i/>
                <w:iCs/>
                <w:spacing w:val="-3"/>
              </w:rPr>
              <w:t>Ngaio Gorge Road</w:t>
            </w:r>
          </w:p>
        </w:tc>
        <w:tc>
          <w:tcPr>
            <w:tcW w:w="2218" w:type="dxa"/>
            <w:shd w:val="clear" w:color="auto" w:fill="FFFFFF" w:themeFill="background1"/>
          </w:tcPr>
          <w:p w14:paraId="1ED086D4" w14:textId="77777777" w:rsidR="009E3395" w:rsidRDefault="009E3395" w:rsidP="0049771F">
            <w:pPr>
              <w:spacing w:after="0" w:line="240" w:lineRule="auto"/>
              <w:rPr>
                <w:rFonts w:cstheme="minorHAnsi"/>
                <w:i/>
              </w:rPr>
            </w:pPr>
            <w:r>
              <w:rPr>
                <w:rFonts w:cstheme="minorHAnsi"/>
                <w:i/>
              </w:rPr>
              <w:t>Cycle Lane</w:t>
            </w:r>
          </w:p>
        </w:tc>
        <w:tc>
          <w:tcPr>
            <w:tcW w:w="4098" w:type="dxa"/>
            <w:shd w:val="clear" w:color="auto" w:fill="FFFFFF" w:themeFill="background1"/>
          </w:tcPr>
          <w:p w14:paraId="40D13434" w14:textId="77777777" w:rsidR="009E3395" w:rsidRPr="00F6041A" w:rsidRDefault="009E3395" w:rsidP="0049771F">
            <w:pPr>
              <w:spacing w:after="0" w:line="240" w:lineRule="auto"/>
              <w:rPr>
                <w:rFonts w:cstheme="minorHAnsi"/>
                <w:i/>
              </w:rPr>
            </w:pPr>
            <w:r w:rsidRPr="00F6041A">
              <w:rPr>
                <w:rFonts w:cstheme="minorHAnsi"/>
                <w:i/>
              </w:rPr>
              <w:t xml:space="preserve">South side, commencing at its intersection with </w:t>
            </w:r>
            <w:proofErr w:type="spellStart"/>
            <w:r w:rsidRPr="00F6041A">
              <w:rPr>
                <w:rFonts w:cstheme="minorHAnsi"/>
                <w:i/>
              </w:rPr>
              <w:t>Kaiwharawhara</w:t>
            </w:r>
            <w:proofErr w:type="spellEnd"/>
            <w:r w:rsidRPr="00F6041A">
              <w:rPr>
                <w:rFonts w:cstheme="minorHAnsi"/>
                <w:i/>
              </w:rPr>
              <w:t xml:space="preserve"> Road (Grid Coordinates X = 1749066.529m, Y = 5431182.391m</w:t>
            </w:r>
            <w:r>
              <w:rPr>
                <w:rFonts w:cstheme="minorHAnsi"/>
                <w:i/>
              </w:rPr>
              <w:t>)</w:t>
            </w:r>
            <w:r w:rsidRPr="00F6041A">
              <w:rPr>
                <w:rFonts w:cstheme="minorHAnsi"/>
                <w:i/>
              </w:rPr>
              <w:t xml:space="preserve"> and extending in a westerly direction following the southern </w:t>
            </w:r>
            <w:proofErr w:type="spellStart"/>
            <w:r w:rsidRPr="00F6041A">
              <w:rPr>
                <w:rFonts w:cstheme="minorHAnsi"/>
                <w:i/>
              </w:rPr>
              <w:t>kerbline</w:t>
            </w:r>
            <w:proofErr w:type="spellEnd"/>
            <w:r w:rsidRPr="00F6041A">
              <w:rPr>
                <w:rFonts w:cstheme="minorHAnsi"/>
                <w:i/>
              </w:rPr>
              <w:t xml:space="preserve"> for 133.5 metres.</w:t>
            </w:r>
          </w:p>
          <w:p w14:paraId="34CC89C8" w14:textId="77777777" w:rsidR="009E3395" w:rsidRPr="008D5DC5" w:rsidRDefault="009E3395" w:rsidP="0049771F">
            <w:pPr>
              <w:spacing w:after="0" w:line="240" w:lineRule="auto"/>
              <w:rPr>
                <w:rFonts w:cstheme="minorHAnsi"/>
                <w:i/>
                <w:spacing w:val="-3"/>
                <w:lang w:val="en-GB"/>
              </w:rPr>
            </w:pPr>
          </w:p>
        </w:tc>
      </w:tr>
      <w:tr w:rsidR="009E3395" w:rsidRPr="006A3061" w14:paraId="52D7468E" w14:textId="77777777" w:rsidTr="0049771F">
        <w:trPr>
          <w:trHeight w:val="1277"/>
        </w:trPr>
        <w:tc>
          <w:tcPr>
            <w:tcW w:w="2179" w:type="dxa"/>
          </w:tcPr>
          <w:p w14:paraId="7DBCC12A" w14:textId="77777777" w:rsidR="009E3395" w:rsidRPr="00843C73" w:rsidRDefault="009E3395" w:rsidP="0049771F">
            <w:pPr>
              <w:spacing w:after="0" w:line="240" w:lineRule="auto"/>
              <w:rPr>
                <w:rFonts w:cstheme="minorHAnsi"/>
                <w:b/>
                <w:i/>
                <w:iCs/>
                <w:spacing w:val="-3"/>
              </w:rPr>
            </w:pPr>
            <w:r>
              <w:rPr>
                <w:rFonts w:cstheme="minorHAnsi"/>
                <w:b/>
                <w:i/>
                <w:iCs/>
                <w:spacing w:val="-3"/>
              </w:rPr>
              <w:t>Ngaio Gorge Road</w:t>
            </w:r>
          </w:p>
        </w:tc>
        <w:tc>
          <w:tcPr>
            <w:tcW w:w="2218" w:type="dxa"/>
            <w:shd w:val="clear" w:color="auto" w:fill="FFFFFF" w:themeFill="background1"/>
          </w:tcPr>
          <w:p w14:paraId="4D4B6217" w14:textId="77777777" w:rsidR="009E3395" w:rsidRDefault="009E3395" w:rsidP="0049771F">
            <w:pPr>
              <w:spacing w:after="0" w:line="240" w:lineRule="auto"/>
              <w:rPr>
                <w:rFonts w:cstheme="minorHAnsi"/>
                <w:i/>
              </w:rPr>
            </w:pPr>
            <w:r>
              <w:rPr>
                <w:rFonts w:cstheme="minorHAnsi"/>
                <w:i/>
              </w:rPr>
              <w:t>Cycle Lane</w:t>
            </w:r>
          </w:p>
        </w:tc>
        <w:tc>
          <w:tcPr>
            <w:tcW w:w="4098" w:type="dxa"/>
            <w:shd w:val="clear" w:color="auto" w:fill="FFFFFF" w:themeFill="background1"/>
          </w:tcPr>
          <w:p w14:paraId="5FFEF3AE" w14:textId="77777777" w:rsidR="009E3395" w:rsidRPr="008D5DC5" w:rsidRDefault="009E3395" w:rsidP="0049771F">
            <w:pPr>
              <w:spacing w:after="0" w:line="240" w:lineRule="auto"/>
              <w:rPr>
                <w:rFonts w:cstheme="minorHAnsi"/>
                <w:i/>
                <w:spacing w:val="-3"/>
                <w:lang w:val="en-GB"/>
              </w:rPr>
            </w:pPr>
            <w:r w:rsidRPr="00F6041A">
              <w:rPr>
                <w:rFonts w:cstheme="minorHAnsi"/>
                <w:i/>
              </w:rPr>
              <w:t xml:space="preserve">South side, commencing 149.5 metres west of its intersection with </w:t>
            </w:r>
            <w:proofErr w:type="spellStart"/>
            <w:r w:rsidRPr="00F6041A">
              <w:rPr>
                <w:rFonts w:cstheme="minorHAnsi"/>
                <w:i/>
              </w:rPr>
              <w:t>Kaiwharawhara</w:t>
            </w:r>
            <w:proofErr w:type="spellEnd"/>
            <w:r w:rsidRPr="00F6041A">
              <w:rPr>
                <w:rFonts w:cstheme="minorHAnsi"/>
                <w:i/>
              </w:rPr>
              <w:t xml:space="preserve"> Road (Grid Coordinates X = 1749066.529m, Y = 5431182.391m</w:t>
            </w:r>
            <w:r>
              <w:rPr>
                <w:rFonts w:cstheme="minorHAnsi"/>
                <w:i/>
              </w:rPr>
              <w:t>)</w:t>
            </w:r>
            <w:r w:rsidRPr="00F6041A">
              <w:rPr>
                <w:rFonts w:cstheme="minorHAnsi"/>
                <w:i/>
              </w:rPr>
              <w:t xml:space="preserve"> and extending in a westerly direction following the southern </w:t>
            </w:r>
            <w:proofErr w:type="spellStart"/>
            <w:r w:rsidRPr="00F6041A">
              <w:rPr>
                <w:rFonts w:cstheme="minorHAnsi"/>
                <w:i/>
              </w:rPr>
              <w:t>kerbline</w:t>
            </w:r>
            <w:proofErr w:type="spellEnd"/>
            <w:r w:rsidRPr="00F6041A">
              <w:rPr>
                <w:rFonts w:cstheme="minorHAnsi"/>
                <w:i/>
              </w:rPr>
              <w:t xml:space="preserve"> for 214 metres.</w:t>
            </w:r>
          </w:p>
        </w:tc>
      </w:tr>
      <w:tr w:rsidR="009E3395" w:rsidRPr="006A3061" w14:paraId="7D46D473" w14:textId="77777777" w:rsidTr="0049771F">
        <w:trPr>
          <w:trHeight w:val="1277"/>
        </w:trPr>
        <w:tc>
          <w:tcPr>
            <w:tcW w:w="2179" w:type="dxa"/>
          </w:tcPr>
          <w:p w14:paraId="27BAA874" w14:textId="77777777" w:rsidR="009E3395" w:rsidRPr="00843C73" w:rsidRDefault="009E3395" w:rsidP="0049771F">
            <w:pPr>
              <w:spacing w:after="0" w:line="240" w:lineRule="auto"/>
              <w:rPr>
                <w:rFonts w:cstheme="minorHAnsi"/>
                <w:b/>
                <w:i/>
                <w:iCs/>
                <w:spacing w:val="-3"/>
              </w:rPr>
            </w:pPr>
            <w:r>
              <w:rPr>
                <w:rFonts w:cstheme="minorHAnsi"/>
                <w:b/>
                <w:i/>
                <w:iCs/>
                <w:spacing w:val="-3"/>
              </w:rPr>
              <w:lastRenderedPageBreak/>
              <w:t>Ngaio Gorge Road</w:t>
            </w:r>
          </w:p>
        </w:tc>
        <w:tc>
          <w:tcPr>
            <w:tcW w:w="2218" w:type="dxa"/>
            <w:shd w:val="clear" w:color="auto" w:fill="FFFFFF" w:themeFill="background1"/>
          </w:tcPr>
          <w:p w14:paraId="3EDD2F13" w14:textId="77777777" w:rsidR="009E3395" w:rsidRDefault="009E3395" w:rsidP="0049771F">
            <w:pPr>
              <w:spacing w:after="0" w:line="240" w:lineRule="auto"/>
              <w:rPr>
                <w:rFonts w:cstheme="minorHAnsi"/>
                <w:i/>
              </w:rPr>
            </w:pPr>
            <w:r>
              <w:rPr>
                <w:rFonts w:cstheme="minorHAnsi"/>
                <w:i/>
              </w:rPr>
              <w:t>Cycle Lane</w:t>
            </w:r>
          </w:p>
        </w:tc>
        <w:tc>
          <w:tcPr>
            <w:tcW w:w="4098" w:type="dxa"/>
            <w:shd w:val="clear" w:color="auto" w:fill="FFFFFF" w:themeFill="background1"/>
          </w:tcPr>
          <w:p w14:paraId="4663C9F0" w14:textId="77777777" w:rsidR="009E3395" w:rsidRPr="008D5DC5" w:rsidRDefault="009E3395" w:rsidP="0049771F">
            <w:pPr>
              <w:spacing w:after="0" w:line="240" w:lineRule="auto"/>
              <w:rPr>
                <w:rFonts w:cstheme="minorHAnsi"/>
                <w:i/>
                <w:spacing w:val="-3"/>
                <w:lang w:val="en-GB"/>
              </w:rPr>
            </w:pPr>
            <w:r w:rsidRPr="00F6041A">
              <w:rPr>
                <w:rFonts w:cstheme="minorHAnsi"/>
                <w:i/>
              </w:rPr>
              <w:t xml:space="preserve">South side, commencing at its intersection with </w:t>
            </w:r>
            <w:proofErr w:type="spellStart"/>
            <w:r w:rsidRPr="00F6041A">
              <w:rPr>
                <w:rFonts w:cstheme="minorHAnsi"/>
                <w:i/>
              </w:rPr>
              <w:t>Trelissick</w:t>
            </w:r>
            <w:proofErr w:type="spellEnd"/>
            <w:r w:rsidRPr="00F6041A">
              <w:rPr>
                <w:rFonts w:cstheme="minorHAnsi"/>
                <w:i/>
              </w:rPr>
              <w:t xml:space="preserve"> Crescent (Grid Coordinates X = 1748458.814m, Y = 5431272.233m</w:t>
            </w:r>
            <w:r>
              <w:rPr>
                <w:rFonts w:cstheme="minorHAnsi"/>
                <w:i/>
              </w:rPr>
              <w:t>)</w:t>
            </w:r>
            <w:r w:rsidRPr="00F6041A">
              <w:rPr>
                <w:rFonts w:cstheme="minorHAnsi"/>
                <w:i/>
              </w:rPr>
              <w:t xml:space="preserve"> and extending in an easterly direction following the southern </w:t>
            </w:r>
            <w:proofErr w:type="spellStart"/>
            <w:r w:rsidRPr="00F6041A">
              <w:rPr>
                <w:rFonts w:cstheme="minorHAnsi"/>
                <w:i/>
              </w:rPr>
              <w:t>kerbline</w:t>
            </w:r>
            <w:proofErr w:type="spellEnd"/>
            <w:r w:rsidRPr="00F6041A">
              <w:rPr>
                <w:rFonts w:cstheme="minorHAnsi"/>
                <w:i/>
              </w:rPr>
              <w:t xml:space="preserve"> for 432 metres.</w:t>
            </w:r>
          </w:p>
        </w:tc>
      </w:tr>
      <w:tr w:rsidR="009E3395" w:rsidRPr="006A3061" w14:paraId="36BA9A8E" w14:textId="77777777" w:rsidTr="0049771F">
        <w:trPr>
          <w:trHeight w:val="1277"/>
        </w:trPr>
        <w:tc>
          <w:tcPr>
            <w:tcW w:w="2179" w:type="dxa"/>
          </w:tcPr>
          <w:p w14:paraId="21513EEF" w14:textId="77777777" w:rsidR="009E3395" w:rsidRPr="00843C73" w:rsidRDefault="009E3395" w:rsidP="0049771F">
            <w:pPr>
              <w:spacing w:after="0" w:line="240" w:lineRule="auto"/>
              <w:rPr>
                <w:rFonts w:cstheme="minorHAnsi"/>
                <w:b/>
                <w:i/>
                <w:iCs/>
                <w:spacing w:val="-3"/>
              </w:rPr>
            </w:pPr>
            <w:r>
              <w:rPr>
                <w:rFonts w:cstheme="minorHAnsi"/>
                <w:b/>
                <w:i/>
                <w:iCs/>
                <w:spacing w:val="-3"/>
              </w:rPr>
              <w:t>Ngaio Gorge Road</w:t>
            </w:r>
          </w:p>
        </w:tc>
        <w:tc>
          <w:tcPr>
            <w:tcW w:w="2218" w:type="dxa"/>
            <w:shd w:val="clear" w:color="auto" w:fill="FFFFFF" w:themeFill="background1"/>
          </w:tcPr>
          <w:p w14:paraId="44E813BE" w14:textId="77777777" w:rsidR="009E3395" w:rsidRDefault="009E3395" w:rsidP="0049771F">
            <w:pPr>
              <w:spacing w:after="0" w:line="240" w:lineRule="auto"/>
              <w:rPr>
                <w:rFonts w:cstheme="minorHAnsi"/>
                <w:i/>
              </w:rPr>
            </w:pPr>
            <w:r>
              <w:rPr>
                <w:rFonts w:cstheme="minorHAnsi"/>
                <w:i/>
              </w:rPr>
              <w:t>Cycle Lane</w:t>
            </w:r>
          </w:p>
        </w:tc>
        <w:tc>
          <w:tcPr>
            <w:tcW w:w="4098" w:type="dxa"/>
            <w:shd w:val="clear" w:color="auto" w:fill="FFFFFF" w:themeFill="background1"/>
          </w:tcPr>
          <w:p w14:paraId="164A2D5A" w14:textId="77777777" w:rsidR="009E3395" w:rsidRPr="008D5DC5" w:rsidRDefault="009E3395" w:rsidP="0049771F">
            <w:pPr>
              <w:spacing w:after="0" w:line="240" w:lineRule="auto"/>
              <w:rPr>
                <w:rFonts w:cstheme="minorHAnsi"/>
                <w:i/>
                <w:spacing w:val="-3"/>
                <w:lang w:val="en-GB"/>
              </w:rPr>
            </w:pPr>
            <w:r w:rsidRPr="002568B2">
              <w:rPr>
                <w:rFonts w:cstheme="minorHAnsi"/>
                <w:i/>
              </w:rPr>
              <w:t xml:space="preserve">South side, commencing 29 metres west of its intersection with </w:t>
            </w:r>
            <w:proofErr w:type="spellStart"/>
            <w:r w:rsidRPr="002568B2">
              <w:rPr>
                <w:rFonts w:cstheme="minorHAnsi"/>
                <w:i/>
              </w:rPr>
              <w:t>Trelissick</w:t>
            </w:r>
            <w:proofErr w:type="spellEnd"/>
            <w:r w:rsidRPr="002568B2">
              <w:rPr>
                <w:rFonts w:cstheme="minorHAnsi"/>
                <w:i/>
              </w:rPr>
              <w:t xml:space="preserve"> Crescent (Grid Coordinates X = 1748444.224m, Y = 5431277.491m</w:t>
            </w:r>
            <w:r>
              <w:rPr>
                <w:rFonts w:cstheme="minorHAnsi"/>
                <w:i/>
              </w:rPr>
              <w:t>)</w:t>
            </w:r>
            <w:r w:rsidRPr="002568B2">
              <w:rPr>
                <w:rFonts w:cstheme="minorHAnsi"/>
                <w:i/>
              </w:rPr>
              <w:t xml:space="preserve"> and extending in a westerly direction following the southern </w:t>
            </w:r>
            <w:proofErr w:type="spellStart"/>
            <w:r w:rsidRPr="002568B2">
              <w:rPr>
                <w:rFonts w:cstheme="minorHAnsi"/>
                <w:i/>
              </w:rPr>
              <w:t>kerbline</w:t>
            </w:r>
            <w:proofErr w:type="spellEnd"/>
            <w:r w:rsidRPr="002568B2">
              <w:rPr>
                <w:rFonts w:cstheme="minorHAnsi"/>
                <w:i/>
              </w:rPr>
              <w:t xml:space="preserve"> for 36 metres.</w:t>
            </w:r>
          </w:p>
        </w:tc>
      </w:tr>
      <w:tr w:rsidR="009E3395" w:rsidRPr="006A3061" w14:paraId="39122D3A" w14:textId="77777777" w:rsidTr="0049771F">
        <w:trPr>
          <w:trHeight w:val="1277"/>
        </w:trPr>
        <w:tc>
          <w:tcPr>
            <w:tcW w:w="2179" w:type="dxa"/>
          </w:tcPr>
          <w:p w14:paraId="2FC810A7" w14:textId="77777777" w:rsidR="009E3395" w:rsidRPr="00843C73" w:rsidRDefault="009E3395" w:rsidP="0049771F">
            <w:pPr>
              <w:spacing w:after="0" w:line="240" w:lineRule="auto"/>
              <w:rPr>
                <w:rFonts w:cstheme="minorHAnsi"/>
                <w:b/>
                <w:i/>
                <w:iCs/>
                <w:spacing w:val="-3"/>
              </w:rPr>
            </w:pPr>
            <w:r>
              <w:rPr>
                <w:rFonts w:cstheme="minorHAnsi"/>
                <w:b/>
                <w:i/>
                <w:iCs/>
                <w:spacing w:val="-3"/>
              </w:rPr>
              <w:t>Ngaio Gorge Road</w:t>
            </w:r>
          </w:p>
        </w:tc>
        <w:tc>
          <w:tcPr>
            <w:tcW w:w="2218" w:type="dxa"/>
            <w:shd w:val="clear" w:color="auto" w:fill="FFFFFF" w:themeFill="background1"/>
          </w:tcPr>
          <w:p w14:paraId="2933B30E" w14:textId="77777777" w:rsidR="009E3395" w:rsidRDefault="009E3395" w:rsidP="0049771F">
            <w:pPr>
              <w:spacing w:after="0" w:line="240" w:lineRule="auto"/>
              <w:rPr>
                <w:rFonts w:cstheme="minorHAnsi"/>
                <w:i/>
              </w:rPr>
            </w:pPr>
            <w:r>
              <w:rPr>
                <w:rFonts w:cstheme="minorHAnsi"/>
                <w:i/>
              </w:rPr>
              <w:t>Cycle Lane</w:t>
            </w:r>
          </w:p>
        </w:tc>
        <w:tc>
          <w:tcPr>
            <w:tcW w:w="4098" w:type="dxa"/>
            <w:shd w:val="clear" w:color="auto" w:fill="FFFFFF" w:themeFill="background1"/>
          </w:tcPr>
          <w:p w14:paraId="3F68F880" w14:textId="77777777" w:rsidR="009E3395" w:rsidRPr="008D5DC5" w:rsidRDefault="009E3395" w:rsidP="0049771F">
            <w:pPr>
              <w:spacing w:after="0" w:line="240" w:lineRule="auto"/>
              <w:rPr>
                <w:rFonts w:cstheme="minorHAnsi"/>
                <w:i/>
                <w:spacing w:val="-3"/>
                <w:lang w:val="en-GB"/>
              </w:rPr>
            </w:pPr>
            <w:r>
              <w:rPr>
                <w:rFonts w:cstheme="minorHAnsi"/>
                <w:i/>
              </w:rPr>
              <w:t>North</w:t>
            </w:r>
            <w:r w:rsidRPr="002568B2">
              <w:rPr>
                <w:rFonts w:cstheme="minorHAnsi"/>
                <w:i/>
              </w:rPr>
              <w:t xml:space="preserve"> side, commencing at its intersection with Kenya Street (Grid Coordinates X = 1748394.214m, Y = 5431321.551m</w:t>
            </w:r>
            <w:r>
              <w:rPr>
                <w:rFonts w:cstheme="minorHAnsi"/>
                <w:i/>
              </w:rPr>
              <w:t>)</w:t>
            </w:r>
            <w:r w:rsidRPr="002568B2">
              <w:rPr>
                <w:rFonts w:cstheme="minorHAnsi"/>
                <w:i/>
              </w:rPr>
              <w:t xml:space="preserve"> and extending in a</w:t>
            </w:r>
            <w:r>
              <w:rPr>
                <w:rFonts w:cstheme="minorHAnsi"/>
                <w:i/>
              </w:rPr>
              <w:t>n</w:t>
            </w:r>
            <w:r w:rsidRPr="002568B2">
              <w:rPr>
                <w:rFonts w:cstheme="minorHAnsi"/>
                <w:i/>
              </w:rPr>
              <w:t xml:space="preserve"> </w:t>
            </w:r>
            <w:r>
              <w:rPr>
                <w:rFonts w:cstheme="minorHAnsi"/>
                <w:i/>
              </w:rPr>
              <w:t>east</w:t>
            </w:r>
            <w:r w:rsidRPr="002568B2">
              <w:rPr>
                <w:rFonts w:cstheme="minorHAnsi"/>
                <w:i/>
              </w:rPr>
              <w:t xml:space="preserve">erly direction following the </w:t>
            </w:r>
            <w:r>
              <w:rPr>
                <w:rFonts w:cstheme="minorHAnsi"/>
                <w:i/>
              </w:rPr>
              <w:t>north</w:t>
            </w:r>
            <w:r w:rsidRPr="002568B2">
              <w:rPr>
                <w:rFonts w:cstheme="minorHAnsi"/>
                <w:i/>
              </w:rPr>
              <w:t xml:space="preserve">ern </w:t>
            </w:r>
            <w:proofErr w:type="spellStart"/>
            <w:r w:rsidRPr="002568B2">
              <w:rPr>
                <w:rFonts w:cstheme="minorHAnsi"/>
                <w:i/>
              </w:rPr>
              <w:t>kerbline</w:t>
            </w:r>
            <w:proofErr w:type="spellEnd"/>
            <w:r w:rsidRPr="002568B2">
              <w:rPr>
                <w:rFonts w:cstheme="minorHAnsi"/>
                <w:i/>
              </w:rPr>
              <w:t xml:space="preserve"> for </w:t>
            </w:r>
            <w:r>
              <w:rPr>
                <w:rFonts w:cstheme="minorHAnsi"/>
                <w:i/>
              </w:rPr>
              <w:t>26</w:t>
            </w:r>
            <w:r w:rsidRPr="002568B2">
              <w:rPr>
                <w:rFonts w:cstheme="minorHAnsi"/>
                <w:i/>
              </w:rPr>
              <w:t xml:space="preserve"> metres.</w:t>
            </w:r>
          </w:p>
        </w:tc>
      </w:tr>
      <w:tr w:rsidR="009E3395" w:rsidRPr="006A3061" w14:paraId="55946A31" w14:textId="77777777" w:rsidTr="0049771F">
        <w:trPr>
          <w:trHeight w:val="1277"/>
        </w:trPr>
        <w:tc>
          <w:tcPr>
            <w:tcW w:w="2179" w:type="dxa"/>
          </w:tcPr>
          <w:p w14:paraId="095DE509" w14:textId="77777777" w:rsidR="009E3395" w:rsidRPr="006A3061" w:rsidRDefault="009E3395" w:rsidP="0049771F">
            <w:pPr>
              <w:spacing w:after="0" w:line="240" w:lineRule="auto"/>
              <w:rPr>
                <w:rFonts w:cstheme="minorHAnsi"/>
                <w:b/>
                <w:i/>
                <w:iCs/>
                <w:spacing w:val="-3"/>
              </w:rPr>
            </w:pPr>
            <w:r w:rsidRPr="00843C73">
              <w:rPr>
                <w:rFonts w:cstheme="minorHAnsi"/>
                <w:b/>
                <w:i/>
                <w:iCs/>
                <w:spacing w:val="-3"/>
              </w:rPr>
              <w:t>Kenya Street</w:t>
            </w:r>
          </w:p>
        </w:tc>
        <w:tc>
          <w:tcPr>
            <w:tcW w:w="2218" w:type="dxa"/>
            <w:shd w:val="clear" w:color="auto" w:fill="FFFFFF" w:themeFill="background1"/>
          </w:tcPr>
          <w:p w14:paraId="72285160" w14:textId="77777777" w:rsidR="009E3395" w:rsidRPr="006A3061" w:rsidRDefault="009E3395" w:rsidP="0049771F">
            <w:pPr>
              <w:spacing w:after="0" w:line="240" w:lineRule="auto"/>
              <w:rPr>
                <w:rFonts w:cstheme="minorHAnsi"/>
                <w:i/>
              </w:rPr>
            </w:pPr>
            <w:r>
              <w:rPr>
                <w:rFonts w:cstheme="minorHAnsi"/>
                <w:i/>
              </w:rPr>
              <w:t>Cycle Lane</w:t>
            </w:r>
          </w:p>
        </w:tc>
        <w:tc>
          <w:tcPr>
            <w:tcW w:w="4098" w:type="dxa"/>
            <w:shd w:val="clear" w:color="auto" w:fill="FFFFFF" w:themeFill="background1"/>
          </w:tcPr>
          <w:p w14:paraId="0FC6B82E" w14:textId="77777777" w:rsidR="009E3395" w:rsidRPr="00871702" w:rsidRDefault="009E3395" w:rsidP="0049771F">
            <w:pPr>
              <w:spacing w:after="0" w:line="240" w:lineRule="auto"/>
              <w:rPr>
                <w:rFonts w:cstheme="minorHAnsi"/>
                <w:i/>
                <w:spacing w:val="-3"/>
                <w:lang w:val="en-GB"/>
              </w:rPr>
            </w:pPr>
            <w:r w:rsidRPr="008D5DC5">
              <w:rPr>
                <w:rFonts w:cstheme="minorHAnsi"/>
                <w:i/>
                <w:spacing w:val="-3"/>
                <w:lang w:val="en-GB"/>
              </w:rPr>
              <w:t>South side, commencing at its intersection with Ngaio Gorge Road (Grid Coordinates X = 1748394.214m, Y = 5431321.551m</w:t>
            </w:r>
            <w:r>
              <w:rPr>
                <w:rFonts w:cstheme="minorHAnsi"/>
                <w:i/>
                <w:spacing w:val="-3"/>
                <w:lang w:val="en-GB"/>
              </w:rPr>
              <w:t>)</w:t>
            </w:r>
            <w:r w:rsidRPr="008D5DC5">
              <w:rPr>
                <w:rFonts w:cstheme="minorHAnsi"/>
                <w:i/>
                <w:spacing w:val="-3"/>
                <w:lang w:val="en-GB"/>
              </w:rPr>
              <w:t xml:space="preserve"> and extending in a northerly direction following the southern </w:t>
            </w:r>
            <w:proofErr w:type="spellStart"/>
            <w:r w:rsidRPr="008D5DC5">
              <w:rPr>
                <w:rFonts w:cstheme="minorHAnsi"/>
                <w:i/>
                <w:spacing w:val="-3"/>
                <w:lang w:val="en-GB"/>
              </w:rPr>
              <w:t>kerbline</w:t>
            </w:r>
            <w:proofErr w:type="spellEnd"/>
            <w:r w:rsidRPr="008D5DC5">
              <w:rPr>
                <w:rFonts w:cstheme="minorHAnsi"/>
                <w:i/>
                <w:spacing w:val="-3"/>
                <w:lang w:val="en-GB"/>
              </w:rPr>
              <w:t xml:space="preserve"> for 178.5 metres.</w:t>
            </w:r>
          </w:p>
        </w:tc>
      </w:tr>
      <w:tr w:rsidR="009E3395" w:rsidRPr="006A3061" w14:paraId="4363E85E" w14:textId="77777777" w:rsidTr="0049771F">
        <w:trPr>
          <w:trHeight w:val="1357"/>
        </w:trPr>
        <w:tc>
          <w:tcPr>
            <w:tcW w:w="2179" w:type="dxa"/>
          </w:tcPr>
          <w:p w14:paraId="39BABD75" w14:textId="77777777" w:rsidR="009E3395" w:rsidRDefault="009E3395" w:rsidP="0049771F">
            <w:pPr>
              <w:spacing w:after="0" w:line="240" w:lineRule="auto"/>
              <w:rPr>
                <w:rFonts w:cstheme="minorHAnsi"/>
                <w:b/>
                <w:i/>
                <w:iCs/>
                <w:spacing w:val="-3"/>
              </w:rPr>
            </w:pPr>
            <w:r w:rsidRPr="00843C73">
              <w:rPr>
                <w:rFonts w:cstheme="minorHAnsi"/>
                <w:b/>
                <w:i/>
                <w:iCs/>
                <w:spacing w:val="-3"/>
              </w:rPr>
              <w:t>Kenya Street</w:t>
            </w:r>
          </w:p>
        </w:tc>
        <w:tc>
          <w:tcPr>
            <w:tcW w:w="2218" w:type="dxa"/>
            <w:shd w:val="clear" w:color="auto" w:fill="FFFFFF" w:themeFill="background1"/>
          </w:tcPr>
          <w:p w14:paraId="4C02FB4F" w14:textId="77777777" w:rsidR="009E3395" w:rsidRDefault="009E3395" w:rsidP="0049771F">
            <w:pPr>
              <w:spacing w:after="0" w:line="240" w:lineRule="auto"/>
              <w:rPr>
                <w:rFonts w:cstheme="minorHAnsi"/>
                <w:i/>
              </w:rPr>
            </w:pPr>
            <w:r>
              <w:rPr>
                <w:rFonts w:cstheme="minorHAnsi"/>
                <w:i/>
              </w:rPr>
              <w:t>Cycle Lane</w:t>
            </w:r>
          </w:p>
        </w:tc>
        <w:tc>
          <w:tcPr>
            <w:tcW w:w="4098" w:type="dxa"/>
            <w:shd w:val="clear" w:color="auto" w:fill="FFFFFF" w:themeFill="background1"/>
          </w:tcPr>
          <w:p w14:paraId="296FDC51" w14:textId="77777777" w:rsidR="009E3395" w:rsidRPr="006A3061" w:rsidRDefault="009E3395" w:rsidP="0049771F">
            <w:pPr>
              <w:spacing w:after="0" w:line="240" w:lineRule="auto"/>
              <w:rPr>
                <w:rFonts w:cstheme="minorHAnsi"/>
                <w:i/>
                <w:spacing w:val="-3"/>
                <w:highlight w:val="yellow"/>
                <w:lang w:val="en-GB"/>
              </w:rPr>
            </w:pPr>
            <w:r w:rsidRPr="008D5DC5">
              <w:rPr>
                <w:rFonts w:cstheme="minorHAnsi"/>
                <w:i/>
                <w:spacing w:val="-3"/>
                <w:lang w:val="en-GB"/>
              </w:rPr>
              <w:t>South side, commencing 27.5 metres southwest of its intersection with Crofton Road (Grid Coordinates X = 1748587.606m, Y = 5431757.751m</w:t>
            </w:r>
            <w:r>
              <w:rPr>
                <w:rFonts w:cstheme="minorHAnsi"/>
                <w:i/>
                <w:spacing w:val="-3"/>
                <w:lang w:val="en-GB"/>
              </w:rPr>
              <w:t>)</w:t>
            </w:r>
            <w:r w:rsidRPr="008D5DC5">
              <w:rPr>
                <w:rFonts w:cstheme="minorHAnsi"/>
                <w:i/>
                <w:spacing w:val="-3"/>
                <w:lang w:val="en-GB"/>
              </w:rPr>
              <w:t xml:space="preserve"> and extending in a </w:t>
            </w:r>
            <w:proofErr w:type="spellStart"/>
            <w:r w:rsidRPr="008D5DC5">
              <w:rPr>
                <w:rFonts w:cstheme="minorHAnsi"/>
                <w:i/>
                <w:spacing w:val="-3"/>
                <w:lang w:val="en-GB"/>
              </w:rPr>
              <w:t>southwesterly</w:t>
            </w:r>
            <w:proofErr w:type="spellEnd"/>
            <w:r w:rsidRPr="008D5DC5">
              <w:rPr>
                <w:rFonts w:cstheme="minorHAnsi"/>
                <w:i/>
                <w:spacing w:val="-3"/>
                <w:lang w:val="en-GB"/>
              </w:rPr>
              <w:t xml:space="preserve"> direction following the southern </w:t>
            </w:r>
            <w:proofErr w:type="spellStart"/>
            <w:r w:rsidRPr="008D5DC5">
              <w:rPr>
                <w:rFonts w:cstheme="minorHAnsi"/>
                <w:i/>
                <w:spacing w:val="-3"/>
                <w:lang w:val="en-GB"/>
              </w:rPr>
              <w:t>kerbline</w:t>
            </w:r>
            <w:proofErr w:type="spellEnd"/>
            <w:r w:rsidRPr="008D5DC5">
              <w:rPr>
                <w:rFonts w:cstheme="minorHAnsi"/>
                <w:i/>
                <w:spacing w:val="-3"/>
                <w:lang w:val="en-GB"/>
              </w:rPr>
              <w:t xml:space="preserve"> for 272.5 metres.</w:t>
            </w:r>
          </w:p>
        </w:tc>
      </w:tr>
      <w:tr w:rsidR="009E3395" w:rsidRPr="006A3061" w14:paraId="32B8E2A8" w14:textId="77777777" w:rsidTr="0049771F">
        <w:trPr>
          <w:trHeight w:val="1357"/>
        </w:trPr>
        <w:tc>
          <w:tcPr>
            <w:tcW w:w="2179" w:type="dxa"/>
          </w:tcPr>
          <w:p w14:paraId="6AD628ED" w14:textId="77777777" w:rsidR="009E3395" w:rsidRPr="006A3061" w:rsidRDefault="009E3395" w:rsidP="0049771F">
            <w:pPr>
              <w:spacing w:after="0" w:line="240" w:lineRule="auto"/>
              <w:rPr>
                <w:rFonts w:cstheme="minorHAnsi"/>
                <w:b/>
                <w:i/>
                <w:iCs/>
                <w:spacing w:val="-3"/>
              </w:rPr>
            </w:pPr>
            <w:r>
              <w:rPr>
                <w:rFonts w:cstheme="minorHAnsi"/>
                <w:b/>
                <w:i/>
                <w:iCs/>
                <w:spacing w:val="-3"/>
              </w:rPr>
              <w:t>Crofton Road</w:t>
            </w:r>
          </w:p>
        </w:tc>
        <w:tc>
          <w:tcPr>
            <w:tcW w:w="2218" w:type="dxa"/>
            <w:shd w:val="clear" w:color="auto" w:fill="FFFFFF" w:themeFill="background1"/>
          </w:tcPr>
          <w:p w14:paraId="34ECF094" w14:textId="77777777" w:rsidR="009E3395" w:rsidRPr="006A3061" w:rsidRDefault="009E3395" w:rsidP="0049771F">
            <w:pPr>
              <w:spacing w:after="0" w:line="240" w:lineRule="auto"/>
              <w:rPr>
                <w:rFonts w:cstheme="minorHAnsi"/>
                <w:i/>
              </w:rPr>
            </w:pPr>
            <w:r>
              <w:rPr>
                <w:rFonts w:cstheme="minorHAnsi"/>
                <w:i/>
              </w:rPr>
              <w:t>Cycle Lane</w:t>
            </w:r>
          </w:p>
        </w:tc>
        <w:tc>
          <w:tcPr>
            <w:tcW w:w="4098" w:type="dxa"/>
            <w:shd w:val="clear" w:color="auto" w:fill="FFFFFF" w:themeFill="background1"/>
          </w:tcPr>
          <w:p w14:paraId="00D62793" w14:textId="77777777" w:rsidR="009E3395" w:rsidRPr="006A3061" w:rsidRDefault="009E3395" w:rsidP="0049771F">
            <w:pPr>
              <w:spacing w:after="0" w:line="240" w:lineRule="auto"/>
              <w:rPr>
                <w:rFonts w:cstheme="minorHAnsi"/>
                <w:i/>
                <w:spacing w:val="-3"/>
                <w:highlight w:val="yellow"/>
                <w:lang w:val="en-GB"/>
              </w:rPr>
            </w:pPr>
            <w:r w:rsidRPr="007C5AB1">
              <w:rPr>
                <w:rFonts w:cstheme="minorHAnsi"/>
                <w:i/>
                <w:spacing w:val="-3"/>
                <w:lang w:val="en-GB"/>
              </w:rPr>
              <w:t>East side, commencing at its intersection with Ottawa Road (Grid Coordinates X = 1748563.806m, Y = 5431918.344m</w:t>
            </w:r>
            <w:r>
              <w:rPr>
                <w:rFonts w:cstheme="minorHAnsi"/>
                <w:i/>
                <w:spacing w:val="-3"/>
                <w:lang w:val="en-GB"/>
              </w:rPr>
              <w:t>)</w:t>
            </w:r>
            <w:r w:rsidRPr="007C5AB1">
              <w:rPr>
                <w:rFonts w:cstheme="minorHAnsi"/>
                <w:i/>
                <w:spacing w:val="-3"/>
                <w:lang w:val="en-GB"/>
              </w:rPr>
              <w:t xml:space="preserve"> and extending in a </w:t>
            </w:r>
            <w:proofErr w:type="spellStart"/>
            <w:r w:rsidRPr="007C5AB1">
              <w:rPr>
                <w:rFonts w:cstheme="minorHAnsi"/>
                <w:i/>
                <w:spacing w:val="-3"/>
                <w:lang w:val="en-GB"/>
              </w:rPr>
              <w:t>southeasterly</w:t>
            </w:r>
            <w:proofErr w:type="spellEnd"/>
            <w:r w:rsidRPr="007C5AB1">
              <w:rPr>
                <w:rFonts w:cstheme="minorHAnsi"/>
                <w:i/>
                <w:spacing w:val="-3"/>
                <w:lang w:val="en-GB"/>
              </w:rPr>
              <w:t xml:space="preserve"> direction following the eastern </w:t>
            </w:r>
            <w:proofErr w:type="spellStart"/>
            <w:r w:rsidRPr="007C5AB1">
              <w:rPr>
                <w:rFonts w:cstheme="minorHAnsi"/>
                <w:i/>
                <w:spacing w:val="-3"/>
                <w:lang w:val="en-GB"/>
              </w:rPr>
              <w:t>kerbline</w:t>
            </w:r>
            <w:proofErr w:type="spellEnd"/>
            <w:r w:rsidRPr="007C5AB1">
              <w:rPr>
                <w:rFonts w:cstheme="minorHAnsi"/>
                <w:i/>
                <w:spacing w:val="-3"/>
                <w:lang w:val="en-GB"/>
              </w:rPr>
              <w:t xml:space="preserve"> for 115 metres.</w:t>
            </w:r>
          </w:p>
        </w:tc>
      </w:tr>
    </w:tbl>
    <w:p w14:paraId="79DC1FF8" w14:textId="77777777" w:rsidR="009E3395" w:rsidRDefault="009E3395" w:rsidP="009E3395">
      <w:pPr>
        <w:tabs>
          <w:tab w:val="left" w:pos="2218"/>
        </w:tabs>
        <w:spacing w:after="0" w:line="240" w:lineRule="auto"/>
      </w:pPr>
    </w:p>
    <w:p w14:paraId="15C065D2" w14:textId="77777777" w:rsidR="009E3395" w:rsidRDefault="009E3395" w:rsidP="009E3395">
      <w:pPr>
        <w:tabs>
          <w:tab w:val="left" w:pos="2218"/>
        </w:tabs>
        <w:spacing w:after="0" w:line="240" w:lineRule="auto"/>
      </w:pPr>
    </w:p>
    <w:p w14:paraId="01830507" w14:textId="77777777" w:rsidR="009E3395" w:rsidRDefault="009E3395" w:rsidP="009E3395">
      <w:pPr>
        <w:tabs>
          <w:tab w:val="left" w:pos="2218"/>
        </w:tabs>
        <w:spacing w:after="0" w:line="240" w:lineRule="auto"/>
      </w:pPr>
    </w:p>
    <w:tbl>
      <w:tblPr>
        <w:tblW w:w="8505" w:type="dxa"/>
        <w:tblLook w:val="01E0" w:firstRow="1" w:lastRow="1" w:firstColumn="1" w:lastColumn="1" w:noHBand="0" w:noVBand="0"/>
      </w:tblPr>
      <w:tblGrid>
        <w:gridCol w:w="2694"/>
        <w:gridCol w:w="2410"/>
        <w:gridCol w:w="3401"/>
      </w:tblGrid>
      <w:tr w:rsidR="009E3395" w:rsidRPr="006A3061" w14:paraId="43801166" w14:textId="77777777" w:rsidTr="0049771F">
        <w:trPr>
          <w:trHeight w:val="313"/>
        </w:trPr>
        <w:tc>
          <w:tcPr>
            <w:tcW w:w="2694" w:type="dxa"/>
            <w:vAlign w:val="center"/>
            <w:hideMark/>
          </w:tcPr>
          <w:p w14:paraId="0CC369BE" w14:textId="77777777" w:rsidR="009E3395" w:rsidRPr="002B0B53" w:rsidRDefault="009E3395" w:rsidP="0049771F">
            <w:pPr>
              <w:suppressAutoHyphens/>
              <w:ind w:left="-397" w:firstLine="397"/>
              <w:rPr>
                <w:rFonts w:cstheme="minorHAnsi"/>
                <w:b/>
                <w:spacing w:val="-3"/>
                <w:lang w:val="en-AU"/>
              </w:rPr>
            </w:pPr>
            <w:r w:rsidRPr="002B0B53">
              <w:rPr>
                <w:rFonts w:cstheme="minorHAnsi"/>
                <w:b/>
              </w:rPr>
              <w:t xml:space="preserve">Prepared By: </w:t>
            </w:r>
          </w:p>
        </w:tc>
        <w:tc>
          <w:tcPr>
            <w:tcW w:w="2410" w:type="dxa"/>
          </w:tcPr>
          <w:p w14:paraId="3FBC4476" w14:textId="4794B27B" w:rsidR="009E3395" w:rsidRPr="006A3061" w:rsidRDefault="009E3395" w:rsidP="0049771F">
            <w:pPr>
              <w:suppressAutoHyphens/>
              <w:spacing w:after="0" w:line="240" w:lineRule="auto"/>
              <w:rPr>
                <w:rFonts w:cstheme="minorHAnsi"/>
                <w:spacing w:val="-3"/>
                <w:lang w:val="en-AU"/>
              </w:rPr>
            </w:pPr>
            <w:r>
              <w:rPr>
                <w:rFonts w:cstheme="minorHAnsi"/>
              </w:rPr>
              <w:t>Jonathan Kennett</w:t>
            </w:r>
          </w:p>
        </w:tc>
        <w:tc>
          <w:tcPr>
            <w:tcW w:w="3401" w:type="dxa"/>
          </w:tcPr>
          <w:p w14:paraId="349B43AD" w14:textId="5E967EA0" w:rsidR="009E3395" w:rsidRPr="006A3061" w:rsidRDefault="009E3395" w:rsidP="0049771F">
            <w:pPr>
              <w:spacing w:after="0" w:line="240" w:lineRule="auto"/>
              <w:rPr>
                <w:rFonts w:cstheme="minorHAnsi"/>
                <w:b/>
                <w:bCs/>
              </w:rPr>
            </w:pPr>
            <w:r w:rsidRPr="006A3061">
              <w:rPr>
                <w:rFonts w:cstheme="minorHAnsi"/>
                <w:b/>
                <w:bCs/>
              </w:rPr>
              <w:t>(</w:t>
            </w:r>
            <w:r w:rsidR="00277977">
              <w:rPr>
                <w:rFonts w:cstheme="minorHAnsi"/>
                <w:b/>
                <w:bCs/>
              </w:rPr>
              <w:t>Project Lead, Transitional Cycleways</w:t>
            </w:r>
            <w:r w:rsidRPr="006A3061">
              <w:rPr>
                <w:rFonts w:cstheme="minorHAnsi"/>
                <w:b/>
                <w:bCs/>
              </w:rPr>
              <w:t>)</w:t>
            </w:r>
          </w:p>
        </w:tc>
      </w:tr>
      <w:tr w:rsidR="009E3395" w:rsidRPr="002B0B53" w14:paraId="16D462DF" w14:textId="77777777" w:rsidTr="0049771F">
        <w:tc>
          <w:tcPr>
            <w:tcW w:w="2694" w:type="dxa"/>
            <w:vAlign w:val="center"/>
            <w:hideMark/>
          </w:tcPr>
          <w:p w14:paraId="23284FD2" w14:textId="77777777" w:rsidR="009E3395" w:rsidRPr="002B0B53" w:rsidRDefault="009E3395" w:rsidP="0049771F">
            <w:pPr>
              <w:suppressAutoHyphens/>
              <w:rPr>
                <w:rFonts w:cstheme="minorHAnsi"/>
                <w:b/>
                <w:spacing w:val="-3"/>
                <w:lang w:val="en-AU"/>
              </w:rPr>
            </w:pPr>
            <w:r w:rsidRPr="002B0B53">
              <w:rPr>
                <w:rFonts w:cstheme="minorHAnsi"/>
                <w:b/>
              </w:rPr>
              <w:t>Approved By:</w:t>
            </w:r>
          </w:p>
        </w:tc>
        <w:tc>
          <w:tcPr>
            <w:tcW w:w="2410" w:type="dxa"/>
            <w:vAlign w:val="center"/>
            <w:hideMark/>
          </w:tcPr>
          <w:p w14:paraId="5C8AF5FE" w14:textId="02610A68" w:rsidR="009E3395" w:rsidRPr="002B0B53" w:rsidRDefault="009E3395" w:rsidP="0049771F">
            <w:pPr>
              <w:rPr>
                <w:rFonts w:cstheme="minorHAnsi"/>
                <w:spacing w:val="-3"/>
              </w:rPr>
            </w:pPr>
            <w:r>
              <w:rPr>
                <w:rFonts w:cstheme="minorHAnsi"/>
                <w:spacing w:val="-3"/>
              </w:rPr>
              <w:t>Brad</w:t>
            </w:r>
            <w:r w:rsidR="00277977">
              <w:rPr>
                <w:rFonts w:cstheme="minorHAnsi"/>
                <w:spacing w:val="-3"/>
              </w:rPr>
              <w:t xml:space="preserve"> Singh</w:t>
            </w:r>
          </w:p>
        </w:tc>
        <w:tc>
          <w:tcPr>
            <w:tcW w:w="3401" w:type="dxa"/>
            <w:vAlign w:val="center"/>
            <w:hideMark/>
          </w:tcPr>
          <w:p w14:paraId="5A0BEEC8" w14:textId="5FA0B2F9" w:rsidR="009E3395" w:rsidRPr="002B0B53" w:rsidRDefault="009E3395" w:rsidP="0049771F">
            <w:pPr>
              <w:rPr>
                <w:rFonts w:cstheme="minorHAnsi"/>
                <w:b/>
              </w:rPr>
            </w:pPr>
            <w:r w:rsidRPr="002B0B53">
              <w:rPr>
                <w:rFonts w:cstheme="minorHAnsi"/>
                <w:b/>
              </w:rPr>
              <w:t>(</w:t>
            </w:r>
            <w:r w:rsidR="00FA1FEA">
              <w:rPr>
                <w:rFonts w:cstheme="minorHAnsi"/>
                <w:b/>
              </w:rPr>
              <w:t>Manager Transport &amp; Infrastructure</w:t>
            </w:r>
            <w:r w:rsidRPr="002B0B53">
              <w:rPr>
                <w:rFonts w:cstheme="minorHAnsi"/>
                <w:b/>
              </w:rPr>
              <w:t>)</w:t>
            </w:r>
          </w:p>
        </w:tc>
      </w:tr>
      <w:tr w:rsidR="009E3395" w:rsidRPr="002B0B53" w14:paraId="01599925" w14:textId="77777777" w:rsidTr="0049771F">
        <w:tc>
          <w:tcPr>
            <w:tcW w:w="2694" w:type="dxa"/>
            <w:vAlign w:val="center"/>
          </w:tcPr>
          <w:p w14:paraId="6CE1D449" w14:textId="77777777" w:rsidR="009E3395" w:rsidRPr="002B0B53" w:rsidRDefault="009E3395" w:rsidP="0049771F">
            <w:pPr>
              <w:suppressAutoHyphens/>
              <w:rPr>
                <w:rFonts w:cstheme="minorHAnsi"/>
                <w:b/>
              </w:rPr>
            </w:pPr>
            <w:r w:rsidRPr="002B0B53">
              <w:rPr>
                <w:rFonts w:cstheme="minorHAnsi"/>
                <w:b/>
              </w:rPr>
              <w:t>Date:</w:t>
            </w:r>
          </w:p>
        </w:tc>
        <w:tc>
          <w:tcPr>
            <w:tcW w:w="2410" w:type="dxa"/>
            <w:vAlign w:val="center"/>
          </w:tcPr>
          <w:p w14:paraId="2E99D51A" w14:textId="77777777" w:rsidR="009E3395" w:rsidRPr="002B0B53" w:rsidRDefault="009E3395" w:rsidP="0049771F">
            <w:pPr>
              <w:rPr>
                <w:rFonts w:cstheme="minorHAnsi"/>
                <w:spacing w:val="-3"/>
              </w:rPr>
            </w:pPr>
          </w:p>
        </w:tc>
        <w:tc>
          <w:tcPr>
            <w:tcW w:w="3401" w:type="dxa"/>
            <w:vAlign w:val="center"/>
          </w:tcPr>
          <w:p w14:paraId="5E912587" w14:textId="77777777" w:rsidR="009E3395" w:rsidRPr="002B0B53" w:rsidRDefault="009E3395" w:rsidP="0049771F">
            <w:pPr>
              <w:rPr>
                <w:rFonts w:cstheme="minorHAnsi"/>
                <w:b/>
              </w:rPr>
            </w:pPr>
          </w:p>
        </w:tc>
      </w:tr>
    </w:tbl>
    <w:p w14:paraId="6554BF89" w14:textId="77777777" w:rsidR="009E3395" w:rsidRDefault="009E3395" w:rsidP="009E3395">
      <w:pPr>
        <w:tabs>
          <w:tab w:val="left" w:pos="2218"/>
        </w:tabs>
        <w:spacing w:after="0" w:line="240" w:lineRule="auto"/>
      </w:pPr>
    </w:p>
    <w:p w14:paraId="7F44D338" w14:textId="77777777" w:rsidR="009E3395" w:rsidRDefault="009E3395" w:rsidP="009E3395">
      <w:pPr>
        <w:tabs>
          <w:tab w:val="left" w:pos="2218"/>
        </w:tabs>
        <w:spacing w:after="0" w:line="240" w:lineRule="auto"/>
      </w:pPr>
    </w:p>
    <w:sectPr w:rsidR="009E3395" w:rsidSect="00B34620">
      <w:headerReference w:type="default" r:id="rId47"/>
      <w:footerReference w:type="default" r:id="rId48"/>
      <w:pgSz w:w="11906" w:h="16838"/>
      <w:pgMar w:top="1843"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3CCCC" w14:textId="77777777" w:rsidR="004E4679" w:rsidRDefault="004E4679">
      <w:pPr>
        <w:spacing w:after="0" w:line="240" w:lineRule="auto"/>
      </w:pPr>
      <w:r>
        <w:separator/>
      </w:r>
    </w:p>
  </w:endnote>
  <w:endnote w:type="continuationSeparator" w:id="0">
    <w:p w14:paraId="7650D3E1" w14:textId="77777777" w:rsidR="004E4679" w:rsidRDefault="004E4679">
      <w:pPr>
        <w:spacing w:after="0" w:line="240" w:lineRule="auto"/>
      </w:pPr>
      <w:r>
        <w:continuationSeparator/>
      </w:r>
    </w:p>
  </w:endnote>
  <w:endnote w:type="continuationNotice" w:id="1">
    <w:p w14:paraId="67036724" w14:textId="77777777" w:rsidR="004E4679" w:rsidRDefault="004E46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AE8E0" w14:textId="77777777" w:rsidR="00B34620" w:rsidRPr="008E1575" w:rsidRDefault="00B34620" w:rsidP="00B34620">
    <w:pPr>
      <w:pStyle w:val="Footer"/>
      <w:jc w:val="right"/>
      <w:rPr>
        <w:rFonts w:ascii="Georgia" w:hAnsi="Georgia"/>
        <w:sz w:val="16"/>
        <w:szCs w:val="16"/>
      </w:rPr>
    </w:pPr>
    <w:r>
      <w:tab/>
    </w:r>
    <w:r>
      <w:rPr>
        <w:noProof/>
        <w:lang w:eastAsia="en-NZ"/>
      </w:rPr>
      <mc:AlternateContent>
        <mc:Choice Requires="wps">
          <w:drawing>
            <wp:anchor distT="0" distB="0" distL="114300" distR="114300" simplePos="0" relativeHeight="251658241" behindDoc="1" locked="0" layoutInCell="1" allowOverlap="1" wp14:anchorId="2D30ECB8" wp14:editId="48F6107B">
              <wp:simplePos x="0" y="0"/>
              <wp:positionH relativeFrom="column">
                <wp:posOffset>-44450</wp:posOffset>
              </wp:positionH>
              <wp:positionV relativeFrom="paragraph">
                <wp:posOffset>-89535</wp:posOffset>
              </wp:positionV>
              <wp:extent cx="6120000" cy="0"/>
              <wp:effectExtent l="0" t="0" r="27305" b="25400"/>
              <wp:wrapNone/>
              <wp:docPr id="2" name="Straight Connector 2"/>
              <wp:cNvGraphicFramePr/>
              <a:graphic xmlns:a="http://schemas.openxmlformats.org/drawingml/2006/main">
                <a:graphicData uri="http://schemas.microsoft.com/office/word/2010/wordprocessingShape">
                  <wps:wsp>
                    <wps:cNvCnPr/>
                    <wps:spPr>
                      <a:xfrm>
                        <a:off x="0" y="0"/>
                        <a:ext cx="6120000" cy="0"/>
                      </a:xfrm>
                      <a:prstGeom prst="line">
                        <a:avLst/>
                      </a:prstGeom>
                      <a:ln>
                        <a:solidFill>
                          <a:srgbClr val="FED517"/>
                        </a:solidFill>
                      </a:ln>
                      <a:effectLst/>
                      <a:extLst>
                        <a:ext uri="{FAA26D3D-D897-4be2-8F04-BA451C77F1D7}">
                          <ma14:placeholderFlag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oel="http://schemas.microsoft.com/office/2019/extlst"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7EC0FB" id="Straight Connector 2" o:spid="_x0000_s1026" style="position:absolute;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7.05pt" to="478.4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" strokecolor="#fed517" strokeweight="1pt">
              <v:stroke joinstyle="miter"/>
            </v:line>
          </w:pict>
        </mc:Fallback>
      </mc:AlternateContent>
    </w:r>
    <w:r>
      <w:rPr>
        <w:rStyle w:val="PageNumber"/>
        <w:rFonts w:ascii="Georgia" w:hAnsi="Georgia"/>
        <w:sz w:val="16"/>
        <w:szCs w:val="16"/>
        <w:lang w:val="en-US"/>
      </w:rPr>
      <w:t xml:space="preserve">Wellington City Council   |  </w:t>
    </w:r>
    <w:r w:rsidRPr="004F5EDC">
      <w:rPr>
        <w:rStyle w:val="PageNumber"/>
        <w:rFonts w:ascii="Georgia" w:hAnsi="Georgia"/>
        <w:sz w:val="16"/>
        <w:szCs w:val="16"/>
        <w:lang w:val="en-US"/>
      </w:rPr>
      <w:t xml:space="preserve"> </w:t>
    </w:r>
    <w:r w:rsidRPr="004F5EDC">
      <w:rPr>
        <w:rStyle w:val="PageNumber"/>
        <w:rFonts w:ascii="Georgia" w:hAnsi="Georgia"/>
        <w:sz w:val="16"/>
        <w:szCs w:val="16"/>
        <w:lang w:val="en-US"/>
      </w:rPr>
      <w:fldChar w:fldCharType="begin"/>
    </w:r>
    <w:r w:rsidRPr="004F5EDC">
      <w:rPr>
        <w:rStyle w:val="PageNumber"/>
        <w:rFonts w:ascii="Georgia" w:hAnsi="Georgia"/>
        <w:sz w:val="16"/>
        <w:szCs w:val="16"/>
        <w:lang w:val="en-US"/>
      </w:rPr>
      <w:instrText xml:space="preserve"> PAGE </w:instrText>
    </w:r>
    <w:r w:rsidRPr="004F5EDC">
      <w:rPr>
        <w:rStyle w:val="PageNumber"/>
        <w:rFonts w:ascii="Georgia" w:hAnsi="Georgia"/>
        <w:sz w:val="16"/>
        <w:szCs w:val="16"/>
        <w:lang w:val="en-US"/>
      </w:rPr>
      <w:fldChar w:fldCharType="separate"/>
    </w:r>
    <w:r>
      <w:rPr>
        <w:rStyle w:val="PageNumber"/>
        <w:rFonts w:ascii="Georgia" w:hAnsi="Georgia"/>
        <w:noProof/>
        <w:sz w:val="16"/>
        <w:szCs w:val="16"/>
        <w:lang w:val="en-US"/>
      </w:rPr>
      <w:t>1</w:t>
    </w:r>
    <w:r w:rsidRPr="004F5EDC">
      <w:rPr>
        <w:rStyle w:val="PageNumber"/>
        <w:rFonts w:ascii="Georgia" w:hAnsi="Georgia"/>
        <w:sz w:val="16"/>
        <w:szCs w:val="16"/>
        <w:lang w:val="en-US"/>
      </w:rPr>
      <w:fldChar w:fldCharType="end"/>
    </w:r>
    <w:r w:rsidRPr="004F5EDC">
      <w:rPr>
        <w:rStyle w:val="PageNumber"/>
        <w:rFonts w:ascii="Georgia" w:hAnsi="Georgia"/>
        <w:sz w:val="16"/>
        <w:szCs w:val="16"/>
        <w:lang w:val="en-US"/>
      </w:rPr>
      <w:t xml:space="preserve"> of </w:t>
    </w:r>
    <w:r w:rsidRPr="004F5EDC">
      <w:rPr>
        <w:rStyle w:val="PageNumber"/>
        <w:rFonts w:ascii="Georgia" w:hAnsi="Georgia"/>
        <w:sz w:val="16"/>
        <w:szCs w:val="16"/>
        <w:lang w:val="en-US"/>
      </w:rPr>
      <w:fldChar w:fldCharType="begin"/>
    </w:r>
    <w:r w:rsidRPr="004F5EDC">
      <w:rPr>
        <w:rStyle w:val="PageNumber"/>
        <w:rFonts w:ascii="Georgia" w:hAnsi="Georgia"/>
        <w:sz w:val="16"/>
        <w:szCs w:val="16"/>
        <w:lang w:val="en-US"/>
      </w:rPr>
      <w:instrText xml:space="preserve"> NUMPAGES </w:instrText>
    </w:r>
    <w:r w:rsidRPr="004F5EDC">
      <w:rPr>
        <w:rStyle w:val="PageNumber"/>
        <w:rFonts w:ascii="Georgia" w:hAnsi="Georgia"/>
        <w:sz w:val="16"/>
        <w:szCs w:val="16"/>
        <w:lang w:val="en-US"/>
      </w:rPr>
      <w:fldChar w:fldCharType="separate"/>
    </w:r>
    <w:r>
      <w:rPr>
        <w:rStyle w:val="PageNumber"/>
        <w:rFonts w:ascii="Georgia" w:hAnsi="Georgia"/>
        <w:noProof/>
        <w:sz w:val="16"/>
        <w:szCs w:val="16"/>
        <w:lang w:val="en-US"/>
      </w:rPr>
      <w:t>3</w:t>
    </w:r>
    <w:r w:rsidRPr="004F5EDC">
      <w:rPr>
        <w:rStyle w:val="PageNumber"/>
        <w:rFonts w:ascii="Georgia" w:hAnsi="Georgia"/>
        <w:sz w:val="16"/>
        <w:szCs w:val="16"/>
        <w:lang w:val="en-US"/>
      </w:rPr>
      <w:fldChar w:fldCharType="end"/>
    </w:r>
  </w:p>
  <w:p w14:paraId="2814CE31" w14:textId="77777777" w:rsidR="00B34620" w:rsidRDefault="00B34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964A4" w14:textId="77777777" w:rsidR="004E4679" w:rsidRDefault="004E4679">
      <w:pPr>
        <w:spacing w:after="0" w:line="240" w:lineRule="auto"/>
      </w:pPr>
      <w:r>
        <w:separator/>
      </w:r>
    </w:p>
  </w:footnote>
  <w:footnote w:type="continuationSeparator" w:id="0">
    <w:p w14:paraId="107318C4" w14:textId="77777777" w:rsidR="004E4679" w:rsidRDefault="004E4679">
      <w:pPr>
        <w:spacing w:after="0" w:line="240" w:lineRule="auto"/>
      </w:pPr>
      <w:r>
        <w:continuationSeparator/>
      </w:r>
    </w:p>
  </w:footnote>
  <w:footnote w:type="continuationNotice" w:id="1">
    <w:p w14:paraId="059E2AF4" w14:textId="77777777" w:rsidR="004E4679" w:rsidRDefault="004E46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6C12" w14:textId="77777777" w:rsidR="00B34620" w:rsidRDefault="00B34620">
    <w:pPr>
      <w:pStyle w:val="Header"/>
    </w:pPr>
    <w:r w:rsidRPr="009B5EDD">
      <w:rPr>
        <w:rFonts w:ascii="Calibri" w:eastAsia="Times New Roman" w:hAnsi="Calibri" w:cs="Arial"/>
        <w:noProof/>
        <w:szCs w:val="20"/>
        <w:lang w:eastAsia="en-NZ"/>
      </w:rPr>
      <mc:AlternateContent>
        <mc:Choice Requires="wpg">
          <w:drawing>
            <wp:anchor distT="0" distB="0" distL="114300" distR="114300" simplePos="0" relativeHeight="251658240" behindDoc="0" locked="0" layoutInCell="1" allowOverlap="1" wp14:anchorId="7275A690" wp14:editId="2683E690">
              <wp:simplePos x="0" y="0"/>
              <wp:positionH relativeFrom="margin">
                <wp:posOffset>-795528</wp:posOffset>
              </wp:positionH>
              <wp:positionV relativeFrom="page">
                <wp:posOffset>137160</wp:posOffset>
              </wp:positionV>
              <wp:extent cx="7182000" cy="1256400"/>
              <wp:effectExtent l="0" t="0" r="0" b="1270"/>
              <wp:wrapNone/>
              <wp:docPr id="4" name="Group 4"/>
              <wp:cNvGraphicFramePr/>
              <a:graphic xmlns:a="http://schemas.openxmlformats.org/drawingml/2006/main">
                <a:graphicData uri="http://schemas.microsoft.com/office/word/2010/wordprocessingGroup">
                  <wpg:wgp>
                    <wpg:cNvGrpSpPr/>
                    <wpg:grpSpPr>
                      <a:xfrm>
                        <a:off x="0" y="0"/>
                        <a:ext cx="7182000" cy="1256400"/>
                        <a:chOff x="0" y="0"/>
                        <a:chExt cx="7181850" cy="1257300"/>
                      </a:xfrm>
                    </wpg:grpSpPr>
                    <pic:pic xmlns:pic="http://schemas.openxmlformats.org/drawingml/2006/picture">
                      <pic:nvPicPr>
                        <pic:cNvPr id="8" name="Picture 10"/>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81850" cy="1257300"/>
                        </a:xfrm>
                        <a:prstGeom prst="rect">
                          <a:avLst/>
                        </a:prstGeom>
                        <a:noFill/>
                        <a:ln>
                          <a:noFill/>
                        </a:ln>
                      </pic:spPr>
                    </pic:pic>
                    <wps:wsp>
                      <wps:cNvPr id="9" name="Text Box 2"/>
                      <wps:cNvSpPr txBox="1">
                        <a:spLocks noChangeArrowheads="1"/>
                      </wps:cNvSpPr>
                      <wps:spPr bwMode="auto">
                        <a:xfrm>
                          <a:off x="667490" y="472264"/>
                          <a:ext cx="3977565" cy="729451"/>
                        </a:xfrm>
                        <a:prstGeom prst="rect">
                          <a:avLst/>
                        </a:prstGeom>
                        <a:noFill/>
                        <a:ln w="9525">
                          <a:noFill/>
                          <a:miter lim="800000"/>
                          <a:headEnd/>
                          <a:tailEnd/>
                        </a:ln>
                      </wps:spPr>
                      <wps:txbx>
                        <w:txbxContent>
                          <w:p w14:paraId="0BEA57E9" w14:textId="77777777" w:rsidR="00B34620" w:rsidRDefault="00B34620" w:rsidP="00B34620">
                            <w:pPr>
                              <w:rPr>
                                <w:rFonts w:cs="Arial"/>
                                <w:b/>
                                <w:sz w:val="36"/>
                                <w:lang w:val="en-US"/>
                              </w:rPr>
                            </w:pPr>
                            <w:r>
                              <w:rPr>
                                <w:rFonts w:cs="Arial"/>
                                <w:b/>
                                <w:sz w:val="36"/>
                                <w:lang w:val="en-US"/>
                              </w:rPr>
                              <w:t>We are proposing a change in your area</w:t>
                            </w:r>
                          </w:p>
                          <w:p w14:paraId="383B4A5B" w14:textId="77777777" w:rsidR="00B34620" w:rsidRPr="008F1763" w:rsidRDefault="00B34620" w:rsidP="00B34620">
                            <w:pPr>
                              <w:rPr>
                                <w:rFonts w:cs="Arial"/>
                                <w:b/>
                                <w:sz w:val="36"/>
                                <w:lang w:val="en-US"/>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275A690" id="Group 4" o:spid="_x0000_s1027" style="position:absolute;margin-left:-62.65pt;margin-top:10.8pt;width:565.5pt;height:98.95pt;z-index:251658240;mso-position-horizontal-relative:margin;mso-position-vertical-relative:page;mso-width-relative:margin;mso-height-relative:margin" coordsize="71818,125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w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9/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Q9/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R9/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S9/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T9/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U9/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V9/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ZL5I/46D/8A&#10;GI/8SXPV/wDgff47P/hMv+mmJ0van92P636Cz3PpF5N2KuxV2KuxV2KuxV//0Pf2KuxV2KuxV2Ku&#10;xV2KsC87/wDHQT/jEP8AiTZ83f8ABB/x2H/CY/8ATTK9Z2X/AHZ/rfoDGs8od0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WS+SP+Og//ABiP/Elz1f8A4H3+Oz/4TL/ppidL2p/d&#10;j+t+gs9z6ReTdirsVdirsVdirsVf/9H39irsVdirsVdirsVdirAvO/8Ax0E/4xD/AIk2fN3/AAQf&#10;8dh/wmP/AE0yvWdl/wB2f636AxrPKHdO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kvkj/joP/wAYj/xJc9X/AOB9/js/+Ey/6aYnS9qf3Y/rfoLPc+kXk3Yq7FXYq7FXYq7FX//S&#10;9/Yq7FXYq7FXYq7FXYqwLzv/AMdBP+MQ/wCJNnzd/wAEH/HYf8Jj/wBNMr1nZf8Adn+t+gMazyh3&#10;T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ZL5I/46D/8AGI/8SXPV/wDgff47&#10;P/hMv+mmJ0van92P636Cz3PpF5N2KuxV2KuxV2KuxV//0/f2KuxV2KuxV2KuxV2KsC87/wDHQT/j&#10;EP8AiTZ83f8ABB/x2H/CY/8ATTK9Z2X/AHZ/rfoDGs8od0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WS+SP+Og//ABiP/Elz1f8A4H3+Oz/4TL/ppidL2p/dj+t+gs9z6ReTdirs&#10;VdirsVdirsVf/9T39irsVdirsVdirsVdirAvO/8Ax0E/4xD/AIk2fN3/AAQf8dh/wmP/AE0yvWdl&#10;/wB2f636AxrPKHdO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kvkj/joP/wAY&#10;j/xJc9X/AOB9/js/+Ey/6aYnS9qf3Y/rfoLPc+kXk3Yq7FXYq7FXYq7FX//V9/Yq7FXYq7FXYq7F&#10;XYqwLzv/AMdBP+MQ/wCJNnzd/wAEH/HYf8Jj/wBNMr1nZf8Adn+t+gMazyh3T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ZL5I/46D/8AGI/8SXPV/wDgff47P/hMv+mmJ0van92P&#10;636Cz3PpF5N2KuxV2KuxV2KuxV//1vf2KuxV2KuxV2KuxV2KsC87/wDHQT/jEP8AiTZ83f8ABB/x&#10;2H/CY/8ATTK9Z2X/AHZ/rfoDGs8od0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WS+SP+Og//ABiP/Elz1f8A4H3+Oz/4TL/ppidL2p/dj+t+gs9z6ReTdirsVdirsVdirsVf/9f3&#10;9irsVdirsVdirsVdirAvO/8Ax0E/4xD/AIk2fN3/AAQf8dh/wmP/AE0yvWdl/wB2f636AxrPKHdO&#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kvkj/joP/wAYj/xJc9X/AOB9/js/&#10;+Ey/6aYnS9qf3Y/rfoLPc+kXk3Yq7FXYq7FXYq7FX//Q9/Yq7FXYq7FXYq7FXYqwLzv/AMdBP+MQ&#10;/wCJNnzd/wAEH/HYf8Jj/wBNMr1nZf8Adn+t+gMazyh3T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ZL5I/46D/8AGI/8SXPV/wDgff47P/hMv+mmJ0van92P636Cz3PpF5N2KuxV&#10;2KuxV2KuxV//0ff2KuxV2KuxV2KuxV2KsC87/wDHQT/jEP8AiTZ83f8ABB/x2H/CY/8ATTK9Z2X/&#10;AHZ/rfoDGs8od0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WS+SP+Og//ABiP&#10;/Elz1f8A4H3+Oz/4TL/ppidL2p/dj+t+gs9z6ReTdirsVdirsVdirsVf/9L39irsVdirsVdirsVd&#10;irAvO/8Ax0E/4xD/AIk2fN3/AAQf8dh/wmP/AE0yvWdl/wB2f636AxrPKHdO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kvkj/joP/wAYj/xJc9X/AOB9/js/+Ey/6aYnS9qf3Y/r&#10;foLPc+kXk3Yq7FXYq7FXYq7FX//T9/Yq7FXYq7FXYq7FXYqwLzv/AMdBP+MQ/wCJNnzd/wAEH/HY&#10;f8Jj/wBNMr1nZf8Adn+t+gMazyh3T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ZL5I/46D/8AGI/8SXPV/wDgff47P/hMv+mmJ0van92P636Cz3PpF5N2KuxV2KuxV2KuxV//1Pf2&#10;KuxV2KuxV2KuxV2KsC87/wDHQT/jEP8AiTZ83f8ABB/x2H/CY/8ATTK9Z2X/AHZ/rfoDGs8od0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WS+SP+Og//ABiP/Elz1f8A4H3+Oz/4&#10;TL/ppidL2p/dj+t+gs9z6ReTdirsVdirsVdirsVf/9X39irsVdirsVdirsVdirAvO/8Ax0E/4xD/&#10;AIk2fN3/AAQf8dh/wmP/AE0yvWdl/wB2f636AxrPKHdO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ZL5I/46D/8AGI/8SXPV/wDgff47P/hMv+mmJ0van92P636C&#10;z3PpF5N2KuxV2KuxV2KuxV//0vf2KuxV2KuxV2KuxV2KsC87/wDHQT/jEP8AiTZ83f8ABB/x2H/C&#10;Y/8ATTK9Z2X/AHZ/rfoDGs8od0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kvkj/joP/wAYj/xJc9X/AOB9/js/+Ey/6aYnS9qf3Y/rfoLPc+kXk3Yq7FXYq7FXYq7FX//X9/Yq&#10;7FXYq7FXYq7FXYqwLzv/AMdBP+MQ/wCJNnzd/wAEH/HYf8Jj/wBNMr1nZf8Adn+t+gMazyh3T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ZL5I/46D/8AGI/8SXPV/wDgff47P/hM&#10;v+mmJ0van92P636Cz3PpF5N2KuxV2KuxV2KuxV//0Pf2KuxV2KuxV2KuxV2KsC87/wDHQT/jEP8A&#10;iTZ83f8ABB/x2H/CY/8ATTK9Z2X/AHZ/rfoDGs8od0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WS+SP+Og//ABiP/Elz1f8A4H3+Oz/4TL/ppidL2p/dj+t+gs9z6ReTdirsVdir&#10;sVdirsVf/9H39irsVdirsVdirsVdirAvO/8Ax0E/4xD/AIk2fN3/AAQf8dh/wmP/AE0yvWdl/wB2&#10;f636AxrPKHdO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kvkj/joP/wAYj/xJ&#10;c9X/AOB9/js/+Ey/6aYnS9qf3Y/rfoLPc+kXk3Yq7FXYq7FXYq7FX//S9/Yq7FXYq7FXYq7FXYqw&#10;Lzv/AMdBP+MQ/wCJNnzd/wAEH/HYf8Jj/wBNMr1nZf8Adn+t+gMazyh3T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ZL5I/46D/8AGI/8SXPV/wDgff47P/hMv+mmJ0van92P636C&#10;z3PpF5N2KuxV2KuxV2KuxV//0/f2KuxV2KuxV2KuxV2KsC87/wDHQT/jEP8AiTZ83f8ABB/x2H/C&#10;Y/8ATTK9Z2X/AHZ/rfoDGs8od0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WS&#10;+SP+Og//ABiP/Elz1f8A4H3+Oz/4TL/ppidL2p/dj+t+gs9z6ReTdirsVdirsVdirsVf/9T39irs&#10;VdirsVdirsVdirAvO/8Ax0E/4xD/AIk2fN3/AAQf8dh/wmP/AE0yvWdl/wB2f636AxrPKHdO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kvkj/joP/wAYj/xJc9X/AOB9/js/+Ey/&#10;6aYnS9qf3Y/rfoLPc+kXk3Yq7FXYq7FXYq7FX//V9/Yq7FXYq7FXYq7FXYqwLzv/AMdBP+MQ/wCJ&#10;Nnzd/wAEH/HYf8Jj/wBNMr1nZf8Adn+t+gMazyh3T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ZL5I/46D/8AGI/8SXPV/wDgff47P/hMv+mmJ0van92P636Cz3PpF5N2KuxV2Kux&#10;V2KuxV//1vf2KuxV2KuxV2KuxV2KsC87/wDHQT/jEP8AiTZ83f8ABB/x2H/CY/8ATTK9Z2X/AHZ/&#10;rfoDGs8od0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WS+SP+Og//ABiP/Elz&#10;1f8A4H3+Oz/4TL/ppidL2p/dj+t+gs9z6ReTdirsVdirsVdirsVf/9f39irsVdirsVdirsVdirAv&#10;O/8Ax0E/4xD/AIk2fN3/AAQf8dh/wmP/AE0yvWdl/wB2f636AxrPKHdO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kvkj/joP/wAYj/xJc9X/AOB9/js/+Ey/6aYnS9qf3Y/rfoLP&#10;c+kXk3Yq7FXYq7FXYq7FX//Q9/Yq7FXYq7FXYq7FXYqwLzv/AMdBP+MQ/wCJNnzd/wAEH/HYf8Jj&#10;/wBNMr1nZf8Adn+t+gMazyh3T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ZL5&#10;I/46D/8AGI/8SXPV/wDgff47P/hMv+mmJ0van92P636Cz3PpF5N2KuxV2KuxV2KuxV//0ff2KuxV&#10;2KuxV2KuxV2KsC87/wDHQT/jEP8AiTZ83f8ABB/x2H/CY/8ATTK9Z2X/AHZ/rfoDGs8od0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WS+SP+Og//ABiP/Elz1f8A4H3+Oz/4TL/p&#10;pidL2p/dj+t+gs9z6ReTdirsVdirsVdirsVf/9L39irsVdirsVdirsVdirAvO/8Ax0E/4xD/AIk2&#10;fN3/AAQf8dh/wmP/AE0yvWdl/wB2f636AxrPKHdO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width:71818;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">
                <v:imagedata r:id="rId2" o:title=""/>
              </v:shape>
              <v:shapetype id="_x0000_t202" coordsize="21600,21600" o:spt="202" path="m,l,21600r21600,l21600,xe">
                <v:stroke joinstyle="miter"/>
                <v:path gradientshapeok="t" o:connecttype="rect"/>
              </v:shapetype>
              <v:shape id="Text Box 2" o:spid="_x0000_s1029" type="#_x0000_t202" style="position:absolute;left:6674;top:4722;width:39776;height:7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0BEA57E9" w14:textId="77777777" w:rsidR="00B34620" w:rsidRDefault="00B34620" w:rsidP="00B34620">
                      <w:pPr>
                        <w:rPr>
                          <w:rFonts w:cs="Arial"/>
                          <w:b/>
                          <w:sz w:val="36"/>
                          <w:lang w:val="en-US"/>
                        </w:rPr>
                      </w:pPr>
                      <w:r>
                        <w:rPr>
                          <w:rFonts w:cs="Arial"/>
                          <w:b/>
                          <w:sz w:val="36"/>
                          <w:lang w:val="en-US"/>
                        </w:rPr>
                        <w:t>We are proposing a change in your area</w:t>
                      </w:r>
                    </w:p>
                    <w:p w14:paraId="383B4A5B" w14:textId="77777777" w:rsidR="00B34620" w:rsidRPr="008F1763" w:rsidRDefault="00B34620" w:rsidP="00B34620">
                      <w:pPr>
                        <w:rPr>
                          <w:rFonts w:cs="Arial"/>
                          <w:b/>
                          <w:sz w:val="36"/>
                          <w:lang w:val="en-US"/>
                        </w:rPr>
                      </w:pPr>
                    </w:p>
                  </w:txbxContent>
                </v:textbox>
              </v:shape>
              <w10:wrap anchorx="margin"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722AC"/>
    <w:multiLevelType w:val="hybridMultilevel"/>
    <w:tmpl w:val="D7D22CF2"/>
    <w:lvl w:ilvl="0" w:tplc="778C9334">
      <w:numFmt w:val="bullet"/>
      <w:lvlText w:val="-"/>
      <w:lvlJc w:val="left"/>
      <w:pPr>
        <w:ind w:left="720" w:hanging="360"/>
      </w:pPr>
      <w:rPr>
        <w:rFonts w:ascii="Calibri" w:eastAsiaTheme="minorHAns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0E7C5D5A"/>
    <w:multiLevelType w:val="hybridMultilevel"/>
    <w:tmpl w:val="FAC4C5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BB7688E"/>
    <w:multiLevelType w:val="hybridMultilevel"/>
    <w:tmpl w:val="4EF696D0"/>
    <w:lvl w:ilvl="0" w:tplc="FFFFFFFF">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D6B596A"/>
    <w:multiLevelType w:val="hybridMultilevel"/>
    <w:tmpl w:val="F90CC5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717E09A"/>
    <w:multiLevelType w:val="hybridMultilevel"/>
    <w:tmpl w:val="9C2256AC"/>
    <w:lvl w:ilvl="0" w:tplc="979A54BC">
      <w:start w:val="1"/>
      <w:numFmt w:val="bullet"/>
      <w:lvlText w:val=""/>
      <w:lvlJc w:val="left"/>
      <w:pPr>
        <w:ind w:left="720" w:hanging="360"/>
      </w:pPr>
      <w:rPr>
        <w:rFonts w:ascii="Symbol" w:hAnsi="Symbol" w:hint="default"/>
      </w:rPr>
    </w:lvl>
    <w:lvl w:ilvl="1" w:tplc="43987DD0">
      <w:start w:val="1"/>
      <w:numFmt w:val="bullet"/>
      <w:lvlText w:val="o"/>
      <w:lvlJc w:val="left"/>
      <w:pPr>
        <w:ind w:left="1440" w:hanging="360"/>
      </w:pPr>
      <w:rPr>
        <w:rFonts w:ascii="Courier New" w:hAnsi="Courier New" w:hint="default"/>
      </w:rPr>
    </w:lvl>
    <w:lvl w:ilvl="2" w:tplc="368C02BC">
      <w:start w:val="1"/>
      <w:numFmt w:val="bullet"/>
      <w:lvlText w:val=""/>
      <w:lvlJc w:val="left"/>
      <w:pPr>
        <w:ind w:left="2160" w:hanging="360"/>
      </w:pPr>
      <w:rPr>
        <w:rFonts w:ascii="Wingdings" w:hAnsi="Wingdings" w:hint="default"/>
      </w:rPr>
    </w:lvl>
    <w:lvl w:ilvl="3" w:tplc="20885246">
      <w:start w:val="1"/>
      <w:numFmt w:val="bullet"/>
      <w:lvlText w:val=""/>
      <w:lvlJc w:val="left"/>
      <w:pPr>
        <w:ind w:left="2880" w:hanging="360"/>
      </w:pPr>
      <w:rPr>
        <w:rFonts w:ascii="Symbol" w:hAnsi="Symbol" w:hint="default"/>
      </w:rPr>
    </w:lvl>
    <w:lvl w:ilvl="4" w:tplc="AA587F80">
      <w:start w:val="1"/>
      <w:numFmt w:val="bullet"/>
      <w:lvlText w:val="o"/>
      <w:lvlJc w:val="left"/>
      <w:pPr>
        <w:ind w:left="3600" w:hanging="360"/>
      </w:pPr>
      <w:rPr>
        <w:rFonts w:ascii="Courier New" w:hAnsi="Courier New" w:hint="default"/>
      </w:rPr>
    </w:lvl>
    <w:lvl w:ilvl="5" w:tplc="D62E6274">
      <w:start w:val="1"/>
      <w:numFmt w:val="bullet"/>
      <w:lvlText w:val=""/>
      <w:lvlJc w:val="left"/>
      <w:pPr>
        <w:ind w:left="4320" w:hanging="360"/>
      </w:pPr>
      <w:rPr>
        <w:rFonts w:ascii="Wingdings" w:hAnsi="Wingdings" w:hint="default"/>
      </w:rPr>
    </w:lvl>
    <w:lvl w:ilvl="6" w:tplc="71F6746A">
      <w:start w:val="1"/>
      <w:numFmt w:val="bullet"/>
      <w:lvlText w:val=""/>
      <w:lvlJc w:val="left"/>
      <w:pPr>
        <w:ind w:left="5040" w:hanging="360"/>
      </w:pPr>
      <w:rPr>
        <w:rFonts w:ascii="Symbol" w:hAnsi="Symbol" w:hint="default"/>
      </w:rPr>
    </w:lvl>
    <w:lvl w:ilvl="7" w:tplc="637A9F22">
      <w:start w:val="1"/>
      <w:numFmt w:val="bullet"/>
      <w:lvlText w:val="o"/>
      <w:lvlJc w:val="left"/>
      <w:pPr>
        <w:ind w:left="5760" w:hanging="360"/>
      </w:pPr>
      <w:rPr>
        <w:rFonts w:ascii="Courier New" w:hAnsi="Courier New" w:hint="default"/>
      </w:rPr>
    </w:lvl>
    <w:lvl w:ilvl="8" w:tplc="8C064FDA">
      <w:start w:val="1"/>
      <w:numFmt w:val="bullet"/>
      <w:lvlText w:val=""/>
      <w:lvlJc w:val="left"/>
      <w:pPr>
        <w:ind w:left="6480" w:hanging="360"/>
      </w:pPr>
      <w:rPr>
        <w:rFonts w:ascii="Wingdings" w:hAnsi="Wingdings" w:hint="default"/>
      </w:rPr>
    </w:lvl>
  </w:abstractNum>
  <w:abstractNum w:abstractNumId="5" w15:restartNumberingAfterBreak="0">
    <w:nsid w:val="2C957948"/>
    <w:multiLevelType w:val="hybridMultilevel"/>
    <w:tmpl w:val="33524D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F2612C9"/>
    <w:multiLevelType w:val="hybridMultilevel"/>
    <w:tmpl w:val="FCA01550"/>
    <w:lvl w:ilvl="0" w:tplc="A50E82C4">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2407C6B"/>
    <w:multiLevelType w:val="hybridMultilevel"/>
    <w:tmpl w:val="C3DED6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ED82C87"/>
    <w:multiLevelType w:val="hybridMultilevel"/>
    <w:tmpl w:val="009A8C7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26D1D2E"/>
    <w:multiLevelType w:val="multilevel"/>
    <w:tmpl w:val="41E2D1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9A45C4"/>
    <w:multiLevelType w:val="hybridMultilevel"/>
    <w:tmpl w:val="868E8BE6"/>
    <w:lvl w:ilvl="0" w:tplc="FFFFFFFF">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BBC31DC"/>
    <w:multiLevelType w:val="hybridMultilevel"/>
    <w:tmpl w:val="2FE48D0A"/>
    <w:lvl w:ilvl="0" w:tplc="484AB80E">
      <w:start w:val="1"/>
      <w:numFmt w:val="bullet"/>
      <w:lvlText w:val=""/>
      <w:lvlJc w:val="left"/>
      <w:pPr>
        <w:ind w:left="720" w:hanging="360"/>
      </w:pPr>
      <w:rPr>
        <w:rFonts w:ascii="Symbol" w:hAnsi="Symbol" w:hint="default"/>
      </w:rPr>
    </w:lvl>
    <w:lvl w:ilvl="1" w:tplc="623C19D4">
      <w:start w:val="1"/>
      <w:numFmt w:val="bullet"/>
      <w:lvlText w:val="o"/>
      <w:lvlJc w:val="left"/>
      <w:pPr>
        <w:ind w:left="1440" w:hanging="360"/>
      </w:pPr>
      <w:rPr>
        <w:rFonts w:ascii="Courier New" w:hAnsi="Courier New" w:hint="default"/>
      </w:rPr>
    </w:lvl>
    <w:lvl w:ilvl="2" w:tplc="299A3FA0">
      <w:start w:val="1"/>
      <w:numFmt w:val="bullet"/>
      <w:lvlText w:val=""/>
      <w:lvlJc w:val="left"/>
      <w:pPr>
        <w:ind w:left="2160" w:hanging="360"/>
      </w:pPr>
      <w:rPr>
        <w:rFonts w:ascii="Wingdings" w:hAnsi="Wingdings" w:hint="default"/>
      </w:rPr>
    </w:lvl>
    <w:lvl w:ilvl="3" w:tplc="29B8CE24">
      <w:start w:val="1"/>
      <w:numFmt w:val="bullet"/>
      <w:lvlText w:val=""/>
      <w:lvlJc w:val="left"/>
      <w:pPr>
        <w:ind w:left="2880" w:hanging="360"/>
      </w:pPr>
      <w:rPr>
        <w:rFonts w:ascii="Symbol" w:hAnsi="Symbol" w:hint="default"/>
      </w:rPr>
    </w:lvl>
    <w:lvl w:ilvl="4" w:tplc="F746D984">
      <w:start w:val="1"/>
      <w:numFmt w:val="bullet"/>
      <w:lvlText w:val="o"/>
      <w:lvlJc w:val="left"/>
      <w:pPr>
        <w:ind w:left="3600" w:hanging="360"/>
      </w:pPr>
      <w:rPr>
        <w:rFonts w:ascii="Courier New" w:hAnsi="Courier New" w:hint="default"/>
      </w:rPr>
    </w:lvl>
    <w:lvl w:ilvl="5" w:tplc="1DAA617C">
      <w:start w:val="1"/>
      <w:numFmt w:val="bullet"/>
      <w:lvlText w:val=""/>
      <w:lvlJc w:val="left"/>
      <w:pPr>
        <w:ind w:left="4320" w:hanging="360"/>
      </w:pPr>
      <w:rPr>
        <w:rFonts w:ascii="Wingdings" w:hAnsi="Wingdings" w:hint="default"/>
      </w:rPr>
    </w:lvl>
    <w:lvl w:ilvl="6" w:tplc="5090186A">
      <w:start w:val="1"/>
      <w:numFmt w:val="bullet"/>
      <w:lvlText w:val=""/>
      <w:lvlJc w:val="left"/>
      <w:pPr>
        <w:ind w:left="5040" w:hanging="360"/>
      </w:pPr>
      <w:rPr>
        <w:rFonts w:ascii="Symbol" w:hAnsi="Symbol" w:hint="default"/>
      </w:rPr>
    </w:lvl>
    <w:lvl w:ilvl="7" w:tplc="FE0E2278">
      <w:start w:val="1"/>
      <w:numFmt w:val="bullet"/>
      <w:lvlText w:val="o"/>
      <w:lvlJc w:val="left"/>
      <w:pPr>
        <w:ind w:left="5760" w:hanging="360"/>
      </w:pPr>
      <w:rPr>
        <w:rFonts w:ascii="Courier New" w:hAnsi="Courier New" w:hint="default"/>
      </w:rPr>
    </w:lvl>
    <w:lvl w:ilvl="8" w:tplc="C100A0F0">
      <w:start w:val="1"/>
      <w:numFmt w:val="bullet"/>
      <w:lvlText w:val=""/>
      <w:lvlJc w:val="left"/>
      <w:pPr>
        <w:ind w:left="6480" w:hanging="360"/>
      </w:pPr>
      <w:rPr>
        <w:rFonts w:ascii="Wingdings" w:hAnsi="Wingdings" w:hint="default"/>
      </w:rPr>
    </w:lvl>
  </w:abstractNum>
  <w:abstractNum w:abstractNumId="12" w15:restartNumberingAfterBreak="0">
    <w:nsid w:val="5FE8018F"/>
    <w:multiLevelType w:val="hybridMultilevel"/>
    <w:tmpl w:val="B85E5CD8"/>
    <w:lvl w:ilvl="0" w:tplc="2E70F5AE">
      <w:start w:val="1"/>
      <w:numFmt w:val="bullet"/>
      <w:lvlText w:val="-"/>
      <w:lvlJc w:val="left"/>
      <w:pPr>
        <w:ind w:left="720" w:hanging="360"/>
      </w:pPr>
      <w:rPr>
        <w:rFonts w:ascii="Calibri" w:hAnsi="Calibri" w:hint="default"/>
      </w:rPr>
    </w:lvl>
    <w:lvl w:ilvl="1" w:tplc="B0B0EB20">
      <w:start w:val="1"/>
      <w:numFmt w:val="bullet"/>
      <w:lvlText w:val="o"/>
      <w:lvlJc w:val="left"/>
      <w:pPr>
        <w:ind w:left="1440" w:hanging="360"/>
      </w:pPr>
      <w:rPr>
        <w:rFonts w:ascii="Courier New" w:hAnsi="Courier New" w:hint="default"/>
      </w:rPr>
    </w:lvl>
    <w:lvl w:ilvl="2" w:tplc="B8AE5962">
      <w:start w:val="1"/>
      <w:numFmt w:val="bullet"/>
      <w:lvlText w:val=""/>
      <w:lvlJc w:val="left"/>
      <w:pPr>
        <w:ind w:left="2160" w:hanging="360"/>
      </w:pPr>
      <w:rPr>
        <w:rFonts w:ascii="Wingdings" w:hAnsi="Wingdings" w:hint="default"/>
      </w:rPr>
    </w:lvl>
    <w:lvl w:ilvl="3" w:tplc="5EDA4710">
      <w:start w:val="1"/>
      <w:numFmt w:val="bullet"/>
      <w:lvlText w:val=""/>
      <w:lvlJc w:val="left"/>
      <w:pPr>
        <w:ind w:left="2880" w:hanging="360"/>
      </w:pPr>
      <w:rPr>
        <w:rFonts w:ascii="Symbol" w:hAnsi="Symbol" w:hint="default"/>
      </w:rPr>
    </w:lvl>
    <w:lvl w:ilvl="4" w:tplc="BD10AC8E">
      <w:start w:val="1"/>
      <w:numFmt w:val="bullet"/>
      <w:lvlText w:val="o"/>
      <w:lvlJc w:val="left"/>
      <w:pPr>
        <w:ind w:left="3600" w:hanging="360"/>
      </w:pPr>
      <w:rPr>
        <w:rFonts w:ascii="Courier New" w:hAnsi="Courier New" w:hint="default"/>
      </w:rPr>
    </w:lvl>
    <w:lvl w:ilvl="5" w:tplc="74E4C156">
      <w:start w:val="1"/>
      <w:numFmt w:val="bullet"/>
      <w:lvlText w:val=""/>
      <w:lvlJc w:val="left"/>
      <w:pPr>
        <w:ind w:left="4320" w:hanging="360"/>
      </w:pPr>
      <w:rPr>
        <w:rFonts w:ascii="Wingdings" w:hAnsi="Wingdings" w:hint="default"/>
      </w:rPr>
    </w:lvl>
    <w:lvl w:ilvl="6" w:tplc="7DE67EC8">
      <w:start w:val="1"/>
      <w:numFmt w:val="bullet"/>
      <w:lvlText w:val=""/>
      <w:lvlJc w:val="left"/>
      <w:pPr>
        <w:ind w:left="5040" w:hanging="360"/>
      </w:pPr>
      <w:rPr>
        <w:rFonts w:ascii="Symbol" w:hAnsi="Symbol" w:hint="default"/>
      </w:rPr>
    </w:lvl>
    <w:lvl w:ilvl="7" w:tplc="54FCC15A">
      <w:start w:val="1"/>
      <w:numFmt w:val="bullet"/>
      <w:lvlText w:val="o"/>
      <w:lvlJc w:val="left"/>
      <w:pPr>
        <w:ind w:left="5760" w:hanging="360"/>
      </w:pPr>
      <w:rPr>
        <w:rFonts w:ascii="Courier New" w:hAnsi="Courier New" w:hint="default"/>
      </w:rPr>
    </w:lvl>
    <w:lvl w:ilvl="8" w:tplc="26863A44">
      <w:start w:val="1"/>
      <w:numFmt w:val="bullet"/>
      <w:lvlText w:val=""/>
      <w:lvlJc w:val="left"/>
      <w:pPr>
        <w:ind w:left="6480" w:hanging="360"/>
      </w:pPr>
      <w:rPr>
        <w:rFonts w:ascii="Wingdings" w:hAnsi="Wingdings" w:hint="default"/>
      </w:rPr>
    </w:lvl>
  </w:abstractNum>
  <w:abstractNum w:abstractNumId="13" w15:restartNumberingAfterBreak="0">
    <w:nsid w:val="60DD4F09"/>
    <w:multiLevelType w:val="hybridMultilevel"/>
    <w:tmpl w:val="6A466EDC"/>
    <w:lvl w:ilvl="0" w:tplc="4B7C26A6">
      <w:start w:val="1"/>
      <w:numFmt w:val="bullet"/>
      <w:lvlText w:val=""/>
      <w:lvlJc w:val="left"/>
      <w:pPr>
        <w:ind w:left="720" w:hanging="360"/>
      </w:pPr>
      <w:rPr>
        <w:rFonts w:ascii="Symbol" w:hAnsi="Symbol" w:hint="default"/>
      </w:rPr>
    </w:lvl>
    <w:lvl w:ilvl="1" w:tplc="120005A0">
      <w:start w:val="1"/>
      <w:numFmt w:val="bullet"/>
      <w:lvlText w:val="o"/>
      <w:lvlJc w:val="left"/>
      <w:pPr>
        <w:ind w:left="1440" w:hanging="360"/>
      </w:pPr>
      <w:rPr>
        <w:rFonts w:ascii="Courier New" w:hAnsi="Courier New" w:hint="default"/>
      </w:rPr>
    </w:lvl>
    <w:lvl w:ilvl="2" w:tplc="28C0B138">
      <w:start w:val="1"/>
      <w:numFmt w:val="bullet"/>
      <w:lvlText w:val=""/>
      <w:lvlJc w:val="left"/>
      <w:pPr>
        <w:ind w:left="2160" w:hanging="360"/>
      </w:pPr>
      <w:rPr>
        <w:rFonts w:ascii="Wingdings" w:hAnsi="Wingdings" w:hint="default"/>
      </w:rPr>
    </w:lvl>
    <w:lvl w:ilvl="3" w:tplc="2D069E24">
      <w:start w:val="1"/>
      <w:numFmt w:val="bullet"/>
      <w:lvlText w:val=""/>
      <w:lvlJc w:val="left"/>
      <w:pPr>
        <w:ind w:left="2880" w:hanging="360"/>
      </w:pPr>
      <w:rPr>
        <w:rFonts w:ascii="Symbol" w:hAnsi="Symbol" w:hint="default"/>
      </w:rPr>
    </w:lvl>
    <w:lvl w:ilvl="4" w:tplc="72AA782C">
      <w:start w:val="1"/>
      <w:numFmt w:val="bullet"/>
      <w:lvlText w:val="o"/>
      <w:lvlJc w:val="left"/>
      <w:pPr>
        <w:ind w:left="3600" w:hanging="360"/>
      </w:pPr>
      <w:rPr>
        <w:rFonts w:ascii="Courier New" w:hAnsi="Courier New" w:hint="default"/>
      </w:rPr>
    </w:lvl>
    <w:lvl w:ilvl="5" w:tplc="ADAC5516">
      <w:start w:val="1"/>
      <w:numFmt w:val="bullet"/>
      <w:lvlText w:val=""/>
      <w:lvlJc w:val="left"/>
      <w:pPr>
        <w:ind w:left="4320" w:hanging="360"/>
      </w:pPr>
      <w:rPr>
        <w:rFonts w:ascii="Wingdings" w:hAnsi="Wingdings" w:hint="default"/>
      </w:rPr>
    </w:lvl>
    <w:lvl w:ilvl="6" w:tplc="85941258">
      <w:start w:val="1"/>
      <w:numFmt w:val="bullet"/>
      <w:lvlText w:val=""/>
      <w:lvlJc w:val="left"/>
      <w:pPr>
        <w:ind w:left="5040" w:hanging="360"/>
      </w:pPr>
      <w:rPr>
        <w:rFonts w:ascii="Symbol" w:hAnsi="Symbol" w:hint="default"/>
      </w:rPr>
    </w:lvl>
    <w:lvl w:ilvl="7" w:tplc="270E8AD4">
      <w:start w:val="1"/>
      <w:numFmt w:val="bullet"/>
      <w:lvlText w:val="o"/>
      <w:lvlJc w:val="left"/>
      <w:pPr>
        <w:ind w:left="5760" w:hanging="360"/>
      </w:pPr>
      <w:rPr>
        <w:rFonts w:ascii="Courier New" w:hAnsi="Courier New" w:hint="default"/>
      </w:rPr>
    </w:lvl>
    <w:lvl w:ilvl="8" w:tplc="77E64E5A">
      <w:start w:val="1"/>
      <w:numFmt w:val="bullet"/>
      <w:lvlText w:val=""/>
      <w:lvlJc w:val="left"/>
      <w:pPr>
        <w:ind w:left="6480" w:hanging="360"/>
      </w:pPr>
      <w:rPr>
        <w:rFonts w:ascii="Wingdings" w:hAnsi="Wingdings" w:hint="default"/>
      </w:rPr>
    </w:lvl>
  </w:abstractNum>
  <w:abstractNum w:abstractNumId="14" w15:restartNumberingAfterBreak="0">
    <w:nsid w:val="73DB743C"/>
    <w:multiLevelType w:val="hybridMultilevel"/>
    <w:tmpl w:val="009A8C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46A8572"/>
    <w:multiLevelType w:val="hybridMultilevel"/>
    <w:tmpl w:val="FFFFFFFF"/>
    <w:lvl w:ilvl="0" w:tplc="F1642D76">
      <w:start w:val="1"/>
      <w:numFmt w:val="bullet"/>
      <w:lvlText w:val="·"/>
      <w:lvlJc w:val="left"/>
      <w:pPr>
        <w:ind w:left="720" w:hanging="360"/>
      </w:pPr>
      <w:rPr>
        <w:rFonts w:ascii="Symbol" w:hAnsi="Symbol" w:hint="default"/>
      </w:rPr>
    </w:lvl>
    <w:lvl w:ilvl="1" w:tplc="88209BC2">
      <w:start w:val="1"/>
      <w:numFmt w:val="bullet"/>
      <w:lvlText w:val="o"/>
      <w:lvlJc w:val="left"/>
      <w:pPr>
        <w:ind w:left="1440" w:hanging="360"/>
      </w:pPr>
      <w:rPr>
        <w:rFonts w:ascii="Courier New" w:hAnsi="Courier New" w:hint="default"/>
      </w:rPr>
    </w:lvl>
    <w:lvl w:ilvl="2" w:tplc="D800FBEE">
      <w:start w:val="1"/>
      <w:numFmt w:val="bullet"/>
      <w:lvlText w:val=""/>
      <w:lvlJc w:val="left"/>
      <w:pPr>
        <w:ind w:left="2160" w:hanging="360"/>
      </w:pPr>
      <w:rPr>
        <w:rFonts w:ascii="Wingdings" w:hAnsi="Wingdings" w:hint="default"/>
      </w:rPr>
    </w:lvl>
    <w:lvl w:ilvl="3" w:tplc="86D2CAD6">
      <w:start w:val="1"/>
      <w:numFmt w:val="bullet"/>
      <w:lvlText w:val=""/>
      <w:lvlJc w:val="left"/>
      <w:pPr>
        <w:ind w:left="2880" w:hanging="360"/>
      </w:pPr>
      <w:rPr>
        <w:rFonts w:ascii="Symbol" w:hAnsi="Symbol" w:hint="default"/>
      </w:rPr>
    </w:lvl>
    <w:lvl w:ilvl="4" w:tplc="E7FC49D8">
      <w:start w:val="1"/>
      <w:numFmt w:val="bullet"/>
      <w:lvlText w:val="o"/>
      <w:lvlJc w:val="left"/>
      <w:pPr>
        <w:ind w:left="3600" w:hanging="360"/>
      </w:pPr>
      <w:rPr>
        <w:rFonts w:ascii="Courier New" w:hAnsi="Courier New" w:hint="default"/>
      </w:rPr>
    </w:lvl>
    <w:lvl w:ilvl="5" w:tplc="5E344D7E">
      <w:start w:val="1"/>
      <w:numFmt w:val="bullet"/>
      <w:lvlText w:val=""/>
      <w:lvlJc w:val="left"/>
      <w:pPr>
        <w:ind w:left="4320" w:hanging="360"/>
      </w:pPr>
      <w:rPr>
        <w:rFonts w:ascii="Wingdings" w:hAnsi="Wingdings" w:hint="default"/>
      </w:rPr>
    </w:lvl>
    <w:lvl w:ilvl="6" w:tplc="410AAEBE">
      <w:start w:val="1"/>
      <w:numFmt w:val="bullet"/>
      <w:lvlText w:val=""/>
      <w:lvlJc w:val="left"/>
      <w:pPr>
        <w:ind w:left="5040" w:hanging="360"/>
      </w:pPr>
      <w:rPr>
        <w:rFonts w:ascii="Symbol" w:hAnsi="Symbol" w:hint="default"/>
      </w:rPr>
    </w:lvl>
    <w:lvl w:ilvl="7" w:tplc="4778216C">
      <w:start w:val="1"/>
      <w:numFmt w:val="bullet"/>
      <w:lvlText w:val="o"/>
      <w:lvlJc w:val="left"/>
      <w:pPr>
        <w:ind w:left="5760" w:hanging="360"/>
      </w:pPr>
      <w:rPr>
        <w:rFonts w:ascii="Courier New" w:hAnsi="Courier New" w:hint="default"/>
      </w:rPr>
    </w:lvl>
    <w:lvl w:ilvl="8" w:tplc="7242E21A">
      <w:start w:val="1"/>
      <w:numFmt w:val="bullet"/>
      <w:lvlText w:val=""/>
      <w:lvlJc w:val="left"/>
      <w:pPr>
        <w:ind w:left="6480" w:hanging="360"/>
      </w:pPr>
      <w:rPr>
        <w:rFonts w:ascii="Wingdings" w:hAnsi="Wingdings" w:hint="default"/>
      </w:rPr>
    </w:lvl>
  </w:abstractNum>
  <w:abstractNum w:abstractNumId="16" w15:restartNumberingAfterBreak="0">
    <w:nsid w:val="74CBBB13"/>
    <w:multiLevelType w:val="hybridMultilevel"/>
    <w:tmpl w:val="E1308A4E"/>
    <w:lvl w:ilvl="0" w:tplc="6E486042">
      <w:start w:val="1"/>
      <w:numFmt w:val="bullet"/>
      <w:lvlText w:val=""/>
      <w:lvlJc w:val="left"/>
      <w:pPr>
        <w:ind w:left="720" w:hanging="360"/>
      </w:pPr>
      <w:rPr>
        <w:rFonts w:ascii="Symbol" w:hAnsi="Symbol" w:hint="default"/>
      </w:rPr>
    </w:lvl>
    <w:lvl w:ilvl="1" w:tplc="528E9008">
      <w:start w:val="1"/>
      <w:numFmt w:val="bullet"/>
      <w:lvlText w:val=""/>
      <w:lvlJc w:val="left"/>
      <w:pPr>
        <w:ind w:left="1440" w:hanging="360"/>
      </w:pPr>
      <w:rPr>
        <w:rFonts w:ascii="Symbol" w:hAnsi="Symbol" w:hint="default"/>
      </w:rPr>
    </w:lvl>
    <w:lvl w:ilvl="2" w:tplc="F95280DA">
      <w:start w:val="1"/>
      <w:numFmt w:val="bullet"/>
      <w:lvlText w:val=""/>
      <w:lvlJc w:val="left"/>
      <w:pPr>
        <w:ind w:left="2160" w:hanging="360"/>
      </w:pPr>
      <w:rPr>
        <w:rFonts w:ascii="Wingdings" w:hAnsi="Wingdings" w:hint="default"/>
      </w:rPr>
    </w:lvl>
    <w:lvl w:ilvl="3" w:tplc="8D1631CA">
      <w:start w:val="1"/>
      <w:numFmt w:val="bullet"/>
      <w:lvlText w:val=""/>
      <w:lvlJc w:val="left"/>
      <w:pPr>
        <w:ind w:left="2880" w:hanging="360"/>
      </w:pPr>
      <w:rPr>
        <w:rFonts w:ascii="Symbol" w:hAnsi="Symbol" w:hint="default"/>
      </w:rPr>
    </w:lvl>
    <w:lvl w:ilvl="4" w:tplc="812CF156">
      <w:start w:val="1"/>
      <w:numFmt w:val="bullet"/>
      <w:lvlText w:val="o"/>
      <w:lvlJc w:val="left"/>
      <w:pPr>
        <w:ind w:left="3600" w:hanging="360"/>
      </w:pPr>
      <w:rPr>
        <w:rFonts w:ascii="Courier New" w:hAnsi="Courier New" w:hint="default"/>
      </w:rPr>
    </w:lvl>
    <w:lvl w:ilvl="5" w:tplc="F006A6D6">
      <w:start w:val="1"/>
      <w:numFmt w:val="bullet"/>
      <w:lvlText w:val=""/>
      <w:lvlJc w:val="left"/>
      <w:pPr>
        <w:ind w:left="4320" w:hanging="360"/>
      </w:pPr>
      <w:rPr>
        <w:rFonts w:ascii="Wingdings" w:hAnsi="Wingdings" w:hint="default"/>
      </w:rPr>
    </w:lvl>
    <w:lvl w:ilvl="6" w:tplc="F2FC5730">
      <w:start w:val="1"/>
      <w:numFmt w:val="bullet"/>
      <w:lvlText w:val=""/>
      <w:lvlJc w:val="left"/>
      <w:pPr>
        <w:ind w:left="5040" w:hanging="360"/>
      </w:pPr>
      <w:rPr>
        <w:rFonts w:ascii="Symbol" w:hAnsi="Symbol" w:hint="default"/>
      </w:rPr>
    </w:lvl>
    <w:lvl w:ilvl="7" w:tplc="5E683900">
      <w:start w:val="1"/>
      <w:numFmt w:val="bullet"/>
      <w:lvlText w:val="o"/>
      <w:lvlJc w:val="left"/>
      <w:pPr>
        <w:ind w:left="5760" w:hanging="360"/>
      </w:pPr>
      <w:rPr>
        <w:rFonts w:ascii="Courier New" w:hAnsi="Courier New" w:hint="default"/>
      </w:rPr>
    </w:lvl>
    <w:lvl w:ilvl="8" w:tplc="3A6EFB22">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2"/>
  </w:num>
  <w:num w:numId="4">
    <w:abstractNumId w:val="4"/>
  </w:num>
  <w:num w:numId="5">
    <w:abstractNumId w:val="16"/>
  </w:num>
  <w:num w:numId="6">
    <w:abstractNumId w:val="3"/>
  </w:num>
  <w:num w:numId="7">
    <w:abstractNumId w:val="7"/>
  </w:num>
  <w:num w:numId="8">
    <w:abstractNumId w:val="8"/>
  </w:num>
  <w:num w:numId="9">
    <w:abstractNumId w:val="1"/>
  </w:num>
  <w:num w:numId="10">
    <w:abstractNumId w:val="5"/>
  </w:num>
  <w:num w:numId="11">
    <w:abstractNumId w:val="2"/>
  </w:num>
  <w:num w:numId="12">
    <w:abstractNumId w:val="10"/>
  </w:num>
  <w:num w:numId="13">
    <w:abstractNumId w:val="6"/>
  </w:num>
  <w:num w:numId="14">
    <w:abstractNumId w:val="9"/>
  </w:num>
  <w:num w:numId="15">
    <w:abstractNumId w:val="0"/>
  </w:num>
  <w:num w:numId="16">
    <w:abstractNumId w:val="6"/>
  </w:num>
  <w:num w:numId="17">
    <w:abstractNumId w:val="1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MDc3MTYxNzE1NjdS0lEKTi0uzszPAykwNK0FAO6X2REtAAAA"/>
  </w:docVars>
  <w:rsids>
    <w:rsidRoot w:val="007739B4"/>
    <w:rsid w:val="00001358"/>
    <w:rsid w:val="00001CC9"/>
    <w:rsid w:val="0001132B"/>
    <w:rsid w:val="00020222"/>
    <w:rsid w:val="00024166"/>
    <w:rsid w:val="000263E1"/>
    <w:rsid w:val="00032AEC"/>
    <w:rsid w:val="000427E2"/>
    <w:rsid w:val="00043E08"/>
    <w:rsid w:val="0004421B"/>
    <w:rsid w:val="000479E2"/>
    <w:rsid w:val="0005150F"/>
    <w:rsid w:val="000533F6"/>
    <w:rsid w:val="00062270"/>
    <w:rsid w:val="0006637B"/>
    <w:rsid w:val="000763D2"/>
    <w:rsid w:val="00077F8E"/>
    <w:rsid w:val="000935FC"/>
    <w:rsid w:val="00097BAE"/>
    <w:rsid w:val="000A2235"/>
    <w:rsid w:val="000A6AFC"/>
    <w:rsid w:val="000A6FDF"/>
    <w:rsid w:val="000B1839"/>
    <w:rsid w:val="000C18BF"/>
    <w:rsid w:val="000C1BBB"/>
    <w:rsid w:val="000D32CD"/>
    <w:rsid w:val="000D6437"/>
    <w:rsid w:val="000E0504"/>
    <w:rsid w:val="000E4F44"/>
    <w:rsid w:val="000E5CA7"/>
    <w:rsid w:val="000F20C1"/>
    <w:rsid w:val="00102099"/>
    <w:rsid w:val="00106A74"/>
    <w:rsid w:val="00106DDF"/>
    <w:rsid w:val="001144C1"/>
    <w:rsid w:val="00117F78"/>
    <w:rsid w:val="00124947"/>
    <w:rsid w:val="00125742"/>
    <w:rsid w:val="00136390"/>
    <w:rsid w:val="00152B73"/>
    <w:rsid w:val="00154F83"/>
    <w:rsid w:val="00164095"/>
    <w:rsid w:val="00167124"/>
    <w:rsid w:val="0017199D"/>
    <w:rsid w:val="001746FC"/>
    <w:rsid w:val="00175DE9"/>
    <w:rsid w:val="00176334"/>
    <w:rsid w:val="0017664C"/>
    <w:rsid w:val="001773CA"/>
    <w:rsid w:val="001819E4"/>
    <w:rsid w:val="00181A20"/>
    <w:rsid w:val="00182131"/>
    <w:rsid w:val="00184B31"/>
    <w:rsid w:val="00185C9D"/>
    <w:rsid w:val="00186729"/>
    <w:rsid w:val="0018684E"/>
    <w:rsid w:val="001868FC"/>
    <w:rsid w:val="00193520"/>
    <w:rsid w:val="00193B70"/>
    <w:rsid w:val="00194CB7"/>
    <w:rsid w:val="00197D59"/>
    <w:rsid w:val="001A11D9"/>
    <w:rsid w:val="001A2B7A"/>
    <w:rsid w:val="001B2765"/>
    <w:rsid w:val="001B2A5D"/>
    <w:rsid w:val="001B71A0"/>
    <w:rsid w:val="001C0572"/>
    <w:rsid w:val="001C1369"/>
    <w:rsid w:val="001C296B"/>
    <w:rsid w:val="001C57E8"/>
    <w:rsid w:val="001C6F9D"/>
    <w:rsid w:val="001D4994"/>
    <w:rsid w:val="001E3BBC"/>
    <w:rsid w:val="001E3C04"/>
    <w:rsid w:val="001E4A82"/>
    <w:rsid w:val="001E6171"/>
    <w:rsid w:val="001E6C2D"/>
    <w:rsid w:val="001F151B"/>
    <w:rsid w:val="001F2726"/>
    <w:rsid w:val="001F3CAE"/>
    <w:rsid w:val="0020127C"/>
    <w:rsid w:val="00205966"/>
    <w:rsid w:val="00217E7E"/>
    <w:rsid w:val="0021DA43"/>
    <w:rsid w:val="00222C41"/>
    <w:rsid w:val="002237C3"/>
    <w:rsid w:val="00223F40"/>
    <w:rsid w:val="0022413E"/>
    <w:rsid w:val="002266AE"/>
    <w:rsid w:val="0022AFAD"/>
    <w:rsid w:val="00235F56"/>
    <w:rsid w:val="002421CA"/>
    <w:rsid w:val="00245255"/>
    <w:rsid w:val="00255F94"/>
    <w:rsid w:val="00257621"/>
    <w:rsid w:val="00260478"/>
    <w:rsid w:val="0026665C"/>
    <w:rsid w:val="00271116"/>
    <w:rsid w:val="00272702"/>
    <w:rsid w:val="00277977"/>
    <w:rsid w:val="00291DF4"/>
    <w:rsid w:val="00293C0D"/>
    <w:rsid w:val="002967FD"/>
    <w:rsid w:val="0029C229"/>
    <w:rsid w:val="002A293E"/>
    <w:rsid w:val="002A5F15"/>
    <w:rsid w:val="002A727F"/>
    <w:rsid w:val="002B0B53"/>
    <w:rsid w:val="002B32E6"/>
    <w:rsid w:val="002B7EED"/>
    <w:rsid w:val="002D512A"/>
    <w:rsid w:val="002D5C2E"/>
    <w:rsid w:val="002D6BD3"/>
    <w:rsid w:val="002E6B36"/>
    <w:rsid w:val="002F6DB6"/>
    <w:rsid w:val="00304D7F"/>
    <w:rsid w:val="0030806C"/>
    <w:rsid w:val="00310AFA"/>
    <w:rsid w:val="003120B0"/>
    <w:rsid w:val="00315689"/>
    <w:rsid w:val="00316BB7"/>
    <w:rsid w:val="00331CB1"/>
    <w:rsid w:val="00334275"/>
    <w:rsid w:val="00340882"/>
    <w:rsid w:val="00342874"/>
    <w:rsid w:val="00345C8C"/>
    <w:rsid w:val="00346880"/>
    <w:rsid w:val="00346F77"/>
    <w:rsid w:val="00354706"/>
    <w:rsid w:val="00354AE4"/>
    <w:rsid w:val="00356529"/>
    <w:rsid w:val="00357D28"/>
    <w:rsid w:val="00363678"/>
    <w:rsid w:val="00366F35"/>
    <w:rsid w:val="00372A8C"/>
    <w:rsid w:val="00372EF6"/>
    <w:rsid w:val="00377CD4"/>
    <w:rsid w:val="00391141"/>
    <w:rsid w:val="003923EE"/>
    <w:rsid w:val="0039469D"/>
    <w:rsid w:val="003954ED"/>
    <w:rsid w:val="003A1984"/>
    <w:rsid w:val="003B0BD0"/>
    <w:rsid w:val="003C3B61"/>
    <w:rsid w:val="003C4B04"/>
    <w:rsid w:val="003D208F"/>
    <w:rsid w:val="003D2310"/>
    <w:rsid w:val="003E0351"/>
    <w:rsid w:val="003E0605"/>
    <w:rsid w:val="003E433B"/>
    <w:rsid w:val="003E4A74"/>
    <w:rsid w:val="004003DD"/>
    <w:rsid w:val="00406D88"/>
    <w:rsid w:val="00407363"/>
    <w:rsid w:val="00411CC5"/>
    <w:rsid w:val="004208F5"/>
    <w:rsid w:val="004318DC"/>
    <w:rsid w:val="004356F1"/>
    <w:rsid w:val="00456025"/>
    <w:rsid w:val="004561AD"/>
    <w:rsid w:val="0046274B"/>
    <w:rsid w:val="00482C4C"/>
    <w:rsid w:val="00484BE0"/>
    <w:rsid w:val="00487693"/>
    <w:rsid w:val="0049012E"/>
    <w:rsid w:val="00490F84"/>
    <w:rsid w:val="00491173"/>
    <w:rsid w:val="00492BF5"/>
    <w:rsid w:val="0049771F"/>
    <w:rsid w:val="004A3924"/>
    <w:rsid w:val="004A479A"/>
    <w:rsid w:val="004A500B"/>
    <w:rsid w:val="004A6842"/>
    <w:rsid w:val="004A77C9"/>
    <w:rsid w:val="004B4C77"/>
    <w:rsid w:val="004B528F"/>
    <w:rsid w:val="004B54B5"/>
    <w:rsid w:val="004C1BDF"/>
    <w:rsid w:val="004D4551"/>
    <w:rsid w:val="004D4C77"/>
    <w:rsid w:val="004D6DED"/>
    <w:rsid w:val="004E4679"/>
    <w:rsid w:val="004E47DB"/>
    <w:rsid w:val="004F4CC5"/>
    <w:rsid w:val="004F53DB"/>
    <w:rsid w:val="00503692"/>
    <w:rsid w:val="00516347"/>
    <w:rsid w:val="00526E1D"/>
    <w:rsid w:val="00533F9C"/>
    <w:rsid w:val="00534C0F"/>
    <w:rsid w:val="005414AE"/>
    <w:rsid w:val="00541CBE"/>
    <w:rsid w:val="00556DB9"/>
    <w:rsid w:val="00562B4D"/>
    <w:rsid w:val="00565985"/>
    <w:rsid w:val="005661B5"/>
    <w:rsid w:val="00572B47"/>
    <w:rsid w:val="00576E12"/>
    <w:rsid w:val="00580443"/>
    <w:rsid w:val="00585262"/>
    <w:rsid w:val="005876A9"/>
    <w:rsid w:val="005876AF"/>
    <w:rsid w:val="00590E2A"/>
    <w:rsid w:val="005918A9"/>
    <w:rsid w:val="00593235"/>
    <w:rsid w:val="005A17E0"/>
    <w:rsid w:val="005A2C21"/>
    <w:rsid w:val="005A2DD8"/>
    <w:rsid w:val="005A46CE"/>
    <w:rsid w:val="005A64B0"/>
    <w:rsid w:val="005A6DDF"/>
    <w:rsid w:val="005B1E2D"/>
    <w:rsid w:val="005B5421"/>
    <w:rsid w:val="005B6309"/>
    <w:rsid w:val="005C2FF7"/>
    <w:rsid w:val="005C397C"/>
    <w:rsid w:val="005C6135"/>
    <w:rsid w:val="005D2128"/>
    <w:rsid w:val="005D4803"/>
    <w:rsid w:val="005D508C"/>
    <w:rsid w:val="005D913E"/>
    <w:rsid w:val="005F3593"/>
    <w:rsid w:val="00604AC6"/>
    <w:rsid w:val="00613120"/>
    <w:rsid w:val="00621580"/>
    <w:rsid w:val="00623E28"/>
    <w:rsid w:val="006257F0"/>
    <w:rsid w:val="00630530"/>
    <w:rsid w:val="0064104C"/>
    <w:rsid w:val="00641D62"/>
    <w:rsid w:val="0064315B"/>
    <w:rsid w:val="00645871"/>
    <w:rsid w:val="006545D1"/>
    <w:rsid w:val="00654A86"/>
    <w:rsid w:val="00662270"/>
    <w:rsid w:val="006640E9"/>
    <w:rsid w:val="0066454E"/>
    <w:rsid w:val="0066642A"/>
    <w:rsid w:val="00666584"/>
    <w:rsid w:val="006831EB"/>
    <w:rsid w:val="00683DEE"/>
    <w:rsid w:val="00684F0C"/>
    <w:rsid w:val="00685592"/>
    <w:rsid w:val="00686D67"/>
    <w:rsid w:val="00690358"/>
    <w:rsid w:val="006962F5"/>
    <w:rsid w:val="006B0BB9"/>
    <w:rsid w:val="006B6BC4"/>
    <w:rsid w:val="006D060C"/>
    <w:rsid w:val="006F4B8F"/>
    <w:rsid w:val="006F5E2A"/>
    <w:rsid w:val="006F699F"/>
    <w:rsid w:val="00700C6B"/>
    <w:rsid w:val="00703DAD"/>
    <w:rsid w:val="00714F3F"/>
    <w:rsid w:val="00727D2C"/>
    <w:rsid w:val="00751E21"/>
    <w:rsid w:val="00757828"/>
    <w:rsid w:val="00763C70"/>
    <w:rsid w:val="00770099"/>
    <w:rsid w:val="007719C6"/>
    <w:rsid w:val="007732AE"/>
    <w:rsid w:val="007739B4"/>
    <w:rsid w:val="007739F5"/>
    <w:rsid w:val="007822F8"/>
    <w:rsid w:val="00784BFD"/>
    <w:rsid w:val="007A14D9"/>
    <w:rsid w:val="007A55B6"/>
    <w:rsid w:val="007B1943"/>
    <w:rsid w:val="007B22EF"/>
    <w:rsid w:val="007B3984"/>
    <w:rsid w:val="007C7942"/>
    <w:rsid w:val="007D7CD6"/>
    <w:rsid w:val="007F61C9"/>
    <w:rsid w:val="00800B4E"/>
    <w:rsid w:val="0082129C"/>
    <w:rsid w:val="008218F3"/>
    <w:rsid w:val="00825346"/>
    <w:rsid w:val="0083656C"/>
    <w:rsid w:val="008370AC"/>
    <w:rsid w:val="00837FD9"/>
    <w:rsid w:val="00845782"/>
    <w:rsid w:val="0084676F"/>
    <w:rsid w:val="00851E3A"/>
    <w:rsid w:val="00852C5F"/>
    <w:rsid w:val="00854154"/>
    <w:rsid w:val="00854C24"/>
    <w:rsid w:val="008568A3"/>
    <w:rsid w:val="0086278F"/>
    <w:rsid w:val="00870231"/>
    <w:rsid w:val="0087609A"/>
    <w:rsid w:val="00876AE4"/>
    <w:rsid w:val="00881877"/>
    <w:rsid w:val="008845E1"/>
    <w:rsid w:val="008847F9"/>
    <w:rsid w:val="0089019A"/>
    <w:rsid w:val="00892F63"/>
    <w:rsid w:val="00897254"/>
    <w:rsid w:val="008B10E8"/>
    <w:rsid w:val="008C1FB7"/>
    <w:rsid w:val="008C5C6C"/>
    <w:rsid w:val="008C7E50"/>
    <w:rsid w:val="008D17E0"/>
    <w:rsid w:val="008E16BF"/>
    <w:rsid w:val="008E298A"/>
    <w:rsid w:val="008E468C"/>
    <w:rsid w:val="008E4B91"/>
    <w:rsid w:val="008F029A"/>
    <w:rsid w:val="008F2E67"/>
    <w:rsid w:val="008F3E59"/>
    <w:rsid w:val="00907525"/>
    <w:rsid w:val="00913A91"/>
    <w:rsid w:val="009140FF"/>
    <w:rsid w:val="009149B9"/>
    <w:rsid w:val="00917E24"/>
    <w:rsid w:val="00917E63"/>
    <w:rsid w:val="009219F6"/>
    <w:rsid w:val="00936240"/>
    <w:rsid w:val="00940E41"/>
    <w:rsid w:val="0094290D"/>
    <w:rsid w:val="00942D7D"/>
    <w:rsid w:val="00943D43"/>
    <w:rsid w:val="00952828"/>
    <w:rsid w:val="00954E44"/>
    <w:rsid w:val="00956683"/>
    <w:rsid w:val="009571CE"/>
    <w:rsid w:val="00960B4E"/>
    <w:rsid w:val="009622D9"/>
    <w:rsid w:val="009666C3"/>
    <w:rsid w:val="00967C2C"/>
    <w:rsid w:val="00971CF3"/>
    <w:rsid w:val="00975614"/>
    <w:rsid w:val="009757EC"/>
    <w:rsid w:val="00982C71"/>
    <w:rsid w:val="00982CA2"/>
    <w:rsid w:val="009925BF"/>
    <w:rsid w:val="009961C6"/>
    <w:rsid w:val="009972BE"/>
    <w:rsid w:val="00997C54"/>
    <w:rsid w:val="009A21CE"/>
    <w:rsid w:val="009A445E"/>
    <w:rsid w:val="009A5367"/>
    <w:rsid w:val="009A5F1C"/>
    <w:rsid w:val="009C02ED"/>
    <w:rsid w:val="009C11E2"/>
    <w:rsid w:val="009C4477"/>
    <w:rsid w:val="009C712E"/>
    <w:rsid w:val="009D4838"/>
    <w:rsid w:val="009E19E9"/>
    <w:rsid w:val="009E27CC"/>
    <w:rsid w:val="009E2802"/>
    <w:rsid w:val="009E2896"/>
    <w:rsid w:val="009E3395"/>
    <w:rsid w:val="009E406C"/>
    <w:rsid w:val="009E6B80"/>
    <w:rsid w:val="009F666D"/>
    <w:rsid w:val="009FB2E1"/>
    <w:rsid w:val="00A01930"/>
    <w:rsid w:val="00A05699"/>
    <w:rsid w:val="00A0747C"/>
    <w:rsid w:val="00A07AA6"/>
    <w:rsid w:val="00A11ACF"/>
    <w:rsid w:val="00A13E64"/>
    <w:rsid w:val="00A143B0"/>
    <w:rsid w:val="00A15576"/>
    <w:rsid w:val="00A15EA8"/>
    <w:rsid w:val="00A165C0"/>
    <w:rsid w:val="00A232B4"/>
    <w:rsid w:val="00A25828"/>
    <w:rsid w:val="00A30961"/>
    <w:rsid w:val="00A31662"/>
    <w:rsid w:val="00A3571A"/>
    <w:rsid w:val="00A36385"/>
    <w:rsid w:val="00A41E34"/>
    <w:rsid w:val="00A42C78"/>
    <w:rsid w:val="00A56ABE"/>
    <w:rsid w:val="00A573FA"/>
    <w:rsid w:val="00A604BE"/>
    <w:rsid w:val="00A74504"/>
    <w:rsid w:val="00A80DE3"/>
    <w:rsid w:val="00A8346A"/>
    <w:rsid w:val="00A853FC"/>
    <w:rsid w:val="00A85CAC"/>
    <w:rsid w:val="00A87B6B"/>
    <w:rsid w:val="00A95E26"/>
    <w:rsid w:val="00AA24B4"/>
    <w:rsid w:val="00AA470D"/>
    <w:rsid w:val="00AB211D"/>
    <w:rsid w:val="00AB2DF3"/>
    <w:rsid w:val="00AC06B2"/>
    <w:rsid w:val="00AC0F54"/>
    <w:rsid w:val="00AD6308"/>
    <w:rsid w:val="00AE4821"/>
    <w:rsid w:val="00AE6F43"/>
    <w:rsid w:val="00AE70FC"/>
    <w:rsid w:val="00AF0408"/>
    <w:rsid w:val="00AF34B3"/>
    <w:rsid w:val="00B04762"/>
    <w:rsid w:val="00B04CE8"/>
    <w:rsid w:val="00B07D0A"/>
    <w:rsid w:val="00B14A13"/>
    <w:rsid w:val="00B20923"/>
    <w:rsid w:val="00B21D18"/>
    <w:rsid w:val="00B23E19"/>
    <w:rsid w:val="00B26585"/>
    <w:rsid w:val="00B34620"/>
    <w:rsid w:val="00B4225D"/>
    <w:rsid w:val="00B43CE8"/>
    <w:rsid w:val="00B45D5E"/>
    <w:rsid w:val="00B50CBA"/>
    <w:rsid w:val="00B56D6C"/>
    <w:rsid w:val="00B65FEA"/>
    <w:rsid w:val="00B66270"/>
    <w:rsid w:val="00B67E5C"/>
    <w:rsid w:val="00B73F64"/>
    <w:rsid w:val="00B7539D"/>
    <w:rsid w:val="00B7662B"/>
    <w:rsid w:val="00B76684"/>
    <w:rsid w:val="00B83873"/>
    <w:rsid w:val="00B840D7"/>
    <w:rsid w:val="00B875E3"/>
    <w:rsid w:val="00B93E23"/>
    <w:rsid w:val="00BA085F"/>
    <w:rsid w:val="00BA346D"/>
    <w:rsid w:val="00BA7934"/>
    <w:rsid w:val="00BA7D87"/>
    <w:rsid w:val="00BB103A"/>
    <w:rsid w:val="00BB2BBC"/>
    <w:rsid w:val="00BB693C"/>
    <w:rsid w:val="00BC01D6"/>
    <w:rsid w:val="00BC3B5D"/>
    <w:rsid w:val="00BC470C"/>
    <w:rsid w:val="00BC4EF0"/>
    <w:rsid w:val="00BC772A"/>
    <w:rsid w:val="00BCF81B"/>
    <w:rsid w:val="00BD0F65"/>
    <w:rsid w:val="00BD1257"/>
    <w:rsid w:val="00BD353B"/>
    <w:rsid w:val="00BE3C9A"/>
    <w:rsid w:val="00BF5952"/>
    <w:rsid w:val="00C0343F"/>
    <w:rsid w:val="00C0492D"/>
    <w:rsid w:val="00C11217"/>
    <w:rsid w:val="00C30914"/>
    <w:rsid w:val="00C34F2F"/>
    <w:rsid w:val="00C40AF7"/>
    <w:rsid w:val="00C43365"/>
    <w:rsid w:val="00C459F5"/>
    <w:rsid w:val="00C617B7"/>
    <w:rsid w:val="00C621F6"/>
    <w:rsid w:val="00C63552"/>
    <w:rsid w:val="00C64D41"/>
    <w:rsid w:val="00C66CE4"/>
    <w:rsid w:val="00C74796"/>
    <w:rsid w:val="00C80D43"/>
    <w:rsid w:val="00C91BFF"/>
    <w:rsid w:val="00CA0F5F"/>
    <w:rsid w:val="00CB1BCD"/>
    <w:rsid w:val="00CB3489"/>
    <w:rsid w:val="00CB4FFD"/>
    <w:rsid w:val="00CB6647"/>
    <w:rsid w:val="00CB6AC4"/>
    <w:rsid w:val="00CC15E8"/>
    <w:rsid w:val="00CD4D72"/>
    <w:rsid w:val="00CD5107"/>
    <w:rsid w:val="00CD54B0"/>
    <w:rsid w:val="00CD7CE8"/>
    <w:rsid w:val="00CD7D03"/>
    <w:rsid w:val="00CE42CB"/>
    <w:rsid w:val="00CE78EB"/>
    <w:rsid w:val="00CF3300"/>
    <w:rsid w:val="00CF3A7A"/>
    <w:rsid w:val="00D1016A"/>
    <w:rsid w:val="00D12E71"/>
    <w:rsid w:val="00D17099"/>
    <w:rsid w:val="00D20338"/>
    <w:rsid w:val="00D21313"/>
    <w:rsid w:val="00D31F11"/>
    <w:rsid w:val="00D369A9"/>
    <w:rsid w:val="00D40CAF"/>
    <w:rsid w:val="00D41460"/>
    <w:rsid w:val="00D45A4A"/>
    <w:rsid w:val="00D54F49"/>
    <w:rsid w:val="00D55C0E"/>
    <w:rsid w:val="00D560ED"/>
    <w:rsid w:val="00D60153"/>
    <w:rsid w:val="00D645D7"/>
    <w:rsid w:val="00D66562"/>
    <w:rsid w:val="00D72131"/>
    <w:rsid w:val="00D75886"/>
    <w:rsid w:val="00D75B7D"/>
    <w:rsid w:val="00D76FB1"/>
    <w:rsid w:val="00D95361"/>
    <w:rsid w:val="00D95C89"/>
    <w:rsid w:val="00DA04A7"/>
    <w:rsid w:val="00DA109E"/>
    <w:rsid w:val="00DA5433"/>
    <w:rsid w:val="00DB2CFD"/>
    <w:rsid w:val="00DB53EE"/>
    <w:rsid w:val="00DB5AA4"/>
    <w:rsid w:val="00DB7CA8"/>
    <w:rsid w:val="00DC649A"/>
    <w:rsid w:val="00DC786D"/>
    <w:rsid w:val="00DE4BEE"/>
    <w:rsid w:val="00DE6EC2"/>
    <w:rsid w:val="00DE7430"/>
    <w:rsid w:val="00DE7CD4"/>
    <w:rsid w:val="00DF4639"/>
    <w:rsid w:val="00DF511A"/>
    <w:rsid w:val="00DF51ED"/>
    <w:rsid w:val="00DF5C2C"/>
    <w:rsid w:val="00DF5E41"/>
    <w:rsid w:val="00E07107"/>
    <w:rsid w:val="00E07639"/>
    <w:rsid w:val="00E122F4"/>
    <w:rsid w:val="00E13D78"/>
    <w:rsid w:val="00E16519"/>
    <w:rsid w:val="00E2375B"/>
    <w:rsid w:val="00E23C8D"/>
    <w:rsid w:val="00E276CA"/>
    <w:rsid w:val="00E3231B"/>
    <w:rsid w:val="00E362D5"/>
    <w:rsid w:val="00E36D20"/>
    <w:rsid w:val="00E448A2"/>
    <w:rsid w:val="00E44D56"/>
    <w:rsid w:val="00E55377"/>
    <w:rsid w:val="00E60B3B"/>
    <w:rsid w:val="00E61986"/>
    <w:rsid w:val="00E62E40"/>
    <w:rsid w:val="00E635A7"/>
    <w:rsid w:val="00E679F1"/>
    <w:rsid w:val="00E714C1"/>
    <w:rsid w:val="00E73DCF"/>
    <w:rsid w:val="00E82967"/>
    <w:rsid w:val="00E84549"/>
    <w:rsid w:val="00E84694"/>
    <w:rsid w:val="00E86A1E"/>
    <w:rsid w:val="00E9271F"/>
    <w:rsid w:val="00E96234"/>
    <w:rsid w:val="00EA52AE"/>
    <w:rsid w:val="00EB7BB4"/>
    <w:rsid w:val="00EC5864"/>
    <w:rsid w:val="00EC6D3B"/>
    <w:rsid w:val="00EC7666"/>
    <w:rsid w:val="00EC7A2E"/>
    <w:rsid w:val="00EC7A56"/>
    <w:rsid w:val="00ED117A"/>
    <w:rsid w:val="00ED1A17"/>
    <w:rsid w:val="00ED20E4"/>
    <w:rsid w:val="00ED3F7E"/>
    <w:rsid w:val="00EF1C31"/>
    <w:rsid w:val="00EF227E"/>
    <w:rsid w:val="00EF3A34"/>
    <w:rsid w:val="00F065A3"/>
    <w:rsid w:val="00F12569"/>
    <w:rsid w:val="00F16890"/>
    <w:rsid w:val="00F253FD"/>
    <w:rsid w:val="00F25886"/>
    <w:rsid w:val="00F27657"/>
    <w:rsid w:val="00F33236"/>
    <w:rsid w:val="00F404A4"/>
    <w:rsid w:val="00F42503"/>
    <w:rsid w:val="00F44721"/>
    <w:rsid w:val="00F57A7D"/>
    <w:rsid w:val="00F61449"/>
    <w:rsid w:val="00F638C1"/>
    <w:rsid w:val="00F65F63"/>
    <w:rsid w:val="00F72CC2"/>
    <w:rsid w:val="00F73556"/>
    <w:rsid w:val="00F77537"/>
    <w:rsid w:val="00F80855"/>
    <w:rsid w:val="00F84929"/>
    <w:rsid w:val="00F8606C"/>
    <w:rsid w:val="00FA1FEA"/>
    <w:rsid w:val="00FA3A6F"/>
    <w:rsid w:val="00FA7249"/>
    <w:rsid w:val="00FA7747"/>
    <w:rsid w:val="00FB70F7"/>
    <w:rsid w:val="00FC05FD"/>
    <w:rsid w:val="00FC25EB"/>
    <w:rsid w:val="00FC6328"/>
    <w:rsid w:val="00FD1A46"/>
    <w:rsid w:val="00FD2314"/>
    <w:rsid w:val="00FD30A1"/>
    <w:rsid w:val="00FD3658"/>
    <w:rsid w:val="00FD3917"/>
    <w:rsid w:val="00FD39E3"/>
    <w:rsid w:val="00FD60B5"/>
    <w:rsid w:val="00FD65E1"/>
    <w:rsid w:val="00FE0C88"/>
    <w:rsid w:val="00FE1575"/>
    <w:rsid w:val="00FE54D8"/>
    <w:rsid w:val="00FE7A8D"/>
    <w:rsid w:val="00FF3E88"/>
    <w:rsid w:val="012C9D63"/>
    <w:rsid w:val="01486DFD"/>
    <w:rsid w:val="01996D14"/>
    <w:rsid w:val="01A76DF8"/>
    <w:rsid w:val="01C5C13C"/>
    <w:rsid w:val="01F98980"/>
    <w:rsid w:val="020DA2CC"/>
    <w:rsid w:val="021592DD"/>
    <w:rsid w:val="0225C8EC"/>
    <w:rsid w:val="0230B704"/>
    <w:rsid w:val="02310C8E"/>
    <w:rsid w:val="02A52256"/>
    <w:rsid w:val="030F65CA"/>
    <w:rsid w:val="035980F8"/>
    <w:rsid w:val="036FBFD3"/>
    <w:rsid w:val="03884295"/>
    <w:rsid w:val="0391DBEF"/>
    <w:rsid w:val="03B1633E"/>
    <w:rsid w:val="03C4D362"/>
    <w:rsid w:val="04342911"/>
    <w:rsid w:val="0454BC35"/>
    <w:rsid w:val="046687F3"/>
    <w:rsid w:val="04800EBF"/>
    <w:rsid w:val="0488FFAA"/>
    <w:rsid w:val="0492D5E6"/>
    <w:rsid w:val="04E9E8D6"/>
    <w:rsid w:val="052097B3"/>
    <w:rsid w:val="0524231B"/>
    <w:rsid w:val="05651830"/>
    <w:rsid w:val="05F3700D"/>
    <w:rsid w:val="0605EEAA"/>
    <w:rsid w:val="06274DA6"/>
    <w:rsid w:val="065D7D73"/>
    <w:rsid w:val="0669C8CE"/>
    <w:rsid w:val="0676F6E3"/>
    <w:rsid w:val="067B62C6"/>
    <w:rsid w:val="06807C57"/>
    <w:rsid w:val="06A69CC7"/>
    <w:rsid w:val="06BEA71A"/>
    <w:rsid w:val="06C12802"/>
    <w:rsid w:val="06D20037"/>
    <w:rsid w:val="06E87E7D"/>
    <w:rsid w:val="07214D24"/>
    <w:rsid w:val="072A16B4"/>
    <w:rsid w:val="07692B5A"/>
    <w:rsid w:val="076FC018"/>
    <w:rsid w:val="078F406E"/>
    <w:rsid w:val="07925867"/>
    <w:rsid w:val="07A5934A"/>
    <w:rsid w:val="07D08161"/>
    <w:rsid w:val="081600A3"/>
    <w:rsid w:val="085147FE"/>
    <w:rsid w:val="085539AA"/>
    <w:rsid w:val="08743930"/>
    <w:rsid w:val="08C3CC53"/>
    <w:rsid w:val="08D25B69"/>
    <w:rsid w:val="08EB938A"/>
    <w:rsid w:val="0905A85E"/>
    <w:rsid w:val="0906E7A9"/>
    <w:rsid w:val="09361CA7"/>
    <w:rsid w:val="0939DD6B"/>
    <w:rsid w:val="093F91AB"/>
    <w:rsid w:val="094D4B32"/>
    <w:rsid w:val="096513CE"/>
    <w:rsid w:val="09932494"/>
    <w:rsid w:val="09B14C90"/>
    <w:rsid w:val="09CCC282"/>
    <w:rsid w:val="09D3F46E"/>
    <w:rsid w:val="09DE79E5"/>
    <w:rsid w:val="09E307FE"/>
    <w:rsid w:val="09EC4794"/>
    <w:rsid w:val="0A3A6DDA"/>
    <w:rsid w:val="0A548220"/>
    <w:rsid w:val="0A8105E2"/>
    <w:rsid w:val="0A8763EB"/>
    <w:rsid w:val="0A8CD86D"/>
    <w:rsid w:val="0A8E387D"/>
    <w:rsid w:val="0AAEC59D"/>
    <w:rsid w:val="0AB61D5C"/>
    <w:rsid w:val="0AFB230B"/>
    <w:rsid w:val="0B2720DA"/>
    <w:rsid w:val="0B2A6ECD"/>
    <w:rsid w:val="0B2BA5DC"/>
    <w:rsid w:val="0B692271"/>
    <w:rsid w:val="0B7B9D94"/>
    <w:rsid w:val="0B7ED85F"/>
    <w:rsid w:val="0BEB1DDA"/>
    <w:rsid w:val="0BFCE1D8"/>
    <w:rsid w:val="0C0EC0E4"/>
    <w:rsid w:val="0C1444BE"/>
    <w:rsid w:val="0C2A08DE"/>
    <w:rsid w:val="0C2AC69B"/>
    <w:rsid w:val="0C3688AD"/>
    <w:rsid w:val="0C37A304"/>
    <w:rsid w:val="0C37D5D5"/>
    <w:rsid w:val="0C42AAA9"/>
    <w:rsid w:val="0C595B25"/>
    <w:rsid w:val="0C67FFC3"/>
    <w:rsid w:val="0C729B52"/>
    <w:rsid w:val="0C8DFA8C"/>
    <w:rsid w:val="0CADAEAE"/>
    <w:rsid w:val="0CB26B35"/>
    <w:rsid w:val="0CD435CA"/>
    <w:rsid w:val="0CDC84D8"/>
    <w:rsid w:val="0D1DEFD2"/>
    <w:rsid w:val="0D2AD9EE"/>
    <w:rsid w:val="0D30834B"/>
    <w:rsid w:val="0E26FD4F"/>
    <w:rsid w:val="0E270185"/>
    <w:rsid w:val="0E90EE25"/>
    <w:rsid w:val="0EA0C333"/>
    <w:rsid w:val="0EB8BCA0"/>
    <w:rsid w:val="0EF415E5"/>
    <w:rsid w:val="0F4658FB"/>
    <w:rsid w:val="0F4A85BF"/>
    <w:rsid w:val="0F5D24E7"/>
    <w:rsid w:val="0F772844"/>
    <w:rsid w:val="0F800CE7"/>
    <w:rsid w:val="0F8D0D10"/>
    <w:rsid w:val="0F8EA1F3"/>
    <w:rsid w:val="10227A81"/>
    <w:rsid w:val="10460279"/>
    <w:rsid w:val="1070D4EC"/>
    <w:rsid w:val="10889BE4"/>
    <w:rsid w:val="108A5322"/>
    <w:rsid w:val="10AD5270"/>
    <w:rsid w:val="10B1C534"/>
    <w:rsid w:val="10BCEB35"/>
    <w:rsid w:val="10C037CF"/>
    <w:rsid w:val="10C444F1"/>
    <w:rsid w:val="10DEF3EF"/>
    <w:rsid w:val="10F0E83A"/>
    <w:rsid w:val="10F4B393"/>
    <w:rsid w:val="10FD7A01"/>
    <w:rsid w:val="110EBF16"/>
    <w:rsid w:val="1114ECDC"/>
    <w:rsid w:val="1132A11D"/>
    <w:rsid w:val="115EA58D"/>
    <w:rsid w:val="11BBDDA4"/>
    <w:rsid w:val="11F8C51F"/>
    <w:rsid w:val="11FCA00B"/>
    <w:rsid w:val="120EEB51"/>
    <w:rsid w:val="1248B8BB"/>
    <w:rsid w:val="12521CD3"/>
    <w:rsid w:val="12752206"/>
    <w:rsid w:val="127CBC75"/>
    <w:rsid w:val="128FB794"/>
    <w:rsid w:val="12A30DEB"/>
    <w:rsid w:val="12F9EEB3"/>
    <w:rsid w:val="12FB0BED"/>
    <w:rsid w:val="130ECE0F"/>
    <w:rsid w:val="131CF7B9"/>
    <w:rsid w:val="1343DD8B"/>
    <w:rsid w:val="134E6E55"/>
    <w:rsid w:val="13511FD7"/>
    <w:rsid w:val="13C308AC"/>
    <w:rsid w:val="13EA7E69"/>
    <w:rsid w:val="14351AC3"/>
    <w:rsid w:val="144C6744"/>
    <w:rsid w:val="1453D1CB"/>
    <w:rsid w:val="145A9AF9"/>
    <w:rsid w:val="14607E33"/>
    <w:rsid w:val="14B15D06"/>
    <w:rsid w:val="14C25641"/>
    <w:rsid w:val="14E93E04"/>
    <w:rsid w:val="1502A80D"/>
    <w:rsid w:val="15133442"/>
    <w:rsid w:val="151BB477"/>
    <w:rsid w:val="15554DFE"/>
    <w:rsid w:val="1556DDBD"/>
    <w:rsid w:val="1560B6A0"/>
    <w:rsid w:val="1562B9EB"/>
    <w:rsid w:val="156C5C0C"/>
    <w:rsid w:val="156D3C27"/>
    <w:rsid w:val="157C2BEC"/>
    <w:rsid w:val="1598017F"/>
    <w:rsid w:val="159F82A8"/>
    <w:rsid w:val="15CC4254"/>
    <w:rsid w:val="15D4CA4A"/>
    <w:rsid w:val="15EC7F1F"/>
    <w:rsid w:val="15F314BA"/>
    <w:rsid w:val="1641330A"/>
    <w:rsid w:val="16460F61"/>
    <w:rsid w:val="167B2F34"/>
    <w:rsid w:val="16D3E519"/>
    <w:rsid w:val="16E6D4E9"/>
    <w:rsid w:val="17164BF3"/>
    <w:rsid w:val="1717C470"/>
    <w:rsid w:val="1739ED56"/>
    <w:rsid w:val="173B2547"/>
    <w:rsid w:val="173D1185"/>
    <w:rsid w:val="17418428"/>
    <w:rsid w:val="17563CE9"/>
    <w:rsid w:val="17923BBB"/>
    <w:rsid w:val="179A53E6"/>
    <w:rsid w:val="17D83616"/>
    <w:rsid w:val="17E5DD71"/>
    <w:rsid w:val="180D73E0"/>
    <w:rsid w:val="18680410"/>
    <w:rsid w:val="18813956"/>
    <w:rsid w:val="18A0CA20"/>
    <w:rsid w:val="18A86DE1"/>
    <w:rsid w:val="18ADF6FB"/>
    <w:rsid w:val="18BD8B11"/>
    <w:rsid w:val="18E407F6"/>
    <w:rsid w:val="18FE9232"/>
    <w:rsid w:val="1903E316"/>
    <w:rsid w:val="190EF2CE"/>
    <w:rsid w:val="1918AC9F"/>
    <w:rsid w:val="1931035D"/>
    <w:rsid w:val="19362447"/>
    <w:rsid w:val="1949221F"/>
    <w:rsid w:val="194C0849"/>
    <w:rsid w:val="1953B8A8"/>
    <w:rsid w:val="197EDE85"/>
    <w:rsid w:val="1987817E"/>
    <w:rsid w:val="19C6DCD2"/>
    <w:rsid w:val="19CE795B"/>
    <w:rsid w:val="19D05BA6"/>
    <w:rsid w:val="19D73DE2"/>
    <w:rsid w:val="1A15DF44"/>
    <w:rsid w:val="1A20085B"/>
    <w:rsid w:val="1A3191FC"/>
    <w:rsid w:val="1A6CA11F"/>
    <w:rsid w:val="1A8D0490"/>
    <w:rsid w:val="1ABF6005"/>
    <w:rsid w:val="1AD1F4A8"/>
    <w:rsid w:val="1AEA4E1D"/>
    <w:rsid w:val="1B050098"/>
    <w:rsid w:val="1B06D4D3"/>
    <w:rsid w:val="1B431633"/>
    <w:rsid w:val="1B583661"/>
    <w:rsid w:val="1B784285"/>
    <w:rsid w:val="1B9E8675"/>
    <w:rsid w:val="1C0509C8"/>
    <w:rsid w:val="1C36BD53"/>
    <w:rsid w:val="1C57D65B"/>
    <w:rsid w:val="1C5ABCD3"/>
    <w:rsid w:val="1C799682"/>
    <w:rsid w:val="1C809797"/>
    <w:rsid w:val="1C87A89C"/>
    <w:rsid w:val="1CA0D0F9"/>
    <w:rsid w:val="1D176898"/>
    <w:rsid w:val="1D43F305"/>
    <w:rsid w:val="1D48ACFE"/>
    <w:rsid w:val="1D4FADCD"/>
    <w:rsid w:val="1D6EE40D"/>
    <w:rsid w:val="1DAD193E"/>
    <w:rsid w:val="1DB524B1"/>
    <w:rsid w:val="1DCBC20F"/>
    <w:rsid w:val="1DE4177D"/>
    <w:rsid w:val="1DF89ACA"/>
    <w:rsid w:val="1E1DCCCA"/>
    <w:rsid w:val="1E34FAB7"/>
    <w:rsid w:val="1E367325"/>
    <w:rsid w:val="1E5EF794"/>
    <w:rsid w:val="1E7AB881"/>
    <w:rsid w:val="1E8C3983"/>
    <w:rsid w:val="1E9877CC"/>
    <w:rsid w:val="1EA791AC"/>
    <w:rsid w:val="1ED2CF11"/>
    <w:rsid w:val="1EF335E6"/>
    <w:rsid w:val="1EFE5F5E"/>
    <w:rsid w:val="1F3F3151"/>
    <w:rsid w:val="1F4A24AC"/>
    <w:rsid w:val="1F6ECD8F"/>
    <w:rsid w:val="1FA330DA"/>
    <w:rsid w:val="1FA73781"/>
    <w:rsid w:val="1FD34590"/>
    <w:rsid w:val="1FE87CD9"/>
    <w:rsid w:val="200CF721"/>
    <w:rsid w:val="2026FF67"/>
    <w:rsid w:val="20362B65"/>
    <w:rsid w:val="203ECFDC"/>
    <w:rsid w:val="20F80F56"/>
    <w:rsid w:val="21013A91"/>
    <w:rsid w:val="2107CE4D"/>
    <w:rsid w:val="2138BFA8"/>
    <w:rsid w:val="2153FFAF"/>
    <w:rsid w:val="2164661E"/>
    <w:rsid w:val="2180A4A6"/>
    <w:rsid w:val="218F6CAF"/>
    <w:rsid w:val="21BAD74B"/>
    <w:rsid w:val="21CF74CD"/>
    <w:rsid w:val="21FE8157"/>
    <w:rsid w:val="2206A98A"/>
    <w:rsid w:val="221E02A8"/>
    <w:rsid w:val="22B9182C"/>
    <w:rsid w:val="22D4C172"/>
    <w:rsid w:val="22D4E6C4"/>
    <w:rsid w:val="22E46A1A"/>
    <w:rsid w:val="231C7507"/>
    <w:rsid w:val="2342B4AB"/>
    <w:rsid w:val="2343131A"/>
    <w:rsid w:val="236CD300"/>
    <w:rsid w:val="238ED337"/>
    <w:rsid w:val="239AF0BA"/>
    <w:rsid w:val="239EA983"/>
    <w:rsid w:val="23F630DA"/>
    <w:rsid w:val="240E5B69"/>
    <w:rsid w:val="243798E1"/>
    <w:rsid w:val="244AD9A3"/>
    <w:rsid w:val="24D31242"/>
    <w:rsid w:val="24E19FF1"/>
    <w:rsid w:val="2521DB05"/>
    <w:rsid w:val="253E7172"/>
    <w:rsid w:val="2546867D"/>
    <w:rsid w:val="25519C24"/>
    <w:rsid w:val="257C7EBF"/>
    <w:rsid w:val="2580E336"/>
    <w:rsid w:val="258F85A5"/>
    <w:rsid w:val="2590DD50"/>
    <w:rsid w:val="2592C3B1"/>
    <w:rsid w:val="25E78A19"/>
    <w:rsid w:val="25E7C14C"/>
    <w:rsid w:val="26047B18"/>
    <w:rsid w:val="26648021"/>
    <w:rsid w:val="2672C451"/>
    <w:rsid w:val="26A4216C"/>
    <w:rsid w:val="26DAD1E1"/>
    <w:rsid w:val="2709E6B1"/>
    <w:rsid w:val="2716E969"/>
    <w:rsid w:val="2747D8BC"/>
    <w:rsid w:val="279B0881"/>
    <w:rsid w:val="27BA9613"/>
    <w:rsid w:val="27BF2BC2"/>
    <w:rsid w:val="27C22806"/>
    <w:rsid w:val="27CD7432"/>
    <w:rsid w:val="2879043F"/>
    <w:rsid w:val="287E0705"/>
    <w:rsid w:val="2889F2DF"/>
    <w:rsid w:val="2894F1BC"/>
    <w:rsid w:val="289FAF58"/>
    <w:rsid w:val="28AA844B"/>
    <w:rsid w:val="28FA9632"/>
    <w:rsid w:val="2934B409"/>
    <w:rsid w:val="294C0933"/>
    <w:rsid w:val="29505D46"/>
    <w:rsid w:val="295A0D05"/>
    <w:rsid w:val="29D0A7E1"/>
    <w:rsid w:val="29E20E96"/>
    <w:rsid w:val="29FC0652"/>
    <w:rsid w:val="2A08FBC4"/>
    <w:rsid w:val="2A09C210"/>
    <w:rsid w:val="2A6E7E7E"/>
    <w:rsid w:val="2A77DA5D"/>
    <w:rsid w:val="2A9A9356"/>
    <w:rsid w:val="2AB0F363"/>
    <w:rsid w:val="2ACDC2D6"/>
    <w:rsid w:val="2AE1E13D"/>
    <w:rsid w:val="2B138EA6"/>
    <w:rsid w:val="2B24E623"/>
    <w:rsid w:val="2B2D6510"/>
    <w:rsid w:val="2B51942E"/>
    <w:rsid w:val="2B5D0715"/>
    <w:rsid w:val="2B654C67"/>
    <w:rsid w:val="2B6ABC8B"/>
    <w:rsid w:val="2B7745F6"/>
    <w:rsid w:val="2B8182A8"/>
    <w:rsid w:val="2B98F9CD"/>
    <w:rsid w:val="2BAC8D82"/>
    <w:rsid w:val="2BEA9405"/>
    <w:rsid w:val="2C0BE08B"/>
    <w:rsid w:val="2C22B239"/>
    <w:rsid w:val="2C241EA8"/>
    <w:rsid w:val="2C7EF7D6"/>
    <w:rsid w:val="2CAE6049"/>
    <w:rsid w:val="2CAF5F07"/>
    <w:rsid w:val="2CC0B684"/>
    <w:rsid w:val="2CC29498"/>
    <w:rsid w:val="2CDEF9A4"/>
    <w:rsid w:val="2CE0AD4C"/>
    <w:rsid w:val="2CE5BCD5"/>
    <w:rsid w:val="2CFA840D"/>
    <w:rsid w:val="2D2E9240"/>
    <w:rsid w:val="2D3E981A"/>
    <w:rsid w:val="2D47C66B"/>
    <w:rsid w:val="2D481B27"/>
    <w:rsid w:val="2D62CAB7"/>
    <w:rsid w:val="2DAB8104"/>
    <w:rsid w:val="2DB71A40"/>
    <w:rsid w:val="2DD68BF7"/>
    <w:rsid w:val="2DEDDCAA"/>
    <w:rsid w:val="2E24ADFB"/>
    <w:rsid w:val="2E746AAA"/>
    <w:rsid w:val="2E8C745E"/>
    <w:rsid w:val="2EAF1275"/>
    <w:rsid w:val="2EBF2277"/>
    <w:rsid w:val="2EDB9FCB"/>
    <w:rsid w:val="2EF367F1"/>
    <w:rsid w:val="2F0D51A2"/>
    <w:rsid w:val="2F756567"/>
    <w:rsid w:val="2F89362C"/>
    <w:rsid w:val="2F896C31"/>
    <w:rsid w:val="2FC548D1"/>
    <w:rsid w:val="2FD84F36"/>
    <w:rsid w:val="2FE01093"/>
    <w:rsid w:val="2FF1A443"/>
    <w:rsid w:val="2FFA25F5"/>
    <w:rsid w:val="2FFD1CA3"/>
    <w:rsid w:val="30095523"/>
    <w:rsid w:val="30250551"/>
    <w:rsid w:val="3031F965"/>
    <w:rsid w:val="304F2A66"/>
    <w:rsid w:val="309A9E0B"/>
    <w:rsid w:val="30A92203"/>
    <w:rsid w:val="30DFB72D"/>
    <w:rsid w:val="31012F07"/>
    <w:rsid w:val="31644790"/>
    <w:rsid w:val="3184CFC1"/>
    <w:rsid w:val="31BA6076"/>
    <w:rsid w:val="31D3E0E4"/>
    <w:rsid w:val="31FB844E"/>
    <w:rsid w:val="3214B160"/>
    <w:rsid w:val="321EFB36"/>
    <w:rsid w:val="322D95C1"/>
    <w:rsid w:val="3237623A"/>
    <w:rsid w:val="326EEEFD"/>
    <w:rsid w:val="328D2BFF"/>
    <w:rsid w:val="328EDE9A"/>
    <w:rsid w:val="32AAD8FC"/>
    <w:rsid w:val="32C0C255"/>
    <w:rsid w:val="32C26814"/>
    <w:rsid w:val="32D9DDA3"/>
    <w:rsid w:val="32E73B8F"/>
    <w:rsid w:val="32FF83E1"/>
    <w:rsid w:val="330793FA"/>
    <w:rsid w:val="3317A49A"/>
    <w:rsid w:val="333B4F62"/>
    <w:rsid w:val="33458935"/>
    <w:rsid w:val="33EB1BE6"/>
    <w:rsid w:val="33EEECF2"/>
    <w:rsid w:val="3415B200"/>
    <w:rsid w:val="341AC288"/>
    <w:rsid w:val="343E091C"/>
    <w:rsid w:val="347FB921"/>
    <w:rsid w:val="3484B724"/>
    <w:rsid w:val="3485FA18"/>
    <w:rsid w:val="349DB403"/>
    <w:rsid w:val="34A186B9"/>
    <w:rsid w:val="34CB7AFF"/>
    <w:rsid w:val="34FF759D"/>
    <w:rsid w:val="35162CE6"/>
    <w:rsid w:val="354C3014"/>
    <w:rsid w:val="3568CB57"/>
    <w:rsid w:val="358FC3DE"/>
    <w:rsid w:val="3591AE88"/>
    <w:rsid w:val="35A50A80"/>
    <w:rsid w:val="35CED27C"/>
    <w:rsid w:val="35DF6099"/>
    <w:rsid w:val="35F877B0"/>
    <w:rsid w:val="360AAEE9"/>
    <w:rsid w:val="361A5923"/>
    <w:rsid w:val="364E76E8"/>
    <w:rsid w:val="36789120"/>
    <w:rsid w:val="36DFBAD4"/>
    <w:rsid w:val="36FBB722"/>
    <w:rsid w:val="3736637B"/>
    <w:rsid w:val="374C25F5"/>
    <w:rsid w:val="3779C506"/>
    <w:rsid w:val="37831F72"/>
    <w:rsid w:val="378EB4DF"/>
    <w:rsid w:val="37A67F4A"/>
    <w:rsid w:val="37B98214"/>
    <w:rsid w:val="37BAA4C8"/>
    <w:rsid w:val="37CAD7C0"/>
    <w:rsid w:val="37E2C9A3"/>
    <w:rsid w:val="37E74E73"/>
    <w:rsid w:val="384F698B"/>
    <w:rsid w:val="385E8561"/>
    <w:rsid w:val="3878CE99"/>
    <w:rsid w:val="387C1B55"/>
    <w:rsid w:val="3896EFE2"/>
    <w:rsid w:val="38A93115"/>
    <w:rsid w:val="38B8188A"/>
    <w:rsid w:val="38BA33C8"/>
    <w:rsid w:val="38C67CEF"/>
    <w:rsid w:val="38C94F4A"/>
    <w:rsid w:val="38CFB831"/>
    <w:rsid w:val="38EB7071"/>
    <w:rsid w:val="391C47AD"/>
    <w:rsid w:val="3923FEB7"/>
    <w:rsid w:val="3929CA7C"/>
    <w:rsid w:val="393C75F7"/>
    <w:rsid w:val="39424FAB"/>
    <w:rsid w:val="397F9DC6"/>
    <w:rsid w:val="39875CB5"/>
    <w:rsid w:val="39AC1F99"/>
    <w:rsid w:val="39C9D92E"/>
    <w:rsid w:val="39E08A45"/>
    <w:rsid w:val="39FA25D4"/>
    <w:rsid w:val="3A2E9C82"/>
    <w:rsid w:val="3A3AD180"/>
    <w:rsid w:val="3A53F9DD"/>
    <w:rsid w:val="3A56EA04"/>
    <w:rsid w:val="3AA1D712"/>
    <w:rsid w:val="3AC1B5CC"/>
    <w:rsid w:val="3AC9F647"/>
    <w:rsid w:val="3ACBE8D3"/>
    <w:rsid w:val="3AD4DBFE"/>
    <w:rsid w:val="3AE209B5"/>
    <w:rsid w:val="3AF2458A"/>
    <w:rsid w:val="3B1BC201"/>
    <w:rsid w:val="3B7919B6"/>
    <w:rsid w:val="3B96D072"/>
    <w:rsid w:val="3BA4DE83"/>
    <w:rsid w:val="3BB03E79"/>
    <w:rsid w:val="3BB0A7DA"/>
    <w:rsid w:val="3BC1CA8C"/>
    <w:rsid w:val="3BC24614"/>
    <w:rsid w:val="3BCDE744"/>
    <w:rsid w:val="3BDE29E7"/>
    <w:rsid w:val="3BE1BA29"/>
    <w:rsid w:val="3BE7A794"/>
    <w:rsid w:val="3BF2BA65"/>
    <w:rsid w:val="3BFD68C4"/>
    <w:rsid w:val="3C0618CF"/>
    <w:rsid w:val="3C0DD48C"/>
    <w:rsid w:val="3C21A710"/>
    <w:rsid w:val="3C530AC9"/>
    <w:rsid w:val="3C6EAFE6"/>
    <w:rsid w:val="3C7069CF"/>
    <w:rsid w:val="3CA16361"/>
    <w:rsid w:val="3CCA64D4"/>
    <w:rsid w:val="3CCE0304"/>
    <w:rsid w:val="3CDFD090"/>
    <w:rsid w:val="3D008964"/>
    <w:rsid w:val="3D0B75DF"/>
    <w:rsid w:val="3D325681"/>
    <w:rsid w:val="3D4635EA"/>
    <w:rsid w:val="3D56611B"/>
    <w:rsid w:val="3DA09F37"/>
    <w:rsid w:val="3DC6EE59"/>
    <w:rsid w:val="3DC7096B"/>
    <w:rsid w:val="3DD5EC7B"/>
    <w:rsid w:val="3DF07CE4"/>
    <w:rsid w:val="3E1AD4D6"/>
    <w:rsid w:val="3E58AD1C"/>
    <w:rsid w:val="3E6598A7"/>
    <w:rsid w:val="3E87C947"/>
    <w:rsid w:val="3EBD0F2C"/>
    <w:rsid w:val="3EC62E9D"/>
    <w:rsid w:val="3F1644B5"/>
    <w:rsid w:val="3F193945"/>
    <w:rsid w:val="3F2420E4"/>
    <w:rsid w:val="3F25E348"/>
    <w:rsid w:val="3F2D7006"/>
    <w:rsid w:val="3F3C4CFD"/>
    <w:rsid w:val="3F4D4545"/>
    <w:rsid w:val="3F79501D"/>
    <w:rsid w:val="3F8FB0F1"/>
    <w:rsid w:val="3F93EA02"/>
    <w:rsid w:val="3FAF523F"/>
    <w:rsid w:val="3FC7F49E"/>
    <w:rsid w:val="3FD18294"/>
    <w:rsid w:val="3FD4A9E8"/>
    <w:rsid w:val="3FD736B7"/>
    <w:rsid w:val="3FDE06E9"/>
    <w:rsid w:val="3FF9F805"/>
    <w:rsid w:val="3FFE0154"/>
    <w:rsid w:val="40020596"/>
    <w:rsid w:val="400ED02E"/>
    <w:rsid w:val="4011A3B7"/>
    <w:rsid w:val="4045AB7D"/>
    <w:rsid w:val="4050A480"/>
    <w:rsid w:val="408EC85D"/>
    <w:rsid w:val="408ECBD1"/>
    <w:rsid w:val="40B8122D"/>
    <w:rsid w:val="40C07F55"/>
    <w:rsid w:val="40C87ED0"/>
    <w:rsid w:val="40E2DEC8"/>
    <w:rsid w:val="40ECB389"/>
    <w:rsid w:val="4112B413"/>
    <w:rsid w:val="411F2B0C"/>
    <w:rsid w:val="41233C7D"/>
    <w:rsid w:val="413A3DCF"/>
    <w:rsid w:val="41835930"/>
    <w:rsid w:val="4183F905"/>
    <w:rsid w:val="41B10D9B"/>
    <w:rsid w:val="41CBC49B"/>
    <w:rsid w:val="41EC9092"/>
    <w:rsid w:val="421D2CCD"/>
    <w:rsid w:val="4222AF01"/>
    <w:rsid w:val="425CB757"/>
    <w:rsid w:val="425DC0F5"/>
    <w:rsid w:val="4299335F"/>
    <w:rsid w:val="42A1649A"/>
    <w:rsid w:val="42B2C533"/>
    <w:rsid w:val="42C7E3EB"/>
    <w:rsid w:val="42C94912"/>
    <w:rsid w:val="432F47AC"/>
    <w:rsid w:val="433138B5"/>
    <w:rsid w:val="433E2371"/>
    <w:rsid w:val="435906BC"/>
    <w:rsid w:val="4363A879"/>
    <w:rsid w:val="4379736C"/>
    <w:rsid w:val="43A4CECD"/>
    <w:rsid w:val="43C33F4D"/>
    <w:rsid w:val="44033FAF"/>
    <w:rsid w:val="44067186"/>
    <w:rsid w:val="442CEAA4"/>
    <w:rsid w:val="442E19D2"/>
    <w:rsid w:val="44301D7E"/>
    <w:rsid w:val="443A9430"/>
    <w:rsid w:val="4443E791"/>
    <w:rsid w:val="444F8E57"/>
    <w:rsid w:val="445EB8B6"/>
    <w:rsid w:val="448D5ED4"/>
    <w:rsid w:val="44A09BBF"/>
    <w:rsid w:val="44B984A3"/>
    <w:rsid w:val="44C36870"/>
    <w:rsid w:val="44CFA154"/>
    <w:rsid w:val="44D305F6"/>
    <w:rsid w:val="44D35225"/>
    <w:rsid w:val="45437969"/>
    <w:rsid w:val="4593A9C6"/>
    <w:rsid w:val="459B9731"/>
    <w:rsid w:val="45BC2BB8"/>
    <w:rsid w:val="4609829F"/>
    <w:rsid w:val="460F1259"/>
    <w:rsid w:val="461E53E3"/>
    <w:rsid w:val="462A0C26"/>
    <w:rsid w:val="464094D5"/>
    <w:rsid w:val="46617DC2"/>
    <w:rsid w:val="46648149"/>
    <w:rsid w:val="466EBD99"/>
    <w:rsid w:val="466F2286"/>
    <w:rsid w:val="46C372BB"/>
    <w:rsid w:val="46E93610"/>
    <w:rsid w:val="46EA502D"/>
    <w:rsid w:val="47271A7E"/>
    <w:rsid w:val="4736498D"/>
    <w:rsid w:val="47618126"/>
    <w:rsid w:val="476CA482"/>
    <w:rsid w:val="47891AB7"/>
    <w:rsid w:val="4798008C"/>
    <w:rsid w:val="47AFB5F0"/>
    <w:rsid w:val="47BC0B9C"/>
    <w:rsid w:val="480C192D"/>
    <w:rsid w:val="4818EAA2"/>
    <w:rsid w:val="483F5192"/>
    <w:rsid w:val="488D4DE6"/>
    <w:rsid w:val="4893B5B8"/>
    <w:rsid w:val="48A85A30"/>
    <w:rsid w:val="48FB94FA"/>
    <w:rsid w:val="493EBED9"/>
    <w:rsid w:val="49442F65"/>
    <w:rsid w:val="4977ACAC"/>
    <w:rsid w:val="49B4BB03"/>
    <w:rsid w:val="49CD615B"/>
    <w:rsid w:val="49DEF20B"/>
    <w:rsid w:val="49E42DFC"/>
    <w:rsid w:val="49E75B53"/>
    <w:rsid w:val="4A12D9A5"/>
    <w:rsid w:val="4A20D6D2"/>
    <w:rsid w:val="4A5283CB"/>
    <w:rsid w:val="4A68E033"/>
    <w:rsid w:val="4A68FF70"/>
    <w:rsid w:val="4A807144"/>
    <w:rsid w:val="4A9EF4B0"/>
    <w:rsid w:val="4ADAF3E1"/>
    <w:rsid w:val="4AFC6146"/>
    <w:rsid w:val="4B3D9EE2"/>
    <w:rsid w:val="4B3E8251"/>
    <w:rsid w:val="4B5FFFD3"/>
    <w:rsid w:val="4B7542C0"/>
    <w:rsid w:val="4B90B6F9"/>
    <w:rsid w:val="4B9C2FE5"/>
    <w:rsid w:val="4BBCA733"/>
    <w:rsid w:val="4BD6D630"/>
    <w:rsid w:val="4BDE7456"/>
    <w:rsid w:val="4C021456"/>
    <w:rsid w:val="4C09443E"/>
    <w:rsid w:val="4C12EA22"/>
    <w:rsid w:val="4C26EF49"/>
    <w:rsid w:val="4C2B9F88"/>
    <w:rsid w:val="4C3C8417"/>
    <w:rsid w:val="4C45217A"/>
    <w:rsid w:val="4C553514"/>
    <w:rsid w:val="4C753154"/>
    <w:rsid w:val="4C767961"/>
    <w:rsid w:val="4C98320A"/>
    <w:rsid w:val="4C9BF253"/>
    <w:rsid w:val="4CC9CD9D"/>
    <w:rsid w:val="4D3CA14B"/>
    <w:rsid w:val="4D444546"/>
    <w:rsid w:val="4D44A6CF"/>
    <w:rsid w:val="4D4AC01B"/>
    <w:rsid w:val="4D4B15C6"/>
    <w:rsid w:val="4D5B11CB"/>
    <w:rsid w:val="4D7A1844"/>
    <w:rsid w:val="4DDD85F4"/>
    <w:rsid w:val="4DE2F0A1"/>
    <w:rsid w:val="4DE31B22"/>
    <w:rsid w:val="4E0988CF"/>
    <w:rsid w:val="4E0FE5D3"/>
    <w:rsid w:val="4E281211"/>
    <w:rsid w:val="4E5E7BFE"/>
    <w:rsid w:val="4E60D5C9"/>
    <w:rsid w:val="4E7A6092"/>
    <w:rsid w:val="4E85F4BC"/>
    <w:rsid w:val="4E8DBAF1"/>
    <w:rsid w:val="4E912A88"/>
    <w:rsid w:val="4E916DCD"/>
    <w:rsid w:val="4E933BEC"/>
    <w:rsid w:val="4EA0ADBC"/>
    <w:rsid w:val="4EAAD698"/>
    <w:rsid w:val="4EB0C3D7"/>
    <w:rsid w:val="4EFFC1D2"/>
    <w:rsid w:val="4F497775"/>
    <w:rsid w:val="4F5988B4"/>
    <w:rsid w:val="4F5AD936"/>
    <w:rsid w:val="4FCFA27F"/>
    <w:rsid w:val="4FDBFADC"/>
    <w:rsid w:val="5000FE57"/>
    <w:rsid w:val="5019C78F"/>
    <w:rsid w:val="501BDBCC"/>
    <w:rsid w:val="5027B148"/>
    <w:rsid w:val="5050916F"/>
    <w:rsid w:val="50AEFBF7"/>
    <w:rsid w:val="50C0C8C9"/>
    <w:rsid w:val="50C79669"/>
    <w:rsid w:val="50CA06AF"/>
    <w:rsid w:val="511AAC14"/>
    <w:rsid w:val="513F369F"/>
    <w:rsid w:val="51419A98"/>
    <w:rsid w:val="514CFD5E"/>
    <w:rsid w:val="51508E59"/>
    <w:rsid w:val="51524A83"/>
    <w:rsid w:val="517986BF"/>
    <w:rsid w:val="5197412F"/>
    <w:rsid w:val="51BA9135"/>
    <w:rsid w:val="51DE0F81"/>
    <w:rsid w:val="52026A05"/>
    <w:rsid w:val="5212F32B"/>
    <w:rsid w:val="5245D674"/>
    <w:rsid w:val="528681B8"/>
    <w:rsid w:val="5292DC95"/>
    <w:rsid w:val="52B2A3E2"/>
    <w:rsid w:val="53085964"/>
    <w:rsid w:val="530D73F2"/>
    <w:rsid w:val="530E3DB0"/>
    <w:rsid w:val="534B8F26"/>
    <w:rsid w:val="53559314"/>
    <w:rsid w:val="535E3D27"/>
    <w:rsid w:val="53883231"/>
    <w:rsid w:val="53D1C564"/>
    <w:rsid w:val="53D4A32C"/>
    <w:rsid w:val="53FBA438"/>
    <w:rsid w:val="5409ED2C"/>
    <w:rsid w:val="540AB7C9"/>
    <w:rsid w:val="543048EC"/>
    <w:rsid w:val="546527BE"/>
    <w:rsid w:val="54849E20"/>
    <w:rsid w:val="54BFD229"/>
    <w:rsid w:val="54C33F67"/>
    <w:rsid w:val="54E8DE77"/>
    <w:rsid w:val="554F612C"/>
    <w:rsid w:val="557496D5"/>
    <w:rsid w:val="558129A2"/>
    <w:rsid w:val="55C10504"/>
    <w:rsid w:val="55CA245E"/>
    <w:rsid w:val="55E0F4A1"/>
    <w:rsid w:val="56184EA4"/>
    <w:rsid w:val="561DE001"/>
    <w:rsid w:val="56206E81"/>
    <w:rsid w:val="562BF3AA"/>
    <w:rsid w:val="567F7848"/>
    <w:rsid w:val="56A480EF"/>
    <w:rsid w:val="56B7B72B"/>
    <w:rsid w:val="56C40612"/>
    <w:rsid w:val="56CCD018"/>
    <w:rsid w:val="5702E708"/>
    <w:rsid w:val="5714199F"/>
    <w:rsid w:val="5718F916"/>
    <w:rsid w:val="571C5297"/>
    <w:rsid w:val="571E3D7B"/>
    <w:rsid w:val="574E5750"/>
    <w:rsid w:val="57982A0A"/>
    <w:rsid w:val="579F713B"/>
    <w:rsid w:val="57BC875B"/>
    <w:rsid w:val="57E3F0E2"/>
    <w:rsid w:val="5812006E"/>
    <w:rsid w:val="58287EB4"/>
    <w:rsid w:val="58367EFB"/>
    <w:rsid w:val="584A521F"/>
    <w:rsid w:val="585FC6A1"/>
    <w:rsid w:val="58672C74"/>
    <w:rsid w:val="58964015"/>
    <w:rsid w:val="58B1CB54"/>
    <w:rsid w:val="58CAF5D7"/>
    <w:rsid w:val="58D6EBAE"/>
    <w:rsid w:val="58EEFC4E"/>
    <w:rsid w:val="58F358E4"/>
    <w:rsid w:val="58F8212E"/>
    <w:rsid w:val="58FA2391"/>
    <w:rsid w:val="59268C0B"/>
    <w:rsid w:val="595798F8"/>
    <w:rsid w:val="597B1C69"/>
    <w:rsid w:val="597CF8FF"/>
    <w:rsid w:val="5996934A"/>
    <w:rsid w:val="59A7ED95"/>
    <w:rsid w:val="59BBDB59"/>
    <w:rsid w:val="59EAD129"/>
    <w:rsid w:val="59FD035B"/>
    <w:rsid w:val="5A12911C"/>
    <w:rsid w:val="5A2A3200"/>
    <w:rsid w:val="5A3317C4"/>
    <w:rsid w:val="5A580436"/>
    <w:rsid w:val="5A64B917"/>
    <w:rsid w:val="5A730D41"/>
    <w:rsid w:val="5A8E9EE7"/>
    <w:rsid w:val="5A94684F"/>
    <w:rsid w:val="5ABE1FBB"/>
    <w:rsid w:val="5AEE60EC"/>
    <w:rsid w:val="5B1CEDC7"/>
    <w:rsid w:val="5B2B48BE"/>
    <w:rsid w:val="5B5ED3F9"/>
    <w:rsid w:val="5B976763"/>
    <w:rsid w:val="5BAC6058"/>
    <w:rsid w:val="5BBC2545"/>
    <w:rsid w:val="5BC68CB4"/>
    <w:rsid w:val="5BCCC834"/>
    <w:rsid w:val="5C082BD7"/>
    <w:rsid w:val="5C0C752A"/>
    <w:rsid w:val="5C361D97"/>
    <w:rsid w:val="5C43AEB6"/>
    <w:rsid w:val="5C5AFD94"/>
    <w:rsid w:val="5C61A4C0"/>
    <w:rsid w:val="5CA39331"/>
    <w:rsid w:val="5CC961A0"/>
    <w:rsid w:val="5CE035B5"/>
    <w:rsid w:val="5CEC8C3B"/>
    <w:rsid w:val="5CFBEFD7"/>
    <w:rsid w:val="5D34A41D"/>
    <w:rsid w:val="5D3F9415"/>
    <w:rsid w:val="5D530FE4"/>
    <w:rsid w:val="5D8A1EF7"/>
    <w:rsid w:val="5D902EF0"/>
    <w:rsid w:val="5DD189B1"/>
    <w:rsid w:val="5E015248"/>
    <w:rsid w:val="5E1F2E0D"/>
    <w:rsid w:val="5E30CD8B"/>
    <w:rsid w:val="5E55DE82"/>
    <w:rsid w:val="5E560470"/>
    <w:rsid w:val="5E5A1D25"/>
    <w:rsid w:val="5E68339B"/>
    <w:rsid w:val="5E69E6B1"/>
    <w:rsid w:val="5E7F2CD1"/>
    <w:rsid w:val="5E951A81"/>
    <w:rsid w:val="5E965292"/>
    <w:rsid w:val="5EED5977"/>
    <w:rsid w:val="5EF68D04"/>
    <w:rsid w:val="5EFCD679"/>
    <w:rsid w:val="5F034D6C"/>
    <w:rsid w:val="5F0CF8C1"/>
    <w:rsid w:val="5F2D5607"/>
    <w:rsid w:val="5F34EA97"/>
    <w:rsid w:val="5F4DED4F"/>
    <w:rsid w:val="5F8DA588"/>
    <w:rsid w:val="5FC057D7"/>
    <w:rsid w:val="5FF8E4E0"/>
    <w:rsid w:val="6028AA50"/>
    <w:rsid w:val="6030EAE2"/>
    <w:rsid w:val="60339099"/>
    <w:rsid w:val="603451E0"/>
    <w:rsid w:val="6034F132"/>
    <w:rsid w:val="6047A891"/>
    <w:rsid w:val="60525334"/>
    <w:rsid w:val="60758B8B"/>
    <w:rsid w:val="60950149"/>
    <w:rsid w:val="60AB8EBB"/>
    <w:rsid w:val="6105578B"/>
    <w:rsid w:val="611B09E2"/>
    <w:rsid w:val="613CE141"/>
    <w:rsid w:val="61497C26"/>
    <w:rsid w:val="6160BEE8"/>
    <w:rsid w:val="61659F94"/>
    <w:rsid w:val="61705BD3"/>
    <w:rsid w:val="61BA26C5"/>
    <w:rsid w:val="61D3A940"/>
    <w:rsid w:val="61E04E48"/>
    <w:rsid w:val="61F5982F"/>
    <w:rsid w:val="62111147"/>
    <w:rsid w:val="62115BEC"/>
    <w:rsid w:val="622E5251"/>
    <w:rsid w:val="6230D1AA"/>
    <w:rsid w:val="623C5C2E"/>
    <w:rsid w:val="624AADC8"/>
    <w:rsid w:val="626B60F0"/>
    <w:rsid w:val="629F4BCB"/>
    <w:rsid w:val="62B57CE2"/>
    <w:rsid w:val="62CEDFEA"/>
    <w:rsid w:val="63039141"/>
    <w:rsid w:val="63043663"/>
    <w:rsid w:val="6308D652"/>
    <w:rsid w:val="63177272"/>
    <w:rsid w:val="6339C449"/>
    <w:rsid w:val="637FCC16"/>
    <w:rsid w:val="63B18801"/>
    <w:rsid w:val="63DED944"/>
    <w:rsid w:val="63ECD90C"/>
    <w:rsid w:val="64051B04"/>
    <w:rsid w:val="64144160"/>
    <w:rsid w:val="64151B3B"/>
    <w:rsid w:val="641D1298"/>
    <w:rsid w:val="643A7ECB"/>
    <w:rsid w:val="645B2E5A"/>
    <w:rsid w:val="646839E8"/>
    <w:rsid w:val="64A9C109"/>
    <w:rsid w:val="64D2C391"/>
    <w:rsid w:val="64D67C31"/>
    <w:rsid w:val="64EE85AC"/>
    <w:rsid w:val="650323A2"/>
    <w:rsid w:val="65135D73"/>
    <w:rsid w:val="652FE9A3"/>
    <w:rsid w:val="653EA699"/>
    <w:rsid w:val="65435E3A"/>
    <w:rsid w:val="656B5851"/>
    <w:rsid w:val="6575C05B"/>
    <w:rsid w:val="659FBA9C"/>
    <w:rsid w:val="65B09B0A"/>
    <w:rsid w:val="65EBDE06"/>
    <w:rsid w:val="65F37AA1"/>
    <w:rsid w:val="65FAE4CB"/>
    <w:rsid w:val="6604DB3A"/>
    <w:rsid w:val="660682A1"/>
    <w:rsid w:val="66153336"/>
    <w:rsid w:val="66A86C5B"/>
    <w:rsid w:val="66BD6C60"/>
    <w:rsid w:val="66EB1533"/>
    <w:rsid w:val="66F20C1A"/>
    <w:rsid w:val="66F6E4D4"/>
    <w:rsid w:val="66FCE171"/>
    <w:rsid w:val="67167A06"/>
    <w:rsid w:val="673867EC"/>
    <w:rsid w:val="67405572"/>
    <w:rsid w:val="6746702F"/>
    <w:rsid w:val="674B8C61"/>
    <w:rsid w:val="678016CA"/>
    <w:rsid w:val="6783FC6B"/>
    <w:rsid w:val="67880FD0"/>
    <w:rsid w:val="6789F706"/>
    <w:rsid w:val="67B09153"/>
    <w:rsid w:val="67B93A4F"/>
    <w:rsid w:val="67BF7B6A"/>
    <w:rsid w:val="67E85802"/>
    <w:rsid w:val="6821B75B"/>
    <w:rsid w:val="683B4B24"/>
    <w:rsid w:val="6856512D"/>
    <w:rsid w:val="686545E4"/>
    <w:rsid w:val="6866BC22"/>
    <w:rsid w:val="687DABA5"/>
    <w:rsid w:val="688E6391"/>
    <w:rsid w:val="68C8FF6C"/>
    <w:rsid w:val="68C9C244"/>
    <w:rsid w:val="68F094A1"/>
    <w:rsid w:val="68F74113"/>
    <w:rsid w:val="69020E5B"/>
    <w:rsid w:val="691132D2"/>
    <w:rsid w:val="69251F73"/>
    <w:rsid w:val="692B854C"/>
    <w:rsid w:val="69326571"/>
    <w:rsid w:val="6932CEC3"/>
    <w:rsid w:val="69342327"/>
    <w:rsid w:val="693D971F"/>
    <w:rsid w:val="69474542"/>
    <w:rsid w:val="699B77D6"/>
    <w:rsid w:val="69A42470"/>
    <w:rsid w:val="69B0040C"/>
    <w:rsid w:val="69B84D56"/>
    <w:rsid w:val="69BC940D"/>
    <w:rsid w:val="69C3F499"/>
    <w:rsid w:val="69FC97D4"/>
    <w:rsid w:val="6A133450"/>
    <w:rsid w:val="6A25E59D"/>
    <w:rsid w:val="6A27E15E"/>
    <w:rsid w:val="6A3F82CE"/>
    <w:rsid w:val="6A674325"/>
    <w:rsid w:val="6AB3C7E5"/>
    <w:rsid w:val="6ACC7488"/>
    <w:rsid w:val="6AD9EF8E"/>
    <w:rsid w:val="6AE83215"/>
    <w:rsid w:val="6B0C12B1"/>
    <w:rsid w:val="6B20D212"/>
    <w:rsid w:val="6B2AC20F"/>
    <w:rsid w:val="6B476364"/>
    <w:rsid w:val="6B5FC4FA"/>
    <w:rsid w:val="6B6EB92F"/>
    <w:rsid w:val="6BEAB28B"/>
    <w:rsid w:val="6C13C695"/>
    <w:rsid w:val="6C143062"/>
    <w:rsid w:val="6C1BA46B"/>
    <w:rsid w:val="6C2D05B4"/>
    <w:rsid w:val="6C3CC0CA"/>
    <w:rsid w:val="6C54FACD"/>
    <w:rsid w:val="6C5B1CA0"/>
    <w:rsid w:val="6C893632"/>
    <w:rsid w:val="6C9FD96A"/>
    <w:rsid w:val="6CA42A2C"/>
    <w:rsid w:val="6CBB5DB2"/>
    <w:rsid w:val="6CBE7CAB"/>
    <w:rsid w:val="6CCC21C0"/>
    <w:rsid w:val="6CE26CFE"/>
    <w:rsid w:val="6D17887D"/>
    <w:rsid w:val="6D56B421"/>
    <w:rsid w:val="6D5C598D"/>
    <w:rsid w:val="6D5D599E"/>
    <w:rsid w:val="6D738451"/>
    <w:rsid w:val="6DBB1577"/>
    <w:rsid w:val="6DBBA5AB"/>
    <w:rsid w:val="6DBF2A6D"/>
    <w:rsid w:val="6DC022E8"/>
    <w:rsid w:val="6DD78EDB"/>
    <w:rsid w:val="6DDBCD6F"/>
    <w:rsid w:val="6DF555E8"/>
    <w:rsid w:val="6DF84D82"/>
    <w:rsid w:val="6E126AF6"/>
    <w:rsid w:val="6E31A8F5"/>
    <w:rsid w:val="6E9765BC"/>
    <w:rsid w:val="6E9B6C63"/>
    <w:rsid w:val="6E9EC8A1"/>
    <w:rsid w:val="6ED37603"/>
    <w:rsid w:val="6EE2CD00"/>
    <w:rsid w:val="6F037699"/>
    <w:rsid w:val="6F0F42CD"/>
    <w:rsid w:val="6F28EC37"/>
    <w:rsid w:val="6F7576B4"/>
    <w:rsid w:val="6F8891C6"/>
    <w:rsid w:val="6FAAA802"/>
    <w:rsid w:val="6FF2E6E3"/>
    <w:rsid w:val="70166964"/>
    <w:rsid w:val="705E84EF"/>
    <w:rsid w:val="707238BF"/>
    <w:rsid w:val="708006A0"/>
    <w:rsid w:val="70A9FBAC"/>
    <w:rsid w:val="70B12FCD"/>
    <w:rsid w:val="70B42B9E"/>
    <w:rsid w:val="70D53EAF"/>
    <w:rsid w:val="70DC6D31"/>
    <w:rsid w:val="7102CC86"/>
    <w:rsid w:val="7103BB24"/>
    <w:rsid w:val="7111B654"/>
    <w:rsid w:val="715E3C17"/>
    <w:rsid w:val="7181CD80"/>
    <w:rsid w:val="71BC89CB"/>
    <w:rsid w:val="71C694E4"/>
    <w:rsid w:val="71CF067E"/>
    <w:rsid w:val="71D0A4AD"/>
    <w:rsid w:val="7215D7C9"/>
    <w:rsid w:val="723859DA"/>
    <w:rsid w:val="723AD1FB"/>
    <w:rsid w:val="728432AE"/>
    <w:rsid w:val="72A875EA"/>
    <w:rsid w:val="72E22F52"/>
    <w:rsid w:val="72F170B5"/>
    <w:rsid w:val="7309F570"/>
    <w:rsid w:val="73198D35"/>
    <w:rsid w:val="7377A625"/>
    <w:rsid w:val="738A68E9"/>
    <w:rsid w:val="73C3F002"/>
    <w:rsid w:val="73CB9B11"/>
    <w:rsid w:val="73D6878C"/>
    <w:rsid w:val="73DB076F"/>
    <w:rsid w:val="740C1666"/>
    <w:rsid w:val="742172C8"/>
    <w:rsid w:val="7430FA61"/>
    <w:rsid w:val="743FA2A8"/>
    <w:rsid w:val="745DD00C"/>
    <w:rsid w:val="74802474"/>
    <w:rsid w:val="748EAB32"/>
    <w:rsid w:val="7499CE05"/>
    <w:rsid w:val="74A2A460"/>
    <w:rsid w:val="74A88FCC"/>
    <w:rsid w:val="74C899BE"/>
    <w:rsid w:val="74DFF331"/>
    <w:rsid w:val="74FBA2CD"/>
    <w:rsid w:val="752C2147"/>
    <w:rsid w:val="752C8185"/>
    <w:rsid w:val="75B6DED1"/>
    <w:rsid w:val="75E0117E"/>
    <w:rsid w:val="7608E306"/>
    <w:rsid w:val="7615B1C9"/>
    <w:rsid w:val="7645AE3C"/>
    <w:rsid w:val="765B7F55"/>
    <w:rsid w:val="765C5B37"/>
    <w:rsid w:val="766EACBB"/>
    <w:rsid w:val="769FBB95"/>
    <w:rsid w:val="76ABF341"/>
    <w:rsid w:val="76C851E6"/>
    <w:rsid w:val="76E24A0C"/>
    <w:rsid w:val="76EFC94E"/>
    <w:rsid w:val="76F190C2"/>
    <w:rsid w:val="77184A80"/>
    <w:rsid w:val="773A7B67"/>
    <w:rsid w:val="7756793C"/>
    <w:rsid w:val="7759138A"/>
    <w:rsid w:val="777F31A3"/>
    <w:rsid w:val="77DAC6CB"/>
    <w:rsid w:val="77F9574B"/>
    <w:rsid w:val="78036D01"/>
    <w:rsid w:val="78090E7E"/>
    <w:rsid w:val="780FFDA9"/>
    <w:rsid w:val="781ACF31"/>
    <w:rsid w:val="7851F189"/>
    <w:rsid w:val="785FE4BE"/>
    <w:rsid w:val="786B43EC"/>
    <w:rsid w:val="78840EBA"/>
    <w:rsid w:val="78861BE8"/>
    <w:rsid w:val="788EF6EB"/>
    <w:rsid w:val="789D9FD5"/>
    <w:rsid w:val="78ED30D3"/>
    <w:rsid w:val="78F5CD41"/>
    <w:rsid w:val="79110547"/>
    <w:rsid w:val="7911D855"/>
    <w:rsid w:val="79330AA8"/>
    <w:rsid w:val="79F01628"/>
    <w:rsid w:val="7A2A8666"/>
    <w:rsid w:val="7A545EBA"/>
    <w:rsid w:val="7A7A2A78"/>
    <w:rsid w:val="7A7B27A3"/>
    <w:rsid w:val="7A843CA8"/>
    <w:rsid w:val="7A89D43F"/>
    <w:rsid w:val="7AA07CD2"/>
    <w:rsid w:val="7AE805CC"/>
    <w:rsid w:val="7B4B702B"/>
    <w:rsid w:val="7B4DFF13"/>
    <w:rsid w:val="7BB22556"/>
    <w:rsid w:val="7BB850A5"/>
    <w:rsid w:val="7BBDACEE"/>
    <w:rsid w:val="7BF05C22"/>
    <w:rsid w:val="7BFD6B5C"/>
    <w:rsid w:val="7C010E79"/>
    <w:rsid w:val="7C5A2B22"/>
    <w:rsid w:val="7C8E5783"/>
    <w:rsid w:val="7CA867B4"/>
    <w:rsid w:val="7CCDC9E8"/>
    <w:rsid w:val="7D1DAD52"/>
    <w:rsid w:val="7D6D0CCB"/>
    <w:rsid w:val="7D8A1EFA"/>
    <w:rsid w:val="7D8A909C"/>
    <w:rsid w:val="7D9E3B69"/>
    <w:rsid w:val="7DC3BF6A"/>
    <w:rsid w:val="7DE8E695"/>
    <w:rsid w:val="7DEC81AA"/>
    <w:rsid w:val="7E18254A"/>
    <w:rsid w:val="7E520BFE"/>
    <w:rsid w:val="7E878A13"/>
    <w:rsid w:val="7E8DF1C7"/>
    <w:rsid w:val="7EB62CC6"/>
    <w:rsid w:val="7EB79B2E"/>
    <w:rsid w:val="7EBB8089"/>
    <w:rsid w:val="7ED5CAF1"/>
    <w:rsid w:val="7EF229F8"/>
    <w:rsid w:val="7EF8EA22"/>
    <w:rsid w:val="7F0DE9A9"/>
    <w:rsid w:val="7F2718A7"/>
    <w:rsid w:val="7F54C590"/>
    <w:rsid w:val="7F5A658A"/>
    <w:rsid w:val="7F6C12F5"/>
    <w:rsid w:val="7F73D207"/>
    <w:rsid w:val="7F8964A2"/>
    <w:rsid w:val="7FAE6470"/>
    <w:rsid w:val="7FDF68C9"/>
    <w:rsid w:val="7FF61636"/>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A7BEB"/>
  <w15:chartTrackingRefBased/>
  <w15:docId w15:val="{302976FE-0110-4800-BA93-DA210326F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9B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9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39B4"/>
  </w:style>
  <w:style w:type="paragraph" w:styleId="Footer">
    <w:name w:val="footer"/>
    <w:basedOn w:val="Normal"/>
    <w:link w:val="FooterChar"/>
    <w:unhideWhenUsed/>
    <w:rsid w:val="007739B4"/>
    <w:pPr>
      <w:tabs>
        <w:tab w:val="center" w:pos="4513"/>
        <w:tab w:val="right" w:pos="9026"/>
      </w:tabs>
      <w:spacing w:after="0" w:line="240" w:lineRule="auto"/>
    </w:pPr>
  </w:style>
  <w:style w:type="character" w:customStyle="1" w:styleId="FooterChar">
    <w:name w:val="Footer Char"/>
    <w:basedOn w:val="DefaultParagraphFont"/>
    <w:link w:val="Footer"/>
    <w:rsid w:val="007739B4"/>
  </w:style>
  <w:style w:type="table" w:styleId="TableGrid">
    <w:name w:val="Table Grid"/>
    <w:basedOn w:val="TableNormal"/>
    <w:uiPriority w:val="59"/>
    <w:rsid w:val="007739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39B4"/>
    <w:rPr>
      <w:color w:val="0563C1" w:themeColor="hyperlink"/>
      <w:u w:val="single"/>
    </w:rPr>
  </w:style>
  <w:style w:type="paragraph" w:styleId="ListParagraph">
    <w:name w:val="List Paragraph"/>
    <w:basedOn w:val="Normal"/>
    <w:uiPriority w:val="34"/>
    <w:qFormat/>
    <w:rsid w:val="007739B4"/>
    <w:pPr>
      <w:ind w:left="720"/>
      <w:contextualSpacing/>
    </w:pPr>
  </w:style>
  <w:style w:type="character" w:styleId="CommentReference">
    <w:name w:val="annotation reference"/>
    <w:basedOn w:val="DefaultParagraphFont"/>
    <w:uiPriority w:val="99"/>
    <w:semiHidden/>
    <w:unhideWhenUsed/>
    <w:rsid w:val="007739B4"/>
    <w:rPr>
      <w:sz w:val="16"/>
      <w:szCs w:val="16"/>
    </w:rPr>
  </w:style>
  <w:style w:type="paragraph" w:styleId="CommentText">
    <w:name w:val="annotation text"/>
    <w:basedOn w:val="Normal"/>
    <w:link w:val="CommentTextChar"/>
    <w:uiPriority w:val="99"/>
    <w:semiHidden/>
    <w:unhideWhenUsed/>
    <w:rsid w:val="007739B4"/>
    <w:pPr>
      <w:spacing w:line="240" w:lineRule="auto"/>
    </w:pPr>
    <w:rPr>
      <w:sz w:val="20"/>
      <w:szCs w:val="20"/>
    </w:rPr>
  </w:style>
  <w:style w:type="character" w:customStyle="1" w:styleId="CommentTextChar">
    <w:name w:val="Comment Text Char"/>
    <w:basedOn w:val="DefaultParagraphFont"/>
    <w:link w:val="CommentText"/>
    <w:uiPriority w:val="99"/>
    <w:semiHidden/>
    <w:rsid w:val="007739B4"/>
    <w:rPr>
      <w:sz w:val="20"/>
      <w:szCs w:val="20"/>
    </w:rPr>
  </w:style>
  <w:style w:type="character" w:styleId="PageNumber">
    <w:name w:val="page number"/>
    <w:basedOn w:val="DefaultParagraphFont"/>
    <w:rsid w:val="007739B4"/>
  </w:style>
  <w:style w:type="paragraph" w:styleId="BalloonText">
    <w:name w:val="Balloon Text"/>
    <w:basedOn w:val="Normal"/>
    <w:link w:val="BalloonTextChar"/>
    <w:uiPriority w:val="99"/>
    <w:semiHidden/>
    <w:unhideWhenUsed/>
    <w:rsid w:val="007739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9B4"/>
    <w:rPr>
      <w:rFonts w:ascii="Segoe UI" w:hAnsi="Segoe UI" w:cs="Segoe UI"/>
      <w:sz w:val="18"/>
      <w:szCs w:val="18"/>
    </w:rPr>
  </w:style>
  <w:style w:type="paragraph" w:customStyle="1" w:styleId="xmsolistparagraph">
    <w:name w:val="x_msolistparagraph"/>
    <w:basedOn w:val="Normal"/>
    <w:rsid w:val="007739B4"/>
    <w:pPr>
      <w:spacing w:after="0" w:line="240" w:lineRule="auto"/>
      <w:ind w:left="720"/>
    </w:pPr>
    <w:rPr>
      <w:rFonts w:ascii="Calibri" w:hAnsi="Calibri" w:cs="Calibri"/>
      <w:lang w:eastAsia="en-NZ"/>
    </w:rPr>
  </w:style>
  <w:style w:type="character" w:styleId="UnresolvedMention">
    <w:name w:val="Unresolved Mention"/>
    <w:basedOn w:val="DefaultParagraphFont"/>
    <w:uiPriority w:val="99"/>
    <w:semiHidden/>
    <w:unhideWhenUsed/>
    <w:rsid w:val="00E635A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D5107"/>
    <w:rPr>
      <w:b/>
      <w:bCs/>
    </w:rPr>
  </w:style>
  <w:style w:type="character" w:customStyle="1" w:styleId="CommentSubjectChar">
    <w:name w:val="Comment Subject Char"/>
    <w:basedOn w:val="CommentTextChar"/>
    <w:link w:val="CommentSubject"/>
    <w:uiPriority w:val="99"/>
    <w:semiHidden/>
    <w:rsid w:val="00CD51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393460">
      <w:bodyDiv w:val="1"/>
      <w:marLeft w:val="0"/>
      <w:marRight w:val="0"/>
      <w:marTop w:val="0"/>
      <w:marBottom w:val="0"/>
      <w:divBdr>
        <w:top w:val="none" w:sz="0" w:space="0" w:color="auto"/>
        <w:left w:val="none" w:sz="0" w:space="0" w:color="auto"/>
        <w:bottom w:val="none" w:sz="0" w:space="0" w:color="auto"/>
        <w:right w:val="none" w:sz="0" w:space="0" w:color="auto"/>
      </w:divBdr>
    </w:div>
    <w:div w:id="142364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us01.safelinks.protection.outlook.com/?url=https%3A%2F%2Fwww.letstalk.wellington.govt.nz%2F&amp;data=04%7C01%7CWendy.Ferguson%40wcc.govt.nz%7C6c11971de55343d8388a08d998cf8524%7Cf187ad074f704d719a80dfb0191578ae%7C0%7C0%7C637708839321823473%7CUnknown%7CTWFpbGZsb3d8eyJWIjoiMC4wLjAwMDAiLCJQIjoiV2luMzIiLCJBTiI6Ik1haWwiLCJXVCI6Mn0%3D%7C1000&amp;sdata=dJjrw%2FQ4%2FC9cNhpII35S5C2y8vtFvIPvyMqGX85JweI%3D&amp;reserved=0"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jpe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jp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aus01.safelinks.protection.outlook.com/?url=https%3A%2F%2Fwww.letstalk.wellington.govt.nz%2F&amp;data=04%7C01%7CWendy.Ferguson%40wcc.govt.nz%7C6c11971de55343d8388a08d998cf8524%7Cf187ad074f704d719a80dfb0191578ae%7C0%7C0%7C637708839321823473%7CUnknown%7CTWFpbGZsb3d8eyJWIjoiMC4wLjAwMDAiLCJQIjoiV2luMzIiLCJBTiI6Ik1haWwiLCJXVCI6Mn0%3D%7C1000&amp;sdata=dJjrw%2FQ4%2FC9cNhpII35S5C2y8vtFvIPvyMqGX85JweI%3D&amp;reserved=0"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image" Target="media/image35.jpeg"/><Relationship Id="rId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Other_x0020_Identifier_x0020_Type xmlns="dfd774ec-d09d-4acf-ac05-58d3c4dc2a53">City Engineer\s and Surveyor\s Plan Number</Other_x0020_Identifier_x0020_Type>
    <Record_x0020_Identifier xmlns="dfd774ec-d09d-4acf-ac05-58d3c4dc2a53" xsi:nil="true"/>
    <Archivists_x0027__x0020_Notes xmlns="dfd774ec-d09d-4acf-ac05-58d3c4dc2a53" xsi:nil="true"/>
    <Other_x0020_Identifier xmlns="dfd774ec-d09d-4acf-ac05-58d3c4dc2a53" xsi:nil="true"/>
    <Original_x0020_Name xmlns="dfd774ec-d09d-4acf-ac05-58d3c4dc2a53" xsi:nil="true"/>
    <_dlc_DocId xmlns="dfd774ec-d09d-4acf-ac05-58d3c4dc2a53">SPOT-46176460-475886</_dlc_DocId>
    <_dlc_DocIdUrl xmlns="dfd774ec-d09d-4acf-ac05-58d3c4dc2a53">
      <Url>https://wccgovtnz.sharepoint.com/sites/spot/_layouts/15/DocIdRedir.aspx?ID=SPOT-46176460-475886</Url>
      <Description>SPOT-46176460-475886</Description>
    </_dlc_DocIdUrl>
    <TaxCatchAll xmlns="fcda6743-17dc-433e-88ab-476f65ba655b" xsi:nil="true"/>
    <lcf76f155ced4ddcb4097134ff3c332f xmlns="e21905b4-bb8f-4c45-ba04-d5a8de717bed" xsi:nil="true"/>
    <_Flow_SignoffStatus xmlns="e21905b4-bb8f-4c45-ba04-d5a8de717be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Archive Item Description" ma:contentTypeID="0x010100215F6E1DEDB9B84CA6DAB580D73521B8009CAC0B26537D1046AE99D2E745B30E91" ma:contentTypeVersion="9" ma:contentTypeDescription="Create a new document." ma:contentTypeScope="" ma:versionID="a41fd4de7df48baa7687c5d3a495311b">
  <xsd:schema xmlns:xsd="http://www.w3.org/2001/XMLSchema" xmlns:xs="http://www.w3.org/2001/XMLSchema" xmlns:p="http://schemas.microsoft.com/office/2006/metadata/properties" xmlns:ns2="dfd774ec-d09d-4acf-ac05-58d3c4dc2a53" xmlns:ns3="e21905b4-bb8f-4c45-ba04-d5a8de717bed" xmlns:ns4="fcda6743-17dc-433e-88ab-476f65ba655b" targetNamespace="http://schemas.microsoft.com/office/2006/metadata/properties" ma:root="true" ma:fieldsID="64da67b3b0ffad679e8c63eae8e18cd2" ns2:_="" ns3:_="" ns4:_="">
    <xsd:import namespace="dfd774ec-d09d-4acf-ac05-58d3c4dc2a53"/>
    <xsd:import namespace="e21905b4-bb8f-4c45-ba04-d5a8de717bed"/>
    <xsd:import namespace="fcda6743-17dc-433e-88ab-476f65ba655b"/>
    <xsd:element name="properties">
      <xsd:complexType>
        <xsd:sequence>
          <xsd:element name="documentManagement">
            <xsd:complexType>
              <xsd:all>
                <xsd:element ref="ns2:Original_x0020_Name" minOccurs="0"/>
                <xsd:element ref="ns2:Record_x0020_Identifier" minOccurs="0"/>
                <xsd:element ref="ns2:Other_x0020_Identifier" minOccurs="0"/>
                <xsd:element ref="ns2:Other_x0020_Identifier_x0020_Type" minOccurs="0"/>
                <xsd:element ref="ns2:Archivists_x0027__x0020_Notes" minOccurs="0"/>
                <xsd:element ref="ns2:_dlc_DocId" minOccurs="0"/>
                <xsd:element ref="ns2:_dlc_DocIdUrl" minOccurs="0"/>
                <xsd:element ref="ns2:_dlc_DocIdPersistId" minOccurs="0"/>
                <xsd:element ref="ns3:lcf76f155ced4ddcb4097134ff3c332f" minOccurs="0"/>
                <xsd:element ref="ns4:TaxCatchAll"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d774ec-d09d-4acf-ac05-58d3c4dc2a53" elementFormDefault="qualified">
    <xsd:import namespace="http://schemas.microsoft.com/office/2006/documentManagement/types"/>
    <xsd:import namespace="http://schemas.microsoft.com/office/infopath/2007/PartnerControls"/>
    <xsd:element name="Original_x0020_Name" ma:index="8" nillable="true" ma:displayName="Original Name" ma:internalName="Original_x0020_Name">
      <xsd:simpleType>
        <xsd:restriction base="dms:Note">
          <xsd:maxLength value="255"/>
        </xsd:restriction>
      </xsd:simpleType>
    </xsd:element>
    <xsd:element name="Record_x0020_Identifier" ma:index="9" nillable="true" ma:displayName="Record Identifier" ma:internalName="Record_x0020_Identifier">
      <xsd:simpleType>
        <xsd:restriction base="dms:Text"/>
      </xsd:simpleType>
    </xsd:element>
    <xsd:element name="Other_x0020_Identifier" ma:index="10" nillable="true" ma:displayName="Other Identifier" ma:internalName="Other_x0020_Identifier">
      <xsd:simpleType>
        <xsd:restriction base="dms:Text"/>
      </xsd:simpleType>
    </xsd:element>
    <xsd:element name="Other_x0020_Identifier_x0020_Type" ma:index="11" nillable="true" ma:displayName="Other Identifier Type" ma:default="City Engineer\s and Surveyor\s Plan Number" ma:format="Dropdown" ma:internalName="Other_x0020_Identifier_x0020_Type">
      <xsd:simpleType>
        <xsd:restriction base="dms:Choice">
          <xsd:enumeration value="City Engineer\s and Surveyor\s Plan Number"/>
          <xsd:enumeration value="City Engineer\s Plan Number"/>
          <xsd:enumeration value="Design Branch Plan Number"/>
          <xsd:enumeration value="Drainage Branch Plan Number"/>
          <xsd:enumeration value="Early Correspondence File Number"/>
          <xsd:enumeration value="WHB Contract"/>
          <xsd:enumeration value="WHB Office Records Number"/>
          <xsd:enumeration value="WHB Plan Drawer Number"/>
          <xsd:enumeration value="WHB Plan Tracing Number"/>
          <xsd:enumeration value="Hutt County Council File Number"/>
          <xsd:enumeration value="Parks and Rec Plan Number"/>
          <xsd:enumeration value="Structural Branch Plan Number"/>
          <xsd:enumeration value="Survey Branch Plan Number"/>
          <xsd:enumeration value="Tramways Department Plan Number"/>
          <xsd:enumeration value="Transport Department Plan Number"/>
          <xsd:enumeration value="Waterworks Branch Number"/>
          <xsd:enumeration value="Private Drainage Connection Permit Application Number"/>
        </xsd:restriction>
      </xsd:simpleType>
    </xsd:element>
    <xsd:element name="Archivists_x0027__x0020_Notes" ma:index="12" nillable="true" ma:displayName="Archivists' Notes" ma:internalName="Archivists_x0027__x0020_Notes">
      <xsd:simpleType>
        <xsd:restriction base="dms:Note">
          <xsd:maxLength value="255"/>
        </xsd:restriction>
      </xsd:simpleType>
    </xsd:element>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1905b4-bb8f-4c45-ba04-d5a8de717bed" elementFormDefault="qualified">
    <xsd:import namespace="http://schemas.microsoft.com/office/2006/documentManagement/types"/>
    <xsd:import namespace="http://schemas.microsoft.com/office/infopath/2007/PartnerControls"/>
    <xsd:element name="lcf76f155ced4ddcb4097134ff3c332f" ma:index="16" nillable="true" ma:displayName="Image Tags_0" ma:hidden="true" ma:internalName="lcf76f155ced4ddcb4097134ff3c332f">
      <xsd:simpleType>
        <xsd:restriction base="dms:Note"/>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da6743-17dc-433e-88ab-476f65ba655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2bdd8862-37e3-4522-b91c-4f4263138a2d}" ma:internalName="TaxCatchAll" ma:showField="CatchAllData" ma:web="dfd774ec-d09d-4acf-ac05-58d3c4dc2a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CDAA7D-B002-4137-8FB8-D59EF17EA2CB}">
  <ds:schemaRefs>
    <ds:schemaRef ds:uri="http://schemas.openxmlformats.org/officeDocument/2006/bibliography"/>
  </ds:schemaRefs>
</ds:datastoreItem>
</file>

<file path=customXml/itemProps2.xml><?xml version="1.0" encoding="utf-8"?>
<ds:datastoreItem xmlns:ds="http://schemas.openxmlformats.org/officeDocument/2006/customXml" ds:itemID="{CAD8BCAB-25D3-4CDC-9534-B4F0FDBFAE21}">
  <ds:schemaRefs>
    <ds:schemaRef ds:uri="http://schemas.microsoft.com/sharepoint/v3/contenttype/forms"/>
  </ds:schemaRefs>
</ds:datastoreItem>
</file>

<file path=customXml/itemProps3.xml><?xml version="1.0" encoding="utf-8"?>
<ds:datastoreItem xmlns:ds="http://schemas.openxmlformats.org/officeDocument/2006/customXml" ds:itemID="{3DC7F0D3-EB95-4CE1-9CE1-EA3876BD9F84}">
  <ds:schemaRefs>
    <ds:schemaRef ds:uri="http://schemas.microsoft.com/sharepoint/events"/>
  </ds:schemaRefs>
</ds:datastoreItem>
</file>

<file path=customXml/itemProps4.xml><?xml version="1.0" encoding="utf-8"?>
<ds:datastoreItem xmlns:ds="http://schemas.openxmlformats.org/officeDocument/2006/customXml" ds:itemID="{349B20FA-33C5-4DBB-9F37-DE3180E839F5}">
  <ds:schemaRefs>
    <ds:schemaRef ds:uri="http://schemas.microsoft.com/office/2006/metadata/properties"/>
    <ds:schemaRef ds:uri="http://schemas.microsoft.com/office/infopath/2007/PartnerControls"/>
    <ds:schemaRef ds:uri="dfd774ec-d09d-4acf-ac05-58d3c4dc2a53"/>
    <ds:schemaRef ds:uri="f1017b80-0f2b-480a-9ebc-491f983ea554"/>
    <ds:schemaRef ds:uri="fcda6743-17dc-433e-88ab-476f65ba655b"/>
  </ds:schemaRefs>
</ds:datastoreItem>
</file>

<file path=customXml/itemProps5.xml><?xml version="1.0" encoding="utf-8"?>
<ds:datastoreItem xmlns:ds="http://schemas.openxmlformats.org/officeDocument/2006/customXml" ds:itemID="{2AA446A2-55AC-4C7C-9A28-797318321C92}"/>
</file>

<file path=docProps/app.xml><?xml version="1.0" encoding="utf-8"?>
<Properties xmlns="http://schemas.openxmlformats.org/officeDocument/2006/extended-properties" xmlns:vt="http://schemas.openxmlformats.org/officeDocument/2006/docPropsVTypes">
  <Template>Normal</Template>
  <TotalTime>2</TotalTime>
  <Pages>53</Pages>
  <Words>6134</Words>
  <Characters>34965</Characters>
  <Application>Microsoft Office Word</Application>
  <DocSecurity>0</DocSecurity>
  <Lines>291</Lines>
  <Paragraphs>82</Paragraphs>
  <ScaleCrop>false</ScaleCrop>
  <Company/>
  <LinksUpToDate>false</LinksUpToDate>
  <CharactersWithSpaces>41017</CharactersWithSpaces>
  <SharedDoc>false</SharedDoc>
  <HLinks>
    <vt:vector size="12" baseType="variant">
      <vt:variant>
        <vt:i4>2490407</vt:i4>
      </vt:variant>
      <vt:variant>
        <vt:i4>3</vt:i4>
      </vt:variant>
      <vt:variant>
        <vt:i4>0</vt:i4>
      </vt:variant>
      <vt:variant>
        <vt:i4>5</vt:i4>
      </vt:variant>
      <vt:variant>
        <vt:lpwstr>https://aus01.safelinks.protection.outlook.com/?url=https%3A%2F%2Fwww.letstalk.wellington.govt.nz%2F&amp;data=04%7C01%7CWendy.Ferguson%40wcc.govt.nz%7C6c11971de55343d8388a08d998cf8524%7Cf187ad074f704d719a80dfb0191578ae%7C0%7C0%7C637708839321823473%7CUnknown%7CTWFpbGZsb3d8eyJWIjoiMC4wLjAwMDAiLCJQIjoiV2luMzIiLCJBTiI6Ik1haWwiLCJXVCI6Mn0%3D%7C1000&amp;sdata=dJjrw%2FQ4%2FC9cNhpII35S5C2y8vtFvIPvyMqGX85JweI%3D&amp;reserved=0</vt:lpwstr>
      </vt:variant>
      <vt:variant>
        <vt:lpwstr/>
      </vt:variant>
      <vt:variant>
        <vt:i4>2490407</vt:i4>
      </vt:variant>
      <vt:variant>
        <vt:i4>0</vt:i4>
      </vt:variant>
      <vt:variant>
        <vt:i4>0</vt:i4>
      </vt:variant>
      <vt:variant>
        <vt:i4>5</vt:i4>
      </vt:variant>
      <vt:variant>
        <vt:lpwstr>https://aus01.safelinks.protection.outlook.com/?url=https%3A%2F%2Fwww.letstalk.wellington.govt.nz%2F&amp;data=04%7C01%7CWendy.Ferguson%40wcc.govt.nz%7C6c11971de55343d8388a08d998cf8524%7Cf187ad074f704d719a80dfb0191578ae%7C0%7C0%7C637708839321823473%7CUnknown%7CTWFpbGZsb3d8eyJWIjoiMC4wLjAwMDAiLCJQIjoiV2luMzIiLCJBTiI6Ik1haWwiLCJXVCI6Mn0%3D%7C1000&amp;sdata=dJjrw%2FQ4%2FC9cNhpII35S5C2y8vtFvIPvyMqGX85JweI%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TEMPLATE FOR RPC APRIL 2022.docx</dc:title>
  <dc:subject/>
  <dc:creator>Amin Shahin</dc:creator>
  <cp:keywords/>
  <dc:description/>
  <cp:lastModifiedBy>Jonathan Kennett</cp:lastModifiedBy>
  <cp:revision>3</cp:revision>
  <cp:lastPrinted>2022-10-30T20:13:00Z</cp:lastPrinted>
  <dcterms:created xsi:type="dcterms:W3CDTF">2022-10-30T20:12:00Z</dcterms:created>
  <dcterms:modified xsi:type="dcterms:W3CDTF">2022-10-30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5F6E1DEDB9B84CA6DAB580D73521B8009CAC0B26537D1046AE99D2E745B30E91</vt:lpwstr>
  </property>
  <property fmtid="{D5CDD505-2E9C-101B-9397-08002B2CF9AE}" pid="3" name="Trove Path">
    <vt:lpwstr>\Transport\Transport Networks\Traffic Resolutions\2022 Resolutions\Round 2 April 2022\TR TEMPLATE FOR RPC APRIL 2022.docx</vt:lpwstr>
  </property>
  <property fmtid="{D5CDD505-2E9C-101B-9397-08002B2CF9AE}" pid="4" name="Trove Owner">
    <vt:lpwstr>Corey Pugh (pugh2c)</vt:lpwstr>
  </property>
  <property fmtid="{D5CDD505-2E9C-101B-9397-08002B2CF9AE}" pid="5" name="Trove ID">
    <vt:lpwstr>33224492</vt:lpwstr>
  </property>
  <property fmtid="{D5CDD505-2E9C-101B-9397-08002B2CF9AE}" pid="6" name="Trove Creator">
    <vt:lpwstr>Corey.Pugh@wcc.govt.nz</vt:lpwstr>
  </property>
  <property fmtid="{D5CDD505-2E9C-101B-9397-08002B2CF9AE}" pid="7" name="_ExtendedDescription">
    <vt:lpwstr/>
  </property>
  <property fmtid="{D5CDD505-2E9C-101B-9397-08002B2CF9AE}" pid="8" name="_dlc_DocIdItemGuid">
    <vt:lpwstr>776c37cf-0885-4b45-8369-a8f644cfb301</vt:lpwstr>
  </property>
  <property fmtid="{D5CDD505-2E9C-101B-9397-08002B2CF9AE}" pid="9" name="MediaServiceImageTags">
    <vt:lpwstr/>
  </property>
</Properties>
</file>